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B81AA" w14:textId="1F50A90D" w:rsidR="00F22D6F" w:rsidRDefault="004A64CA">
      <w:r>
        <w:rPr>
          <w:noProof/>
        </w:rPr>
        <w:drawing>
          <wp:inline distT="0" distB="0" distL="0" distR="0" wp14:anchorId="74722C04" wp14:editId="3301741B">
            <wp:extent cx="5943600" cy="4005580"/>
            <wp:effectExtent l="0" t="0" r="0" b="1397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E79A62B-74C1-48E0-8B2C-C6D9FEF722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9302101" w14:textId="6498DE05" w:rsidR="00E5048A" w:rsidRDefault="00E5048A">
      <w:r>
        <w:t>This is the OR-12 Unblocked experiment.</w:t>
      </w:r>
    </w:p>
    <w:p w14:paraId="578A55FC" w14:textId="23A82FAB" w:rsidR="00E5048A" w:rsidRDefault="00E5048A">
      <w:r>
        <w:t>The faint blue lines are all of the sensors inside the OR (not including the sensors outside the door) across 3 trials and the black line is an average across every single indoor sensor across all trials.  It is on a semi-log-y scale</w:t>
      </w:r>
      <w:r w:rsidR="004A64CA">
        <w:t>.</w:t>
      </w:r>
    </w:p>
    <w:p w14:paraId="063987A5" w14:textId="68157438" w:rsidR="004A64CA" w:rsidRDefault="004A64CA"/>
    <w:p w14:paraId="1A1879CA" w14:textId="3804EE02" w:rsidR="004A64CA" w:rsidRDefault="004A64CA"/>
    <w:p w14:paraId="302BA256" w14:textId="14FF8E64" w:rsidR="004A64CA" w:rsidRDefault="004A64CA"/>
    <w:p w14:paraId="2B06614E" w14:textId="2ECFB20C" w:rsidR="004A64CA" w:rsidRDefault="004A64CA"/>
    <w:p w14:paraId="70EE3F7D" w14:textId="7F068309" w:rsidR="004A64CA" w:rsidRDefault="004A64CA"/>
    <w:p w14:paraId="37DDEE60" w14:textId="580EA753" w:rsidR="004A64CA" w:rsidRDefault="004A64CA"/>
    <w:p w14:paraId="4535FBCF" w14:textId="430A1A2D" w:rsidR="004A64CA" w:rsidRDefault="004A64CA"/>
    <w:p w14:paraId="759B125A" w14:textId="591BF703" w:rsidR="004A64CA" w:rsidRDefault="004A64CA"/>
    <w:p w14:paraId="20E012B9" w14:textId="4F3AF482" w:rsidR="004A64CA" w:rsidRDefault="004A64CA"/>
    <w:p w14:paraId="23C30D00" w14:textId="0CD67073" w:rsidR="004A64CA" w:rsidRDefault="004A64CA"/>
    <w:p w14:paraId="699FD3FD" w14:textId="3394886C" w:rsidR="004A64CA" w:rsidRDefault="004A64CA"/>
    <w:p w14:paraId="64426635" w14:textId="07F445F0" w:rsidR="004A64CA" w:rsidRDefault="004A64CA">
      <w:r w:rsidRPr="004A64CA">
        <w:lastRenderedPageBreak/>
        <w:drawing>
          <wp:inline distT="0" distB="0" distL="0" distR="0" wp14:anchorId="7AF5905E" wp14:editId="2B3D8052">
            <wp:extent cx="5943600" cy="4418330"/>
            <wp:effectExtent l="0" t="0" r="0" b="12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975643E-9403-4B95-9470-DB794EE672C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12BAC87" w14:textId="50EC7673" w:rsidR="004A64CA" w:rsidRDefault="004A64CA">
      <w:r>
        <w:t>This plot is just Sensor 2 for the same experiment as the first image (OR-12 Unblocked) and the thin lines are each experiment and the thick black line is the average across all three experiments.</w:t>
      </w:r>
      <w:r w:rsidR="00771A02">
        <w:t xml:space="preserve">  It has the same semi-log-y scale.</w:t>
      </w:r>
    </w:p>
    <w:p w14:paraId="2D6B7F1F" w14:textId="0FF88D6C" w:rsidR="00771A02" w:rsidRDefault="00771A02"/>
    <w:p w14:paraId="4D5634D0" w14:textId="7F34DB76" w:rsidR="00771A02" w:rsidRDefault="00771A02"/>
    <w:p w14:paraId="29D43E25" w14:textId="4E60EA15" w:rsidR="00771A02" w:rsidRDefault="00771A02"/>
    <w:p w14:paraId="7700FCE5" w14:textId="7BF2D227" w:rsidR="00771A02" w:rsidRDefault="00771A02"/>
    <w:p w14:paraId="2D7510D7" w14:textId="7F13C684" w:rsidR="00771A02" w:rsidRDefault="00771A02"/>
    <w:p w14:paraId="34B3C1EC" w14:textId="6F2339E5" w:rsidR="00771A02" w:rsidRDefault="00771A02"/>
    <w:p w14:paraId="35710B1D" w14:textId="4CC43A5D" w:rsidR="00771A02" w:rsidRDefault="00771A02"/>
    <w:p w14:paraId="1EFFF208" w14:textId="5BF4D421" w:rsidR="00771A02" w:rsidRDefault="00771A02"/>
    <w:p w14:paraId="5A7ACACE" w14:textId="33C3325A" w:rsidR="00771A02" w:rsidRDefault="00771A02"/>
    <w:p w14:paraId="626F87A7" w14:textId="6BB3ED27" w:rsidR="00771A02" w:rsidRDefault="00771A02"/>
    <w:p w14:paraId="709DE90D" w14:textId="75028989" w:rsidR="00771A02" w:rsidRDefault="00771A02"/>
    <w:p w14:paraId="7D6349AC" w14:textId="15AD2BE9" w:rsidR="00771A02" w:rsidRDefault="00771A02">
      <w:r>
        <w:rPr>
          <w:noProof/>
        </w:rPr>
        <w:lastRenderedPageBreak/>
        <w:drawing>
          <wp:inline distT="0" distB="0" distL="0" distR="0" wp14:anchorId="6ECCA66D" wp14:editId="167A7D98">
            <wp:extent cx="5943600" cy="4100195"/>
            <wp:effectExtent l="0" t="0" r="0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E79A62B-74C1-48E0-8B2C-C6D9FEF722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081855B" w14:textId="07078E4E" w:rsidR="00771A02" w:rsidRDefault="00771A02" w:rsidP="00771A02">
      <w:r>
        <w:t xml:space="preserve">This figure is exactly the same as the first except it is only for one (OR-12 Unblocked) experiment.  </w:t>
      </w:r>
      <w:r>
        <w:t xml:space="preserve">The faint blue lines are all of the sensors inside the OR (not including the sensors outside the door) </w:t>
      </w:r>
      <w:r>
        <w:t xml:space="preserve">for 1 trial </w:t>
      </w:r>
      <w:r>
        <w:t xml:space="preserve"> and the </w:t>
      </w:r>
      <w:r>
        <w:t>orange</w:t>
      </w:r>
      <w:r>
        <w:t xml:space="preserve"> line is an average across every single indoor sensor across all trials.  It is on a semi-log-y scale.</w:t>
      </w:r>
    </w:p>
    <w:p w14:paraId="2F7A42BE" w14:textId="7430F1B4" w:rsidR="00771A02" w:rsidRDefault="00771A02"/>
    <w:p w14:paraId="14B57D28" w14:textId="118F1744" w:rsidR="00771A02" w:rsidRDefault="00771A02"/>
    <w:p w14:paraId="397C33DE" w14:textId="6CDE8CE9" w:rsidR="00771A02" w:rsidRDefault="00771A02"/>
    <w:p w14:paraId="30D0A881" w14:textId="4FDD1908" w:rsidR="00771A02" w:rsidRDefault="00771A02"/>
    <w:p w14:paraId="70161C46" w14:textId="1B479780" w:rsidR="00771A02" w:rsidRDefault="00771A02"/>
    <w:p w14:paraId="248BDCE6" w14:textId="24A61D67" w:rsidR="00771A02" w:rsidRDefault="00771A02"/>
    <w:p w14:paraId="13C2B497" w14:textId="2F96B2DD" w:rsidR="00771A02" w:rsidRDefault="00771A02"/>
    <w:p w14:paraId="43588FFE" w14:textId="3798D698" w:rsidR="00771A02" w:rsidRDefault="00771A02"/>
    <w:p w14:paraId="7D6D5E74" w14:textId="67CD9527" w:rsidR="00771A02" w:rsidRDefault="00771A02"/>
    <w:p w14:paraId="54DFF3AD" w14:textId="2E940D04" w:rsidR="00771A02" w:rsidRDefault="00771A02"/>
    <w:p w14:paraId="00C40BC7" w14:textId="7C04830B" w:rsidR="00771A02" w:rsidRDefault="00771A02"/>
    <w:p w14:paraId="54242E37" w14:textId="3A1258D8" w:rsidR="00771A02" w:rsidRDefault="00925D65">
      <w:r>
        <w:rPr>
          <w:noProof/>
        </w:rPr>
        <w:lastRenderedPageBreak/>
        <w:drawing>
          <wp:inline distT="0" distB="0" distL="0" distR="0" wp14:anchorId="31EC7D65" wp14:editId="4B64FF5E">
            <wp:extent cx="5943600" cy="4100195"/>
            <wp:effectExtent l="0" t="0" r="0" b="1460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6E79A62B-74C1-48E0-8B2C-C6D9FEF722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C6A8ED7" w14:textId="5202CD82" w:rsidR="00925D65" w:rsidRDefault="00925D65" w:rsidP="00925D65">
      <w:r>
        <w:t xml:space="preserve">This figure is </w:t>
      </w:r>
      <w:r>
        <w:t xml:space="preserve">almost identical to the previous figure </w:t>
      </w:r>
      <w:r>
        <w:t xml:space="preserve">except it </w:t>
      </w:r>
      <w:r>
        <w:t>includes all the sensors (including the outdoor ones)</w:t>
      </w:r>
      <w:r>
        <w:t xml:space="preserve"> for one (OR-12 Unblocked) experiment.  The faint blue lines are all of the sensors </w:t>
      </w:r>
      <w:r>
        <w:t>in</w:t>
      </w:r>
      <w:r>
        <w:t xml:space="preserve"> the OR (including the sensors outside the door) for 1 trial and the orange line is an average across every single sensor across all trials.  It is on a semi-log-y scale.</w:t>
      </w:r>
    </w:p>
    <w:p w14:paraId="6CE739D2" w14:textId="77777777" w:rsidR="00925D65" w:rsidRDefault="00925D65"/>
    <w:sectPr w:rsidR="00925D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zQzMTY3sTQysDRT0lEKTi0uzszPAykwrAUA8kWh2iwAAAA="/>
  </w:docVars>
  <w:rsids>
    <w:rsidRoot w:val="0029156C"/>
    <w:rsid w:val="0029156C"/>
    <w:rsid w:val="004A64CA"/>
    <w:rsid w:val="00771A02"/>
    <w:rsid w:val="00925D65"/>
    <w:rsid w:val="00E5048A"/>
    <w:rsid w:val="00F22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13F59"/>
  <w15:chartTrackingRefBased/>
  <w15:docId w15:val="{B491759A-3536-402D-B901-437455B78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OR-12%20Unblocked%20Figures%20for%20Jay\All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OR-12%20Unblocked%20Figures%20for%20Jay\All%20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OR-12%20Unblocked%20Figures%20for%20Jay\All%20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Figures\Figures\ORs\OR-12%20Unblocked%20Figures%20for%20Jay\All%20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0670122073019191E-2"/>
          <c:y val="1.6380907577324744E-2"/>
          <c:w val="0.9394019007676393"/>
          <c:h val="0.86270079070418082"/>
        </c:manualLayout>
      </c:layout>
      <c:scatterChart>
        <c:scatterStyle val="smoothMarker"/>
        <c:varyColors val="0"/>
        <c:ser>
          <c:idx val="0"/>
          <c:order val="0"/>
          <c:tx>
            <c:v>E1S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J$51:$J$98</c:f>
              <c:numCache>
                <c:formatCode>General</c:formatCode>
                <c:ptCount val="48"/>
                <c:pt idx="0">
                  <c:v>0.9</c:v>
                </c:pt>
                <c:pt idx="1">
                  <c:v>0.87</c:v>
                </c:pt>
                <c:pt idx="2">
                  <c:v>1.08</c:v>
                </c:pt>
                <c:pt idx="3">
                  <c:v>0.51</c:v>
                </c:pt>
                <c:pt idx="4">
                  <c:v>0.18</c:v>
                </c:pt>
                <c:pt idx="5">
                  <c:v>153.27000000000001</c:v>
                </c:pt>
                <c:pt idx="6">
                  <c:v>317.04000000000002</c:v>
                </c:pt>
                <c:pt idx="7">
                  <c:v>273.86</c:v>
                </c:pt>
                <c:pt idx="8">
                  <c:v>466.89</c:v>
                </c:pt>
                <c:pt idx="9">
                  <c:v>188.96</c:v>
                </c:pt>
                <c:pt idx="10">
                  <c:v>233.1</c:v>
                </c:pt>
                <c:pt idx="11">
                  <c:v>15.93</c:v>
                </c:pt>
                <c:pt idx="12">
                  <c:v>5.49</c:v>
                </c:pt>
                <c:pt idx="13">
                  <c:v>2.2799999999999998</c:v>
                </c:pt>
                <c:pt idx="14">
                  <c:v>2.0699999999999998</c:v>
                </c:pt>
                <c:pt idx="15">
                  <c:v>2.7</c:v>
                </c:pt>
                <c:pt idx="16">
                  <c:v>1.98</c:v>
                </c:pt>
                <c:pt idx="17">
                  <c:v>2.82</c:v>
                </c:pt>
                <c:pt idx="18">
                  <c:v>3.36</c:v>
                </c:pt>
                <c:pt idx="19">
                  <c:v>1.86</c:v>
                </c:pt>
                <c:pt idx="20">
                  <c:v>1.77</c:v>
                </c:pt>
                <c:pt idx="21">
                  <c:v>1.74</c:v>
                </c:pt>
                <c:pt idx="22">
                  <c:v>1.77</c:v>
                </c:pt>
                <c:pt idx="23">
                  <c:v>2.0699999999999998</c:v>
                </c:pt>
                <c:pt idx="24">
                  <c:v>1.95</c:v>
                </c:pt>
                <c:pt idx="25">
                  <c:v>1.1100000000000001</c:v>
                </c:pt>
                <c:pt idx="26">
                  <c:v>0.78</c:v>
                </c:pt>
                <c:pt idx="27">
                  <c:v>0.6</c:v>
                </c:pt>
                <c:pt idx="28">
                  <c:v>1.74</c:v>
                </c:pt>
                <c:pt idx="29">
                  <c:v>1.1100000000000001</c:v>
                </c:pt>
                <c:pt idx="30">
                  <c:v>0.99</c:v>
                </c:pt>
                <c:pt idx="31">
                  <c:v>0.69</c:v>
                </c:pt>
                <c:pt idx="32">
                  <c:v>0.27</c:v>
                </c:pt>
                <c:pt idx="33">
                  <c:v>1.08</c:v>
                </c:pt>
                <c:pt idx="34">
                  <c:v>1.71</c:v>
                </c:pt>
                <c:pt idx="35">
                  <c:v>1.32</c:v>
                </c:pt>
                <c:pt idx="36">
                  <c:v>0.81</c:v>
                </c:pt>
                <c:pt idx="37">
                  <c:v>0.9</c:v>
                </c:pt>
                <c:pt idx="38">
                  <c:v>1.23</c:v>
                </c:pt>
                <c:pt idx="39">
                  <c:v>0.3</c:v>
                </c:pt>
                <c:pt idx="40">
                  <c:v>1.29</c:v>
                </c:pt>
                <c:pt idx="41">
                  <c:v>1.35</c:v>
                </c:pt>
                <c:pt idx="42">
                  <c:v>0.36</c:v>
                </c:pt>
                <c:pt idx="43">
                  <c:v>0.66</c:v>
                </c:pt>
                <c:pt idx="44">
                  <c:v>1.17</c:v>
                </c:pt>
                <c:pt idx="45">
                  <c:v>1.5</c:v>
                </c:pt>
                <c:pt idx="46">
                  <c:v>0.9</c:v>
                </c:pt>
                <c:pt idx="47">
                  <c:v>0.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C1B-458A-8760-8AB47BBDDD56}"/>
            </c:ext>
          </c:extLst>
        </c:ser>
        <c:ser>
          <c:idx val="1"/>
          <c:order val="1"/>
          <c:tx>
            <c:v>E1S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K$51:$K$98</c:f>
              <c:numCache>
                <c:formatCode>General</c:formatCode>
                <c:ptCount val="48"/>
                <c:pt idx="0">
                  <c:v>1.17</c:v>
                </c:pt>
                <c:pt idx="1">
                  <c:v>0.81</c:v>
                </c:pt>
                <c:pt idx="2">
                  <c:v>0.6</c:v>
                </c:pt>
                <c:pt idx="3">
                  <c:v>0.56999999999999995</c:v>
                </c:pt>
                <c:pt idx="4">
                  <c:v>0.27</c:v>
                </c:pt>
                <c:pt idx="5">
                  <c:v>0.48</c:v>
                </c:pt>
                <c:pt idx="6">
                  <c:v>92.64</c:v>
                </c:pt>
                <c:pt idx="7">
                  <c:v>25.68</c:v>
                </c:pt>
                <c:pt idx="8">
                  <c:v>88.29</c:v>
                </c:pt>
                <c:pt idx="9">
                  <c:v>34.32</c:v>
                </c:pt>
                <c:pt idx="10">
                  <c:v>93.54</c:v>
                </c:pt>
                <c:pt idx="11">
                  <c:v>28.77</c:v>
                </c:pt>
                <c:pt idx="12">
                  <c:v>3.81</c:v>
                </c:pt>
                <c:pt idx="13">
                  <c:v>1.26</c:v>
                </c:pt>
                <c:pt idx="14">
                  <c:v>2.16</c:v>
                </c:pt>
                <c:pt idx="15">
                  <c:v>1.83</c:v>
                </c:pt>
                <c:pt idx="16">
                  <c:v>2.85</c:v>
                </c:pt>
                <c:pt idx="17">
                  <c:v>1.98</c:v>
                </c:pt>
                <c:pt idx="18">
                  <c:v>1.53</c:v>
                </c:pt>
                <c:pt idx="19">
                  <c:v>0.81</c:v>
                </c:pt>
                <c:pt idx="20">
                  <c:v>1.95</c:v>
                </c:pt>
                <c:pt idx="21">
                  <c:v>2.04</c:v>
                </c:pt>
                <c:pt idx="22">
                  <c:v>1.44</c:v>
                </c:pt>
                <c:pt idx="23">
                  <c:v>1.59</c:v>
                </c:pt>
                <c:pt idx="24">
                  <c:v>1.47</c:v>
                </c:pt>
                <c:pt idx="25">
                  <c:v>0.81</c:v>
                </c:pt>
                <c:pt idx="26">
                  <c:v>0.48</c:v>
                </c:pt>
                <c:pt idx="27">
                  <c:v>1.35</c:v>
                </c:pt>
                <c:pt idx="28">
                  <c:v>0.93</c:v>
                </c:pt>
                <c:pt idx="29">
                  <c:v>1.08</c:v>
                </c:pt>
                <c:pt idx="30">
                  <c:v>1.08</c:v>
                </c:pt>
                <c:pt idx="31">
                  <c:v>0.81</c:v>
                </c:pt>
                <c:pt idx="32">
                  <c:v>0.81</c:v>
                </c:pt>
                <c:pt idx="33">
                  <c:v>0.84</c:v>
                </c:pt>
                <c:pt idx="34">
                  <c:v>1.08</c:v>
                </c:pt>
                <c:pt idx="35">
                  <c:v>0.42</c:v>
                </c:pt>
                <c:pt idx="36">
                  <c:v>0.72</c:v>
                </c:pt>
                <c:pt idx="37">
                  <c:v>0.39</c:v>
                </c:pt>
                <c:pt idx="38">
                  <c:v>0.36</c:v>
                </c:pt>
                <c:pt idx="39">
                  <c:v>0.69</c:v>
                </c:pt>
                <c:pt idx="40">
                  <c:v>0.69</c:v>
                </c:pt>
                <c:pt idx="41">
                  <c:v>0.36</c:v>
                </c:pt>
                <c:pt idx="42">
                  <c:v>1.05</c:v>
                </c:pt>
                <c:pt idx="43">
                  <c:v>1.41</c:v>
                </c:pt>
                <c:pt idx="44">
                  <c:v>1.08</c:v>
                </c:pt>
                <c:pt idx="45">
                  <c:v>1.53</c:v>
                </c:pt>
                <c:pt idx="46">
                  <c:v>2.04</c:v>
                </c:pt>
                <c:pt idx="47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C1B-458A-8760-8AB47BBDDD56}"/>
            </c:ext>
          </c:extLst>
        </c:ser>
        <c:ser>
          <c:idx val="2"/>
          <c:order val="2"/>
          <c:tx>
            <c:v>E1S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L$51:$L$98</c:f>
              <c:numCache>
                <c:formatCode>General</c:formatCode>
                <c:ptCount val="48"/>
                <c:pt idx="0">
                  <c:v>0.54</c:v>
                </c:pt>
                <c:pt idx="1">
                  <c:v>0.09</c:v>
                </c:pt>
                <c:pt idx="2">
                  <c:v>0.45</c:v>
                </c:pt>
                <c:pt idx="3">
                  <c:v>0.93</c:v>
                </c:pt>
                <c:pt idx="4">
                  <c:v>0.09</c:v>
                </c:pt>
                <c:pt idx="5">
                  <c:v>0.78</c:v>
                </c:pt>
                <c:pt idx="6">
                  <c:v>0.66</c:v>
                </c:pt>
                <c:pt idx="7">
                  <c:v>0.48</c:v>
                </c:pt>
                <c:pt idx="8">
                  <c:v>0.66</c:v>
                </c:pt>
                <c:pt idx="9">
                  <c:v>0.93</c:v>
                </c:pt>
                <c:pt idx="10">
                  <c:v>1.35</c:v>
                </c:pt>
                <c:pt idx="11">
                  <c:v>1.74</c:v>
                </c:pt>
                <c:pt idx="12">
                  <c:v>1.05</c:v>
                </c:pt>
                <c:pt idx="13">
                  <c:v>1.1100000000000001</c:v>
                </c:pt>
                <c:pt idx="14">
                  <c:v>2.64</c:v>
                </c:pt>
                <c:pt idx="15">
                  <c:v>4.8600000000000003</c:v>
                </c:pt>
                <c:pt idx="16">
                  <c:v>5.13</c:v>
                </c:pt>
                <c:pt idx="17">
                  <c:v>4.4400000000000004</c:v>
                </c:pt>
                <c:pt idx="18">
                  <c:v>5.82</c:v>
                </c:pt>
                <c:pt idx="19">
                  <c:v>4.4400000000000004</c:v>
                </c:pt>
                <c:pt idx="20">
                  <c:v>3.33</c:v>
                </c:pt>
                <c:pt idx="21">
                  <c:v>3.54</c:v>
                </c:pt>
                <c:pt idx="22">
                  <c:v>3.18</c:v>
                </c:pt>
                <c:pt idx="23">
                  <c:v>1.95</c:v>
                </c:pt>
                <c:pt idx="24">
                  <c:v>1.2</c:v>
                </c:pt>
                <c:pt idx="25">
                  <c:v>2.61</c:v>
                </c:pt>
                <c:pt idx="26">
                  <c:v>2.16</c:v>
                </c:pt>
                <c:pt idx="27">
                  <c:v>1.1399999999999999</c:v>
                </c:pt>
                <c:pt idx="28">
                  <c:v>1.23</c:v>
                </c:pt>
                <c:pt idx="29">
                  <c:v>1.23</c:v>
                </c:pt>
                <c:pt idx="30">
                  <c:v>0.72</c:v>
                </c:pt>
                <c:pt idx="31">
                  <c:v>1.1100000000000001</c:v>
                </c:pt>
                <c:pt idx="32">
                  <c:v>1.26</c:v>
                </c:pt>
                <c:pt idx="33">
                  <c:v>0.96</c:v>
                </c:pt>
                <c:pt idx="34">
                  <c:v>0.18</c:v>
                </c:pt>
                <c:pt idx="35">
                  <c:v>1.02</c:v>
                </c:pt>
                <c:pt idx="36">
                  <c:v>2.25</c:v>
                </c:pt>
                <c:pt idx="37">
                  <c:v>1.26</c:v>
                </c:pt>
                <c:pt idx="38">
                  <c:v>0.72</c:v>
                </c:pt>
                <c:pt idx="39">
                  <c:v>0.84</c:v>
                </c:pt>
                <c:pt idx="40">
                  <c:v>1.56</c:v>
                </c:pt>
                <c:pt idx="41">
                  <c:v>1.53</c:v>
                </c:pt>
                <c:pt idx="42">
                  <c:v>1.68</c:v>
                </c:pt>
                <c:pt idx="43">
                  <c:v>1.1399999999999999</c:v>
                </c:pt>
                <c:pt idx="44">
                  <c:v>0.72</c:v>
                </c:pt>
                <c:pt idx="45">
                  <c:v>1.02</c:v>
                </c:pt>
                <c:pt idx="46">
                  <c:v>0.69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C1B-458A-8760-8AB47BBDDD56}"/>
            </c:ext>
          </c:extLst>
        </c:ser>
        <c:ser>
          <c:idx val="3"/>
          <c:order val="3"/>
          <c:tx>
            <c:v>E1S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M$51:$M$98</c:f>
              <c:numCache>
                <c:formatCode>General</c:formatCode>
                <c:ptCount val="48"/>
                <c:pt idx="0">
                  <c:v>0.72</c:v>
                </c:pt>
                <c:pt idx="1">
                  <c:v>0.6</c:v>
                </c:pt>
                <c:pt idx="2">
                  <c:v>0.6</c:v>
                </c:pt>
                <c:pt idx="3">
                  <c:v>0.51</c:v>
                </c:pt>
                <c:pt idx="4">
                  <c:v>0.39</c:v>
                </c:pt>
                <c:pt idx="5">
                  <c:v>0.6</c:v>
                </c:pt>
                <c:pt idx="6">
                  <c:v>0.84</c:v>
                </c:pt>
                <c:pt idx="7">
                  <c:v>0.84</c:v>
                </c:pt>
                <c:pt idx="8">
                  <c:v>0.81</c:v>
                </c:pt>
                <c:pt idx="9">
                  <c:v>0.96</c:v>
                </c:pt>
                <c:pt idx="10">
                  <c:v>0.66</c:v>
                </c:pt>
                <c:pt idx="11">
                  <c:v>0.51</c:v>
                </c:pt>
                <c:pt idx="12">
                  <c:v>0.36</c:v>
                </c:pt>
                <c:pt idx="13">
                  <c:v>2.46</c:v>
                </c:pt>
                <c:pt idx="14">
                  <c:v>3.78</c:v>
                </c:pt>
                <c:pt idx="15">
                  <c:v>5.7</c:v>
                </c:pt>
                <c:pt idx="16">
                  <c:v>5.79</c:v>
                </c:pt>
                <c:pt idx="17">
                  <c:v>4.62</c:v>
                </c:pt>
                <c:pt idx="18">
                  <c:v>4.38</c:v>
                </c:pt>
                <c:pt idx="19">
                  <c:v>3</c:v>
                </c:pt>
                <c:pt idx="20">
                  <c:v>2.88</c:v>
                </c:pt>
                <c:pt idx="21">
                  <c:v>1.92</c:v>
                </c:pt>
                <c:pt idx="22">
                  <c:v>1.26</c:v>
                </c:pt>
                <c:pt idx="23">
                  <c:v>1.71</c:v>
                </c:pt>
                <c:pt idx="24">
                  <c:v>0.9</c:v>
                </c:pt>
                <c:pt idx="25">
                  <c:v>1.17</c:v>
                </c:pt>
                <c:pt idx="26">
                  <c:v>0.42</c:v>
                </c:pt>
                <c:pt idx="27">
                  <c:v>0.75</c:v>
                </c:pt>
                <c:pt idx="28">
                  <c:v>1.98</c:v>
                </c:pt>
                <c:pt idx="29">
                  <c:v>1.62</c:v>
                </c:pt>
                <c:pt idx="30">
                  <c:v>1.68</c:v>
                </c:pt>
                <c:pt idx="31">
                  <c:v>1.08</c:v>
                </c:pt>
                <c:pt idx="32">
                  <c:v>0.75</c:v>
                </c:pt>
                <c:pt idx="33">
                  <c:v>0.48</c:v>
                </c:pt>
                <c:pt idx="34">
                  <c:v>0.63</c:v>
                </c:pt>
                <c:pt idx="35">
                  <c:v>0.51</c:v>
                </c:pt>
                <c:pt idx="36">
                  <c:v>0.36</c:v>
                </c:pt>
                <c:pt idx="37">
                  <c:v>1.32</c:v>
                </c:pt>
                <c:pt idx="38">
                  <c:v>1.53</c:v>
                </c:pt>
                <c:pt idx="39">
                  <c:v>1.44</c:v>
                </c:pt>
                <c:pt idx="40">
                  <c:v>0.6</c:v>
                </c:pt>
                <c:pt idx="41">
                  <c:v>0.75</c:v>
                </c:pt>
                <c:pt idx="42">
                  <c:v>0.96</c:v>
                </c:pt>
                <c:pt idx="43">
                  <c:v>0.39</c:v>
                </c:pt>
                <c:pt idx="44">
                  <c:v>0.36</c:v>
                </c:pt>
                <c:pt idx="45">
                  <c:v>1.83</c:v>
                </c:pt>
                <c:pt idx="46">
                  <c:v>1.32</c:v>
                </c:pt>
                <c:pt idx="47">
                  <c:v>0.5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C1B-458A-8760-8AB47BBDDD56}"/>
            </c:ext>
          </c:extLst>
        </c:ser>
        <c:ser>
          <c:idx val="4"/>
          <c:order val="4"/>
          <c:tx>
            <c:v>E1S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N$51:$N$98</c:f>
              <c:numCache>
                <c:formatCode>General</c:formatCode>
                <c:ptCount val="48"/>
                <c:pt idx="0">
                  <c:v>0.27</c:v>
                </c:pt>
                <c:pt idx="1">
                  <c:v>0.27</c:v>
                </c:pt>
                <c:pt idx="2">
                  <c:v>0.54</c:v>
                </c:pt>
                <c:pt idx="3">
                  <c:v>0.72</c:v>
                </c:pt>
                <c:pt idx="4">
                  <c:v>0.63</c:v>
                </c:pt>
                <c:pt idx="5">
                  <c:v>0.45</c:v>
                </c:pt>
                <c:pt idx="6">
                  <c:v>0.81</c:v>
                </c:pt>
                <c:pt idx="7">
                  <c:v>0.45</c:v>
                </c:pt>
                <c:pt idx="8">
                  <c:v>0.75</c:v>
                </c:pt>
                <c:pt idx="9">
                  <c:v>0.87</c:v>
                </c:pt>
                <c:pt idx="10">
                  <c:v>0.54</c:v>
                </c:pt>
                <c:pt idx="11">
                  <c:v>0.72</c:v>
                </c:pt>
                <c:pt idx="12">
                  <c:v>0.54</c:v>
                </c:pt>
                <c:pt idx="13">
                  <c:v>0.18</c:v>
                </c:pt>
                <c:pt idx="14">
                  <c:v>0.27</c:v>
                </c:pt>
                <c:pt idx="15">
                  <c:v>0.54</c:v>
                </c:pt>
                <c:pt idx="16">
                  <c:v>0.18</c:v>
                </c:pt>
                <c:pt idx="17">
                  <c:v>0.48</c:v>
                </c:pt>
                <c:pt idx="18">
                  <c:v>1.1399999999999999</c:v>
                </c:pt>
                <c:pt idx="19">
                  <c:v>0.93</c:v>
                </c:pt>
                <c:pt idx="20">
                  <c:v>1.05</c:v>
                </c:pt>
                <c:pt idx="21">
                  <c:v>1.56</c:v>
                </c:pt>
                <c:pt idx="22">
                  <c:v>1.23</c:v>
                </c:pt>
                <c:pt idx="23">
                  <c:v>1.35</c:v>
                </c:pt>
                <c:pt idx="24">
                  <c:v>0.56999999999999995</c:v>
                </c:pt>
                <c:pt idx="25">
                  <c:v>0.75</c:v>
                </c:pt>
                <c:pt idx="26">
                  <c:v>1.23</c:v>
                </c:pt>
                <c:pt idx="27">
                  <c:v>0.96</c:v>
                </c:pt>
                <c:pt idx="28">
                  <c:v>0.36</c:v>
                </c:pt>
                <c:pt idx="29">
                  <c:v>0.56999999999999995</c:v>
                </c:pt>
                <c:pt idx="30">
                  <c:v>2.2200000000000002</c:v>
                </c:pt>
                <c:pt idx="31">
                  <c:v>2.2200000000000002</c:v>
                </c:pt>
                <c:pt idx="32">
                  <c:v>1.23</c:v>
                </c:pt>
                <c:pt idx="33">
                  <c:v>0.93</c:v>
                </c:pt>
                <c:pt idx="34">
                  <c:v>1.1399999999999999</c:v>
                </c:pt>
                <c:pt idx="35">
                  <c:v>1.53</c:v>
                </c:pt>
                <c:pt idx="36">
                  <c:v>0.93</c:v>
                </c:pt>
                <c:pt idx="37">
                  <c:v>2.34</c:v>
                </c:pt>
                <c:pt idx="38">
                  <c:v>0.72</c:v>
                </c:pt>
                <c:pt idx="39">
                  <c:v>0.45</c:v>
                </c:pt>
                <c:pt idx="40">
                  <c:v>1.53</c:v>
                </c:pt>
                <c:pt idx="41">
                  <c:v>1.41</c:v>
                </c:pt>
                <c:pt idx="42">
                  <c:v>0.54</c:v>
                </c:pt>
                <c:pt idx="43">
                  <c:v>1.02</c:v>
                </c:pt>
                <c:pt idx="44">
                  <c:v>0.75</c:v>
                </c:pt>
                <c:pt idx="45">
                  <c:v>0.84</c:v>
                </c:pt>
                <c:pt idx="46">
                  <c:v>0.84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AC1B-458A-8760-8AB47BBDDD56}"/>
            </c:ext>
          </c:extLst>
        </c:ser>
        <c:ser>
          <c:idx val="5"/>
          <c:order val="5"/>
          <c:tx>
            <c:v>E1S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O$51:$O$98</c:f>
              <c:numCache>
                <c:formatCode>General</c:formatCode>
                <c:ptCount val="48"/>
                <c:pt idx="0">
                  <c:v>1.41</c:v>
                </c:pt>
                <c:pt idx="1">
                  <c:v>1.32</c:v>
                </c:pt>
                <c:pt idx="2">
                  <c:v>0.48</c:v>
                </c:pt>
                <c:pt idx="3">
                  <c:v>0.56999999999999995</c:v>
                </c:pt>
                <c:pt idx="4">
                  <c:v>0.81</c:v>
                </c:pt>
                <c:pt idx="5">
                  <c:v>0.99</c:v>
                </c:pt>
                <c:pt idx="6">
                  <c:v>1.32</c:v>
                </c:pt>
                <c:pt idx="7">
                  <c:v>1.05</c:v>
                </c:pt>
                <c:pt idx="8">
                  <c:v>0.48</c:v>
                </c:pt>
                <c:pt idx="9">
                  <c:v>0.51</c:v>
                </c:pt>
                <c:pt idx="10">
                  <c:v>0.84</c:v>
                </c:pt>
                <c:pt idx="11">
                  <c:v>0.56999999999999995</c:v>
                </c:pt>
                <c:pt idx="12">
                  <c:v>0.51</c:v>
                </c:pt>
                <c:pt idx="13">
                  <c:v>0.6</c:v>
                </c:pt>
                <c:pt idx="14">
                  <c:v>1.32</c:v>
                </c:pt>
                <c:pt idx="15">
                  <c:v>0.84</c:v>
                </c:pt>
                <c:pt idx="16">
                  <c:v>1.17</c:v>
                </c:pt>
                <c:pt idx="17">
                  <c:v>2.0099999999999998</c:v>
                </c:pt>
                <c:pt idx="18">
                  <c:v>2.13</c:v>
                </c:pt>
                <c:pt idx="19">
                  <c:v>2.13</c:v>
                </c:pt>
                <c:pt idx="20">
                  <c:v>2.4</c:v>
                </c:pt>
                <c:pt idx="21">
                  <c:v>3.3</c:v>
                </c:pt>
                <c:pt idx="22">
                  <c:v>2.0099999999999998</c:v>
                </c:pt>
                <c:pt idx="23">
                  <c:v>1.02</c:v>
                </c:pt>
                <c:pt idx="24">
                  <c:v>1.2</c:v>
                </c:pt>
                <c:pt idx="25">
                  <c:v>1.38</c:v>
                </c:pt>
                <c:pt idx="26">
                  <c:v>1.65</c:v>
                </c:pt>
                <c:pt idx="27">
                  <c:v>0.84</c:v>
                </c:pt>
                <c:pt idx="28">
                  <c:v>0.99</c:v>
                </c:pt>
                <c:pt idx="29">
                  <c:v>0.84</c:v>
                </c:pt>
                <c:pt idx="30">
                  <c:v>0.69</c:v>
                </c:pt>
                <c:pt idx="31">
                  <c:v>0.66</c:v>
                </c:pt>
                <c:pt idx="32">
                  <c:v>0.99</c:v>
                </c:pt>
                <c:pt idx="33">
                  <c:v>1.1100000000000001</c:v>
                </c:pt>
                <c:pt idx="34">
                  <c:v>0.72</c:v>
                </c:pt>
                <c:pt idx="35">
                  <c:v>0.09</c:v>
                </c:pt>
                <c:pt idx="36">
                  <c:v>0.63</c:v>
                </c:pt>
                <c:pt idx="37">
                  <c:v>0.6</c:v>
                </c:pt>
                <c:pt idx="38">
                  <c:v>0.39</c:v>
                </c:pt>
                <c:pt idx="39">
                  <c:v>0.51</c:v>
                </c:pt>
                <c:pt idx="40">
                  <c:v>0.72</c:v>
                </c:pt>
                <c:pt idx="41">
                  <c:v>1.02</c:v>
                </c:pt>
                <c:pt idx="42">
                  <c:v>0.9</c:v>
                </c:pt>
                <c:pt idx="43">
                  <c:v>0.84</c:v>
                </c:pt>
                <c:pt idx="44">
                  <c:v>0.56999999999999995</c:v>
                </c:pt>
                <c:pt idx="45">
                  <c:v>0.51</c:v>
                </c:pt>
                <c:pt idx="46">
                  <c:v>0.6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AC1B-458A-8760-8AB47BBDDD56}"/>
            </c:ext>
          </c:extLst>
        </c:ser>
        <c:ser>
          <c:idx val="6"/>
          <c:order val="6"/>
          <c:tx>
            <c:v>E1S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P$51:$P$98</c:f>
              <c:numCache>
                <c:formatCode>General</c:formatCode>
                <c:ptCount val="48"/>
                <c:pt idx="0">
                  <c:v>0.9</c:v>
                </c:pt>
                <c:pt idx="1">
                  <c:v>1.03</c:v>
                </c:pt>
                <c:pt idx="2">
                  <c:v>0.72</c:v>
                </c:pt>
                <c:pt idx="3">
                  <c:v>0.9</c:v>
                </c:pt>
                <c:pt idx="4">
                  <c:v>0.81</c:v>
                </c:pt>
                <c:pt idx="5">
                  <c:v>0.54</c:v>
                </c:pt>
                <c:pt idx="6">
                  <c:v>0.54</c:v>
                </c:pt>
                <c:pt idx="7">
                  <c:v>0.85</c:v>
                </c:pt>
                <c:pt idx="8">
                  <c:v>1.17</c:v>
                </c:pt>
                <c:pt idx="9">
                  <c:v>1.26</c:v>
                </c:pt>
                <c:pt idx="10">
                  <c:v>1.08</c:v>
                </c:pt>
                <c:pt idx="11">
                  <c:v>1.08</c:v>
                </c:pt>
                <c:pt idx="12">
                  <c:v>1.08</c:v>
                </c:pt>
                <c:pt idx="13">
                  <c:v>0.72</c:v>
                </c:pt>
                <c:pt idx="14">
                  <c:v>0.9</c:v>
                </c:pt>
                <c:pt idx="15">
                  <c:v>0.81</c:v>
                </c:pt>
                <c:pt idx="16">
                  <c:v>0.63</c:v>
                </c:pt>
                <c:pt idx="17">
                  <c:v>1.17</c:v>
                </c:pt>
                <c:pt idx="18">
                  <c:v>1.17</c:v>
                </c:pt>
                <c:pt idx="19">
                  <c:v>1.68</c:v>
                </c:pt>
                <c:pt idx="20">
                  <c:v>1.62</c:v>
                </c:pt>
                <c:pt idx="21">
                  <c:v>0.9</c:v>
                </c:pt>
                <c:pt idx="22">
                  <c:v>0.72</c:v>
                </c:pt>
                <c:pt idx="23">
                  <c:v>1.74</c:v>
                </c:pt>
                <c:pt idx="24">
                  <c:v>1.74</c:v>
                </c:pt>
                <c:pt idx="25">
                  <c:v>1.23</c:v>
                </c:pt>
                <c:pt idx="26">
                  <c:v>0.9</c:v>
                </c:pt>
                <c:pt idx="27">
                  <c:v>0.99</c:v>
                </c:pt>
                <c:pt idx="28">
                  <c:v>1.08</c:v>
                </c:pt>
                <c:pt idx="29">
                  <c:v>1.65</c:v>
                </c:pt>
                <c:pt idx="30">
                  <c:v>1.65</c:v>
                </c:pt>
                <c:pt idx="31">
                  <c:v>1.45</c:v>
                </c:pt>
                <c:pt idx="32">
                  <c:v>0.45</c:v>
                </c:pt>
                <c:pt idx="33">
                  <c:v>0.27</c:v>
                </c:pt>
                <c:pt idx="34">
                  <c:v>1.17</c:v>
                </c:pt>
                <c:pt idx="35">
                  <c:v>1.8</c:v>
                </c:pt>
                <c:pt idx="36">
                  <c:v>1.8</c:v>
                </c:pt>
                <c:pt idx="37">
                  <c:v>1.48</c:v>
                </c:pt>
                <c:pt idx="38">
                  <c:v>1.26</c:v>
                </c:pt>
                <c:pt idx="39">
                  <c:v>3.03</c:v>
                </c:pt>
                <c:pt idx="40">
                  <c:v>2.31</c:v>
                </c:pt>
                <c:pt idx="41">
                  <c:v>0.54</c:v>
                </c:pt>
                <c:pt idx="42">
                  <c:v>0.54</c:v>
                </c:pt>
                <c:pt idx="43">
                  <c:v>0.94</c:v>
                </c:pt>
                <c:pt idx="44">
                  <c:v>1.08</c:v>
                </c:pt>
                <c:pt idx="45">
                  <c:v>0.99</c:v>
                </c:pt>
                <c:pt idx="46">
                  <c:v>0.63</c:v>
                </c:pt>
                <c:pt idx="47">
                  <c:v>0.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AC1B-458A-8760-8AB47BBDDD56}"/>
            </c:ext>
          </c:extLst>
        </c:ser>
        <c:ser>
          <c:idx val="7"/>
          <c:order val="7"/>
          <c:tx>
            <c:v>E1S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Q$51:$Q$98</c:f>
              <c:numCache>
                <c:formatCode>General</c:formatCode>
                <c:ptCount val="48"/>
                <c:pt idx="0">
                  <c:v>0.88</c:v>
                </c:pt>
                <c:pt idx="1">
                  <c:v>1.53</c:v>
                </c:pt>
                <c:pt idx="2">
                  <c:v>1.53</c:v>
                </c:pt>
                <c:pt idx="3">
                  <c:v>1.3</c:v>
                </c:pt>
                <c:pt idx="4">
                  <c:v>0.9</c:v>
                </c:pt>
                <c:pt idx="5">
                  <c:v>0.9</c:v>
                </c:pt>
                <c:pt idx="6">
                  <c:v>0.69</c:v>
                </c:pt>
                <c:pt idx="7">
                  <c:v>0.66</c:v>
                </c:pt>
                <c:pt idx="8">
                  <c:v>0.66</c:v>
                </c:pt>
                <c:pt idx="9">
                  <c:v>0.93</c:v>
                </c:pt>
                <c:pt idx="10">
                  <c:v>1.62</c:v>
                </c:pt>
                <c:pt idx="11">
                  <c:v>1.62</c:v>
                </c:pt>
                <c:pt idx="12">
                  <c:v>1.24</c:v>
                </c:pt>
                <c:pt idx="13">
                  <c:v>0.56999999999999995</c:v>
                </c:pt>
                <c:pt idx="14">
                  <c:v>0.56999999999999995</c:v>
                </c:pt>
                <c:pt idx="15">
                  <c:v>0.85</c:v>
                </c:pt>
                <c:pt idx="16">
                  <c:v>0.63</c:v>
                </c:pt>
                <c:pt idx="17">
                  <c:v>0.63</c:v>
                </c:pt>
                <c:pt idx="18">
                  <c:v>0.66</c:v>
                </c:pt>
                <c:pt idx="19">
                  <c:v>0.6</c:v>
                </c:pt>
                <c:pt idx="20">
                  <c:v>0.6</c:v>
                </c:pt>
                <c:pt idx="21">
                  <c:v>0.78</c:v>
                </c:pt>
                <c:pt idx="22">
                  <c:v>0.9</c:v>
                </c:pt>
                <c:pt idx="23">
                  <c:v>0.9</c:v>
                </c:pt>
                <c:pt idx="24">
                  <c:v>1.47</c:v>
                </c:pt>
                <c:pt idx="25">
                  <c:v>1.8</c:v>
                </c:pt>
                <c:pt idx="26">
                  <c:v>1.8</c:v>
                </c:pt>
                <c:pt idx="27">
                  <c:v>1.24</c:v>
                </c:pt>
                <c:pt idx="28">
                  <c:v>0.48</c:v>
                </c:pt>
                <c:pt idx="29">
                  <c:v>0.48</c:v>
                </c:pt>
                <c:pt idx="30">
                  <c:v>1</c:v>
                </c:pt>
                <c:pt idx="31">
                  <c:v>1.2</c:v>
                </c:pt>
                <c:pt idx="32">
                  <c:v>1.2</c:v>
                </c:pt>
                <c:pt idx="33">
                  <c:v>0.9</c:v>
                </c:pt>
                <c:pt idx="34">
                  <c:v>0.69</c:v>
                </c:pt>
                <c:pt idx="35">
                  <c:v>0.69</c:v>
                </c:pt>
                <c:pt idx="36">
                  <c:v>0.91</c:v>
                </c:pt>
                <c:pt idx="37">
                  <c:v>1.1100000000000001</c:v>
                </c:pt>
                <c:pt idx="38">
                  <c:v>1.1100000000000001</c:v>
                </c:pt>
                <c:pt idx="39">
                  <c:v>1.06</c:v>
                </c:pt>
                <c:pt idx="40">
                  <c:v>1.35</c:v>
                </c:pt>
                <c:pt idx="41">
                  <c:v>1.35</c:v>
                </c:pt>
                <c:pt idx="42">
                  <c:v>1.38</c:v>
                </c:pt>
                <c:pt idx="43">
                  <c:v>0.87</c:v>
                </c:pt>
                <c:pt idx="44">
                  <c:v>0.87</c:v>
                </c:pt>
                <c:pt idx="45">
                  <c:v>0.67</c:v>
                </c:pt>
                <c:pt idx="46">
                  <c:v>0.87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AC1B-458A-8760-8AB47BBDDD56}"/>
            </c:ext>
          </c:extLst>
        </c:ser>
        <c:ser>
          <c:idx val="8"/>
          <c:order val="8"/>
          <c:tx>
            <c:v>E1S9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R$51:$R$98</c:f>
              <c:numCache>
                <c:formatCode>General</c:formatCode>
                <c:ptCount val="48"/>
                <c:pt idx="0">
                  <c:v>0.66</c:v>
                </c:pt>
                <c:pt idx="1">
                  <c:v>1.08</c:v>
                </c:pt>
                <c:pt idx="2">
                  <c:v>0.42</c:v>
                </c:pt>
                <c:pt idx="3">
                  <c:v>0.42</c:v>
                </c:pt>
                <c:pt idx="4">
                  <c:v>0.67</c:v>
                </c:pt>
                <c:pt idx="5">
                  <c:v>0.66</c:v>
                </c:pt>
                <c:pt idx="6">
                  <c:v>0.66</c:v>
                </c:pt>
                <c:pt idx="7">
                  <c:v>0.57999999999999996</c:v>
                </c:pt>
                <c:pt idx="8">
                  <c:v>1.05</c:v>
                </c:pt>
                <c:pt idx="9">
                  <c:v>1.05</c:v>
                </c:pt>
                <c:pt idx="10">
                  <c:v>0.84</c:v>
                </c:pt>
                <c:pt idx="11">
                  <c:v>0.39</c:v>
                </c:pt>
                <c:pt idx="12">
                  <c:v>0.39</c:v>
                </c:pt>
                <c:pt idx="13">
                  <c:v>0.55000000000000004</c:v>
                </c:pt>
                <c:pt idx="14">
                  <c:v>1.05</c:v>
                </c:pt>
                <c:pt idx="15">
                  <c:v>1.05</c:v>
                </c:pt>
                <c:pt idx="16">
                  <c:v>0.61</c:v>
                </c:pt>
                <c:pt idx="17">
                  <c:v>0.39</c:v>
                </c:pt>
                <c:pt idx="18">
                  <c:v>0.39</c:v>
                </c:pt>
                <c:pt idx="19">
                  <c:v>0.42</c:v>
                </c:pt>
                <c:pt idx="20">
                  <c:v>1.41</c:v>
                </c:pt>
                <c:pt idx="21">
                  <c:v>1.41</c:v>
                </c:pt>
                <c:pt idx="22">
                  <c:v>1.17</c:v>
                </c:pt>
                <c:pt idx="23">
                  <c:v>0.84</c:v>
                </c:pt>
                <c:pt idx="24">
                  <c:v>0.84</c:v>
                </c:pt>
                <c:pt idx="25">
                  <c:v>0.81</c:v>
                </c:pt>
                <c:pt idx="26">
                  <c:v>0.96</c:v>
                </c:pt>
                <c:pt idx="27">
                  <c:v>0.96</c:v>
                </c:pt>
                <c:pt idx="28">
                  <c:v>0.85</c:v>
                </c:pt>
                <c:pt idx="29">
                  <c:v>0.42</c:v>
                </c:pt>
                <c:pt idx="30">
                  <c:v>0.42</c:v>
                </c:pt>
                <c:pt idx="31">
                  <c:v>0.51</c:v>
                </c:pt>
                <c:pt idx="32">
                  <c:v>1.35</c:v>
                </c:pt>
                <c:pt idx="33">
                  <c:v>1.35</c:v>
                </c:pt>
                <c:pt idx="34">
                  <c:v>0.82</c:v>
                </c:pt>
                <c:pt idx="35">
                  <c:v>0.69</c:v>
                </c:pt>
                <c:pt idx="36">
                  <c:v>0.69</c:v>
                </c:pt>
                <c:pt idx="37">
                  <c:v>0.56999999999999995</c:v>
                </c:pt>
                <c:pt idx="38">
                  <c:v>0.84</c:v>
                </c:pt>
                <c:pt idx="39">
                  <c:v>0.84</c:v>
                </c:pt>
                <c:pt idx="40">
                  <c:v>0.79</c:v>
                </c:pt>
                <c:pt idx="41">
                  <c:v>0.96</c:v>
                </c:pt>
                <c:pt idx="42">
                  <c:v>0.96</c:v>
                </c:pt>
                <c:pt idx="43">
                  <c:v>0.78</c:v>
                </c:pt>
                <c:pt idx="44">
                  <c:v>0.75</c:v>
                </c:pt>
                <c:pt idx="45">
                  <c:v>0.75</c:v>
                </c:pt>
                <c:pt idx="46">
                  <c:v>0.42</c:v>
                </c:pt>
                <c:pt idx="47">
                  <c:v>0.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AC1B-458A-8760-8AB47BBDDD56}"/>
            </c:ext>
          </c:extLst>
        </c:ser>
        <c:ser>
          <c:idx val="9"/>
          <c:order val="9"/>
          <c:tx>
            <c:v>E1S10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S$51:$S$99</c:f>
              <c:numCache>
                <c:formatCode>General</c:formatCode>
                <c:ptCount val="49"/>
                <c:pt idx="0">
                  <c:v>0.61</c:v>
                </c:pt>
                <c:pt idx="1">
                  <c:v>0.36</c:v>
                </c:pt>
                <c:pt idx="2">
                  <c:v>0.36</c:v>
                </c:pt>
                <c:pt idx="3">
                  <c:v>0.43</c:v>
                </c:pt>
                <c:pt idx="4">
                  <c:v>1.02</c:v>
                </c:pt>
                <c:pt idx="5">
                  <c:v>1.02</c:v>
                </c:pt>
                <c:pt idx="6">
                  <c:v>0.76</c:v>
                </c:pt>
                <c:pt idx="7">
                  <c:v>0.84</c:v>
                </c:pt>
                <c:pt idx="8">
                  <c:v>0.84</c:v>
                </c:pt>
                <c:pt idx="9">
                  <c:v>0.55000000000000004</c:v>
                </c:pt>
                <c:pt idx="10">
                  <c:v>0.45</c:v>
                </c:pt>
                <c:pt idx="11">
                  <c:v>0.45</c:v>
                </c:pt>
                <c:pt idx="12">
                  <c:v>0.64</c:v>
                </c:pt>
                <c:pt idx="13">
                  <c:v>0.39</c:v>
                </c:pt>
                <c:pt idx="14">
                  <c:v>0.39</c:v>
                </c:pt>
                <c:pt idx="15">
                  <c:v>0.72</c:v>
                </c:pt>
                <c:pt idx="16">
                  <c:v>0.93</c:v>
                </c:pt>
                <c:pt idx="17">
                  <c:v>0.93</c:v>
                </c:pt>
                <c:pt idx="18">
                  <c:v>0.9</c:v>
                </c:pt>
                <c:pt idx="19">
                  <c:v>0.48</c:v>
                </c:pt>
                <c:pt idx="20">
                  <c:v>0.48</c:v>
                </c:pt>
                <c:pt idx="21">
                  <c:v>0.64</c:v>
                </c:pt>
                <c:pt idx="22">
                  <c:v>0.54</c:v>
                </c:pt>
                <c:pt idx="23">
                  <c:v>0.54</c:v>
                </c:pt>
                <c:pt idx="24">
                  <c:v>0.52</c:v>
                </c:pt>
                <c:pt idx="25">
                  <c:v>1.1399999999999999</c:v>
                </c:pt>
                <c:pt idx="26">
                  <c:v>1.1399999999999999</c:v>
                </c:pt>
                <c:pt idx="27">
                  <c:v>1.32</c:v>
                </c:pt>
                <c:pt idx="28">
                  <c:v>1.05</c:v>
                </c:pt>
                <c:pt idx="29">
                  <c:v>1.05</c:v>
                </c:pt>
                <c:pt idx="30">
                  <c:v>1.23</c:v>
                </c:pt>
                <c:pt idx="31">
                  <c:v>1.2</c:v>
                </c:pt>
                <c:pt idx="32">
                  <c:v>1.2</c:v>
                </c:pt>
                <c:pt idx="33">
                  <c:v>0.76</c:v>
                </c:pt>
                <c:pt idx="34">
                  <c:v>0</c:v>
                </c:pt>
                <c:pt idx="35">
                  <c:v>0</c:v>
                </c:pt>
                <c:pt idx="36">
                  <c:v>0.19</c:v>
                </c:pt>
                <c:pt idx="37">
                  <c:v>1.08</c:v>
                </c:pt>
                <c:pt idx="38">
                  <c:v>1.08</c:v>
                </c:pt>
                <c:pt idx="39">
                  <c:v>0.67</c:v>
                </c:pt>
                <c:pt idx="40">
                  <c:v>0.51</c:v>
                </c:pt>
                <c:pt idx="41">
                  <c:v>0.51</c:v>
                </c:pt>
                <c:pt idx="42">
                  <c:v>0.7</c:v>
                </c:pt>
                <c:pt idx="43">
                  <c:v>0.48</c:v>
                </c:pt>
                <c:pt idx="44">
                  <c:v>0.48</c:v>
                </c:pt>
                <c:pt idx="45">
                  <c:v>0.48</c:v>
                </c:pt>
                <c:pt idx="46">
                  <c:v>0.56999999999999995</c:v>
                </c:pt>
                <c:pt idx="47">
                  <c:v>0.5699999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AC1B-458A-8760-8AB47BBDDD56}"/>
            </c:ext>
          </c:extLst>
        </c:ser>
        <c:ser>
          <c:idx val="10"/>
          <c:order val="10"/>
          <c:tx>
            <c:v>E1S1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T$51:$T$98</c:f>
              <c:numCache>
                <c:formatCode>General</c:formatCode>
                <c:ptCount val="48"/>
                <c:pt idx="0">
                  <c:v>0.39</c:v>
                </c:pt>
                <c:pt idx="1">
                  <c:v>0.56999999999999995</c:v>
                </c:pt>
                <c:pt idx="2">
                  <c:v>0.93</c:v>
                </c:pt>
                <c:pt idx="3">
                  <c:v>1.1399999999999999</c:v>
                </c:pt>
                <c:pt idx="4">
                  <c:v>1.1399999999999999</c:v>
                </c:pt>
                <c:pt idx="5">
                  <c:v>0.66</c:v>
                </c:pt>
                <c:pt idx="6">
                  <c:v>0.27</c:v>
                </c:pt>
                <c:pt idx="7">
                  <c:v>0.48</c:v>
                </c:pt>
                <c:pt idx="8">
                  <c:v>1.05</c:v>
                </c:pt>
                <c:pt idx="9">
                  <c:v>1.05</c:v>
                </c:pt>
                <c:pt idx="10">
                  <c:v>1.05</c:v>
                </c:pt>
                <c:pt idx="11">
                  <c:v>0.78</c:v>
                </c:pt>
                <c:pt idx="12">
                  <c:v>0.48</c:v>
                </c:pt>
                <c:pt idx="13">
                  <c:v>0.39</c:v>
                </c:pt>
                <c:pt idx="14">
                  <c:v>0.69</c:v>
                </c:pt>
                <c:pt idx="15">
                  <c:v>0.66</c:v>
                </c:pt>
                <c:pt idx="16">
                  <c:v>0.66</c:v>
                </c:pt>
                <c:pt idx="17">
                  <c:v>0.76</c:v>
                </c:pt>
                <c:pt idx="18">
                  <c:v>1.2</c:v>
                </c:pt>
                <c:pt idx="19">
                  <c:v>2.0699999999999998</c:v>
                </c:pt>
                <c:pt idx="20">
                  <c:v>2.0099999999999998</c:v>
                </c:pt>
                <c:pt idx="21">
                  <c:v>2.4300000000000002</c:v>
                </c:pt>
                <c:pt idx="22">
                  <c:v>2.4300000000000002</c:v>
                </c:pt>
                <c:pt idx="23">
                  <c:v>2.1</c:v>
                </c:pt>
                <c:pt idx="24">
                  <c:v>0.99</c:v>
                </c:pt>
                <c:pt idx="25">
                  <c:v>1.38</c:v>
                </c:pt>
                <c:pt idx="26">
                  <c:v>2.76</c:v>
                </c:pt>
                <c:pt idx="27">
                  <c:v>3.06</c:v>
                </c:pt>
                <c:pt idx="28">
                  <c:v>3.06</c:v>
                </c:pt>
                <c:pt idx="29">
                  <c:v>2.17</c:v>
                </c:pt>
                <c:pt idx="30">
                  <c:v>1.47</c:v>
                </c:pt>
                <c:pt idx="31">
                  <c:v>1.95</c:v>
                </c:pt>
                <c:pt idx="32">
                  <c:v>1.5</c:v>
                </c:pt>
                <c:pt idx="33">
                  <c:v>1.29</c:v>
                </c:pt>
                <c:pt idx="34">
                  <c:v>1.29</c:v>
                </c:pt>
                <c:pt idx="35">
                  <c:v>1.38</c:v>
                </c:pt>
                <c:pt idx="36">
                  <c:v>1.86</c:v>
                </c:pt>
                <c:pt idx="37">
                  <c:v>1.74</c:v>
                </c:pt>
                <c:pt idx="38">
                  <c:v>1.29</c:v>
                </c:pt>
                <c:pt idx="39">
                  <c:v>0.84</c:v>
                </c:pt>
                <c:pt idx="40">
                  <c:v>0.84</c:v>
                </c:pt>
                <c:pt idx="41">
                  <c:v>0.81</c:v>
                </c:pt>
                <c:pt idx="42">
                  <c:v>0.75</c:v>
                </c:pt>
                <c:pt idx="43">
                  <c:v>1.83</c:v>
                </c:pt>
                <c:pt idx="44">
                  <c:v>1.35</c:v>
                </c:pt>
                <c:pt idx="45">
                  <c:v>1.1100000000000001</c:v>
                </c:pt>
                <c:pt idx="46">
                  <c:v>1.1100000000000001</c:v>
                </c:pt>
                <c:pt idx="47">
                  <c:v>0.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AC1B-458A-8760-8AB47BBDDD56}"/>
            </c:ext>
          </c:extLst>
        </c:ser>
        <c:ser>
          <c:idx val="11"/>
          <c:order val="11"/>
          <c:tx>
            <c:v>E1S1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U$51:$U$98</c:f>
              <c:numCache>
                <c:formatCode>General</c:formatCode>
                <c:ptCount val="48"/>
                <c:pt idx="0">
                  <c:v>0.97</c:v>
                </c:pt>
                <c:pt idx="1">
                  <c:v>0.6</c:v>
                </c:pt>
                <c:pt idx="2">
                  <c:v>0.66</c:v>
                </c:pt>
                <c:pt idx="3">
                  <c:v>0.72</c:v>
                </c:pt>
                <c:pt idx="4">
                  <c:v>0.61</c:v>
                </c:pt>
                <c:pt idx="5">
                  <c:v>0.51</c:v>
                </c:pt>
                <c:pt idx="6">
                  <c:v>0.66</c:v>
                </c:pt>
                <c:pt idx="7">
                  <c:v>0.81</c:v>
                </c:pt>
                <c:pt idx="8">
                  <c:v>0.76</c:v>
                </c:pt>
                <c:pt idx="9">
                  <c:v>0.72</c:v>
                </c:pt>
                <c:pt idx="10">
                  <c:v>1.02</c:v>
                </c:pt>
                <c:pt idx="11">
                  <c:v>1.32</c:v>
                </c:pt>
                <c:pt idx="12">
                  <c:v>1.17</c:v>
                </c:pt>
                <c:pt idx="13">
                  <c:v>1.02</c:v>
                </c:pt>
                <c:pt idx="14">
                  <c:v>0.91</c:v>
                </c:pt>
                <c:pt idx="15">
                  <c:v>0.81</c:v>
                </c:pt>
                <c:pt idx="16">
                  <c:v>1.27</c:v>
                </c:pt>
                <c:pt idx="17">
                  <c:v>1.74</c:v>
                </c:pt>
                <c:pt idx="18">
                  <c:v>1.27</c:v>
                </c:pt>
                <c:pt idx="19">
                  <c:v>0.81</c:v>
                </c:pt>
                <c:pt idx="20">
                  <c:v>0.55000000000000004</c:v>
                </c:pt>
                <c:pt idx="21">
                  <c:v>0.3</c:v>
                </c:pt>
                <c:pt idx="22">
                  <c:v>0.9</c:v>
                </c:pt>
                <c:pt idx="23">
                  <c:v>1.5</c:v>
                </c:pt>
                <c:pt idx="24">
                  <c:v>1.38</c:v>
                </c:pt>
                <c:pt idx="25">
                  <c:v>1.26</c:v>
                </c:pt>
                <c:pt idx="26">
                  <c:v>1.83</c:v>
                </c:pt>
                <c:pt idx="27">
                  <c:v>2.4</c:v>
                </c:pt>
                <c:pt idx="28">
                  <c:v>2.4700000000000002</c:v>
                </c:pt>
                <c:pt idx="29">
                  <c:v>2.5499999999999998</c:v>
                </c:pt>
                <c:pt idx="30">
                  <c:v>3.39</c:v>
                </c:pt>
                <c:pt idx="31">
                  <c:v>4.2300000000000004</c:v>
                </c:pt>
                <c:pt idx="32">
                  <c:v>3.66</c:v>
                </c:pt>
                <c:pt idx="33">
                  <c:v>3.09</c:v>
                </c:pt>
                <c:pt idx="34">
                  <c:v>2.38</c:v>
                </c:pt>
                <c:pt idx="35">
                  <c:v>1.68</c:v>
                </c:pt>
                <c:pt idx="36">
                  <c:v>1.35</c:v>
                </c:pt>
                <c:pt idx="37">
                  <c:v>1.02</c:v>
                </c:pt>
                <c:pt idx="38">
                  <c:v>1.29</c:v>
                </c:pt>
                <c:pt idx="39">
                  <c:v>1.56</c:v>
                </c:pt>
                <c:pt idx="40">
                  <c:v>1.9</c:v>
                </c:pt>
                <c:pt idx="41">
                  <c:v>2.25</c:v>
                </c:pt>
                <c:pt idx="42">
                  <c:v>2.02</c:v>
                </c:pt>
                <c:pt idx="43">
                  <c:v>1.8</c:v>
                </c:pt>
                <c:pt idx="44">
                  <c:v>1.74</c:v>
                </c:pt>
                <c:pt idx="45">
                  <c:v>1.68</c:v>
                </c:pt>
                <c:pt idx="46">
                  <c:v>1.3</c:v>
                </c:pt>
                <c:pt idx="47">
                  <c:v>0.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AC1B-458A-8760-8AB47BBDDD56}"/>
            </c:ext>
          </c:extLst>
        </c:ser>
        <c:ser>
          <c:idx val="12"/>
          <c:order val="12"/>
          <c:tx>
            <c:v>E1S1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V$51:$V$98</c:f>
              <c:numCache>
                <c:formatCode>General</c:formatCode>
                <c:ptCount val="48"/>
                <c:pt idx="0">
                  <c:v>1.59</c:v>
                </c:pt>
                <c:pt idx="1">
                  <c:v>0.93</c:v>
                </c:pt>
                <c:pt idx="2">
                  <c:v>0.72</c:v>
                </c:pt>
                <c:pt idx="3">
                  <c:v>0.72</c:v>
                </c:pt>
                <c:pt idx="4">
                  <c:v>0.72</c:v>
                </c:pt>
                <c:pt idx="5">
                  <c:v>0.72</c:v>
                </c:pt>
                <c:pt idx="6">
                  <c:v>0.48</c:v>
                </c:pt>
                <c:pt idx="7">
                  <c:v>0.93</c:v>
                </c:pt>
                <c:pt idx="8">
                  <c:v>0.45</c:v>
                </c:pt>
                <c:pt idx="9">
                  <c:v>0.45</c:v>
                </c:pt>
                <c:pt idx="10">
                  <c:v>2.67</c:v>
                </c:pt>
                <c:pt idx="11">
                  <c:v>8.19</c:v>
                </c:pt>
                <c:pt idx="12">
                  <c:v>1.86</c:v>
                </c:pt>
                <c:pt idx="13">
                  <c:v>1.47</c:v>
                </c:pt>
                <c:pt idx="14">
                  <c:v>2.16</c:v>
                </c:pt>
                <c:pt idx="15">
                  <c:v>2.16</c:v>
                </c:pt>
                <c:pt idx="16">
                  <c:v>2.23</c:v>
                </c:pt>
                <c:pt idx="17">
                  <c:v>3.93</c:v>
                </c:pt>
                <c:pt idx="18">
                  <c:v>7.29</c:v>
                </c:pt>
                <c:pt idx="19">
                  <c:v>7.41</c:v>
                </c:pt>
                <c:pt idx="20">
                  <c:v>4.71</c:v>
                </c:pt>
                <c:pt idx="21">
                  <c:v>4.71</c:v>
                </c:pt>
                <c:pt idx="22">
                  <c:v>4.1399999999999997</c:v>
                </c:pt>
                <c:pt idx="23">
                  <c:v>2.52</c:v>
                </c:pt>
                <c:pt idx="24">
                  <c:v>3.3</c:v>
                </c:pt>
                <c:pt idx="25">
                  <c:v>2.13</c:v>
                </c:pt>
                <c:pt idx="26">
                  <c:v>1.26</c:v>
                </c:pt>
                <c:pt idx="27">
                  <c:v>1.26</c:v>
                </c:pt>
                <c:pt idx="28">
                  <c:v>1.62</c:v>
                </c:pt>
                <c:pt idx="29">
                  <c:v>2.4900000000000002</c:v>
                </c:pt>
                <c:pt idx="30">
                  <c:v>2.97</c:v>
                </c:pt>
                <c:pt idx="31">
                  <c:v>2.79</c:v>
                </c:pt>
                <c:pt idx="32">
                  <c:v>1.74</c:v>
                </c:pt>
                <c:pt idx="33">
                  <c:v>1.74</c:v>
                </c:pt>
                <c:pt idx="34">
                  <c:v>1.32</c:v>
                </c:pt>
                <c:pt idx="35">
                  <c:v>1.02</c:v>
                </c:pt>
                <c:pt idx="36">
                  <c:v>0.93</c:v>
                </c:pt>
                <c:pt idx="37">
                  <c:v>1.29</c:v>
                </c:pt>
                <c:pt idx="38">
                  <c:v>1.02</c:v>
                </c:pt>
                <c:pt idx="39">
                  <c:v>1.02</c:v>
                </c:pt>
                <c:pt idx="40">
                  <c:v>0.87</c:v>
                </c:pt>
                <c:pt idx="41">
                  <c:v>1.47</c:v>
                </c:pt>
                <c:pt idx="42">
                  <c:v>1.56</c:v>
                </c:pt>
                <c:pt idx="43">
                  <c:v>1.56</c:v>
                </c:pt>
                <c:pt idx="44">
                  <c:v>0.99</c:v>
                </c:pt>
                <c:pt idx="45">
                  <c:v>0.99</c:v>
                </c:pt>
                <c:pt idx="46">
                  <c:v>0.9</c:v>
                </c:pt>
                <c:pt idx="47">
                  <c:v>0.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AC1B-458A-8760-8AB47BBDDD56}"/>
            </c:ext>
          </c:extLst>
        </c:ser>
        <c:ser>
          <c:idx val="13"/>
          <c:order val="13"/>
          <c:tx>
            <c:v>E1S1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W$51:$W$98</c:f>
              <c:numCache>
                <c:formatCode>General</c:formatCode>
                <c:ptCount val="48"/>
                <c:pt idx="0">
                  <c:v>0.09</c:v>
                </c:pt>
                <c:pt idx="1">
                  <c:v>0.54</c:v>
                </c:pt>
                <c:pt idx="2">
                  <c:v>0.99</c:v>
                </c:pt>
                <c:pt idx="3">
                  <c:v>0.99</c:v>
                </c:pt>
                <c:pt idx="4">
                  <c:v>0.85</c:v>
                </c:pt>
                <c:pt idx="5">
                  <c:v>0.63</c:v>
                </c:pt>
                <c:pt idx="6">
                  <c:v>0.63</c:v>
                </c:pt>
                <c:pt idx="7">
                  <c:v>1.05</c:v>
                </c:pt>
                <c:pt idx="8">
                  <c:v>0.75</c:v>
                </c:pt>
                <c:pt idx="9">
                  <c:v>0.75</c:v>
                </c:pt>
                <c:pt idx="10">
                  <c:v>1.2</c:v>
                </c:pt>
                <c:pt idx="11">
                  <c:v>2.0099999999999998</c:v>
                </c:pt>
                <c:pt idx="12">
                  <c:v>2.0099999999999998</c:v>
                </c:pt>
                <c:pt idx="13">
                  <c:v>4.32</c:v>
                </c:pt>
                <c:pt idx="14">
                  <c:v>22.56</c:v>
                </c:pt>
                <c:pt idx="15">
                  <c:v>22.56</c:v>
                </c:pt>
                <c:pt idx="16">
                  <c:v>17.5</c:v>
                </c:pt>
                <c:pt idx="17">
                  <c:v>7.05</c:v>
                </c:pt>
                <c:pt idx="18">
                  <c:v>7.05</c:v>
                </c:pt>
                <c:pt idx="19">
                  <c:v>7.78</c:v>
                </c:pt>
                <c:pt idx="20">
                  <c:v>6.12</c:v>
                </c:pt>
                <c:pt idx="21">
                  <c:v>6.12</c:v>
                </c:pt>
                <c:pt idx="22">
                  <c:v>7.8</c:v>
                </c:pt>
                <c:pt idx="23">
                  <c:v>5.94</c:v>
                </c:pt>
                <c:pt idx="24">
                  <c:v>5.94</c:v>
                </c:pt>
                <c:pt idx="25">
                  <c:v>5.28</c:v>
                </c:pt>
                <c:pt idx="26">
                  <c:v>3.06</c:v>
                </c:pt>
                <c:pt idx="27">
                  <c:v>3.06</c:v>
                </c:pt>
                <c:pt idx="28">
                  <c:v>3.06</c:v>
                </c:pt>
                <c:pt idx="29">
                  <c:v>2.19</c:v>
                </c:pt>
                <c:pt idx="30">
                  <c:v>2.19</c:v>
                </c:pt>
                <c:pt idx="31">
                  <c:v>1.63</c:v>
                </c:pt>
                <c:pt idx="32">
                  <c:v>0.99</c:v>
                </c:pt>
                <c:pt idx="33">
                  <c:v>0.99</c:v>
                </c:pt>
                <c:pt idx="34">
                  <c:v>0.99</c:v>
                </c:pt>
                <c:pt idx="35">
                  <c:v>0.72</c:v>
                </c:pt>
                <c:pt idx="36">
                  <c:v>0.72</c:v>
                </c:pt>
                <c:pt idx="37">
                  <c:v>1.03</c:v>
                </c:pt>
                <c:pt idx="38">
                  <c:v>1.35</c:v>
                </c:pt>
                <c:pt idx="39">
                  <c:v>1.35</c:v>
                </c:pt>
                <c:pt idx="40">
                  <c:v>1.3</c:v>
                </c:pt>
                <c:pt idx="41">
                  <c:v>0.54</c:v>
                </c:pt>
                <c:pt idx="42">
                  <c:v>0.54</c:v>
                </c:pt>
                <c:pt idx="43">
                  <c:v>0.45</c:v>
                </c:pt>
                <c:pt idx="44">
                  <c:v>0.63</c:v>
                </c:pt>
                <c:pt idx="45">
                  <c:v>0.63</c:v>
                </c:pt>
                <c:pt idx="46">
                  <c:v>0.9</c:v>
                </c:pt>
                <c:pt idx="47">
                  <c:v>1.2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AC1B-458A-8760-8AB47BBDDD56}"/>
            </c:ext>
          </c:extLst>
        </c:ser>
        <c:ser>
          <c:idx val="14"/>
          <c:order val="14"/>
          <c:tx>
            <c:v>E1S1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X$51:$X$98</c:f>
              <c:numCache>
                <c:formatCode>General</c:formatCode>
                <c:ptCount val="48"/>
                <c:pt idx="0">
                  <c:v>0.3</c:v>
                </c:pt>
                <c:pt idx="1">
                  <c:v>0.56999999999999995</c:v>
                </c:pt>
                <c:pt idx="2">
                  <c:v>0.75</c:v>
                </c:pt>
                <c:pt idx="3">
                  <c:v>0.56999999999999995</c:v>
                </c:pt>
                <c:pt idx="4">
                  <c:v>0</c:v>
                </c:pt>
                <c:pt idx="5">
                  <c:v>0</c:v>
                </c:pt>
                <c:pt idx="6">
                  <c:v>0.09</c:v>
                </c:pt>
                <c:pt idx="7">
                  <c:v>0.18</c:v>
                </c:pt>
                <c:pt idx="8">
                  <c:v>10.050000000000001</c:v>
                </c:pt>
                <c:pt idx="9">
                  <c:v>18.78</c:v>
                </c:pt>
                <c:pt idx="10">
                  <c:v>7.5</c:v>
                </c:pt>
                <c:pt idx="11">
                  <c:v>2.31</c:v>
                </c:pt>
                <c:pt idx="12">
                  <c:v>1.59</c:v>
                </c:pt>
                <c:pt idx="13">
                  <c:v>0.18</c:v>
                </c:pt>
                <c:pt idx="14">
                  <c:v>1.08</c:v>
                </c:pt>
                <c:pt idx="15">
                  <c:v>1.5</c:v>
                </c:pt>
                <c:pt idx="16">
                  <c:v>0.54</c:v>
                </c:pt>
                <c:pt idx="17">
                  <c:v>0.21</c:v>
                </c:pt>
                <c:pt idx="18">
                  <c:v>0.18</c:v>
                </c:pt>
                <c:pt idx="19">
                  <c:v>0.18</c:v>
                </c:pt>
                <c:pt idx="20">
                  <c:v>0.54</c:v>
                </c:pt>
                <c:pt idx="21">
                  <c:v>0.87</c:v>
                </c:pt>
                <c:pt idx="22">
                  <c:v>0.09</c:v>
                </c:pt>
                <c:pt idx="23">
                  <c:v>0.21</c:v>
                </c:pt>
                <c:pt idx="24">
                  <c:v>0.3</c:v>
                </c:pt>
                <c:pt idx="25">
                  <c:v>0.18</c:v>
                </c:pt>
                <c:pt idx="26">
                  <c:v>0.18</c:v>
                </c:pt>
                <c:pt idx="27">
                  <c:v>0.09</c:v>
                </c:pt>
                <c:pt idx="28">
                  <c:v>0.09</c:v>
                </c:pt>
                <c:pt idx="29">
                  <c:v>0.09</c:v>
                </c:pt>
                <c:pt idx="30">
                  <c:v>0</c:v>
                </c:pt>
                <c:pt idx="31">
                  <c:v>0.3</c:v>
                </c:pt>
                <c:pt idx="32">
                  <c:v>0.78</c:v>
                </c:pt>
                <c:pt idx="33">
                  <c:v>0.66</c:v>
                </c:pt>
                <c:pt idx="34">
                  <c:v>0.09</c:v>
                </c:pt>
                <c:pt idx="35">
                  <c:v>0</c:v>
                </c:pt>
                <c:pt idx="36">
                  <c:v>0.09</c:v>
                </c:pt>
                <c:pt idx="37">
                  <c:v>0.18</c:v>
                </c:pt>
                <c:pt idx="38">
                  <c:v>0.18</c:v>
                </c:pt>
                <c:pt idx="39">
                  <c:v>0</c:v>
                </c:pt>
                <c:pt idx="40">
                  <c:v>0.48</c:v>
                </c:pt>
                <c:pt idx="41">
                  <c:v>0.48</c:v>
                </c:pt>
                <c:pt idx="42">
                  <c:v>0.93</c:v>
                </c:pt>
                <c:pt idx="43">
                  <c:v>0.87</c:v>
                </c:pt>
                <c:pt idx="44">
                  <c:v>0.75</c:v>
                </c:pt>
                <c:pt idx="45">
                  <c:v>0.6</c:v>
                </c:pt>
                <c:pt idx="46">
                  <c:v>0.39</c:v>
                </c:pt>
                <c:pt idx="47">
                  <c:v>0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AC1B-458A-8760-8AB47BBDDD56}"/>
            </c:ext>
          </c:extLst>
        </c:ser>
        <c:ser>
          <c:idx val="18"/>
          <c:order val="18"/>
          <c:tx>
            <c:v>E2S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B$51:$AB$98</c:f>
              <c:numCache>
                <c:formatCode>General</c:formatCode>
                <c:ptCount val="48"/>
                <c:pt idx="0">
                  <c:v>2.0699999999999998</c:v>
                </c:pt>
                <c:pt idx="1">
                  <c:v>1.41</c:v>
                </c:pt>
                <c:pt idx="2">
                  <c:v>0.84</c:v>
                </c:pt>
                <c:pt idx="3">
                  <c:v>0.27</c:v>
                </c:pt>
                <c:pt idx="4">
                  <c:v>0.9</c:v>
                </c:pt>
                <c:pt idx="5">
                  <c:v>154.29</c:v>
                </c:pt>
                <c:pt idx="6">
                  <c:v>37.97</c:v>
                </c:pt>
                <c:pt idx="7">
                  <c:v>350.49</c:v>
                </c:pt>
                <c:pt idx="8">
                  <c:v>7.85</c:v>
                </c:pt>
                <c:pt idx="9">
                  <c:v>289.17</c:v>
                </c:pt>
                <c:pt idx="10">
                  <c:v>86.85</c:v>
                </c:pt>
                <c:pt idx="11">
                  <c:v>26.79</c:v>
                </c:pt>
                <c:pt idx="12">
                  <c:v>4.5</c:v>
                </c:pt>
                <c:pt idx="13">
                  <c:v>1.74</c:v>
                </c:pt>
                <c:pt idx="14">
                  <c:v>1.02</c:v>
                </c:pt>
                <c:pt idx="15">
                  <c:v>1.26</c:v>
                </c:pt>
                <c:pt idx="16">
                  <c:v>1.02</c:v>
                </c:pt>
                <c:pt idx="17">
                  <c:v>1.1100000000000001</c:v>
                </c:pt>
                <c:pt idx="18">
                  <c:v>1.02</c:v>
                </c:pt>
                <c:pt idx="19">
                  <c:v>0.9</c:v>
                </c:pt>
                <c:pt idx="20">
                  <c:v>0.81</c:v>
                </c:pt>
                <c:pt idx="21">
                  <c:v>0.6</c:v>
                </c:pt>
                <c:pt idx="22">
                  <c:v>0.6</c:v>
                </c:pt>
                <c:pt idx="23">
                  <c:v>0.3</c:v>
                </c:pt>
                <c:pt idx="24">
                  <c:v>0.56999999999999995</c:v>
                </c:pt>
                <c:pt idx="25">
                  <c:v>0.45</c:v>
                </c:pt>
                <c:pt idx="26">
                  <c:v>1.32</c:v>
                </c:pt>
                <c:pt idx="27">
                  <c:v>1.1100000000000001</c:v>
                </c:pt>
                <c:pt idx="28">
                  <c:v>0.48</c:v>
                </c:pt>
                <c:pt idx="29">
                  <c:v>1.1100000000000001</c:v>
                </c:pt>
                <c:pt idx="30">
                  <c:v>1.1399999999999999</c:v>
                </c:pt>
                <c:pt idx="31">
                  <c:v>0.27</c:v>
                </c:pt>
                <c:pt idx="32">
                  <c:v>0.99</c:v>
                </c:pt>
                <c:pt idx="33">
                  <c:v>1.1100000000000001</c:v>
                </c:pt>
                <c:pt idx="34">
                  <c:v>1.2</c:v>
                </c:pt>
                <c:pt idx="35">
                  <c:v>1.35</c:v>
                </c:pt>
                <c:pt idx="36">
                  <c:v>1.23</c:v>
                </c:pt>
                <c:pt idx="37">
                  <c:v>1.17</c:v>
                </c:pt>
                <c:pt idx="38">
                  <c:v>1.38</c:v>
                </c:pt>
                <c:pt idx="39">
                  <c:v>1.5</c:v>
                </c:pt>
                <c:pt idx="40">
                  <c:v>0.56999999999999995</c:v>
                </c:pt>
                <c:pt idx="41">
                  <c:v>1.2</c:v>
                </c:pt>
                <c:pt idx="42">
                  <c:v>1.23</c:v>
                </c:pt>
                <c:pt idx="43">
                  <c:v>1.2</c:v>
                </c:pt>
                <c:pt idx="44">
                  <c:v>0.9</c:v>
                </c:pt>
                <c:pt idx="45">
                  <c:v>0.72</c:v>
                </c:pt>
                <c:pt idx="46">
                  <c:v>0.6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AC1B-458A-8760-8AB47BBDDD56}"/>
            </c:ext>
          </c:extLst>
        </c:ser>
        <c:ser>
          <c:idx val="19"/>
          <c:order val="19"/>
          <c:tx>
            <c:v>E2S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C$51:$AC$98</c:f>
              <c:numCache>
                <c:formatCode>General</c:formatCode>
                <c:ptCount val="48"/>
                <c:pt idx="0">
                  <c:v>1.32</c:v>
                </c:pt>
                <c:pt idx="1">
                  <c:v>1.02</c:v>
                </c:pt>
                <c:pt idx="2">
                  <c:v>1.38</c:v>
                </c:pt>
                <c:pt idx="3">
                  <c:v>0.96</c:v>
                </c:pt>
                <c:pt idx="4">
                  <c:v>0.63</c:v>
                </c:pt>
                <c:pt idx="5">
                  <c:v>2.46</c:v>
                </c:pt>
                <c:pt idx="6">
                  <c:v>142.77000000000001</c:v>
                </c:pt>
                <c:pt idx="7">
                  <c:v>23.67</c:v>
                </c:pt>
                <c:pt idx="8">
                  <c:v>8.94</c:v>
                </c:pt>
                <c:pt idx="9">
                  <c:v>12.21</c:v>
                </c:pt>
                <c:pt idx="10">
                  <c:v>5.61</c:v>
                </c:pt>
                <c:pt idx="11">
                  <c:v>4.68</c:v>
                </c:pt>
                <c:pt idx="12">
                  <c:v>1.95</c:v>
                </c:pt>
                <c:pt idx="13">
                  <c:v>1.17</c:v>
                </c:pt>
                <c:pt idx="14">
                  <c:v>0.3</c:v>
                </c:pt>
                <c:pt idx="15">
                  <c:v>0.9</c:v>
                </c:pt>
                <c:pt idx="16">
                  <c:v>1.59</c:v>
                </c:pt>
                <c:pt idx="17">
                  <c:v>2.25</c:v>
                </c:pt>
                <c:pt idx="18">
                  <c:v>0.87</c:v>
                </c:pt>
                <c:pt idx="19">
                  <c:v>0.96</c:v>
                </c:pt>
                <c:pt idx="20">
                  <c:v>0.72</c:v>
                </c:pt>
                <c:pt idx="21">
                  <c:v>0.39</c:v>
                </c:pt>
                <c:pt idx="22">
                  <c:v>0.87</c:v>
                </c:pt>
                <c:pt idx="23">
                  <c:v>1.38</c:v>
                </c:pt>
                <c:pt idx="24">
                  <c:v>1.41</c:v>
                </c:pt>
                <c:pt idx="25">
                  <c:v>1.83</c:v>
                </c:pt>
                <c:pt idx="26">
                  <c:v>1.38</c:v>
                </c:pt>
                <c:pt idx="27">
                  <c:v>1.41</c:v>
                </c:pt>
                <c:pt idx="28">
                  <c:v>3.06</c:v>
                </c:pt>
                <c:pt idx="29">
                  <c:v>2.7</c:v>
                </c:pt>
                <c:pt idx="30">
                  <c:v>1.83</c:v>
                </c:pt>
                <c:pt idx="31">
                  <c:v>0.51</c:v>
                </c:pt>
                <c:pt idx="32">
                  <c:v>0.39</c:v>
                </c:pt>
                <c:pt idx="33">
                  <c:v>1.29</c:v>
                </c:pt>
                <c:pt idx="34">
                  <c:v>0.48</c:v>
                </c:pt>
                <c:pt idx="35">
                  <c:v>1.05</c:v>
                </c:pt>
                <c:pt idx="36">
                  <c:v>0.6</c:v>
                </c:pt>
                <c:pt idx="37">
                  <c:v>0.93</c:v>
                </c:pt>
                <c:pt idx="38">
                  <c:v>0.56999999999999995</c:v>
                </c:pt>
                <c:pt idx="39">
                  <c:v>0.75</c:v>
                </c:pt>
                <c:pt idx="40">
                  <c:v>0.69</c:v>
                </c:pt>
                <c:pt idx="41">
                  <c:v>0.69</c:v>
                </c:pt>
                <c:pt idx="42">
                  <c:v>0.96</c:v>
                </c:pt>
                <c:pt idx="43">
                  <c:v>0.99</c:v>
                </c:pt>
                <c:pt idx="44">
                  <c:v>0.93</c:v>
                </c:pt>
                <c:pt idx="45">
                  <c:v>0.6</c:v>
                </c:pt>
                <c:pt idx="46">
                  <c:v>0.93</c:v>
                </c:pt>
                <c:pt idx="47">
                  <c:v>1.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AC1B-458A-8760-8AB47BBDDD56}"/>
            </c:ext>
          </c:extLst>
        </c:ser>
        <c:ser>
          <c:idx val="20"/>
          <c:order val="20"/>
          <c:tx>
            <c:v>E2S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D$51:$AD$98</c:f>
              <c:numCache>
                <c:formatCode>General</c:formatCode>
                <c:ptCount val="48"/>
                <c:pt idx="0">
                  <c:v>0.75</c:v>
                </c:pt>
                <c:pt idx="1">
                  <c:v>0.96</c:v>
                </c:pt>
                <c:pt idx="2">
                  <c:v>1.23</c:v>
                </c:pt>
                <c:pt idx="3">
                  <c:v>1.47</c:v>
                </c:pt>
                <c:pt idx="4">
                  <c:v>1.44</c:v>
                </c:pt>
                <c:pt idx="5">
                  <c:v>0.81</c:v>
                </c:pt>
                <c:pt idx="6">
                  <c:v>0.75</c:v>
                </c:pt>
                <c:pt idx="7">
                  <c:v>6.51</c:v>
                </c:pt>
                <c:pt idx="8">
                  <c:v>2.19</c:v>
                </c:pt>
                <c:pt idx="9">
                  <c:v>1.92</c:v>
                </c:pt>
                <c:pt idx="10">
                  <c:v>1.8</c:v>
                </c:pt>
                <c:pt idx="11">
                  <c:v>1.74</c:v>
                </c:pt>
                <c:pt idx="12">
                  <c:v>1.29</c:v>
                </c:pt>
                <c:pt idx="13">
                  <c:v>19.8</c:v>
                </c:pt>
                <c:pt idx="14">
                  <c:v>2.04</c:v>
                </c:pt>
                <c:pt idx="15">
                  <c:v>2.0699999999999998</c:v>
                </c:pt>
                <c:pt idx="16">
                  <c:v>1.47</c:v>
                </c:pt>
                <c:pt idx="17">
                  <c:v>1.23</c:v>
                </c:pt>
                <c:pt idx="18">
                  <c:v>1.23</c:v>
                </c:pt>
                <c:pt idx="19">
                  <c:v>0.75</c:v>
                </c:pt>
                <c:pt idx="20">
                  <c:v>0.87</c:v>
                </c:pt>
                <c:pt idx="21">
                  <c:v>1.41</c:v>
                </c:pt>
                <c:pt idx="22">
                  <c:v>1.05</c:v>
                </c:pt>
                <c:pt idx="23">
                  <c:v>0.66</c:v>
                </c:pt>
                <c:pt idx="24">
                  <c:v>1.41</c:v>
                </c:pt>
                <c:pt idx="25">
                  <c:v>1.92</c:v>
                </c:pt>
                <c:pt idx="26">
                  <c:v>2.04</c:v>
                </c:pt>
                <c:pt idx="27">
                  <c:v>2.16</c:v>
                </c:pt>
                <c:pt idx="28">
                  <c:v>1.47</c:v>
                </c:pt>
                <c:pt idx="29">
                  <c:v>1.1100000000000001</c:v>
                </c:pt>
                <c:pt idx="30">
                  <c:v>1.29</c:v>
                </c:pt>
                <c:pt idx="31">
                  <c:v>0.93</c:v>
                </c:pt>
                <c:pt idx="32">
                  <c:v>0.75</c:v>
                </c:pt>
                <c:pt idx="33">
                  <c:v>0.87</c:v>
                </c:pt>
                <c:pt idx="34">
                  <c:v>1.17</c:v>
                </c:pt>
                <c:pt idx="35">
                  <c:v>1.05</c:v>
                </c:pt>
                <c:pt idx="36">
                  <c:v>0.81</c:v>
                </c:pt>
                <c:pt idx="37">
                  <c:v>1.26</c:v>
                </c:pt>
                <c:pt idx="38">
                  <c:v>1.53</c:v>
                </c:pt>
                <c:pt idx="39">
                  <c:v>0.63</c:v>
                </c:pt>
                <c:pt idx="40">
                  <c:v>0.27</c:v>
                </c:pt>
                <c:pt idx="41">
                  <c:v>0.66</c:v>
                </c:pt>
                <c:pt idx="42">
                  <c:v>0.75</c:v>
                </c:pt>
                <c:pt idx="43">
                  <c:v>0.56999999999999995</c:v>
                </c:pt>
                <c:pt idx="44">
                  <c:v>0.75</c:v>
                </c:pt>
                <c:pt idx="45">
                  <c:v>1.08</c:v>
                </c:pt>
                <c:pt idx="46">
                  <c:v>0.78</c:v>
                </c:pt>
                <c:pt idx="47">
                  <c:v>0.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AC1B-458A-8760-8AB47BBDDD56}"/>
            </c:ext>
          </c:extLst>
        </c:ser>
        <c:ser>
          <c:idx val="21"/>
          <c:order val="21"/>
          <c:tx>
            <c:v>E2S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E$51:$AE$98</c:f>
              <c:numCache>
                <c:formatCode>General</c:formatCode>
                <c:ptCount val="48"/>
                <c:pt idx="0">
                  <c:v>0.42</c:v>
                </c:pt>
                <c:pt idx="1">
                  <c:v>0.18</c:v>
                </c:pt>
                <c:pt idx="2">
                  <c:v>0.54</c:v>
                </c:pt>
                <c:pt idx="3">
                  <c:v>0.87</c:v>
                </c:pt>
                <c:pt idx="4">
                  <c:v>1.1100000000000001</c:v>
                </c:pt>
                <c:pt idx="5">
                  <c:v>0.56999999999999995</c:v>
                </c:pt>
                <c:pt idx="6">
                  <c:v>0.3</c:v>
                </c:pt>
                <c:pt idx="7">
                  <c:v>0.93</c:v>
                </c:pt>
                <c:pt idx="8">
                  <c:v>0.21</c:v>
                </c:pt>
                <c:pt idx="9">
                  <c:v>0.27</c:v>
                </c:pt>
                <c:pt idx="10">
                  <c:v>0.6</c:v>
                </c:pt>
                <c:pt idx="11">
                  <c:v>0.48</c:v>
                </c:pt>
                <c:pt idx="12">
                  <c:v>0.69</c:v>
                </c:pt>
                <c:pt idx="13">
                  <c:v>1.05</c:v>
                </c:pt>
                <c:pt idx="14">
                  <c:v>1.2</c:v>
                </c:pt>
                <c:pt idx="15">
                  <c:v>0.42</c:v>
                </c:pt>
                <c:pt idx="16">
                  <c:v>1.23</c:v>
                </c:pt>
                <c:pt idx="17">
                  <c:v>2.1</c:v>
                </c:pt>
                <c:pt idx="18">
                  <c:v>0.81</c:v>
                </c:pt>
                <c:pt idx="19">
                  <c:v>0.48</c:v>
                </c:pt>
                <c:pt idx="20">
                  <c:v>0.9</c:v>
                </c:pt>
                <c:pt idx="21">
                  <c:v>0.84</c:v>
                </c:pt>
                <c:pt idx="22">
                  <c:v>0.63</c:v>
                </c:pt>
                <c:pt idx="23">
                  <c:v>0.72</c:v>
                </c:pt>
                <c:pt idx="24">
                  <c:v>1.68</c:v>
                </c:pt>
                <c:pt idx="25">
                  <c:v>1.74</c:v>
                </c:pt>
                <c:pt idx="26">
                  <c:v>1.05</c:v>
                </c:pt>
                <c:pt idx="27">
                  <c:v>0.81</c:v>
                </c:pt>
                <c:pt idx="28">
                  <c:v>0.78</c:v>
                </c:pt>
                <c:pt idx="29">
                  <c:v>0.48</c:v>
                </c:pt>
                <c:pt idx="30">
                  <c:v>0.96</c:v>
                </c:pt>
                <c:pt idx="31">
                  <c:v>1.17</c:v>
                </c:pt>
                <c:pt idx="32">
                  <c:v>1.1399999999999999</c:v>
                </c:pt>
                <c:pt idx="33">
                  <c:v>0.66</c:v>
                </c:pt>
                <c:pt idx="34">
                  <c:v>0.69</c:v>
                </c:pt>
                <c:pt idx="35">
                  <c:v>0.6</c:v>
                </c:pt>
                <c:pt idx="36">
                  <c:v>1.26</c:v>
                </c:pt>
                <c:pt idx="37">
                  <c:v>0.81</c:v>
                </c:pt>
                <c:pt idx="38">
                  <c:v>0.45</c:v>
                </c:pt>
                <c:pt idx="39">
                  <c:v>1.1100000000000001</c:v>
                </c:pt>
                <c:pt idx="40">
                  <c:v>1.17</c:v>
                </c:pt>
                <c:pt idx="41">
                  <c:v>1.17</c:v>
                </c:pt>
                <c:pt idx="42">
                  <c:v>0.84</c:v>
                </c:pt>
                <c:pt idx="43">
                  <c:v>0.87</c:v>
                </c:pt>
                <c:pt idx="44">
                  <c:v>0.93</c:v>
                </c:pt>
                <c:pt idx="45">
                  <c:v>0.75</c:v>
                </c:pt>
                <c:pt idx="46">
                  <c:v>0.93</c:v>
                </c:pt>
                <c:pt idx="47">
                  <c:v>0.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AC1B-458A-8760-8AB47BBDDD56}"/>
            </c:ext>
          </c:extLst>
        </c:ser>
        <c:ser>
          <c:idx val="22"/>
          <c:order val="22"/>
          <c:tx>
            <c:v>E2S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F$51:$AF$98</c:f>
              <c:numCache>
                <c:formatCode>General</c:formatCode>
                <c:ptCount val="48"/>
                <c:pt idx="0">
                  <c:v>0.84</c:v>
                </c:pt>
                <c:pt idx="1">
                  <c:v>0.75</c:v>
                </c:pt>
                <c:pt idx="2">
                  <c:v>0.27</c:v>
                </c:pt>
                <c:pt idx="3">
                  <c:v>0.27</c:v>
                </c:pt>
                <c:pt idx="4">
                  <c:v>0.54</c:v>
                </c:pt>
                <c:pt idx="5">
                  <c:v>0.93</c:v>
                </c:pt>
                <c:pt idx="6">
                  <c:v>0.66</c:v>
                </c:pt>
                <c:pt idx="7">
                  <c:v>0.45</c:v>
                </c:pt>
                <c:pt idx="8">
                  <c:v>0.72</c:v>
                </c:pt>
                <c:pt idx="9">
                  <c:v>0.72</c:v>
                </c:pt>
                <c:pt idx="10">
                  <c:v>0.54</c:v>
                </c:pt>
                <c:pt idx="11">
                  <c:v>0.63</c:v>
                </c:pt>
                <c:pt idx="12">
                  <c:v>0.27</c:v>
                </c:pt>
                <c:pt idx="13">
                  <c:v>0.27</c:v>
                </c:pt>
                <c:pt idx="14">
                  <c:v>0.54</c:v>
                </c:pt>
                <c:pt idx="15">
                  <c:v>1.05</c:v>
                </c:pt>
                <c:pt idx="16">
                  <c:v>0.93</c:v>
                </c:pt>
                <c:pt idx="17">
                  <c:v>0.75</c:v>
                </c:pt>
                <c:pt idx="18">
                  <c:v>0.87</c:v>
                </c:pt>
                <c:pt idx="19">
                  <c:v>1.29</c:v>
                </c:pt>
                <c:pt idx="20">
                  <c:v>0.99</c:v>
                </c:pt>
                <c:pt idx="21">
                  <c:v>0.48</c:v>
                </c:pt>
                <c:pt idx="22">
                  <c:v>1.2</c:v>
                </c:pt>
                <c:pt idx="23">
                  <c:v>1.17</c:v>
                </c:pt>
                <c:pt idx="24">
                  <c:v>0.75</c:v>
                </c:pt>
                <c:pt idx="25">
                  <c:v>0.93</c:v>
                </c:pt>
                <c:pt idx="26">
                  <c:v>1.1100000000000001</c:v>
                </c:pt>
                <c:pt idx="27">
                  <c:v>0.54</c:v>
                </c:pt>
                <c:pt idx="28">
                  <c:v>0.36</c:v>
                </c:pt>
                <c:pt idx="29">
                  <c:v>0.54</c:v>
                </c:pt>
                <c:pt idx="30">
                  <c:v>0.27</c:v>
                </c:pt>
                <c:pt idx="31">
                  <c:v>0</c:v>
                </c:pt>
                <c:pt idx="32">
                  <c:v>0.09</c:v>
                </c:pt>
                <c:pt idx="33">
                  <c:v>0.09</c:v>
                </c:pt>
                <c:pt idx="34">
                  <c:v>0.18</c:v>
                </c:pt>
                <c:pt idx="35">
                  <c:v>0.54</c:v>
                </c:pt>
                <c:pt idx="36">
                  <c:v>1.1100000000000001</c:v>
                </c:pt>
                <c:pt idx="37">
                  <c:v>1.1399999999999999</c:v>
                </c:pt>
                <c:pt idx="38">
                  <c:v>0.84</c:v>
                </c:pt>
                <c:pt idx="39">
                  <c:v>0.9</c:v>
                </c:pt>
                <c:pt idx="40">
                  <c:v>0.72</c:v>
                </c:pt>
                <c:pt idx="41">
                  <c:v>0.63</c:v>
                </c:pt>
                <c:pt idx="42">
                  <c:v>0.48</c:v>
                </c:pt>
                <c:pt idx="43">
                  <c:v>0.45</c:v>
                </c:pt>
                <c:pt idx="44">
                  <c:v>0.63</c:v>
                </c:pt>
                <c:pt idx="45">
                  <c:v>1.65</c:v>
                </c:pt>
                <c:pt idx="46">
                  <c:v>1.56</c:v>
                </c:pt>
                <c:pt idx="47">
                  <c:v>1.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AC1B-458A-8760-8AB47BBDDD56}"/>
            </c:ext>
          </c:extLst>
        </c:ser>
        <c:ser>
          <c:idx val="23"/>
          <c:order val="23"/>
          <c:tx>
            <c:v>E2S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G$51:$AG$98</c:f>
              <c:numCache>
                <c:formatCode>General</c:formatCode>
                <c:ptCount val="48"/>
                <c:pt idx="0">
                  <c:v>0.27</c:v>
                </c:pt>
                <c:pt idx="1">
                  <c:v>1.02</c:v>
                </c:pt>
                <c:pt idx="2">
                  <c:v>1.59</c:v>
                </c:pt>
                <c:pt idx="3">
                  <c:v>1.74</c:v>
                </c:pt>
                <c:pt idx="4">
                  <c:v>1.2</c:v>
                </c:pt>
                <c:pt idx="5">
                  <c:v>0.63</c:v>
                </c:pt>
                <c:pt idx="6">
                  <c:v>1.38</c:v>
                </c:pt>
                <c:pt idx="7">
                  <c:v>1.26</c:v>
                </c:pt>
                <c:pt idx="8">
                  <c:v>0.69</c:v>
                </c:pt>
                <c:pt idx="9">
                  <c:v>1.59</c:v>
                </c:pt>
                <c:pt idx="10">
                  <c:v>1.29</c:v>
                </c:pt>
                <c:pt idx="11">
                  <c:v>0.36</c:v>
                </c:pt>
                <c:pt idx="12">
                  <c:v>0.27</c:v>
                </c:pt>
                <c:pt idx="13">
                  <c:v>0.72</c:v>
                </c:pt>
                <c:pt idx="14">
                  <c:v>0.36</c:v>
                </c:pt>
                <c:pt idx="15">
                  <c:v>0.56999999999999995</c:v>
                </c:pt>
                <c:pt idx="16">
                  <c:v>1.05</c:v>
                </c:pt>
                <c:pt idx="17">
                  <c:v>0.36</c:v>
                </c:pt>
                <c:pt idx="18">
                  <c:v>0.56999999999999995</c:v>
                </c:pt>
                <c:pt idx="19">
                  <c:v>0.27</c:v>
                </c:pt>
                <c:pt idx="20">
                  <c:v>0.54</c:v>
                </c:pt>
                <c:pt idx="21">
                  <c:v>0.66</c:v>
                </c:pt>
                <c:pt idx="22">
                  <c:v>0.69</c:v>
                </c:pt>
                <c:pt idx="23">
                  <c:v>0.6</c:v>
                </c:pt>
                <c:pt idx="24">
                  <c:v>0.39</c:v>
                </c:pt>
                <c:pt idx="25">
                  <c:v>0.51</c:v>
                </c:pt>
                <c:pt idx="26">
                  <c:v>0.42</c:v>
                </c:pt>
                <c:pt idx="27">
                  <c:v>0.6</c:v>
                </c:pt>
                <c:pt idx="28">
                  <c:v>0.66</c:v>
                </c:pt>
                <c:pt idx="29">
                  <c:v>0.6</c:v>
                </c:pt>
                <c:pt idx="30">
                  <c:v>0.84</c:v>
                </c:pt>
                <c:pt idx="31">
                  <c:v>0.78</c:v>
                </c:pt>
                <c:pt idx="32">
                  <c:v>0.48</c:v>
                </c:pt>
                <c:pt idx="33">
                  <c:v>0.6</c:v>
                </c:pt>
                <c:pt idx="34">
                  <c:v>0.51</c:v>
                </c:pt>
                <c:pt idx="35">
                  <c:v>0.21</c:v>
                </c:pt>
                <c:pt idx="36">
                  <c:v>0.51</c:v>
                </c:pt>
                <c:pt idx="37">
                  <c:v>0.18</c:v>
                </c:pt>
                <c:pt idx="38">
                  <c:v>0.09</c:v>
                </c:pt>
                <c:pt idx="39">
                  <c:v>0.3</c:v>
                </c:pt>
                <c:pt idx="40">
                  <c:v>0.96</c:v>
                </c:pt>
                <c:pt idx="41">
                  <c:v>1.59</c:v>
                </c:pt>
                <c:pt idx="42">
                  <c:v>1.23</c:v>
                </c:pt>
                <c:pt idx="43">
                  <c:v>0.69</c:v>
                </c:pt>
                <c:pt idx="44">
                  <c:v>0.39</c:v>
                </c:pt>
                <c:pt idx="45">
                  <c:v>0.27</c:v>
                </c:pt>
                <c:pt idx="46">
                  <c:v>0.18</c:v>
                </c:pt>
                <c:pt idx="47">
                  <c:v>0.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AC1B-458A-8760-8AB47BBDDD56}"/>
            </c:ext>
          </c:extLst>
        </c:ser>
        <c:ser>
          <c:idx val="24"/>
          <c:order val="24"/>
          <c:tx>
            <c:v>E2S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H$51:$AH$98</c:f>
              <c:numCache>
                <c:formatCode>General</c:formatCode>
                <c:ptCount val="48"/>
                <c:pt idx="0">
                  <c:v>0.54</c:v>
                </c:pt>
                <c:pt idx="1">
                  <c:v>0.36</c:v>
                </c:pt>
                <c:pt idx="2">
                  <c:v>0.72</c:v>
                </c:pt>
                <c:pt idx="3">
                  <c:v>1.35</c:v>
                </c:pt>
                <c:pt idx="4">
                  <c:v>1.35</c:v>
                </c:pt>
                <c:pt idx="5">
                  <c:v>1.21</c:v>
                </c:pt>
                <c:pt idx="6">
                  <c:v>1.08</c:v>
                </c:pt>
                <c:pt idx="7">
                  <c:v>1.17</c:v>
                </c:pt>
                <c:pt idx="8">
                  <c:v>1.26</c:v>
                </c:pt>
                <c:pt idx="9">
                  <c:v>0.81</c:v>
                </c:pt>
                <c:pt idx="10">
                  <c:v>0.81</c:v>
                </c:pt>
                <c:pt idx="11">
                  <c:v>0.72</c:v>
                </c:pt>
                <c:pt idx="12">
                  <c:v>0.9</c:v>
                </c:pt>
                <c:pt idx="13">
                  <c:v>0.63</c:v>
                </c:pt>
                <c:pt idx="14">
                  <c:v>0.54</c:v>
                </c:pt>
                <c:pt idx="15">
                  <c:v>0.9</c:v>
                </c:pt>
                <c:pt idx="16">
                  <c:v>0.9</c:v>
                </c:pt>
                <c:pt idx="17">
                  <c:v>0.94</c:v>
                </c:pt>
                <c:pt idx="18">
                  <c:v>0.81</c:v>
                </c:pt>
                <c:pt idx="19">
                  <c:v>0.72</c:v>
                </c:pt>
                <c:pt idx="20">
                  <c:v>0.72</c:v>
                </c:pt>
                <c:pt idx="21">
                  <c:v>0.81</c:v>
                </c:pt>
                <c:pt idx="22">
                  <c:v>0.81</c:v>
                </c:pt>
                <c:pt idx="23">
                  <c:v>0.94</c:v>
                </c:pt>
                <c:pt idx="24">
                  <c:v>1.08</c:v>
                </c:pt>
                <c:pt idx="25">
                  <c:v>0.63</c:v>
                </c:pt>
                <c:pt idx="26">
                  <c:v>0.45</c:v>
                </c:pt>
                <c:pt idx="27">
                  <c:v>0.72</c:v>
                </c:pt>
                <c:pt idx="28">
                  <c:v>0.72</c:v>
                </c:pt>
                <c:pt idx="29">
                  <c:v>0.76</c:v>
                </c:pt>
                <c:pt idx="30">
                  <c:v>1.17</c:v>
                </c:pt>
                <c:pt idx="31">
                  <c:v>0.99</c:v>
                </c:pt>
                <c:pt idx="32">
                  <c:v>0.63</c:v>
                </c:pt>
                <c:pt idx="33">
                  <c:v>0.9</c:v>
                </c:pt>
                <c:pt idx="34">
                  <c:v>0.9</c:v>
                </c:pt>
                <c:pt idx="35">
                  <c:v>0.99</c:v>
                </c:pt>
                <c:pt idx="36">
                  <c:v>0.81</c:v>
                </c:pt>
                <c:pt idx="37">
                  <c:v>0.81</c:v>
                </c:pt>
                <c:pt idx="38">
                  <c:v>0.9</c:v>
                </c:pt>
                <c:pt idx="39">
                  <c:v>0.81</c:v>
                </c:pt>
                <c:pt idx="40">
                  <c:v>0.81</c:v>
                </c:pt>
                <c:pt idx="41">
                  <c:v>1.1200000000000001</c:v>
                </c:pt>
                <c:pt idx="42">
                  <c:v>0.81</c:v>
                </c:pt>
                <c:pt idx="43">
                  <c:v>0.54</c:v>
                </c:pt>
                <c:pt idx="44">
                  <c:v>0.72</c:v>
                </c:pt>
                <c:pt idx="45">
                  <c:v>1.17</c:v>
                </c:pt>
                <c:pt idx="46">
                  <c:v>1.17</c:v>
                </c:pt>
                <c:pt idx="47">
                  <c:v>0.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AC1B-458A-8760-8AB47BBDDD56}"/>
            </c:ext>
          </c:extLst>
        </c:ser>
        <c:ser>
          <c:idx val="25"/>
          <c:order val="25"/>
          <c:tx>
            <c:v>E2S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I$51:$AI$98</c:f>
              <c:numCache>
                <c:formatCode>General</c:formatCode>
                <c:ptCount val="48"/>
                <c:pt idx="0">
                  <c:v>0.39</c:v>
                </c:pt>
                <c:pt idx="1">
                  <c:v>0.48</c:v>
                </c:pt>
                <c:pt idx="2">
                  <c:v>0.39</c:v>
                </c:pt>
                <c:pt idx="3">
                  <c:v>0.39</c:v>
                </c:pt>
                <c:pt idx="4">
                  <c:v>0.69</c:v>
                </c:pt>
                <c:pt idx="5">
                  <c:v>0.81</c:v>
                </c:pt>
                <c:pt idx="6">
                  <c:v>0.81</c:v>
                </c:pt>
                <c:pt idx="7">
                  <c:v>0.81</c:v>
                </c:pt>
                <c:pt idx="8">
                  <c:v>1.23</c:v>
                </c:pt>
                <c:pt idx="9">
                  <c:v>1.23</c:v>
                </c:pt>
                <c:pt idx="10">
                  <c:v>0.75</c:v>
                </c:pt>
                <c:pt idx="11">
                  <c:v>0.69</c:v>
                </c:pt>
                <c:pt idx="12">
                  <c:v>0.69</c:v>
                </c:pt>
                <c:pt idx="13">
                  <c:v>0.64</c:v>
                </c:pt>
                <c:pt idx="14">
                  <c:v>0.81</c:v>
                </c:pt>
                <c:pt idx="15">
                  <c:v>0.81</c:v>
                </c:pt>
                <c:pt idx="16">
                  <c:v>0.7</c:v>
                </c:pt>
                <c:pt idx="17">
                  <c:v>0.9</c:v>
                </c:pt>
                <c:pt idx="18">
                  <c:v>0.9</c:v>
                </c:pt>
                <c:pt idx="19">
                  <c:v>0.54</c:v>
                </c:pt>
                <c:pt idx="20">
                  <c:v>0.18</c:v>
                </c:pt>
                <c:pt idx="21">
                  <c:v>0.18</c:v>
                </c:pt>
                <c:pt idx="22">
                  <c:v>0.42</c:v>
                </c:pt>
                <c:pt idx="23">
                  <c:v>0.9</c:v>
                </c:pt>
                <c:pt idx="24">
                  <c:v>0.9</c:v>
                </c:pt>
                <c:pt idx="25">
                  <c:v>0.82</c:v>
                </c:pt>
                <c:pt idx="26">
                  <c:v>0.99</c:v>
                </c:pt>
                <c:pt idx="27">
                  <c:v>0.99</c:v>
                </c:pt>
                <c:pt idx="28">
                  <c:v>0.94</c:v>
                </c:pt>
                <c:pt idx="29">
                  <c:v>0.69</c:v>
                </c:pt>
                <c:pt idx="30">
                  <c:v>0.69</c:v>
                </c:pt>
                <c:pt idx="31">
                  <c:v>1.05</c:v>
                </c:pt>
                <c:pt idx="32">
                  <c:v>0.3</c:v>
                </c:pt>
                <c:pt idx="33">
                  <c:v>0.3</c:v>
                </c:pt>
                <c:pt idx="34">
                  <c:v>0.43</c:v>
                </c:pt>
                <c:pt idx="35">
                  <c:v>1.2</c:v>
                </c:pt>
                <c:pt idx="36">
                  <c:v>1.2</c:v>
                </c:pt>
                <c:pt idx="37">
                  <c:v>0.78</c:v>
                </c:pt>
                <c:pt idx="38">
                  <c:v>0.56999999999999995</c:v>
                </c:pt>
                <c:pt idx="39">
                  <c:v>0.56999999999999995</c:v>
                </c:pt>
                <c:pt idx="40">
                  <c:v>0.61</c:v>
                </c:pt>
                <c:pt idx="41">
                  <c:v>0.56999999999999995</c:v>
                </c:pt>
                <c:pt idx="42">
                  <c:v>0.56999999999999995</c:v>
                </c:pt>
                <c:pt idx="43">
                  <c:v>1.05</c:v>
                </c:pt>
                <c:pt idx="44">
                  <c:v>1.62</c:v>
                </c:pt>
                <c:pt idx="45">
                  <c:v>1.62</c:v>
                </c:pt>
                <c:pt idx="46">
                  <c:v>1.1499999999999999</c:v>
                </c:pt>
                <c:pt idx="47">
                  <c:v>0.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AC1B-458A-8760-8AB47BBDDD56}"/>
            </c:ext>
          </c:extLst>
        </c:ser>
        <c:ser>
          <c:idx val="26"/>
          <c:order val="26"/>
          <c:tx>
            <c:v>E2S9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J$51:$AJ$98</c:f>
              <c:numCache>
                <c:formatCode>General</c:formatCode>
                <c:ptCount val="48"/>
                <c:pt idx="0">
                  <c:v>2.16</c:v>
                </c:pt>
                <c:pt idx="1">
                  <c:v>2.16</c:v>
                </c:pt>
                <c:pt idx="2">
                  <c:v>2.02</c:v>
                </c:pt>
                <c:pt idx="3">
                  <c:v>2.85</c:v>
                </c:pt>
                <c:pt idx="4">
                  <c:v>2.85</c:v>
                </c:pt>
                <c:pt idx="5">
                  <c:v>2.86</c:v>
                </c:pt>
                <c:pt idx="6">
                  <c:v>2.97</c:v>
                </c:pt>
                <c:pt idx="7">
                  <c:v>2.97</c:v>
                </c:pt>
                <c:pt idx="8">
                  <c:v>2.58</c:v>
                </c:pt>
                <c:pt idx="9">
                  <c:v>2.0099999999999998</c:v>
                </c:pt>
                <c:pt idx="10">
                  <c:v>2.0099999999999998</c:v>
                </c:pt>
                <c:pt idx="11">
                  <c:v>1.54</c:v>
                </c:pt>
                <c:pt idx="12">
                  <c:v>2.16</c:v>
                </c:pt>
                <c:pt idx="13">
                  <c:v>2.16</c:v>
                </c:pt>
                <c:pt idx="14">
                  <c:v>2.2200000000000002</c:v>
                </c:pt>
                <c:pt idx="15">
                  <c:v>2.31</c:v>
                </c:pt>
                <c:pt idx="16">
                  <c:v>2.31</c:v>
                </c:pt>
                <c:pt idx="17">
                  <c:v>2.44</c:v>
                </c:pt>
                <c:pt idx="18">
                  <c:v>4.08</c:v>
                </c:pt>
                <c:pt idx="19">
                  <c:v>4.08</c:v>
                </c:pt>
                <c:pt idx="20">
                  <c:v>3.88</c:v>
                </c:pt>
                <c:pt idx="21">
                  <c:v>2.97</c:v>
                </c:pt>
                <c:pt idx="22">
                  <c:v>2.97</c:v>
                </c:pt>
                <c:pt idx="23">
                  <c:v>2.92</c:v>
                </c:pt>
                <c:pt idx="24">
                  <c:v>2.76</c:v>
                </c:pt>
                <c:pt idx="25">
                  <c:v>2.76</c:v>
                </c:pt>
                <c:pt idx="26">
                  <c:v>2.62</c:v>
                </c:pt>
                <c:pt idx="27">
                  <c:v>1.77</c:v>
                </c:pt>
                <c:pt idx="28">
                  <c:v>1.77</c:v>
                </c:pt>
                <c:pt idx="29">
                  <c:v>1.96</c:v>
                </c:pt>
                <c:pt idx="30">
                  <c:v>2.16</c:v>
                </c:pt>
                <c:pt idx="31">
                  <c:v>2.16</c:v>
                </c:pt>
                <c:pt idx="32">
                  <c:v>1.77</c:v>
                </c:pt>
                <c:pt idx="33">
                  <c:v>1.38</c:v>
                </c:pt>
                <c:pt idx="34">
                  <c:v>1.38</c:v>
                </c:pt>
                <c:pt idx="35">
                  <c:v>1.68</c:v>
                </c:pt>
                <c:pt idx="36">
                  <c:v>1.92</c:v>
                </c:pt>
                <c:pt idx="37">
                  <c:v>1.92</c:v>
                </c:pt>
                <c:pt idx="38">
                  <c:v>2.11</c:v>
                </c:pt>
                <c:pt idx="39">
                  <c:v>1.86</c:v>
                </c:pt>
                <c:pt idx="40">
                  <c:v>1.86</c:v>
                </c:pt>
                <c:pt idx="41">
                  <c:v>1.71</c:v>
                </c:pt>
                <c:pt idx="42">
                  <c:v>0.93</c:v>
                </c:pt>
                <c:pt idx="43">
                  <c:v>0.93</c:v>
                </c:pt>
                <c:pt idx="44">
                  <c:v>1.42</c:v>
                </c:pt>
                <c:pt idx="45">
                  <c:v>1.38</c:v>
                </c:pt>
                <c:pt idx="46">
                  <c:v>1.38</c:v>
                </c:pt>
                <c:pt idx="47">
                  <c:v>1.4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AC1B-458A-8760-8AB47BBDDD56}"/>
            </c:ext>
          </c:extLst>
        </c:ser>
        <c:ser>
          <c:idx val="27"/>
          <c:order val="27"/>
          <c:tx>
            <c:v>E2S10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K$51:$AK$98</c:f>
              <c:numCache>
                <c:formatCode>General</c:formatCode>
                <c:ptCount val="48"/>
                <c:pt idx="0">
                  <c:v>1.08</c:v>
                </c:pt>
                <c:pt idx="1">
                  <c:v>1.03</c:v>
                </c:pt>
                <c:pt idx="2">
                  <c:v>1.68</c:v>
                </c:pt>
                <c:pt idx="3">
                  <c:v>1.68</c:v>
                </c:pt>
                <c:pt idx="4">
                  <c:v>1.1399999999999999</c:v>
                </c:pt>
                <c:pt idx="5">
                  <c:v>0.39</c:v>
                </c:pt>
                <c:pt idx="6">
                  <c:v>0.39</c:v>
                </c:pt>
                <c:pt idx="7">
                  <c:v>0.66</c:v>
                </c:pt>
                <c:pt idx="8">
                  <c:v>1.29</c:v>
                </c:pt>
                <c:pt idx="9">
                  <c:v>1.29</c:v>
                </c:pt>
                <c:pt idx="10">
                  <c:v>0.94</c:v>
                </c:pt>
                <c:pt idx="11">
                  <c:v>0.6</c:v>
                </c:pt>
                <c:pt idx="12">
                  <c:v>0.6</c:v>
                </c:pt>
                <c:pt idx="13">
                  <c:v>0.64</c:v>
                </c:pt>
                <c:pt idx="14">
                  <c:v>1.02</c:v>
                </c:pt>
                <c:pt idx="15">
                  <c:v>1.02</c:v>
                </c:pt>
                <c:pt idx="16">
                  <c:v>0.66</c:v>
                </c:pt>
                <c:pt idx="17">
                  <c:v>0.81</c:v>
                </c:pt>
                <c:pt idx="18">
                  <c:v>0.81</c:v>
                </c:pt>
                <c:pt idx="19">
                  <c:v>1</c:v>
                </c:pt>
                <c:pt idx="20">
                  <c:v>1.05</c:v>
                </c:pt>
                <c:pt idx="21">
                  <c:v>1.05</c:v>
                </c:pt>
                <c:pt idx="22">
                  <c:v>0.76</c:v>
                </c:pt>
                <c:pt idx="23">
                  <c:v>0.51</c:v>
                </c:pt>
                <c:pt idx="24">
                  <c:v>0.51</c:v>
                </c:pt>
                <c:pt idx="25">
                  <c:v>0.73</c:v>
                </c:pt>
                <c:pt idx="26">
                  <c:v>0.48</c:v>
                </c:pt>
                <c:pt idx="27">
                  <c:v>0.48</c:v>
                </c:pt>
                <c:pt idx="28">
                  <c:v>0.76</c:v>
                </c:pt>
                <c:pt idx="29">
                  <c:v>0.9</c:v>
                </c:pt>
                <c:pt idx="30">
                  <c:v>0.9</c:v>
                </c:pt>
                <c:pt idx="31">
                  <c:v>1.38</c:v>
                </c:pt>
                <c:pt idx="32">
                  <c:v>1.65</c:v>
                </c:pt>
                <c:pt idx="33">
                  <c:v>1.65</c:v>
                </c:pt>
                <c:pt idx="34">
                  <c:v>0.96</c:v>
                </c:pt>
                <c:pt idx="35">
                  <c:v>0.21</c:v>
                </c:pt>
                <c:pt idx="36">
                  <c:v>0.21</c:v>
                </c:pt>
                <c:pt idx="37">
                  <c:v>0.28000000000000003</c:v>
                </c:pt>
                <c:pt idx="38">
                  <c:v>0.09</c:v>
                </c:pt>
                <c:pt idx="39">
                  <c:v>0.09</c:v>
                </c:pt>
                <c:pt idx="40">
                  <c:v>0.28000000000000003</c:v>
                </c:pt>
                <c:pt idx="41">
                  <c:v>0.99</c:v>
                </c:pt>
                <c:pt idx="42">
                  <c:v>0.99</c:v>
                </c:pt>
                <c:pt idx="43">
                  <c:v>1.3</c:v>
                </c:pt>
                <c:pt idx="44">
                  <c:v>1.77</c:v>
                </c:pt>
                <c:pt idx="45">
                  <c:v>1.77</c:v>
                </c:pt>
                <c:pt idx="46">
                  <c:v>1.18</c:v>
                </c:pt>
                <c:pt idx="47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AC1B-458A-8760-8AB47BBDDD56}"/>
            </c:ext>
          </c:extLst>
        </c:ser>
        <c:ser>
          <c:idx val="28"/>
          <c:order val="28"/>
          <c:tx>
            <c:v>E2S1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L$51:$AL$98</c:f>
              <c:numCache>
                <c:formatCode>General</c:formatCode>
                <c:ptCount val="48"/>
                <c:pt idx="0">
                  <c:v>1.26</c:v>
                </c:pt>
                <c:pt idx="1">
                  <c:v>1.1100000000000001</c:v>
                </c:pt>
                <c:pt idx="2">
                  <c:v>1.1100000000000001</c:v>
                </c:pt>
                <c:pt idx="3">
                  <c:v>1.24</c:v>
                </c:pt>
                <c:pt idx="4">
                  <c:v>1.32</c:v>
                </c:pt>
                <c:pt idx="5">
                  <c:v>1.08</c:v>
                </c:pt>
                <c:pt idx="6">
                  <c:v>0.72</c:v>
                </c:pt>
                <c:pt idx="7">
                  <c:v>0.18</c:v>
                </c:pt>
                <c:pt idx="8">
                  <c:v>0.18</c:v>
                </c:pt>
                <c:pt idx="9">
                  <c:v>0.43</c:v>
                </c:pt>
                <c:pt idx="10">
                  <c:v>0.56999999999999995</c:v>
                </c:pt>
                <c:pt idx="11">
                  <c:v>0.81</c:v>
                </c:pt>
                <c:pt idx="12">
                  <c:v>0.72</c:v>
                </c:pt>
                <c:pt idx="13">
                  <c:v>0.54</c:v>
                </c:pt>
                <c:pt idx="14">
                  <c:v>0.54</c:v>
                </c:pt>
                <c:pt idx="15">
                  <c:v>0.85</c:v>
                </c:pt>
                <c:pt idx="16">
                  <c:v>1.1399999999999999</c:v>
                </c:pt>
                <c:pt idx="17">
                  <c:v>1.59</c:v>
                </c:pt>
                <c:pt idx="18">
                  <c:v>1.62</c:v>
                </c:pt>
                <c:pt idx="19">
                  <c:v>0.75</c:v>
                </c:pt>
                <c:pt idx="20">
                  <c:v>0.75</c:v>
                </c:pt>
                <c:pt idx="21">
                  <c:v>0.7</c:v>
                </c:pt>
                <c:pt idx="22">
                  <c:v>1.02</c:v>
                </c:pt>
                <c:pt idx="23">
                  <c:v>2.7</c:v>
                </c:pt>
                <c:pt idx="24">
                  <c:v>1.29</c:v>
                </c:pt>
                <c:pt idx="25">
                  <c:v>1.26</c:v>
                </c:pt>
                <c:pt idx="26">
                  <c:v>1.26</c:v>
                </c:pt>
                <c:pt idx="27">
                  <c:v>1.26</c:v>
                </c:pt>
                <c:pt idx="28">
                  <c:v>0.72</c:v>
                </c:pt>
                <c:pt idx="29">
                  <c:v>1.17</c:v>
                </c:pt>
                <c:pt idx="30">
                  <c:v>0.84</c:v>
                </c:pt>
                <c:pt idx="31">
                  <c:v>0.69</c:v>
                </c:pt>
                <c:pt idx="32">
                  <c:v>0.69</c:v>
                </c:pt>
                <c:pt idx="33">
                  <c:v>0.9</c:v>
                </c:pt>
                <c:pt idx="34">
                  <c:v>1.44</c:v>
                </c:pt>
                <c:pt idx="35">
                  <c:v>1.02</c:v>
                </c:pt>
                <c:pt idx="36">
                  <c:v>0.54</c:v>
                </c:pt>
                <c:pt idx="37">
                  <c:v>0.21</c:v>
                </c:pt>
                <c:pt idx="38">
                  <c:v>0.21</c:v>
                </c:pt>
                <c:pt idx="39">
                  <c:v>1.3</c:v>
                </c:pt>
                <c:pt idx="40">
                  <c:v>1.02</c:v>
                </c:pt>
                <c:pt idx="41">
                  <c:v>1.1100000000000001</c:v>
                </c:pt>
                <c:pt idx="42">
                  <c:v>0.48</c:v>
                </c:pt>
                <c:pt idx="43">
                  <c:v>0.36</c:v>
                </c:pt>
                <c:pt idx="44">
                  <c:v>0.36</c:v>
                </c:pt>
                <c:pt idx="45">
                  <c:v>0.36</c:v>
                </c:pt>
                <c:pt idx="46">
                  <c:v>0.48</c:v>
                </c:pt>
                <c:pt idx="47">
                  <c:v>0.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AC1B-458A-8760-8AB47BBDDD56}"/>
            </c:ext>
          </c:extLst>
        </c:ser>
        <c:ser>
          <c:idx val="29"/>
          <c:order val="29"/>
          <c:tx>
            <c:v>E2S1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M$51:$AM$98</c:f>
              <c:numCache>
                <c:formatCode>General</c:formatCode>
                <c:ptCount val="48"/>
                <c:pt idx="0">
                  <c:v>1.41</c:v>
                </c:pt>
                <c:pt idx="1">
                  <c:v>1.38</c:v>
                </c:pt>
                <c:pt idx="2">
                  <c:v>1.36</c:v>
                </c:pt>
                <c:pt idx="3">
                  <c:v>1.35</c:v>
                </c:pt>
                <c:pt idx="4">
                  <c:v>0.93</c:v>
                </c:pt>
                <c:pt idx="5">
                  <c:v>0.51</c:v>
                </c:pt>
                <c:pt idx="6">
                  <c:v>0.99</c:v>
                </c:pt>
                <c:pt idx="7">
                  <c:v>1.47</c:v>
                </c:pt>
                <c:pt idx="8">
                  <c:v>0.97</c:v>
                </c:pt>
                <c:pt idx="9">
                  <c:v>0.48</c:v>
                </c:pt>
                <c:pt idx="10">
                  <c:v>0.91</c:v>
                </c:pt>
                <c:pt idx="11">
                  <c:v>1.35</c:v>
                </c:pt>
                <c:pt idx="12">
                  <c:v>0.93</c:v>
                </c:pt>
                <c:pt idx="13">
                  <c:v>0.51</c:v>
                </c:pt>
                <c:pt idx="14">
                  <c:v>0.82</c:v>
                </c:pt>
                <c:pt idx="15">
                  <c:v>1.1399999999999999</c:v>
                </c:pt>
                <c:pt idx="16">
                  <c:v>1.18</c:v>
                </c:pt>
                <c:pt idx="17">
                  <c:v>1.23</c:v>
                </c:pt>
                <c:pt idx="18">
                  <c:v>1</c:v>
                </c:pt>
                <c:pt idx="19">
                  <c:v>0.78</c:v>
                </c:pt>
                <c:pt idx="20">
                  <c:v>3.27</c:v>
                </c:pt>
                <c:pt idx="21">
                  <c:v>5.76</c:v>
                </c:pt>
                <c:pt idx="22">
                  <c:v>4.6900000000000004</c:v>
                </c:pt>
                <c:pt idx="23">
                  <c:v>3.63</c:v>
                </c:pt>
                <c:pt idx="24">
                  <c:v>2.91</c:v>
                </c:pt>
                <c:pt idx="25">
                  <c:v>2.19</c:v>
                </c:pt>
                <c:pt idx="26">
                  <c:v>2.94</c:v>
                </c:pt>
                <c:pt idx="27">
                  <c:v>3.69</c:v>
                </c:pt>
                <c:pt idx="28">
                  <c:v>2.23</c:v>
                </c:pt>
                <c:pt idx="29">
                  <c:v>0.78</c:v>
                </c:pt>
                <c:pt idx="30">
                  <c:v>0.91</c:v>
                </c:pt>
                <c:pt idx="31">
                  <c:v>1.05</c:v>
                </c:pt>
                <c:pt idx="32">
                  <c:v>1.8</c:v>
                </c:pt>
                <c:pt idx="33">
                  <c:v>2.5499999999999998</c:v>
                </c:pt>
                <c:pt idx="34">
                  <c:v>1.95</c:v>
                </c:pt>
                <c:pt idx="35">
                  <c:v>1.35</c:v>
                </c:pt>
                <c:pt idx="36">
                  <c:v>1.03</c:v>
                </c:pt>
                <c:pt idx="37">
                  <c:v>0.72</c:v>
                </c:pt>
                <c:pt idx="38">
                  <c:v>0.87</c:v>
                </c:pt>
                <c:pt idx="39">
                  <c:v>1.02</c:v>
                </c:pt>
                <c:pt idx="40">
                  <c:v>1.33</c:v>
                </c:pt>
                <c:pt idx="41">
                  <c:v>1.65</c:v>
                </c:pt>
                <c:pt idx="42">
                  <c:v>1.51</c:v>
                </c:pt>
                <c:pt idx="43">
                  <c:v>1.38</c:v>
                </c:pt>
                <c:pt idx="44">
                  <c:v>1.26</c:v>
                </c:pt>
                <c:pt idx="45">
                  <c:v>1.1399999999999999</c:v>
                </c:pt>
                <c:pt idx="46">
                  <c:v>1.17</c:v>
                </c:pt>
                <c:pt idx="47">
                  <c:v>1.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AC1B-458A-8760-8AB47BBDDD56}"/>
            </c:ext>
          </c:extLst>
        </c:ser>
        <c:ser>
          <c:idx val="30"/>
          <c:order val="30"/>
          <c:tx>
            <c:v>E2S1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N$51:$AN$98</c:f>
              <c:numCache>
                <c:formatCode>General</c:formatCode>
                <c:ptCount val="48"/>
                <c:pt idx="0">
                  <c:v>1.08</c:v>
                </c:pt>
                <c:pt idx="1">
                  <c:v>1.08</c:v>
                </c:pt>
                <c:pt idx="2">
                  <c:v>0.99</c:v>
                </c:pt>
                <c:pt idx="3">
                  <c:v>0.54</c:v>
                </c:pt>
                <c:pt idx="4">
                  <c:v>0.72</c:v>
                </c:pt>
                <c:pt idx="5">
                  <c:v>0.72</c:v>
                </c:pt>
                <c:pt idx="6">
                  <c:v>0.54</c:v>
                </c:pt>
                <c:pt idx="7">
                  <c:v>0.54</c:v>
                </c:pt>
                <c:pt idx="8">
                  <c:v>3.03</c:v>
                </c:pt>
                <c:pt idx="9">
                  <c:v>5.91</c:v>
                </c:pt>
                <c:pt idx="10">
                  <c:v>3.87</c:v>
                </c:pt>
                <c:pt idx="11">
                  <c:v>4.8600000000000003</c:v>
                </c:pt>
                <c:pt idx="12">
                  <c:v>2.76</c:v>
                </c:pt>
                <c:pt idx="13">
                  <c:v>2.76</c:v>
                </c:pt>
                <c:pt idx="14">
                  <c:v>2.79</c:v>
                </c:pt>
                <c:pt idx="15">
                  <c:v>10.050000000000001</c:v>
                </c:pt>
                <c:pt idx="16">
                  <c:v>11.76</c:v>
                </c:pt>
                <c:pt idx="17">
                  <c:v>7.02</c:v>
                </c:pt>
                <c:pt idx="18">
                  <c:v>6.69</c:v>
                </c:pt>
                <c:pt idx="19">
                  <c:v>6.69</c:v>
                </c:pt>
                <c:pt idx="20">
                  <c:v>5.92</c:v>
                </c:pt>
                <c:pt idx="21">
                  <c:v>4.47</c:v>
                </c:pt>
                <c:pt idx="22">
                  <c:v>3.24</c:v>
                </c:pt>
                <c:pt idx="23">
                  <c:v>3.72</c:v>
                </c:pt>
                <c:pt idx="24">
                  <c:v>5.55</c:v>
                </c:pt>
                <c:pt idx="25">
                  <c:v>5.55</c:v>
                </c:pt>
                <c:pt idx="26">
                  <c:v>4.21</c:v>
                </c:pt>
                <c:pt idx="27">
                  <c:v>2.31</c:v>
                </c:pt>
                <c:pt idx="28">
                  <c:v>1.35</c:v>
                </c:pt>
                <c:pt idx="29">
                  <c:v>1.08</c:v>
                </c:pt>
                <c:pt idx="30">
                  <c:v>1.59</c:v>
                </c:pt>
                <c:pt idx="31">
                  <c:v>1.59</c:v>
                </c:pt>
                <c:pt idx="32">
                  <c:v>1.44</c:v>
                </c:pt>
                <c:pt idx="33">
                  <c:v>0.45</c:v>
                </c:pt>
                <c:pt idx="34">
                  <c:v>1.1100000000000001</c:v>
                </c:pt>
                <c:pt idx="35">
                  <c:v>0.72</c:v>
                </c:pt>
                <c:pt idx="36">
                  <c:v>0.81</c:v>
                </c:pt>
                <c:pt idx="37">
                  <c:v>0.81</c:v>
                </c:pt>
                <c:pt idx="38">
                  <c:v>0.85</c:v>
                </c:pt>
                <c:pt idx="39">
                  <c:v>0.9</c:v>
                </c:pt>
                <c:pt idx="40">
                  <c:v>1.02</c:v>
                </c:pt>
                <c:pt idx="41">
                  <c:v>1.65</c:v>
                </c:pt>
                <c:pt idx="42">
                  <c:v>0.81</c:v>
                </c:pt>
                <c:pt idx="43">
                  <c:v>0.81</c:v>
                </c:pt>
                <c:pt idx="44">
                  <c:v>1.05</c:v>
                </c:pt>
                <c:pt idx="45">
                  <c:v>0.9</c:v>
                </c:pt>
                <c:pt idx="46">
                  <c:v>0.72</c:v>
                </c:pt>
                <c:pt idx="47">
                  <c:v>0.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AC1B-458A-8760-8AB47BBDDD56}"/>
            </c:ext>
          </c:extLst>
        </c:ser>
        <c:ser>
          <c:idx val="31"/>
          <c:order val="31"/>
          <c:tx>
            <c:v>E2S1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O$51:$AO$98</c:f>
              <c:numCache>
                <c:formatCode>General</c:formatCode>
                <c:ptCount val="48"/>
                <c:pt idx="0">
                  <c:v>0.45</c:v>
                </c:pt>
                <c:pt idx="1">
                  <c:v>0.45</c:v>
                </c:pt>
                <c:pt idx="2">
                  <c:v>0.63</c:v>
                </c:pt>
                <c:pt idx="3">
                  <c:v>1.38</c:v>
                </c:pt>
                <c:pt idx="4">
                  <c:v>1.38</c:v>
                </c:pt>
                <c:pt idx="5">
                  <c:v>1.05</c:v>
                </c:pt>
                <c:pt idx="6">
                  <c:v>0.63</c:v>
                </c:pt>
                <c:pt idx="7">
                  <c:v>0.63</c:v>
                </c:pt>
                <c:pt idx="8">
                  <c:v>0.63</c:v>
                </c:pt>
                <c:pt idx="9">
                  <c:v>1.17</c:v>
                </c:pt>
                <c:pt idx="10">
                  <c:v>1.17</c:v>
                </c:pt>
                <c:pt idx="11">
                  <c:v>2.23</c:v>
                </c:pt>
                <c:pt idx="12">
                  <c:v>9.69</c:v>
                </c:pt>
                <c:pt idx="13">
                  <c:v>9.69</c:v>
                </c:pt>
                <c:pt idx="14">
                  <c:v>22.8</c:v>
                </c:pt>
                <c:pt idx="15">
                  <c:v>14.73</c:v>
                </c:pt>
                <c:pt idx="16">
                  <c:v>14.73</c:v>
                </c:pt>
                <c:pt idx="17">
                  <c:v>13.74</c:v>
                </c:pt>
                <c:pt idx="18">
                  <c:v>12.15</c:v>
                </c:pt>
                <c:pt idx="19">
                  <c:v>12.15</c:v>
                </c:pt>
                <c:pt idx="20">
                  <c:v>13.35</c:v>
                </c:pt>
                <c:pt idx="21">
                  <c:v>13.74</c:v>
                </c:pt>
                <c:pt idx="22">
                  <c:v>13.74</c:v>
                </c:pt>
                <c:pt idx="23">
                  <c:v>11.5</c:v>
                </c:pt>
                <c:pt idx="24">
                  <c:v>4.8</c:v>
                </c:pt>
                <c:pt idx="25">
                  <c:v>4.8</c:v>
                </c:pt>
                <c:pt idx="26">
                  <c:v>6.94</c:v>
                </c:pt>
                <c:pt idx="27">
                  <c:v>7.05</c:v>
                </c:pt>
                <c:pt idx="28">
                  <c:v>7.05</c:v>
                </c:pt>
                <c:pt idx="29">
                  <c:v>7.02</c:v>
                </c:pt>
                <c:pt idx="30">
                  <c:v>4.8600000000000003</c:v>
                </c:pt>
                <c:pt idx="31">
                  <c:v>4.8600000000000003</c:v>
                </c:pt>
                <c:pt idx="32">
                  <c:v>5.04</c:v>
                </c:pt>
                <c:pt idx="33">
                  <c:v>4.3499999999999996</c:v>
                </c:pt>
                <c:pt idx="34">
                  <c:v>4.3499999999999996</c:v>
                </c:pt>
                <c:pt idx="35">
                  <c:v>3</c:v>
                </c:pt>
                <c:pt idx="36">
                  <c:v>1.29</c:v>
                </c:pt>
                <c:pt idx="37">
                  <c:v>1.29</c:v>
                </c:pt>
                <c:pt idx="38">
                  <c:v>1.41</c:v>
                </c:pt>
                <c:pt idx="39">
                  <c:v>0.99</c:v>
                </c:pt>
                <c:pt idx="40">
                  <c:v>0.99</c:v>
                </c:pt>
                <c:pt idx="41">
                  <c:v>1.05</c:v>
                </c:pt>
                <c:pt idx="42">
                  <c:v>1.92</c:v>
                </c:pt>
                <c:pt idx="43">
                  <c:v>1.92</c:v>
                </c:pt>
                <c:pt idx="44">
                  <c:v>1.42</c:v>
                </c:pt>
                <c:pt idx="45">
                  <c:v>0.54</c:v>
                </c:pt>
                <c:pt idx="46">
                  <c:v>0.54</c:v>
                </c:pt>
                <c:pt idx="47">
                  <c:v>1.1200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AC1B-458A-8760-8AB47BBDDD56}"/>
            </c:ext>
          </c:extLst>
        </c:ser>
        <c:ser>
          <c:idx val="32"/>
          <c:order val="32"/>
          <c:tx>
            <c:v>E2S1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P$51:$AP$98</c:f>
              <c:numCache>
                <c:formatCode>General</c:formatCode>
                <c:ptCount val="48"/>
                <c:pt idx="0">
                  <c:v>0.39</c:v>
                </c:pt>
                <c:pt idx="1">
                  <c:v>1.5</c:v>
                </c:pt>
                <c:pt idx="2">
                  <c:v>0.72</c:v>
                </c:pt>
                <c:pt idx="3">
                  <c:v>0.18</c:v>
                </c:pt>
                <c:pt idx="4">
                  <c:v>0.09</c:v>
                </c:pt>
                <c:pt idx="5">
                  <c:v>0.09</c:v>
                </c:pt>
                <c:pt idx="6">
                  <c:v>0.09</c:v>
                </c:pt>
                <c:pt idx="7">
                  <c:v>0.72</c:v>
                </c:pt>
                <c:pt idx="8">
                  <c:v>1.1399999999999999</c:v>
                </c:pt>
                <c:pt idx="9">
                  <c:v>0.27</c:v>
                </c:pt>
                <c:pt idx="10">
                  <c:v>1.26</c:v>
                </c:pt>
                <c:pt idx="11">
                  <c:v>1.44</c:v>
                </c:pt>
                <c:pt idx="12">
                  <c:v>1.68</c:v>
                </c:pt>
                <c:pt idx="13">
                  <c:v>2.4900000000000002</c:v>
                </c:pt>
                <c:pt idx="14">
                  <c:v>2.1</c:v>
                </c:pt>
                <c:pt idx="15">
                  <c:v>18.18</c:v>
                </c:pt>
                <c:pt idx="16">
                  <c:v>10.77</c:v>
                </c:pt>
                <c:pt idx="17">
                  <c:v>2.2200000000000002</c:v>
                </c:pt>
                <c:pt idx="18">
                  <c:v>1.2</c:v>
                </c:pt>
                <c:pt idx="19">
                  <c:v>0.87</c:v>
                </c:pt>
                <c:pt idx="20">
                  <c:v>1.05</c:v>
                </c:pt>
                <c:pt idx="21">
                  <c:v>1.95</c:v>
                </c:pt>
                <c:pt idx="22">
                  <c:v>0.87</c:v>
                </c:pt>
                <c:pt idx="23">
                  <c:v>0.33</c:v>
                </c:pt>
                <c:pt idx="24">
                  <c:v>2.37</c:v>
                </c:pt>
                <c:pt idx="25">
                  <c:v>1.17</c:v>
                </c:pt>
                <c:pt idx="26">
                  <c:v>0.72</c:v>
                </c:pt>
                <c:pt idx="27">
                  <c:v>0.6</c:v>
                </c:pt>
                <c:pt idx="28">
                  <c:v>0.54</c:v>
                </c:pt>
                <c:pt idx="29">
                  <c:v>1.29</c:v>
                </c:pt>
                <c:pt idx="30">
                  <c:v>0.66</c:v>
                </c:pt>
                <c:pt idx="31">
                  <c:v>0.18</c:v>
                </c:pt>
                <c:pt idx="32">
                  <c:v>0.36</c:v>
                </c:pt>
                <c:pt idx="33">
                  <c:v>0.18</c:v>
                </c:pt>
                <c:pt idx="34">
                  <c:v>0</c:v>
                </c:pt>
                <c:pt idx="35">
                  <c:v>0</c:v>
                </c:pt>
                <c:pt idx="36">
                  <c:v>0.3</c:v>
                </c:pt>
                <c:pt idx="37">
                  <c:v>1.65</c:v>
                </c:pt>
                <c:pt idx="38">
                  <c:v>0.48</c:v>
                </c:pt>
                <c:pt idx="39">
                  <c:v>1.17</c:v>
                </c:pt>
                <c:pt idx="40">
                  <c:v>0.27</c:v>
                </c:pt>
                <c:pt idx="41">
                  <c:v>0.18</c:v>
                </c:pt>
                <c:pt idx="42">
                  <c:v>0.18</c:v>
                </c:pt>
                <c:pt idx="43">
                  <c:v>0.36</c:v>
                </c:pt>
                <c:pt idx="44">
                  <c:v>0.48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AC1B-458A-8760-8AB47BBDDD56}"/>
            </c:ext>
          </c:extLst>
        </c:ser>
        <c:ser>
          <c:idx val="36"/>
          <c:order val="36"/>
          <c:tx>
            <c:v>E3S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T$51:$AT$98</c:f>
              <c:numCache>
                <c:formatCode>General</c:formatCode>
                <c:ptCount val="48"/>
                <c:pt idx="0">
                  <c:v>0.6</c:v>
                </c:pt>
                <c:pt idx="1">
                  <c:v>0.3</c:v>
                </c:pt>
                <c:pt idx="2">
                  <c:v>0.56999999999999995</c:v>
                </c:pt>
                <c:pt idx="3">
                  <c:v>0.45</c:v>
                </c:pt>
                <c:pt idx="4">
                  <c:v>1.32</c:v>
                </c:pt>
                <c:pt idx="5">
                  <c:v>1.1100000000000001</c:v>
                </c:pt>
                <c:pt idx="6">
                  <c:v>0.48</c:v>
                </c:pt>
                <c:pt idx="7">
                  <c:v>1.1100000000000001</c:v>
                </c:pt>
                <c:pt idx="8">
                  <c:v>1.1399999999999999</c:v>
                </c:pt>
                <c:pt idx="9">
                  <c:v>0.27</c:v>
                </c:pt>
                <c:pt idx="10">
                  <c:v>0.99</c:v>
                </c:pt>
                <c:pt idx="11">
                  <c:v>1.1100000000000001</c:v>
                </c:pt>
                <c:pt idx="12">
                  <c:v>1.2</c:v>
                </c:pt>
                <c:pt idx="13">
                  <c:v>1.35</c:v>
                </c:pt>
                <c:pt idx="14">
                  <c:v>1.23</c:v>
                </c:pt>
                <c:pt idx="15">
                  <c:v>1.17</c:v>
                </c:pt>
                <c:pt idx="16">
                  <c:v>1.38</c:v>
                </c:pt>
                <c:pt idx="17">
                  <c:v>1.5</c:v>
                </c:pt>
                <c:pt idx="18">
                  <c:v>0.56999999999999995</c:v>
                </c:pt>
                <c:pt idx="19">
                  <c:v>1.2</c:v>
                </c:pt>
                <c:pt idx="20">
                  <c:v>1.23</c:v>
                </c:pt>
                <c:pt idx="21">
                  <c:v>1.2</c:v>
                </c:pt>
                <c:pt idx="22">
                  <c:v>0.9</c:v>
                </c:pt>
                <c:pt idx="23">
                  <c:v>0.72</c:v>
                </c:pt>
                <c:pt idx="24">
                  <c:v>0.6</c:v>
                </c:pt>
                <c:pt idx="25">
                  <c:v>0.87</c:v>
                </c:pt>
                <c:pt idx="26">
                  <c:v>1.29</c:v>
                </c:pt>
                <c:pt idx="27">
                  <c:v>1.2</c:v>
                </c:pt>
                <c:pt idx="28">
                  <c:v>0.66</c:v>
                </c:pt>
                <c:pt idx="29">
                  <c:v>0.36</c:v>
                </c:pt>
                <c:pt idx="30">
                  <c:v>0.18</c:v>
                </c:pt>
                <c:pt idx="31">
                  <c:v>0.6</c:v>
                </c:pt>
                <c:pt idx="32">
                  <c:v>0.78</c:v>
                </c:pt>
                <c:pt idx="33">
                  <c:v>0.36</c:v>
                </c:pt>
                <c:pt idx="34">
                  <c:v>0.6</c:v>
                </c:pt>
                <c:pt idx="35">
                  <c:v>0.81</c:v>
                </c:pt>
                <c:pt idx="36">
                  <c:v>0.39</c:v>
                </c:pt>
                <c:pt idx="37">
                  <c:v>0.48</c:v>
                </c:pt>
                <c:pt idx="38">
                  <c:v>0.99</c:v>
                </c:pt>
                <c:pt idx="39">
                  <c:v>1.1100000000000001</c:v>
                </c:pt>
                <c:pt idx="40">
                  <c:v>0.48</c:v>
                </c:pt>
                <c:pt idx="41">
                  <c:v>0.81</c:v>
                </c:pt>
                <c:pt idx="42">
                  <c:v>1.1100000000000001</c:v>
                </c:pt>
                <c:pt idx="43">
                  <c:v>0.56999999999999995</c:v>
                </c:pt>
                <c:pt idx="44">
                  <c:v>0.6</c:v>
                </c:pt>
                <c:pt idx="45">
                  <c:v>0.3</c:v>
                </c:pt>
                <c:pt idx="46">
                  <c:v>1.1399999999999999</c:v>
                </c:pt>
                <c:pt idx="47">
                  <c:v>1.2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AC1B-458A-8760-8AB47BBDDD56}"/>
            </c:ext>
          </c:extLst>
        </c:ser>
        <c:ser>
          <c:idx val="37"/>
          <c:order val="37"/>
          <c:tx>
            <c:v>E3S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U$51:$AU$98</c:f>
              <c:numCache>
                <c:formatCode>General</c:formatCode>
                <c:ptCount val="48"/>
                <c:pt idx="0">
                  <c:v>0.87</c:v>
                </c:pt>
                <c:pt idx="1">
                  <c:v>1.38</c:v>
                </c:pt>
                <c:pt idx="2">
                  <c:v>1.41</c:v>
                </c:pt>
                <c:pt idx="3">
                  <c:v>1.83</c:v>
                </c:pt>
                <c:pt idx="4">
                  <c:v>1.38</c:v>
                </c:pt>
                <c:pt idx="5">
                  <c:v>1.41</c:v>
                </c:pt>
                <c:pt idx="6">
                  <c:v>3.06</c:v>
                </c:pt>
                <c:pt idx="7">
                  <c:v>2.7</c:v>
                </c:pt>
                <c:pt idx="8">
                  <c:v>1.83</c:v>
                </c:pt>
                <c:pt idx="9">
                  <c:v>0.51</c:v>
                </c:pt>
                <c:pt idx="10">
                  <c:v>0.39</c:v>
                </c:pt>
                <c:pt idx="11">
                  <c:v>1.29</c:v>
                </c:pt>
                <c:pt idx="12">
                  <c:v>0.48</c:v>
                </c:pt>
                <c:pt idx="13">
                  <c:v>1.05</c:v>
                </c:pt>
                <c:pt idx="14">
                  <c:v>0.6</c:v>
                </c:pt>
                <c:pt idx="15">
                  <c:v>0.93</c:v>
                </c:pt>
                <c:pt idx="16">
                  <c:v>0.56999999999999995</c:v>
                </c:pt>
                <c:pt idx="17">
                  <c:v>0.75</c:v>
                </c:pt>
                <c:pt idx="18">
                  <c:v>0.69</c:v>
                </c:pt>
                <c:pt idx="19">
                  <c:v>0.69</c:v>
                </c:pt>
                <c:pt idx="20">
                  <c:v>0.96</c:v>
                </c:pt>
                <c:pt idx="21">
                  <c:v>0.99</c:v>
                </c:pt>
                <c:pt idx="22">
                  <c:v>0.93</c:v>
                </c:pt>
                <c:pt idx="23">
                  <c:v>0.6</c:v>
                </c:pt>
                <c:pt idx="24">
                  <c:v>0.93</c:v>
                </c:pt>
                <c:pt idx="25">
                  <c:v>1.02</c:v>
                </c:pt>
                <c:pt idx="26">
                  <c:v>0.51</c:v>
                </c:pt>
                <c:pt idx="27">
                  <c:v>1.02</c:v>
                </c:pt>
                <c:pt idx="28">
                  <c:v>1.05</c:v>
                </c:pt>
                <c:pt idx="29">
                  <c:v>0.6</c:v>
                </c:pt>
                <c:pt idx="30">
                  <c:v>0.6</c:v>
                </c:pt>
                <c:pt idx="31">
                  <c:v>0.48</c:v>
                </c:pt>
                <c:pt idx="32">
                  <c:v>0.72</c:v>
                </c:pt>
                <c:pt idx="33">
                  <c:v>0.42</c:v>
                </c:pt>
                <c:pt idx="34">
                  <c:v>0.42</c:v>
                </c:pt>
                <c:pt idx="35">
                  <c:v>0.84</c:v>
                </c:pt>
                <c:pt idx="36">
                  <c:v>0.72</c:v>
                </c:pt>
                <c:pt idx="37">
                  <c:v>1.38</c:v>
                </c:pt>
                <c:pt idx="38">
                  <c:v>1.65</c:v>
                </c:pt>
                <c:pt idx="39">
                  <c:v>1.71</c:v>
                </c:pt>
                <c:pt idx="40">
                  <c:v>0.78</c:v>
                </c:pt>
                <c:pt idx="41">
                  <c:v>0.36</c:v>
                </c:pt>
                <c:pt idx="42">
                  <c:v>0.18</c:v>
                </c:pt>
                <c:pt idx="43">
                  <c:v>0.72</c:v>
                </c:pt>
                <c:pt idx="44">
                  <c:v>1.17</c:v>
                </c:pt>
                <c:pt idx="45">
                  <c:v>0.69</c:v>
                </c:pt>
                <c:pt idx="46">
                  <c:v>0.87</c:v>
                </c:pt>
                <c:pt idx="47">
                  <c:v>0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AC1B-458A-8760-8AB47BBDDD56}"/>
            </c:ext>
          </c:extLst>
        </c:ser>
        <c:ser>
          <c:idx val="38"/>
          <c:order val="38"/>
          <c:tx>
            <c:v>E3S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V$51:$AV$98</c:f>
              <c:numCache>
                <c:formatCode>General</c:formatCode>
                <c:ptCount val="48"/>
                <c:pt idx="0">
                  <c:v>1.05</c:v>
                </c:pt>
                <c:pt idx="1">
                  <c:v>0.66</c:v>
                </c:pt>
                <c:pt idx="2">
                  <c:v>1.41</c:v>
                </c:pt>
                <c:pt idx="3">
                  <c:v>1.92</c:v>
                </c:pt>
                <c:pt idx="4">
                  <c:v>2.04</c:v>
                </c:pt>
                <c:pt idx="5">
                  <c:v>2.16</c:v>
                </c:pt>
                <c:pt idx="6">
                  <c:v>1.47</c:v>
                </c:pt>
                <c:pt idx="7">
                  <c:v>1.1100000000000001</c:v>
                </c:pt>
                <c:pt idx="8">
                  <c:v>1.29</c:v>
                </c:pt>
                <c:pt idx="9">
                  <c:v>0.93</c:v>
                </c:pt>
                <c:pt idx="10">
                  <c:v>0.75</c:v>
                </c:pt>
                <c:pt idx="11">
                  <c:v>0.87</c:v>
                </c:pt>
                <c:pt idx="12">
                  <c:v>1.17</c:v>
                </c:pt>
                <c:pt idx="13">
                  <c:v>1.05</c:v>
                </c:pt>
                <c:pt idx="14">
                  <c:v>0.81</c:v>
                </c:pt>
                <c:pt idx="15">
                  <c:v>1.26</c:v>
                </c:pt>
                <c:pt idx="16">
                  <c:v>1.53</c:v>
                </c:pt>
                <c:pt idx="17">
                  <c:v>0.63</c:v>
                </c:pt>
                <c:pt idx="18">
                  <c:v>0.27</c:v>
                </c:pt>
                <c:pt idx="19">
                  <c:v>0.66</c:v>
                </c:pt>
                <c:pt idx="20">
                  <c:v>0.75</c:v>
                </c:pt>
                <c:pt idx="21">
                  <c:v>0.56999999999999995</c:v>
                </c:pt>
                <c:pt idx="22">
                  <c:v>0.75</c:v>
                </c:pt>
                <c:pt idx="23">
                  <c:v>1.08</c:v>
                </c:pt>
                <c:pt idx="24">
                  <c:v>0.78</c:v>
                </c:pt>
                <c:pt idx="25">
                  <c:v>0.36</c:v>
                </c:pt>
                <c:pt idx="26">
                  <c:v>0.36</c:v>
                </c:pt>
                <c:pt idx="27">
                  <c:v>0.09</c:v>
                </c:pt>
                <c:pt idx="28">
                  <c:v>0.36</c:v>
                </c:pt>
                <c:pt idx="29">
                  <c:v>0.75</c:v>
                </c:pt>
                <c:pt idx="30">
                  <c:v>0.75</c:v>
                </c:pt>
                <c:pt idx="31">
                  <c:v>0.72</c:v>
                </c:pt>
                <c:pt idx="32">
                  <c:v>0.9</c:v>
                </c:pt>
                <c:pt idx="33">
                  <c:v>0.63</c:v>
                </c:pt>
                <c:pt idx="34">
                  <c:v>0.84</c:v>
                </c:pt>
                <c:pt idx="35">
                  <c:v>0.75</c:v>
                </c:pt>
                <c:pt idx="36">
                  <c:v>1.1399999999999999</c:v>
                </c:pt>
                <c:pt idx="37">
                  <c:v>0.96</c:v>
                </c:pt>
                <c:pt idx="38">
                  <c:v>0.75</c:v>
                </c:pt>
                <c:pt idx="39">
                  <c:v>1.02</c:v>
                </c:pt>
                <c:pt idx="40">
                  <c:v>1.38</c:v>
                </c:pt>
                <c:pt idx="41">
                  <c:v>1.1100000000000001</c:v>
                </c:pt>
                <c:pt idx="42">
                  <c:v>0.54</c:v>
                </c:pt>
                <c:pt idx="43">
                  <c:v>1.29</c:v>
                </c:pt>
                <c:pt idx="44">
                  <c:v>1.02</c:v>
                </c:pt>
                <c:pt idx="45">
                  <c:v>0.66</c:v>
                </c:pt>
                <c:pt idx="46">
                  <c:v>0.27</c:v>
                </c:pt>
                <c:pt idx="47">
                  <c:v>0.6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AC1B-458A-8760-8AB47BBDDD56}"/>
            </c:ext>
          </c:extLst>
        </c:ser>
        <c:ser>
          <c:idx val="39"/>
          <c:order val="39"/>
          <c:tx>
            <c:v>E3S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W$51:$AW$98</c:f>
              <c:numCache>
                <c:formatCode>General</c:formatCode>
                <c:ptCount val="48"/>
                <c:pt idx="0">
                  <c:v>0.63</c:v>
                </c:pt>
                <c:pt idx="1">
                  <c:v>0.72</c:v>
                </c:pt>
                <c:pt idx="2">
                  <c:v>1.68</c:v>
                </c:pt>
                <c:pt idx="3">
                  <c:v>1.74</c:v>
                </c:pt>
                <c:pt idx="4">
                  <c:v>1.05</c:v>
                </c:pt>
                <c:pt idx="5">
                  <c:v>0.81</c:v>
                </c:pt>
                <c:pt idx="6">
                  <c:v>0.78</c:v>
                </c:pt>
                <c:pt idx="7">
                  <c:v>0.48</c:v>
                </c:pt>
                <c:pt idx="8">
                  <c:v>0.96</c:v>
                </c:pt>
                <c:pt idx="9">
                  <c:v>1.17</c:v>
                </c:pt>
                <c:pt idx="10">
                  <c:v>1.1399999999999999</c:v>
                </c:pt>
                <c:pt idx="11">
                  <c:v>0.66</c:v>
                </c:pt>
                <c:pt idx="12">
                  <c:v>0.69</c:v>
                </c:pt>
                <c:pt idx="13">
                  <c:v>0.6</c:v>
                </c:pt>
                <c:pt idx="14">
                  <c:v>1.26</c:v>
                </c:pt>
                <c:pt idx="15">
                  <c:v>0.81</c:v>
                </c:pt>
                <c:pt idx="16">
                  <c:v>0.45</c:v>
                </c:pt>
                <c:pt idx="17">
                  <c:v>1.1100000000000001</c:v>
                </c:pt>
                <c:pt idx="18">
                  <c:v>1.17</c:v>
                </c:pt>
                <c:pt idx="19">
                  <c:v>1.17</c:v>
                </c:pt>
                <c:pt idx="20">
                  <c:v>0.84</c:v>
                </c:pt>
                <c:pt idx="21">
                  <c:v>0.87</c:v>
                </c:pt>
                <c:pt idx="22">
                  <c:v>0.93</c:v>
                </c:pt>
                <c:pt idx="23">
                  <c:v>0.75</c:v>
                </c:pt>
                <c:pt idx="24">
                  <c:v>0.93</c:v>
                </c:pt>
                <c:pt idx="25">
                  <c:v>0.81</c:v>
                </c:pt>
                <c:pt idx="26">
                  <c:v>0.69</c:v>
                </c:pt>
                <c:pt idx="27">
                  <c:v>0.6</c:v>
                </c:pt>
                <c:pt idx="28">
                  <c:v>0.09</c:v>
                </c:pt>
                <c:pt idx="29">
                  <c:v>0.63</c:v>
                </c:pt>
                <c:pt idx="30">
                  <c:v>1.35</c:v>
                </c:pt>
                <c:pt idx="31">
                  <c:v>1.02</c:v>
                </c:pt>
                <c:pt idx="32">
                  <c:v>0.27</c:v>
                </c:pt>
                <c:pt idx="33">
                  <c:v>0.63</c:v>
                </c:pt>
                <c:pt idx="34">
                  <c:v>1.05</c:v>
                </c:pt>
                <c:pt idx="35">
                  <c:v>0.69</c:v>
                </c:pt>
                <c:pt idx="36">
                  <c:v>0.81</c:v>
                </c:pt>
                <c:pt idx="37">
                  <c:v>0.63</c:v>
                </c:pt>
                <c:pt idx="38">
                  <c:v>0.42</c:v>
                </c:pt>
                <c:pt idx="39">
                  <c:v>0</c:v>
                </c:pt>
                <c:pt idx="40">
                  <c:v>0.3</c:v>
                </c:pt>
                <c:pt idx="41">
                  <c:v>0.3</c:v>
                </c:pt>
                <c:pt idx="42">
                  <c:v>0.27</c:v>
                </c:pt>
                <c:pt idx="43">
                  <c:v>0.72</c:v>
                </c:pt>
                <c:pt idx="44">
                  <c:v>1.05</c:v>
                </c:pt>
                <c:pt idx="45">
                  <c:v>0.93</c:v>
                </c:pt>
                <c:pt idx="46">
                  <c:v>0.51</c:v>
                </c:pt>
                <c:pt idx="47">
                  <c:v>0.5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AC1B-458A-8760-8AB47BBDDD56}"/>
            </c:ext>
          </c:extLst>
        </c:ser>
        <c:ser>
          <c:idx val="40"/>
          <c:order val="40"/>
          <c:tx>
            <c:v>E3S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X$51:$AX$98</c:f>
              <c:numCache>
                <c:formatCode>General</c:formatCode>
                <c:ptCount val="48"/>
                <c:pt idx="0">
                  <c:v>1.2</c:v>
                </c:pt>
                <c:pt idx="1">
                  <c:v>1.17</c:v>
                </c:pt>
                <c:pt idx="2">
                  <c:v>0.75</c:v>
                </c:pt>
                <c:pt idx="3">
                  <c:v>0.93</c:v>
                </c:pt>
                <c:pt idx="4">
                  <c:v>1.1100000000000001</c:v>
                </c:pt>
                <c:pt idx="5">
                  <c:v>0.54</c:v>
                </c:pt>
                <c:pt idx="6">
                  <c:v>0.36</c:v>
                </c:pt>
                <c:pt idx="7">
                  <c:v>0.54</c:v>
                </c:pt>
                <c:pt idx="8">
                  <c:v>0.27</c:v>
                </c:pt>
                <c:pt idx="9">
                  <c:v>0</c:v>
                </c:pt>
                <c:pt idx="10">
                  <c:v>0.09</c:v>
                </c:pt>
                <c:pt idx="11">
                  <c:v>0.09</c:v>
                </c:pt>
                <c:pt idx="12">
                  <c:v>0.18</c:v>
                </c:pt>
                <c:pt idx="13">
                  <c:v>0.54</c:v>
                </c:pt>
                <c:pt idx="14">
                  <c:v>1.1100000000000001</c:v>
                </c:pt>
                <c:pt idx="15">
                  <c:v>1.1399999999999999</c:v>
                </c:pt>
                <c:pt idx="16">
                  <c:v>0.84</c:v>
                </c:pt>
                <c:pt idx="17">
                  <c:v>0.9</c:v>
                </c:pt>
                <c:pt idx="18">
                  <c:v>0.72</c:v>
                </c:pt>
                <c:pt idx="19">
                  <c:v>0.63</c:v>
                </c:pt>
                <c:pt idx="20">
                  <c:v>0.48</c:v>
                </c:pt>
                <c:pt idx="21">
                  <c:v>0.45</c:v>
                </c:pt>
                <c:pt idx="22">
                  <c:v>0.63</c:v>
                </c:pt>
                <c:pt idx="23">
                  <c:v>1.65</c:v>
                </c:pt>
                <c:pt idx="24">
                  <c:v>1.56</c:v>
                </c:pt>
                <c:pt idx="25">
                  <c:v>1.02</c:v>
                </c:pt>
                <c:pt idx="26">
                  <c:v>1.05</c:v>
                </c:pt>
                <c:pt idx="27">
                  <c:v>0.87</c:v>
                </c:pt>
                <c:pt idx="28">
                  <c:v>0.48</c:v>
                </c:pt>
                <c:pt idx="29">
                  <c:v>0.48</c:v>
                </c:pt>
                <c:pt idx="30">
                  <c:v>0.93</c:v>
                </c:pt>
                <c:pt idx="31">
                  <c:v>0.84</c:v>
                </c:pt>
                <c:pt idx="32">
                  <c:v>0.39</c:v>
                </c:pt>
                <c:pt idx="33">
                  <c:v>1.1399999999999999</c:v>
                </c:pt>
                <c:pt idx="34">
                  <c:v>1.53</c:v>
                </c:pt>
                <c:pt idx="35">
                  <c:v>1.02</c:v>
                </c:pt>
                <c:pt idx="36">
                  <c:v>0.54</c:v>
                </c:pt>
                <c:pt idx="37">
                  <c:v>0.54</c:v>
                </c:pt>
                <c:pt idx="38">
                  <c:v>2.34</c:v>
                </c:pt>
                <c:pt idx="39">
                  <c:v>2.58</c:v>
                </c:pt>
                <c:pt idx="40">
                  <c:v>1.26</c:v>
                </c:pt>
                <c:pt idx="41">
                  <c:v>1.02</c:v>
                </c:pt>
                <c:pt idx="42">
                  <c:v>0.36</c:v>
                </c:pt>
                <c:pt idx="43">
                  <c:v>1.1399999999999999</c:v>
                </c:pt>
                <c:pt idx="44">
                  <c:v>1.23</c:v>
                </c:pt>
                <c:pt idx="45">
                  <c:v>1.23</c:v>
                </c:pt>
                <c:pt idx="46">
                  <c:v>0.75</c:v>
                </c:pt>
                <c:pt idx="47">
                  <c:v>0.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AC1B-458A-8760-8AB47BBDDD56}"/>
            </c:ext>
          </c:extLst>
        </c:ser>
        <c:ser>
          <c:idx val="41"/>
          <c:order val="41"/>
          <c:tx>
            <c:v>E3S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Y$51:$AY$98</c:f>
              <c:numCache>
                <c:formatCode>General</c:formatCode>
                <c:ptCount val="48"/>
                <c:pt idx="0">
                  <c:v>0.69</c:v>
                </c:pt>
                <c:pt idx="1">
                  <c:v>0.6</c:v>
                </c:pt>
                <c:pt idx="2">
                  <c:v>0.39</c:v>
                </c:pt>
                <c:pt idx="3">
                  <c:v>0.51</c:v>
                </c:pt>
                <c:pt idx="4">
                  <c:v>0.42</c:v>
                </c:pt>
                <c:pt idx="5">
                  <c:v>0.6</c:v>
                </c:pt>
                <c:pt idx="6">
                  <c:v>0.66</c:v>
                </c:pt>
                <c:pt idx="7">
                  <c:v>0.6</c:v>
                </c:pt>
                <c:pt idx="8">
                  <c:v>0.84</c:v>
                </c:pt>
                <c:pt idx="9">
                  <c:v>0.78</c:v>
                </c:pt>
                <c:pt idx="10">
                  <c:v>0.48</c:v>
                </c:pt>
                <c:pt idx="11">
                  <c:v>0.6</c:v>
                </c:pt>
                <c:pt idx="12">
                  <c:v>0.51</c:v>
                </c:pt>
                <c:pt idx="13">
                  <c:v>0.21</c:v>
                </c:pt>
                <c:pt idx="14">
                  <c:v>0.51</c:v>
                </c:pt>
                <c:pt idx="15">
                  <c:v>0.18</c:v>
                </c:pt>
                <c:pt idx="16">
                  <c:v>0.09</c:v>
                </c:pt>
                <c:pt idx="17">
                  <c:v>0.3</c:v>
                </c:pt>
                <c:pt idx="18">
                  <c:v>0.96</c:v>
                </c:pt>
                <c:pt idx="19">
                  <c:v>1.59</c:v>
                </c:pt>
                <c:pt idx="20">
                  <c:v>1.23</c:v>
                </c:pt>
                <c:pt idx="21">
                  <c:v>0.69</c:v>
                </c:pt>
                <c:pt idx="22">
                  <c:v>0.39</c:v>
                </c:pt>
                <c:pt idx="23">
                  <c:v>0.27</c:v>
                </c:pt>
                <c:pt idx="24">
                  <c:v>0.18</c:v>
                </c:pt>
                <c:pt idx="25">
                  <c:v>0.27</c:v>
                </c:pt>
                <c:pt idx="26">
                  <c:v>0.09</c:v>
                </c:pt>
                <c:pt idx="27">
                  <c:v>0.39</c:v>
                </c:pt>
                <c:pt idx="28">
                  <c:v>0.81</c:v>
                </c:pt>
                <c:pt idx="29">
                  <c:v>1.02</c:v>
                </c:pt>
                <c:pt idx="30">
                  <c:v>0.72</c:v>
                </c:pt>
                <c:pt idx="31">
                  <c:v>0.72</c:v>
                </c:pt>
                <c:pt idx="32">
                  <c:v>0.54</c:v>
                </c:pt>
                <c:pt idx="33">
                  <c:v>0.75</c:v>
                </c:pt>
                <c:pt idx="34">
                  <c:v>0.09</c:v>
                </c:pt>
                <c:pt idx="35">
                  <c:v>0.39</c:v>
                </c:pt>
                <c:pt idx="36">
                  <c:v>0.96</c:v>
                </c:pt>
                <c:pt idx="37">
                  <c:v>1.2</c:v>
                </c:pt>
                <c:pt idx="38">
                  <c:v>0.72</c:v>
                </c:pt>
                <c:pt idx="39">
                  <c:v>0.6</c:v>
                </c:pt>
                <c:pt idx="40">
                  <c:v>1.1399999999999999</c:v>
                </c:pt>
                <c:pt idx="41">
                  <c:v>1.02</c:v>
                </c:pt>
                <c:pt idx="42">
                  <c:v>0.78</c:v>
                </c:pt>
                <c:pt idx="43">
                  <c:v>0.56999999999999995</c:v>
                </c:pt>
                <c:pt idx="44">
                  <c:v>0.45</c:v>
                </c:pt>
                <c:pt idx="45">
                  <c:v>0.39</c:v>
                </c:pt>
                <c:pt idx="46">
                  <c:v>1.05</c:v>
                </c:pt>
                <c:pt idx="47">
                  <c:v>1.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AC1B-458A-8760-8AB47BBDDD56}"/>
            </c:ext>
          </c:extLst>
        </c:ser>
        <c:ser>
          <c:idx val="42"/>
          <c:order val="42"/>
          <c:tx>
            <c:v>E3S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Z$51:$AZ$98</c:f>
              <c:numCache>
                <c:formatCode>General</c:formatCode>
                <c:ptCount val="48"/>
                <c:pt idx="0">
                  <c:v>0.81</c:v>
                </c:pt>
                <c:pt idx="1">
                  <c:v>0.94</c:v>
                </c:pt>
                <c:pt idx="2">
                  <c:v>1.08</c:v>
                </c:pt>
                <c:pt idx="3">
                  <c:v>0.63</c:v>
                </c:pt>
                <c:pt idx="4">
                  <c:v>0.45</c:v>
                </c:pt>
                <c:pt idx="5">
                  <c:v>0.72</c:v>
                </c:pt>
                <c:pt idx="6">
                  <c:v>0.72</c:v>
                </c:pt>
                <c:pt idx="7">
                  <c:v>0.76</c:v>
                </c:pt>
                <c:pt idx="8">
                  <c:v>1.17</c:v>
                </c:pt>
                <c:pt idx="9">
                  <c:v>0.99</c:v>
                </c:pt>
                <c:pt idx="10">
                  <c:v>0.63</c:v>
                </c:pt>
                <c:pt idx="11">
                  <c:v>0.9</c:v>
                </c:pt>
                <c:pt idx="12">
                  <c:v>0.9</c:v>
                </c:pt>
                <c:pt idx="13">
                  <c:v>0.99</c:v>
                </c:pt>
                <c:pt idx="14">
                  <c:v>0.81</c:v>
                </c:pt>
                <c:pt idx="15">
                  <c:v>0.81</c:v>
                </c:pt>
                <c:pt idx="16">
                  <c:v>0.9</c:v>
                </c:pt>
                <c:pt idx="17">
                  <c:v>0.81</c:v>
                </c:pt>
                <c:pt idx="18">
                  <c:v>0.81</c:v>
                </c:pt>
                <c:pt idx="19">
                  <c:v>1.1200000000000001</c:v>
                </c:pt>
                <c:pt idx="20">
                  <c:v>0.81</c:v>
                </c:pt>
                <c:pt idx="21">
                  <c:v>0.54</c:v>
                </c:pt>
                <c:pt idx="22">
                  <c:v>0.72</c:v>
                </c:pt>
                <c:pt idx="23">
                  <c:v>1.17</c:v>
                </c:pt>
                <c:pt idx="24">
                  <c:v>1.17</c:v>
                </c:pt>
                <c:pt idx="25">
                  <c:v>0.99</c:v>
                </c:pt>
                <c:pt idx="26">
                  <c:v>0.99</c:v>
                </c:pt>
                <c:pt idx="27">
                  <c:v>1.35</c:v>
                </c:pt>
                <c:pt idx="28">
                  <c:v>1.35</c:v>
                </c:pt>
                <c:pt idx="29">
                  <c:v>1.53</c:v>
                </c:pt>
                <c:pt idx="30">
                  <c:v>1.53</c:v>
                </c:pt>
                <c:pt idx="31">
                  <c:v>1.03</c:v>
                </c:pt>
                <c:pt idx="32">
                  <c:v>0.81</c:v>
                </c:pt>
                <c:pt idx="33">
                  <c:v>0.99</c:v>
                </c:pt>
                <c:pt idx="34">
                  <c:v>0.72</c:v>
                </c:pt>
                <c:pt idx="35">
                  <c:v>1.26</c:v>
                </c:pt>
                <c:pt idx="36">
                  <c:v>1.26</c:v>
                </c:pt>
                <c:pt idx="37">
                  <c:v>0.99</c:v>
                </c:pt>
                <c:pt idx="38">
                  <c:v>0.54</c:v>
                </c:pt>
                <c:pt idx="39">
                  <c:v>0.36</c:v>
                </c:pt>
                <c:pt idx="40">
                  <c:v>0.54</c:v>
                </c:pt>
                <c:pt idx="41">
                  <c:v>0.45</c:v>
                </c:pt>
                <c:pt idx="42">
                  <c:v>0.45</c:v>
                </c:pt>
                <c:pt idx="43">
                  <c:v>1.1200000000000001</c:v>
                </c:pt>
                <c:pt idx="44">
                  <c:v>0.9</c:v>
                </c:pt>
                <c:pt idx="45">
                  <c:v>0.63</c:v>
                </c:pt>
                <c:pt idx="46">
                  <c:v>0.99</c:v>
                </c:pt>
                <c:pt idx="47">
                  <c:v>0.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AC1B-458A-8760-8AB47BBDDD56}"/>
            </c:ext>
          </c:extLst>
        </c:ser>
        <c:ser>
          <c:idx val="43"/>
          <c:order val="43"/>
          <c:tx>
            <c:v>E3S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A$51:$BA$98</c:f>
              <c:numCache>
                <c:formatCode>General</c:formatCode>
                <c:ptCount val="48"/>
                <c:pt idx="0">
                  <c:v>0.42</c:v>
                </c:pt>
                <c:pt idx="1">
                  <c:v>0.9</c:v>
                </c:pt>
                <c:pt idx="2">
                  <c:v>0.9</c:v>
                </c:pt>
                <c:pt idx="3">
                  <c:v>0.82</c:v>
                </c:pt>
                <c:pt idx="4">
                  <c:v>0.99</c:v>
                </c:pt>
                <c:pt idx="5">
                  <c:v>0.99</c:v>
                </c:pt>
                <c:pt idx="6">
                  <c:v>0.94</c:v>
                </c:pt>
                <c:pt idx="7">
                  <c:v>0.69</c:v>
                </c:pt>
                <c:pt idx="8">
                  <c:v>0.69</c:v>
                </c:pt>
                <c:pt idx="9">
                  <c:v>1.05</c:v>
                </c:pt>
                <c:pt idx="10">
                  <c:v>0.3</c:v>
                </c:pt>
                <c:pt idx="11">
                  <c:v>0.3</c:v>
                </c:pt>
                <c:pt idx="12">
                  <c:v>0.43</c:v>
                </c:pt>
                <c:pt idx="13">
                  <c:v>1.2</c:v>
                </c:pt>
                <c:pt idx="14">
                  <c:v>1.2</c:v>
                </c:pt>
                <c:pt idx="15">
                  <c:v>0.78</c:v>
                </c:pt>
                <c:pt idx="16">
                  <c:v>0.56999999999999995</c:v>
                </c:pt>
                <c:pt idx="17">
                  <c:v>0.56999999999999995</c:v>
                </c:pt>
                <c:pt idx="18">
                  <c:v>0.61</c:v>
                </c:pt>
                <c:pt idx="19">
                  <c:v>0.56999999999999995</c:v>
                </c:pt>
                <c:pt idx="20">
                  <c:v>0.56999999999999995</c:v>
                </c:pt>
                <c:pt idx="21">
                  <c:v>1.05</c:v>
                </c:pt>
                <c:pt idx="22">
                  <c:v>1.62</c:v>
                </c:pt>
                <c:pt idx="23">
                  <c:v>1.62</c:v>
                </c:pt>
                <c:pt idx="24">
                  <c:v>1.1499999999999999</c:v>
                </c:pt>
                <c:pt idx="25">
                  <c:v>0.39</c:v>
                </c:pt>
                <c:pt idx="26">
                  <c:v>0.39</c:v>
                </c:pt>
                <c:pt idx="27">
                  <c:v>0.75</c:v>
                </c:pt>
                <c:pt idx="28">
                  <c:v>0.93</c:v>
                </c:pt>
                <c:pt idx="29">
                  <c:v>0.93</c:v>
                </c:pt>
                <c:pt idx="30">
                  <c:v>0.7</c:v>
                </c:pt>
                <c:pt idx="31">
                  <c:v>0.3</c:v>
                </c:pt>
                <c:pt idx="32">
                  <c:v>0.3</c:v>
                </c:pt>
                <c:pt idx="33">
                  <c:v>0.39</c:v>
                </c:pt>
                <c:pt idx="34">
                  <c:v>1.1100000000000001</c:v>
                </c:pt>
                <c:pt idx="35">
                  <c:v>1.1100000000000001</c:v>
                </c:pt>
                <c:pt idx="36">
                  <c:v>0.85</c:v>
                </c:pt>
                <c:pt idx="37">
                  <c:v>0.39</c:v>
                </c:pt>
                <c:pt idx="38">
                  <c:v>0.39</c:v>
                </c:pt>
                <c:pt idx="39">
                  <c:v>0.39</c:v>
                </c:pt>
                <c:pt idx="40">
                  <c:v>0.39</c:v>
                </c:pt>
                <c:pt idx="41">
                  <c:v>0.39</c:v>
                </c:pt>
                <c:pt idx="42">
                  <c:v>0.33</c:v>
                </c:pt>
                <c:pt idx="43">
                  <c:v>0.48</c:v>
                </c:pt>
                <c:pt idx="44">
                  <c:v>0.48</c:v>
                </c:pt>
                <c:pt idx="45">
                  <c:v>0.37</c:v>
                </c:pt>
                <c:pt idx="46">
                  <c:v>0.39</c:v>
                </c:pt>
                <c:pt idx="47">
                  <c:v>0.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AC1B-458A-8760-8AB47BBDDD56}"/>
            </c:ext>
          </c:extLst>
        </c:ser>
        <c:ser>
          <c:idx val="44"/>
          <c:order val="44"/>
          <c:tx>
            <c:v>E3S9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B$51:$BB$98</c:f>
              <c:numCache>
                <c:formatCode>General</c:formatCode>
                <c:ptCount val="48"/>
                <c:pt idx="0">
                  <c:v>2.97</c:v>
                </c:pt>
                <c:pt idx="1">
                  <c:v>2.92</c:v>
                </c:pt>
                <c:pt idx="2">
                  <c:v>2.76</c:v>
                </c:pt>
                <c:pt idx="3">
                  <c:v>2.76</c:v>
                </c:pt>
                <c:pt idx="4">
                  <c:v>2.62</c:v>
                </c:pt>
                <c:pt idx="5">
                  <c:v>1.77</c:v>
                </c:pt>
                <c:pt idx="6">
                  <c:v>1.77</c:v>
                </c:pt>
                <c:pt idx="7">
                  <c:v>1.96</c:v>
                </c:pt>
                <c:pt idx="8">
                  <c:v>2.16</c:v>
                </c:pt>
                <c:pt idx="9">
                  <c:v>2.16</c:v>
                </c:pt>
                <c:pt idx="10">
                  <c:v>1.77</c:v>
                </c:pt>
                <c:pt idx="11">
                  <c:v>1.38</c:v>
                </c:pt>
                <c:pt idx="12">
                  <c:v>1.38</c:v>
                </c:pt>
                <c:pt idx="13">
                  <c:v>1.68</c:v>
                </c:pt>
                <c:pt idx="14">
                  <c:v>1.92</c:v>
                </c:pt>
                <c:pt idx="15">
                  <c:v>1.92</c:v>
                </c:pt>
                <c:pt idx="16">
                  <c:v>2.11</c:v>
                </c:pt>
                <c:pt idx="17">
                  <c:v>1.86</c:v>
                </c:pt>
                <c:pt idx="18">
                  <c:v>1.86</c:v>
                </c:pt>
                <c:pt idx="19">
                  <c:v>1.71</c:v>
                </c:pt>
                <c:pt idx="20">
                  <c:v>0.93</c:v>
                </c:pt>
                <c:pt idx="21">
                  <c:v>0.93</c:v>
                </c:pt>
                <c:pt idx="22">
                  <c:v>1.42</c:v>
                </c:pt>
                <c:pt idx="23">
                  <c:v>1.38</c:v>
                </c:pt>
                <c:pt idx="24">
                  <c:v>1.38</c:v>
                </c:pt>
                <c:pt idx="25">
                  <c:v>1.45</c:v>
                </c:pt>
                <c:pt idx="26">
                  <c:v>0.99</c:v>
                </c:pt>
                <c:pt idx="27">
                  <c:v>0.99</c:v>
                </c:pt>
                <c:pt idx="28">
                  <c:v>1.1200000000000001</c:v>
                </c:pt>
                <c:pt idx="29">
                  <c:v>1.02</c:v>
                </c:pt>
                <c:pt idx="30">
                  <c:v>1.02</c:v>
                </c:pt>
                <c:pt idx="31">
                  <c:v>1.26</c:v>
                </c:pt>
                <c:pt idx="32">
                  <c:v>1.68</c:v>
                </c:pt>
                <c:pt idx="33">
                  <c:v>1.68</c:v>
                </c:pt>
                <c:pt idx="34">
                  <c:v>1.1200000000000001</c:v>
                </c:pt>
                <c:pt idx="35">
                  <c:v>0.56999999999999995</c:v>
                </c:pt>
                <c:pt idx="36">
                  <c:v>0.56999999999999995</c:v>
                </c:pt>
                <c:pt idx="37">
                  <c:v>0.99</c:v>
                </c:pt>
                <c:pt idx="38">
                  <c:v>1.47</c:v>
                </c:pt>
                <c:pt idx="39">
                  <c:v>1.47</c:v>
                </c:pt>
                <c:pt idx="40">
                  <c:v>1.24</c:v>
                </c:pt>
                <c:pt idx="41">
                  <c:v>0.93</c:v>
                </c:pt>
                <c:pt idx="42">
                  <c:v>0.93</c:v>
                </c:pt>
                <c:pt idx="43">
                  <c:v>1.1399999999999999</c:v>
                </c:pt>
                <c:pt idx="44">
                  <c:v>0.39</c:v>
                </c:pt>
                <c:pt idx="45">
                  <c:v>0.39</c:v>
                </c:pt>
                <c:pt idx="46">
                  <c:v>0.82</c:v>
                </c:pt>
                <c:pt idx="47">
                  <c:v>1.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AC1B-458A-8760-8AB47BBDDD56}"/>
            </c:ext>
          </c:extLst>
        </c:ser>
        <c:ser>
          <c:idx val="45"/>
          <c:order val="45"/>
          <c:tx>
            <c:v>E3S10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C$51:$BC$98</c:f>
              <c:numCache>
                <c:formatCode>General</c:formatCode>
                <c:ptCount val="48"/>
                <c:pt idx="0">
                  <c:v>0.76</c:v>
                </c:pt>
                <c:pt idx="1">
                  <c:v>0.51</c:v>
                </c:pt>
                <c:pt idx="2">
                  <c:v>0.51</c:v>
                </c:pt>
                <c:pt idx="3">
                  <c:v>0.73</c:v>
                </c:pt>
                <c:pt idx="4">
                  <c:v>0.48</c:v>
                </c:pt>
                <c:pt idx="5">
                  <c:v>0.48</c:v>
                </c:pt>
                <c:pt idx="6">
                  <c:v>0.76</c:v>
                </c:pt>
                <c:pt idx="7">
                  <c:v>0.9</c:v>
                </c:pt>
                <c:pt idx="8">
                  <c:v>0.9</c:v>
                </c:pt>
                <c:pt idx="9">
                  <c:v>1.38</c:v>
                </c:pt>
                <c:pt idx="10">
                  <c:v>1.65</c:v>
                </c:pt>
                <c:pt idx="11">
                  <c:v>1.65</c:v>
                </c:pt>
                <c:pt idx="12">
                  <c:v>0.96</c:v>
                </c:pt>
                <c:pt idx="13">
                  <c:v>0.21</c:v>
                </c:pt>
                <c:pt idx="14">
                  <c:v>0.21</c:v>
                </c:pt>
                <c:pt idx="15">
                  <c:v>0.28000000000000003</c:v>
                </c:pt>
                <c:pt idx="16">
                  <c:v>0.09</c:v>
                </c:pt>
                <c:pt idx="17">
                  <c:v>0.09</c:v>
                </c:pt>
                <c:pt idx="18">
                  <c:v>0.28000000000000003</c:v>
                </c:pt>
                <c:pt idx="19">
                  <c:v>0.99</c:v>
                </c:pt>
                <c:pt idx="20">
                  <c:v>0.99</c:v>
                </c:pt>
                <c:pt idx="21">
                  <c:v>1.3</c:v>
                </c:pt>
                <c:pt idx="22">
                  <c:v>1.77</c:v>
                </c:pt>
                <c:pt idx="23">
                  <c:v>1.77</c:v>
                </c:pt>
                <c:pt idx="24">
                  <c:v>1.18</c:v>
                </c:pt>
                <c:pt idx="25">
                  <c:v>0.9</c:v>
                </c:pt>
                <c:pt idx="26">
                  <c:v>0.9</c:v>
                </c:pt>
                <c:pt idx="27">
                  <c:v>0.55000000000000004</c:v>
                </c:pt>
                <c:pt idx="28">
                  <c:v>0.33</c:v>
                </c:pt>
                <c:pt idx="29">
                  <c:v>0.33</c:v>
                </c:pt>
                <c:pt idx="30">
                  <c:v>0.36</c:v>
                </c:pt>
                <c:pt idx="31">
                  <c:v>0.81</c:v>
                </c:pt>
                <c:pt idx="32">
                  <c:v>0.81</c:v>
                </c:pt>
                <c:pt idx="33">
                  <c:v>0.64</c:v>
                </c:pt>
                <c:pt idx="34">
                  <c:v>0.3</c:v>
                </c:pt>
                <c:pt idx="35">
                  <c:v>0.3</c:v>
                </c:pt>
                <c:pt idx="36">
                  <c:v>0.34</c:v>
                </c:pt>
                <c:pt idx="37">
                  <c:v>0.39</c:v>
                </c:pt>
                <c:pt idx="38">
                  <c:v>0.39</c:v>
                </c:pt>
                <c:pt idx="39">
                  <c:v>0.45</c:v>
                </c:pt>
                <c:pt idx="40">
                  <c:v>1.02</c:v>
                </c:pt>
                <c:pt idx="41">
                  <c:v>1.02</c:v>
                </c:pt>
                <c:pt idx="42">
                  <c:v>0.76</c:v>
                </c:pt>
                <c:pt idx="43">
                  <c:v>0.39</c:v>
                </c:pt>
                <c:pt idx="44">
                  <c:v>0.39</c:v>
                </c:pt>
                <c:pt idx="45">
                  <c:v>0.4</c:v>
                </c:pt>
                <c:pt idx="46">
                  <c:v>0.18</c:v>
                </c:pt>
                <c:pt idx="47">
                  <c:v>0.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7-AC1B-458A-8760-8AB47BBDDD56}"/>
            </c:ext>
          </c:extLst>
        </c:ser>
        <c:ser>
          <c:idx val="46"/>
          <c:order val="46"/>
          <c:tx>
            <c:v>E3S11</c:v>
          </c:tx>
          <c:spPr>
            <a:ln w="1270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D$51:$BD$98</c:f>
              <c:numCache>
                <c:formatCode>General</c:formatCode>
                <c:ptCount val="48"/>
                <c:pt idx="0">
                  <c:v>1.02</c:v>
                </c:pt>
                <c:pt idx="1">
                  <c:v>2.7</c:v>
                </c:pt>
                <c:pt idx="2">
                  <c:v>1.29</c:v>
                </c:pt>
                <c:pt idx="3">
                  <c:v>1.26</c:v>
                </c:pt>
                <c:pt idx="4">
                  <c:v>1.26</c:v>
                </c:pt>
                <c:pt idx="5">
                  <c:v>1.26</c:v>
                </c:pt>
                <c:pt idx="6">
                  <c:v>0.72</c:v>
                </c:pt>
                <c:pt idx="7">
                  <c:v>1.17</c:v>
                </c:pt>
                <c:pt idx="8">
                  <c:v>0.84</c:v>
                </c:pt>
                <c:pt idx="9">
                  <c:v>0.69</c:v>
                </c:pt>
                <c:pt idx="10">
                  <c:v>0.69</c:v>
                </c:pt>
                <c:pt idx="11">
                  <c:v>0.9</c:v>
                </c:pt>
                <c:pt idx="12">
                  <c:v>1.44</c:v>
                </c:pt>
                <c:pt idx="13">
                  <c:v>1.02</c:v>
                </c:pt>
                <c:pt idx="14">
                  <c:v>0.54</c:v>
                </c:pt>
                <c:pt idx="15">
                  <c:v>0.21</c:v>
                </c:pt>
                <c:pt idx="16">
                  <c:v>0.21</c:v>
                </c:pt>
                <c:pt idx="17">
                  <c:v>1.3</c:v>
                </c:pt>
                <c:pt idx="18">
                  <c:v>1.02</c:v>
                </c:pt>
                <c:pt idx="19">
                  <c:v>1.1100000000000001</c:v>
                </c:pt>
                <c:pt idx="20">
                  <c:v>0.48</c:v>
                </c:pt>
                <c:pt idx="21">
                  <c:v>0.36</c:v>
                </c:pt>
                <c:pt idx="22">
                  <c:v>0.36</c:v>
                </c:pt>
                <c:pt idx="23">
                  <c:v>0.36</c:v>
                </c:pt>
                <c:pt idx="24">
                  <c:v>0.48</c:v>
                </c:pt>
                <c:pt idx="25">
                  <c:v>0.93</c:v>
                </c:pt>
                <c:pt idx="26">
                  <c:v>1.1399999999999999</c:v>
                </c:pt>
                <c:pt idx="27">
                  <c:v>0.36</c:v>
                </c:pt>
                <c:pt idx="28">
                  <c:v>0.36</c:v>
                </c:pt>
                <c:pt idx="29">
                  <c:v>0.45</c:v>
                </c:pt>
                <c:pt idx="30">
                  <c:v>0.72</c:v>
                </c:pt>
                <c:pt idx="31">
                  <c:v>0.39</c:v>
                </c:pt>
                <c:pt idx="32">
                  <c:v>0.51</c:v>
                </c:pt>
                <c:pt idx="33">
                  <c:v>0.69</c:v>
                </c:pt>
                <c:pt idx="34">
                  <c:v>0.69</c:v>
                </c:pt>
                <c:pt idx="35">
                  <c:v>1.03</c:v>
                </c:pt>
                <c:pt idx="36">
                  <c:v>0.81</c:v>
                </c:pt>
                <c:pt idx="37">
                  <c:v>0.63</c:v>
                </c:pt>
                <c:pt idx="38">
                  <c:v>1.26</c:v>
                </c:pt>
                <c:pt idx="39">
                  <c:v>0.84</c:v>
                </c:pt>
                <c:pt idx="40">
                  <c:v>0.84</c:v>
                </c:pt>
                <c:pt idx="41">
                  <c:v>0.76</c:v>
                </c:pt>
                <c:pt idx="42">
                  <c:v>0.93</c:v>
                </c:pt>
                <c:pt idx="43">
                  <c:v>1.29</c:v>
                </c:pt>
                <c:pt idx="44">
                  <c:v>0.09</c:v>
                </c:pt>
                <c:pt idx="45">
                  <c:v>0.21</c:v>
                </c:pt>
                <c:pt idx="46">
                  <c:v>0.21</c:v>
                </c:pt>
                <c:pt idx="47">
                  <c:v>0.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8-AC1B-458A-8760-8AB47BBDDD56}"/>
            </c:ext>
          </c:extLst>
        </c:ser>
        <c:ser>
          <c:idx val="47"/>
          <c:order val="47"/>
          <c:tx>
            <c:v>E3S1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E$51:$BE$98</c:f>
              <c:numCache>
                <c:formatCode>General</c:formatCode>
                <c:ptCount val="48"/>
                <c:pt idx="0">
                  <c:v>4.6900000000000004</c:v>
                </c:pt>
                <c:pt idx="1">
                  <c:v>3.63</c:v>
                </c:pt>
                <c:pt idx="2">
                  <c:v>2.91</c:v>
                </c:pt>
                <c:pt idx="3">
                  <c:v>2.19</c:v>
                </c:pt>
                <c:pt idx="4">
                  <c:v>2.94</c:v>
                </c:pt>
                <c:pt idx="5">
                  <c:v>3.69</c:v>
                </c:pt>
                <c:pt idx="6">
                  <c:v>2.23</c:v>
                </c:pt>
                <c:pt idx="7">
                  <c:v>0.78</c:v>
                </c:pt>
                <c:pt idx="8">
                  <c:v>0.91</c:v>
                </c:pt>
                <c:pt idx="9">
                  <c:v>1.05</c:v>
                </c:pt>
                <c:pt idx="10">
                  <c:v>1.8</c:v>
                </c:pt>
                <c:pt idx="11">
                  <c:v>2.5499999999999998</c:v>
                </c:pt>
                <c:pt idx="12">
                  <c:v>1.95</c:v>
                </c:pt>
                <c:pt idx="13">
                  <c:v>1.35</c:v>
                </c:pt>
                <c:pt idx="14">
                  <c:v>1.03</c:v>
                </c:pt>
                <c:pt idx="15">
                  <c:v>0.72</c:v>
                </c:pt>
                <c:pt idx="16">
                  <c:v>0.87</c:v>
                </c:pt>
                <c:pt idx="17">
                  <c:v>1.02</c:v>
                </c:pt>
                <c:pt idx="18">
                  <c:v>1.33</c:v>
                </c:pt>
                <c:pt idx="19">
                  <c:v>1.65</c:v>
                </c:pt>
                <c:pt idx="20">
                  <c:v>1.51</c:v>
                </c:pt>
                <c:pt idx="21">
                  <c:v>1.38</c:v>
                </c:pt>
                <c:pt idx="22">
                  <c:v>1.26</c:v>
                </c:pt>
                <c:pt idx="23">
                  <c:v>1.1399999999999999</c:v>
                </c:pt>
                <c:pt idx="24">
                  <c:v>1.17</c:v>
                </c:pt>
                <c:pt idx="25">
                  <c:v>1.2</c:v>
                </c:pt>
                <c:pt idx="26">
                  <c:v>1.42</c:v>
                </c:pt>
                <c:pt idx="27">
                  <c:v>1.65</c:v>
                </c:pt>
                <c:pt idx="28">
                  <c:v>1.08</c:v>
                </c:pt>
                <c:pt idx="29">
                  <c:v>0.51</c:v>
                </c:pt>
                <c:pt idx="30">
                  <c:v>0.34</c:v>
                </c:pt>
                <c:pt idx="31">
                  <c:v>0.18</c:v>
                </c:pt>
                <c:pt idx="32">
                  <c:v>0.46</c:v>
                </c:pt>
                <c:pt idx="33">
                  <c:v>0.75</c:v>
                </c:pt>
                <c:pt idx="34">
                  <c:v>0.85</c:v>
                </c:pt>
                <c:pt idx="35">
                  <c:v>0.96</c:v>
                </c:pt>
                <c:pt idx="36">
                  <c:v>0.88</c:v>
                </c:pt>
                <c:pt idx="37">
                  <c:v>0.81</c:v>
                </c:pt>
                <c:pt idx="38">
                  <c:v>0.9</c:v>
                </c:pt>
                <c:pt idx="39">
                  <c:v>0.99</c:v>
                </c:pt>
                <c:pt idx="40">
                  <c:v>0.79</c:v>
                </c:pt>
                <c:pt idx="41">
                  <c:v>0.6</c:v>
                </c:pt>
                <c:pt idx="42">
                  <c:v>0.97</c:v>
                </c:pt>
                <c:pt idx="43">
                  <c:v>1.35</c:v>
                </c:pt>
                <c:pt idx="44">
                  <c:v>1.02</c:v>
                </c:pt>
                <c:pt idx="45">
                  <c:v>0.69</c:v>
                </c:pt>
                <c:pt idx="46">
                  <c:v>0.64</c:v>
                </c:pt>
                <c:pt idx="47">
                  <c:v>0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9-AC1B-458A-8760-8AB47BBDDD56}"/>
            </c:ext>
          </c:extLst>
        </c:ser>
        <c:ser>
          <c:idx val="48"/>
          <c:order val="48"/>
          <c:tx>
            <c:v>E3S1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F$51:$BF$98</c:f>
              <c:numCache>
                <c:formatCode>General</c:formatCode>
                <c:ptCount val="48"/>
                <c:pt idx="0">
                  <c:v>3.24</c:v>
                </c:pt>
                <c:pt idx="1">
                  <c:v>3.72</c:v>
                </c:pt>
                <c:pt idx="2">
                  <c:v>5.55</c:v>
                </c:pt>
                <c:pt idx="3">
                  <c:v>5.55</c:v>
                </c:pt>
                <c:pt idx="4">
                  <c:v>4.21</c:v>
                </c:pt>
                <c:pt idx="5">
                  <c:v>2.31</c:v>
                </c:pt>
                <c:pt idx="6">
                  <c:v>1.35</c:v>
                </c:pt>
                <c:pt idx="7">
                  <c:v>1.08</c:v>
                </c:pt>
                <c:pt idx="8">
                  <c:v>1.59</c:v>
                </c:pt>
                <c:pt idx="9">
                  <c:v>1.59</c:v>
                </c:pt>
                <c:pt idx="10">
                  <c:v>1.44</c:v>
                </c:pt>
                <c:pt idx="11">
                  <c:v>0.45</c:v>
                </c:pt>
                <c:pt idx="12">
                  <c:v>1.1100000000000001</c:v>
                </c:pt>
                <c:pt idx="13">
                  <c:v>0.72</c:v>
                </c:pt>
                <c:pt idx="14">
                  <c:v>0.81</c:v>
                </c:pt>
                <c:pt idx="15">
                  <c:v>0.81</c:v>
                </c:pt>
                <c:pt idx="16">
                  <c:v>0.85</c:v>
                </c:pt>
                <c:pt idx="17">
                  <c:v>0.9</c:v>
                </c:pt>
                <c:pt idx="18">
                  <c:v>1.02</c:v>
                </c:pt>
                <c:pt idx="19">
                  <c:v>1.65</c:v>
                </c:pt>
                <c:pt idx="20">
                  <c:v>0.81</c:v>
                </c:pt>
                <c:pt idx="21">
                  <c:v>0.81</c:v>
                </c:pt>
                <c:pt idx="22">
                  <c:v>1.05</c:v>
                </c:pt>
                <c:pt idx="23">
                  <c:v>0.9</c:v>
                </c:pt>
                <c:pt idx="24">
                  <c:v>0.72</c:v>
                </c:pt>
                <c:pt idx="25">
                  <c:v>0.54</c:v>
                </c:pt>
                <c:pt idx="26">
                  <c:v>0.45</c:v>
                </c:pt>
                <c:pt idx="27">
                  <c:v>0.45</c:v>
                </c:pt>
                <c:pt idx="28">
                  <c:v>0.45</c:v>
                </c:pt>
                <c:pt idx="29">
                  <c:v>0.9</c:v>
                </c:pt>
                <c:pt idx="30">
                  <c:v>0.81</c:v>
                </c:pt>
                <c:pt idx="31">
                  <c:v>0.99</c:v>
                </c:pt>
                <c:pt idx="32">
                  <c:v>1.35</c:v>
                </c:pt>
                <c:pt idx="33">
                  <c:v>1.35</c:v>
                </c:pt>
                <c:pt idx="34">
                  <c:v>0.94</c:v>
                </c:pt>
                <c:pt idx="35">
                  <c:v>0.36</c:v>
                </c:pt>
                <c:pt idx="36">
                  <c:v>0.63</c:v>
                </c:pt>
                <c:pt idx="37">
                  <c:v>1.08</c:v>
                </c:pt>
                <c:pt idx="38">
                  <c:v>0.63</c:v>
                </c:pt>
                <c:pt idx="39">
                  <c:v>0.63</c:v>
                </c:pt>
                <c:pt idx="40">
                  <c:v>0.49</c:v>
                </c:pt>
                <c:pt idx="41">
                  <c:v>0.45</c:v>
                </c:pt>
                <c:pt idx="42">
                  <c:v>0.63</c:v>
                </c:pt>
                <c:pt idx="43">
                  <c:v>0.81</c:v>
                </c:pt>
                <c:pt idx="44">
                  <c:v>0.9</c:v>
                </c:pt>
                <c:pt idx="45">
                  <c:v>0.9</c:v>
                </c:pt>
                <c:pt idx="46">
                  <c:v>0.91</c:v>
                </c:pt>
                <c:pt idx="47">
                  <c:v>0.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A-AC1B-458A-8760-8AB47BBDDD56}"/>
            </c:ext>
          </c:extLst>
        </c:ser>
        <c:ser>
          <c:idx val="49"/>
          <c:order val="49"/>
          <c:tx>
            <c:v>E3S1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G$51:$BG$98</c:f>
              <c:numCache>
                <c:formatCode>General</c:formatCode>
                <c:ptCount val="48"/>
                <c:pt idx="0">
                  <c:v>13.74</c:v>
                </c:pt>
                <c:pt idx="1">
                  <c:v>11.5</c:v>
                </c:pt>
                <c:pt idx="2">
                  <c:v>4.8</c:v>
                </c:pt>
                <c:pt idx="3">
                  <c:v>4.8</c:v>
                </c:pt>
                <c:pt idx="4">
                  <c:v>6.94</c:v>
                </c:pt>
                <c:pt idx="5">
                  <c:v>7.05</c:v>
                </c:pt>
                <c:pt idx="6">
                  <c:v>7.05</c:v>
                </c:pt>
                <c:pt idx="7">
                  <c:v>7.02</c:v>
                </c:pt>
                <c:pt idx="8">
                  <c:v>4.8600000000000003</c:v>
                </c:pt>
                <c:pt idx="9">
                  <c:v>4.8600000000000003</c:v>
                </c:pt>
                <c:pt idx="10">
                  <c:v>5.04</c:v>
                </c:pt>
                <c:pt idx="11">
                  <c:v>4.3499999999999996</c:v>
                </c:pt>
                <c:pt idx="12">
                  <c:v>4.3499999999999996</c:v>
                </c:pt>
                <c:pt idx="13">
                  <c:v>3</c:v>
                </c:pt>
                <c:pt idx="14">
                  <c:v>1.29</c:v>
                </c:pt>
                <c:pt idx="15">
                  <c:v>1.29</c:v>
                </c:pt>
                <c:pt idx="16">
                  <c:v>1.41</c:v>
                </c:pt>
                <c:pt idx="17">
                  <c:v>0.99</c:v>
                </c:pt>
                <c:pt idx="18">
                  <c:v>0.99</c:v>
                </c:pt>
                <c:pt idx="19">
                  <c:v>1.05</c:v>
                </c:pt>
                <c:pt idx="20">
                  <c:v>1.92</c:v>
                </c:pt>
                <c:pt idx="21">
                  <c:v>1.92</c:v>
                </c:pt>
                <c:pt idx="22">
                  <c:v>1.42</c:v>
                </c:pt>
                <c:pt idx="23">
                  <c:v>0.54</c:v>
                </c:pt>
                <c:pt idx="24">
                  <c:v>0.54</c:v>
                </c:pt>
                <c:pt idx="25">
                  <c:v>1.1200000000000001</c:v>
                </c:pt>
                <c:pt idx="26">
                  <c:v>1.47</c:v>
                </c:pt>
                <c:pt idx="27">
                  <c:v>1.47</c:v>
                </c:pt>
                <c:pt idx="28">
                  <c:v>1.0900000000000001</c:v>
                </c:pt>
                <c:pt idx="29">
                  <c:v>0.99</c:v>
                </c:pt>
                <c:pt idx="30">
                  <c:v>0.99</c:v>
                </c:pt>
                <c:pt idx="31">
                  <c:v>1.1200000000000001</c:v>
                </c:pt>
                <c:pt idx="32">
                  <c:v>0.9</c:v>
                </c:pt>
                <c:pt idx="33">
                  <c:v>0.9</c:v>
                </c:pt>
                <c:pt idx="34">
                  <c:v>0.57999999999999996</c:v>
                </c:pt>
                <c:pt idx="35">
                  <c:v>0.99</c:v>
                </c:pt>
                <c:pt idx="36">
                  <c:v>0.99</c:v>
                </c:pt>
                <c:pt idx="37">
                  <c:v>0.72</c:v>
                </c:pt>
                <c:pt idx="38">
                  <c:v>0.99</c:v>
                </c:pt>
                <c:pt idx="39">
                  <c:v>0.99</c:v>
                </c:pt>
                <c:pt idx="40">
                  <c:v>0.99</c:v>
                </c:pt>
                <c:pt idx="41">
                  <c:v>0.54</c:v>
                </c:pt>
                <c:pt idx="42">
                  <c:v>0.54</c:v>
                </c:pt>
                <c:pt idx="43">
                  <c:v>0.81</c:v>
                </c:pt>
                <c:pt idx="44">
                  <c:v>0.9</c:v>
                </c:pt>
                <c:pt idx="45">
                  <c:v>0.9</c:v>
                </c:pt>
                <c:pt idx="46">
                  <c:v>0.76</c:v>
                </c:pt>
                <c:pt idx="47">
                  <c:v>0.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B-AC1B-458A-8760-8AB47BBDDD56}"/>
            </c:ext>
          </c:extLst>
        </c:ser>
        <c:ser>
          <c:idx val="50"/>
          <c:order val="50"/>
          <c:tx>
            <c:v>E3S1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H$51:$BH$98</c:f>
              <c:numCache>
                <c:formatCode>General</c:formatCode>
                <c:ptCount val="48"/>
                <c:pt idx="0">
                  <c:v>0.87</c:v>
                </c:pt>
                <c:pt idx="1">
                  <c:v>0.33</c:v>
                </c:pt>
                <c:pt idx="2">
                  <c:v>2.37</c:v>
                </c:pt>
                <c:pt idx="3">
                  <c:v>1.17</c:v>
                </c:pt>
                <c:pt idx="4">
                  <c:v>0.72</c:v>
                </c:pt>
                <c:pt idx="5">
                  <c:v>0.6</c:v>
                </c:pt>
                <c:pt idx="6">
                  <c:v>0.54</c:v>
                </c:pt>
                <c:pt idx="7">
                  <c:v>1.29</c:v>
                </c:pt>
                <c:pt idx="8">
                  <c:v>0.66</c:v>
                </c:pt>
                <c:pt idx="9">
                  <c:v>0.18</c:v>
                </c:pt>
                <c:pt idx="10">
                  <c:v>0.36</c:v>
                </c:pt>
                <c:pt idx="11">
                  <c:v>0.18</c:v>
                </c:pt>
                <c:pt idx="12">
                  <c:v>0</c:v>
                </c:pt>
                <c:pt idx="13">
                  <c:v>0</c:v>
                </c:pt>
                <c:pt idx="14">
                  <c:v>0.3</c:v>
                </c:pt>
                <c:pt idx="15">
                  <c:v>1.65</c:v>
                </c:pt>
                <c:pt idx="16">
                  <c:v>0.48</c:v>
                </c:pt>
                <c:pt idx="17">
                  <c:v>1.17</c:v>
                </c:pt>
                <c:pt idx="18">
                  <c:v>0.27</c:v>
                </c:pt>
                <c:pt idx="19">
                  <c:v>0.18</c:v>
                </c:pt>
                <c:pt idx="20">
                  <c:v>0.18</c:v>
                </c:pt>
                <c:pt idx="21">
                  <c:v>0.36</c:v>
                </c:pt>
                <c:pt idx="22">
                  <c:v>0.48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.09</c:v>
                </c:pt>
                <c:pt idx="27">
                  <c:v>0.36</c:v>
                </c:pt>
                <c:pt idx="28">
                  <c:v>0.27</c:v>
                </c:pt>
                <c:pt idx="29">
                  <c:v>0.09</c:v>
                </c:pt>
                <c:pt idx="30">
                  <c:v>0.09</c:v>
                </c:pt>
                <c:pt idx="31">
                  <c:v>0.09</c:v>
                </c:pt>
                <c:pt idx="32">
                  <c:v>0.18</c:v>
                </c:pt>
                <c:pt idx="33">
                  <c:v>0.27</c:v>
                </c:pt>
                <c:pt idx="34">
                  <c:v>0.27</c:v>
                </c:pt>
                <c:pt idx="35">
                  <c:v>0.18</c:v>
                </c:pt>
                <c:pt idx="36">
                  <c:v>0.18</c:v>
                </c:pt>
                <c:pt idx="37">
                  <c:v>0.63</c:v>
                </c:pt>
                <c:pt idx="38">
                  <c:v>0.72</c:v>
                </c:pt>
                <c:pt idx="39">
                  <c:v>0.18</c:v>
                </c:pt>
                <c:pt idx="40">
                  <c:v>0.09</c:v>
                </c:pt>
                <c:pt idx="41">
                  <c:v>0.39</c:v>
                </c:pt>
                <c:pt idx="42">
                  <c:v>0.39</c:v>
                </c:pt>
                <c:pt idx="43">
                  <c:v>0.09</c:v>
                </c:pt>
                <c:pt idx="44">
                  <c:v>0.18</c:v>
                </c:pt>
                <c:pt idx="45">
                  <c:v>0.27</c:v>
                </c:pt>
                <c:pt idx="46">
                  <c:v>0.18</c:v>
                </c:pt>
                <c:pt idx="47">
                  <c:v>0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C-AC1B-458A-8760-8AB47BBDDD56}"/>
            </c:ext>
          </c:extLst>
        </c:ser>
        <c:ser>
          <c:idx val="54"/>
          <c:order val="54"/>
          <c:tx>
            <c:v>Average</c:v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L$51:$BL$98</c:f>
              <c:numCache>
                <c:formatCode>General</c:formatCode>
                <c:ptCount val="48"/>
                <c:pt idx="0">
                  <c:v>1.3197777777777779</c:v>
                </c:pt>
                <c:pt idx="1">
                  <c:v>1.2897777777777777</c:v>
                </c:pt>
                <c:pt idx="2">
                  <c:v>1.2151111111111104</c:v>
                </c:pt>
                <c:pt idx="3">
                  <c:v>1.218444444444444</c:v>
                </c:pt>
                <c:pt idx="4">
                  <c:v>1.1846666666666663</c:v>
                </c:pt>
                <c:pt idx="5">
                  <c:v>7.9137777777777778</c:v>
                </c:pt>
                <c:pt idx="6">
                  <c:v>14.067333333333332</c:v>
                </c:pt>
                <c:pt idx="7">
                  <c:v>16.075333333333329</c:v>
                </c:pt>
                <c:pt idx="8">
                  <c:v>13.948444444444441</c:v>
                </c:pt>
                <c:pt idx="9">
                  <c:v>13.092888888888881</c:v>
                </c:pt>
                <c:pt idx="10">
                  <c:v>10.532444444444447</c:v>
                </c:pt>
                <c:pt idx="11">
                  <c:v>2.9464444444444453</c:v>
                </c:pt>
                <c:pt idx="12">
                  <c:v>1.512666666666667</c:v>
                </c:pt>
                <c:pt idx="13">
                  <c:v>1.7173333333333327</c:v>
                </c:pt>
                <c:pt idx="14">
                  <c:v>2.1173333333333342</c:v>
                </c:pt>
                <c:pt idx="15">
                  <c:v>2.6179999999999994</c:v>
                </c:pt>
                <c:pt idx="16">
                  <c:v>2.3531111111111112</c:v>
                </c:pt>
                <c:pt idx="17">
                  <c:v>1.9055555555555552</c:v>
                </c:pt>
                <c:pt idx="18">
                  <c:v>1.9037777777777769</c:v>
                </c:pt>
                <c:pt idx="19">
                  <c:v>1.8400000000000003</c:v>
                </c:pt>
                <c:pt idx="20">
                  <c:v>1.7802222222222233</c:v>
                </c:pt>
                <c:pt idx="21">
                  <c:v>1.8153333333333326</c:v>
                </c:pt>
                <c:pt idx="22">
                  <c:v>1.7282222222222228</c:v>
                </c:pt>
                <c:pt idx="23">
                  <c:v>1.5980000000000003</c:v>
                </c:pt>
                <c:pt idx="24">
                  <c:v>1.4426666666666668</c:v>
                </c:pt>
                <c:pt idx="25">
                  <c:v>1.3822222222222225</c:v>
                </c:pt>
                <c:pt idx="26">
                  <c:v>1.3415555555555554</c:v>
                </c:pt>
                <c:pt idx="27">
                  <c:v>1.2804444444444445</c:v>
                </c:pt>
                <c:pt idx="28">
                  <c:v>1.2068888888888887</c:v>
                </c:pt>
                <c:pt idx="29">
                  <c:v>1.162666666666667</c:v>
                </c:pt>
                <c:pt idx="30">
                  <c:v>1.1755555555555561</c:v>
                </c:pt>
                <c:pt idx="31">
                  <c:v>1.1108888888888893</c:v>
                </c:pt>
                <c:pt idx="32">
                  <c:v>1.0288888888888892</c:v>
                </c:pt>
                <c:pt idx="33">
                  <c:v>1.0071111111111113</c:v>
                </c:pt>
                <c:pt idx="34">
                  <c:v>0.93488888888888888</c:v>
                </c:pt>
                <c:pt idx="35">
                  <c:v>0.86888888888888904</c:v>
                </c:pt>
                <c:pt idx="36">
                  <c:v>0.86533333333333373</c:v>
                </c:pt>
                <c:pt idx="37">
                  <c:v>0.93533333333333368</c:v>
                </c:pt>
                <c:pt idx="38">
                  <c:v>0.90844444444444439</c:v>
                </c:pt>
                <c:pt idx="39">
                  <c:v>0.92933333333333368</c:v>
                </c:pt>
                <c:pt idx="40">
                  <c:v>0.91200000000000025</c:v>
                </c:pt>
                <c:pt idx="41">
                  <c:v>0.92111111111111132</c:v>
                </c:pt>
                <c:pt idx="42">
                  <c:v>0.83844444444444455</c:v>
                </c:pt>
                <c:pt idx="43">
                  <c:v>0.90999999999999992</c:v>
                </c:pt>
                <c:pt idx="44">
                  <c:v>0.85977777777777808</c:v>
                </c:pt>
                <c:pt idx="45">
                  <c:v>0.84533333333333316</c:v>
                </c:pt>
                <c:pt idx="46">
                  <c:v>0.79822222222222228</c:v>
                </c:pt>
                <c:pt idx="47">
                  <c:v>0.7344444444444443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D-AC1B-458A-8760-8AB47BBDDD5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216015"/>
        <c:axId val="53211855"/>
        <c:extLst>
          <c:ext xmlns:c15="http://schemas.microsoft.com/office/drawing/2012/chart" uri="{02D57815-91ED-43cb-92C2-25804820EDAC}">
            <c15:filteredScatterSeries>
              <c15:ser>
                <c:idx val="15"/>
                <c:order val="15"/>
                <c:tx>
                  <c:v>E1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>
                      <c:ext uri="{02D57815-91ED-43cb-92C2-25804820EDAC}">
                        <c15:formulaRef>
                          <c15:sqref>or12unblocked!$Y$51:$Y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5</c:v>
                      </c:pt>
                      <c:pt idx="1">
                        <c:v>0.99</c:v>
                      </c:pt>
                      <c:pt idx="2">
                        <c:v>0.63</c:v>
                      </c:pt>
                      <c:pt idx="3">
                        <c:v>0.51</c:v>
                      </c:pt>
                      <c:pt idx="4">
                        <c:v>1.32</c:v>
                      </c:pt>
                      <c:pt idx="5">
                        <c:v>1.1100000000000001</c:v>
                      </c:pt>
                      <c:pt idx="6">
                        <c:v>0.09</c:v>
                      </c:pt>
                      <c:pt idx="7">
                        <c:v>0.3</c:v>
                      </c:pt>
                      <c:pt idx="8">
                        <c:v>0.51</c:v>
                      </c:pt>
                      <c:pt idx="9">
                        <c:v>0.78</c:v>
                      </c:pt>
                      <c:pt idx="10">
                        <c:v>0.81</c:v>
                      </c:pt>
                      <c:pt idx="11">
                        <c:v>0.51</c:v>
                      </c:pt>
                      <c:pt idx="12">
                        <c:v>0.27</c:v>
                      </c:pt>
                      <c:pt idx="13">
                        <c:v>0.72</c:v>
                      </c:pt>
                      <c:pt idx="14">
                        <c:v>0.93</c:v>
                      </c:pt>
                      <c:pt idx="15">
                        <c:v>0.56999999999999995</c:v>
                      </c:pt>
                      <c:pt idx="16">
                        <c:v>0.36</c:v>
                      </c:pt>
                      <c:pt idx="17">
                        <c:v>0.09</c:v>
                      </c:pt>
                      <c:pt idx="18">
                        <c:v>0.3</c:v>
                      </c:pt>
                      <c:pt idx="19">
                        <c:v>0.6</c:v>
                      </c:pt>
                      <c:pt idx="20">
                        <c:v>0.56999999999999995</c:v>
                      </c:pt>
                      <c:pt idx="21">
                        <c:v>0.56999999999999995</c:v>
                      </c:pt>
                      <c:pt idx="22">
                        <c:v>0.36</c:v>
                      </c:pt>
                      <c:pt idx="23">
                        <c:v>0.78</c:v>
                      </c:pt>
                      <c:pt idx="24">
                        <c:v>1.32</c:v>
                      </c:pt>
                      <c:pt idx="25">
                        <c:v>0.93</c:v>
                      </c:pt>
                      <c:pt idx="26">
                        <c:v>0.09</c:v>
                      </c:pt>
                      <c:pt idx="27">
                        <c:v>0.09</c:v>
                      </c:pt>
                      <c:pt idx="28">
                        <c:v>0.81</c:v>
                      </c:pt>
                      <c:pt idx="29">
                        <c:v>1.1399999999999999</c:v>
                      </c:pt>
                      <c:pt idx="30">
                        <c:v>1.62</c:v>
                      </c:pt>
                      <c:pt idx="31">
                        <c:v>1.35</c:v>
                      </c:pt>
                      <c:pt idx="32">
                        <c:v>0.39</c:v>
                      </c:pt>
                      <c:pt idx="33">
                        <c:v>0.78</c:v>
                      </c:pt>
                      <c:pt idx="34">
                        <c:v>0.9</c:v>
                      </c:pt>
                      <c:pt idx="35">
                        <c:v>1.23</c:v>
                      </c:pt>
                      <c:pt idx="36">
                        <c:v>1.1399999999999999</c:v>
                      </c:pt>
                      <c:pt idx="37">
                        <c:v>0.75</c:v>
                      </c:pt>
                      <c:pt idx="38">
                        <c:v>0.63</c:v>
                      </c:pt>
                      <c:pt idx="39">
                        <c:v>0.3</c:v>
                      </c:pt>
                      <c:pt idx="40">
                        <c:v>0.51</c:v>
                      </c:pt>
                      <c:pt idx="41">
                        <c:v>0.6</c:v>
                      </c:pt>
                      <c:pt idx="42">
                        <c:v>1.08</c:v>
                      </c:pt>
                      <c:pt idx="43">
                        <c:v>0.84</c:v>
                      </c:pt>
                      <c:pt idx="44">
                        <c:v>0.69</c:v>
                      </c:pt>
                      <c:pt idx="45">
                        <c:v>0.56999999999999995</c:v>
                      </c:pt>
                      <c:pt idx="46">
                        <c:v>0.39</c:v>
                      </c:pt>
                      <c:pt idx="47">
                        <c:v>0.69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E-AC1B-458A-8760-8AB47BBDDD56}"/>
                  </c:ext>
                </c:extLst>
              </c15:ser>
            </c15:filteredScatterSeries>
            <c15:filteredScatterSeries>
              <c15:ser>
                <c:idx val="16"/>
                <c:order val="16"/>
                <c:tx>
                  <c:v>E1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Z$51:$Z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3</c:v>
                      </c:pt>
                      <c:pt idx="1">
                        <c:v>0.96</c:v>
                      </c:pt>
                      <c:pt idx="2">
                        <c:v>0.69</c:v>
                      </c:pt>
                      <c:pt idx="3">
                        <c:v>0.27</c:v>
                      </c:pt>
                      <c:pt idx="4">
                        <c:v>0.18</c:v>
                      </c:pt>
                      <c:pt idx="5">
                        <c:v>0.18</c:v>
                      </c:pt>
                      <c:pt idx="6">
                        <c:v>0.18</c:v>
                      </c:pt>
                      <c:pt idx="7">
                        <c:v>0.51</c:v>
                      </c:pt>
                      <c:pt idx="8">
                        <c:v>0.63</c:v>
                      </c:pt>
                      <c:pt idx="9">
                        <c:v>8.67</c:v>
                      </c:pt>
                      <c:pt idx="10">
                        <c:v>23.43</c:v>
                      </c:pt>
                      <c:pt idx="11">
                        <c:v>21.54</c:v>
                      </c:pt>
                      <c:pt idx="12">
                        <c:v>12.27</c:v>
                      </c:pt>
                      <c:pt idx="13">
                        <c:v>10.65</c:v>
                      </c:pt>
                      <c:pt idx="14">
                        <c:v>5.55</c:v>
                      </c:pt>
                      <c:pt idx="15">
                        <c:v>3.45</c:v>
                      </c:pt>
                      <c:pt idx="16">
                        <c:v>1.77</c:v>
                      </c:pt>
                      <c:pt idx="17">
                        <c:v>1.41</c:v>
                      </c:pt>
                      <c:pt idx="18">
                        <c:v>0.84</c:v>
                      </c:pt>
                      <c:pt idx="19">
                        <c:v>0.81</c:v>
                      </c:pt>
                      <c:pt idx="20">
                        <c:v>0.9</c:v>
                      </c:pt>
                      <c:pt idx="21">
                        <c:v>1.05</c:v>
                      </c:pt>
                      <c:pt idx="22">
                        <c:v>0.33</c:v>
                      </c:pt>
                      <c:pt idx="23">
                        <c:v>0.33</c:v>
                      </c:pt>
                      <c:pt idx="24">
                        <c:v>0.33</c:v>
                      </c:pt>
                      <c:pt idx="25">
                        <c:v>0.69</c:v>
                      </c:pt>
                      <c:pt idx="26">
                        <c:v>0.93</c:v>
                      </c:pt>
                      <c:pt idx="27">
                        <c:v>0.63</c:v>
                      </c:pt>
                      <c:pt idx="28">
                        <c:v>0.09</c:v>
                      </c:pt>
                      <c:pt idx="29">
                        <c:v>0.3</c:v>
                      </c:pt>
                      <c:pt idx="30">
                        <c:v>0.51</c:v>
                      </c:pt>
                      <c:pt idx="31">
                        <c:v>0.09</c:v>
                      </c:pt>
                      <c:pt idx="32">
                        <c:v>0.51</c:v>
                      </c:pt>
                      <c:pt idx="33">
                        <c:v>0.48</c:v>
                      </c:pt>
                      <c:pt idx="34">
                        <c:v>0.36</c:v>
                      </c:pt>
                      <c:pt idx="35">
                        <c:v>0.18</c:v>
                      </c:pt>
                      <c:pt idx="36">
                        <c:v>0.18</c:v>
                      </c:pt>
                      <c:pt idx="37">
                        <c:v>0.72</c:v>
                      </c:pt>
                      <c:pt idx="38">
                        <c:v>1.08</c:v>
                      </c:pt>
                      <c:pt idx="39">
                        <c:v>1.08</c:v>
                      </c:pt>
                      <c:pt idx="40">
                        <c:v>0.27</c:v>
                      </c:pt>
                      <c:pt idx="41">
                        <c:v>0.66</c:v>
                      </c:pt>
                      <c:pt idx="42">
                        <c:v>0.9</c:v>
                      </c:pt>
                      <c:pt idx="43">
                        <c:v>0.72</c:v>
                      </c:pt>
                      <c:pt idx="44">
                        <c:v>0.42</c:v>
                      </c:pt>
                      <c:pt idx="45">
                        <c:v>0.3</c:v>
                      </c:pt>
                      <c:pt idx="46">
                        <c:v>0.72</c:v>
                      </c:pt>
                      <c:pt idx="47">
                        <c:v>0.4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AC1B-458A-8760-8AB47BBDDD56}"/>
                  </c:ext>
                </c:extLst>
              </c15:ser>
            </c15:filteredScatterSeries>
            <c15:filteredScatterSeries>
              <c15:ser>
                <c:idx val="17"/>
                <c:order val="17"/>
                <c:tx>
                  <c:v>E1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A$51:$AA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8</c:v>
                      </c:pt>
                      <c:pt idx="1">
                        <c:v>0.45</c:v>
                      </c:pt>
                      <c:pt idx="2">
                        <c:v>0.6</c:v>
                      </c:pt>
                      <c:pt idx="3">
                        <c:v>0.81</c:v>
                      </c:pt>
                      <c:pt idx="4">
                        <c:v>0.78</c:v>
                      </c:pt>
                      <c:pt idx="5">
                        <c:v>0.6</c:v>
                      </c:pt>
                      <c:pt idx="6">
                        <c:v>0.21</c:v>
                      </c:pt>
                      <c:pt idx="7">
                        <c:v>0.48</c:v>
                      </c:pt>
                      <c:pt idx="8">
                        <c:v>0.48</c:v>
                      </c:pt>
                      <c:pt idx="9">
                        <c:v>0.18</c:v>
                      </c:pt>
                      <c:pt idx="10">
                        <c:v>0.09</c:v>
                      </c:pt>
                      <c:pt idx="11">
                        <c:v>0.39</c:v>
                      </c:pt>
                      <c:pt idx="12">
                        <c:v>0.39</c:v>
                      </c:pt>
                      <c:pt idx="13">
                        <c:v>0.39</c:v>
                      </c:pt>
                      <c:pt idx="14">
                        <c:v>0.09</c:v>
                      </c:pt>
                      <c:pt idx="15">
                        <c:v>0.27</c:v>
                      </c:pt>
                      <c:pt idx="16">
                        <c:v>0.09</c:v>
                      </c:pt>
                      <c:pt idx="17">
                        <c:v>0.21</c:v>
                      </c:pt>
                      <c:pt idx="18">
                        <c:v>0.39</c:v>
                      </c:pt>
                      <c:pt idx="19">
                        <c:v>0.39</c:v>
                      </c:pt>
                      <c:pt idx="20">
                        <c:v>0.27</c:v>
                      </c:pt>
                      <c:pt idx="21">
                        <c:v>0.48</c:v>
                      </c:pt>
                      <c:pt idx="22">
                        <c:v>0.56999999999999995</c:v>
                      </c:pt>
                      <c:pt idx="23">
                        <c:v>0.39</c:v>
                      </c:pt>
                      <c:pt idx="24">
                        <c:v>0.48</c:v>
                      </c:pt>
                      <c:pt idx="25">
                        <c:v>0.36</c:v>
                      </c:pt>
                      <c:pt idx="26">
                        <c:v>0.99</c:v>
                      </c:pt>
                      <c:pt idx="27">
                        <c:v>0.78</c:v>
                      </c:pt>
                      <c:pt idx="28">
                        <c:v>0.09</c:v>
                      </c:pt>
                      <c:pt idx="29">
                        <c:v>0</c:v>
                      </c:pt>
                      <c:pt idx="30">
                        <c:v>0.18</c:v>
                      </c:pt>
                      <c:pt idx="31">
                        <c:v>0.6</c:v>
                      </c:pt>
                      <c:pt idx="32">
                        <c:v>0.51</c:v>
                      </c:pt>
                      <c:pt idx="33">
                        <c:v>0.09</c:v>
                      </c:pt>
                      <c:pt idx="34">
                        <c:v>0.09</c:v>
                      </c:pt>
                      <c:pt idx="35">
                        <c:v>0.39</c:v>
                      </c:pt>
                      <c:pt idx="36">
                        <c:v>0.39</c:v>
                      </c:pt>
                      <c:pt idx="37">
                        <c:v>0.51</c:v>
                      </c:pt>
                      <c:pt idx="38">
                        <c:v>0.69</c:v>
                      </c:pt>
                      <c:pt idx="39">
                        <c:v>0.09</c:v>
                      </c:pt>
                      <c:pt idx="40">
                        <c:v>0.87</c:v>
                      </c:pt>
                      <c:pt idx="41">
                        <c:v>0.96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.27</c:v>
                      </c:pt>
                      <c:pt idx="46">
                        <c:v>0.36</c:v>
                      </c:pt>
                      <c:pt idx="47">
                        <c:v>0.0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AC1B-458A-8760-8AB47BBDDD56}"/>
                  </c:ext>
                </c:extLst>
              </c15:ser>
            </c15:filteredScatterSeries>
            <c15:filteredScatterSeries>
              <c15:ser>
                <c:idx val="33"/>
                <c:order val="33"/>
                <c:tx>
                  <c:v>E2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Q$51:$AQ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48</c:v>
                      </c:pt>
                      <c:pt idx="2">
                        <c:v>0.99</c:v>
                      </c:pt>
                      <c:pt idx="3">
                        <c:v>1.1399999999999999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63</c:v>
                      </c:pt>
                      <c:pt idx="7">
                        <c:v>0.42</c:v>
                      </c:pt>
                      <c:pt idx="8">
                        <c:v>0.27</c:v>
                      </c:pt>
                      <c:pt idx="9">
                        <c:v>0.36</c:v>
                      </c:pt>
                      <c:pt idx="10">
                        <c:v>0.09</c:v>
                      </c:pt>
                      <c:pt idx="11">
                        <c:v>0.09</c:v>
                      </c:pt>
                      <c:pt idx="12">
                        <c:v>0.09</c:v>
                      </c:pt>
                      <c:pt idx="13">
                        <c:v>0.45</c:v>
                      </c:pt>
                      <c:pt idx="14">
                        <c:v>0.87</c:v>
                      </c:pt>
                      <c:pt idx="15">
                        <c:v>0.6</c:v>
                      </c:pt>
                      <c:pt idx="16">
                        <c:v>0.09</c:v>
                      </c:pt>
                      <c:pt idx="17">
                        <c:v>0.48</c:v>
                      </c:pt>
                      <c:pt idx="18">
                        <c:v>0.54</c:v>
                      </c:pt>
                      <c:pt idx="19">
                        <c:v>0.54</c:v>
                      </c:pt>
                      <c:pt idx="20">
                        <c:v>0.54</c:v>
                      </c:pt>
                      <c:pt idx="21">
                        <c:v>0.66</c:v>
                      </c:pt>
                      <c:pt idx="22">
                        <c:v>0.69</c:v>
                      </c:pt>
                      <c:pt idx="23">
                        <c:v>0.51</c:v>
                      </c:pt>
                      <c:pt idx="24">
                        <c:v>0.81</c:v>
                      </c:pt>
                      <c:pt idx="25">
                        <c:v>0.9</c:v>
                      </c:pt>
                      <c:pt idx="26">
                        <c:v>0.3</c:v>
                      </c:pt>
                      <c:pt idx="27">
                        <c:v>0.9</c:v>
                      </c:pt>
                      <c:pt idx="28">
                        <c:v>1.17</c:v>
                      </c:pt>
                      <c:pt idx="29">
                        <c:v>0.42</c:v>
                      </c:pt>
                      <c:pt idx="30">
                        <c:v>0.09</c:v>
                      </c:pt>
                      <c:pt idx="31">
                        <c:v>0.51</c:v>
                      </c:pt>
                      <c:pt idx="32">
                        <c:v>0.99</c:v>
                      </c:pt>
                      <c:pt idx="33">
                        <c:v>0.56999999999999995</c:v>
                      </c:pt>
                      <c:pt idx="34">
                        <c:v>0.18</c:v>
                      </c:pt>
                      <c:pt idx="35">
                        <c:v>0.45</c:v>
                      </c:pt>
                      <c:pt idx="36">
                        <c:v>0.56999999999999995</c:v>
                      </c:pt>
                      <c:pt idx="37">
                        <c:v>0.75</c:v>
                      </c:pt>
                      <c:pt idx="38">
                        <c:v>0.63</c:v>
                      </c:pt>
                      <c:pt idx="39">
                        <c:v>0.72</c:v>
                      </c:pt>
                      <c:pt idx="40">
                        <c:v>0.56999999999999995</c:v>
                      </c:pt>
                      <c:pt idx="41">
                        <c:v>0.36</c:v>
                      </c:pt>
                      <c:pt idx="42">
                        <c:v>0.45</c:v>
                      </c:pt>
                      <c:pt idx="43">
                        <c:v>0.45</c:v>
                      </c:pt>
                      <c:pt idx="44">
                        <c:v>0.48</c:v>
                      </c:pt>
                      <c:pt idx="45">
                        <c:v>0.48</c:v>
                      </c:pt>
                      <c:pt idx="46">
                        <c:v>0.78</c:v>
                      </c:pt>
                      <c:pt idx="47">
                        <c:v>0.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AC1B-458A-8760-8AB47BBDDD56}"/>
                  </c:ext>
                </c:extLst>
              </c15:ser>
            </c15:filteredScatterSeries>
            <c15:filteredScatterSeries>
              <c15:ser>
                <c:idx val="34"/>
                <c:order val="34"/>
                <c:tx>
                  <c:v>E2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R$51:$AR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3</c:v>
                      </c:pt>
                      <c:pt idx="1">
                        <c:v>0.63</c:v>
                      </c:pt>
                      <c:pt idx="2">
                        <c:v>0.42</c:v>
                      </c:pt>
                      <c:pt idx="3">
                        <c:v>0</c:v>
                      </c:pt>
                      <c:pt idx="4">
                        <c:v>0.78</c:v>
                      </c:pt>
                      <c:pt idx="5">
                        <c:v>0.63</c:v>
                      </c:pt>
                      <c:pt idx="6">
                        <c:v>0.09</c:v>
                      </c:pt>
                      <c:pt idx="7">
                        <c:v>0.09</c:v>
                      </c:pt>
                      <c:pt idx="8">
                        <c:v>0.3</c:v>
                      </c:pt>
                      <c:pt idx="9">
                        <c:v>1.29</c:v>
                      </c:pt>
                      <c:pt idx="10">
                        <c:v>14.37</c:v>
                      </c:pt>
                      <c:pt idx="11">
                        <c:v>17.55</c:v>
                      </c:pt>
                      <c:pt idx="12">
                        <c:v>15.12</c:v>
                      </c:pt>
                      <c:pt idx="13">
                        <c:v>24.87</c:v>
                      </c:pt>
                      <c:pt idx="14">
                        <c:v>13.68</c:v>
                      </c:pt>
                      <c:pt idx="15">
                        <c:v>17.850000000000001</c:v>
                      </c:pt>
                      <c:pt idx="16">
                        <c:v>15.27</c:v>
                      </c:pt>
                      <c:pt idx="17">
                        <c:v>8.94</c:v>
                      </c:pt>
                      <c:pt idx="18">
                        <c:v>3.45</c:v>
                      </c:pt>
                      <c:pt idx="19">
                        <c:v>5.7</c:v>
                      </c:pt>
                      <c:pt idx="20">
                        <c:v>1.53</c:v>
                      </c:pt>
                      <c:pt idx="21">
                        <c:v>3.36</c:v>
                      </c:pt>
                      <c:pt idx="22">
                        <c:v>0.99</c:v>
                      </c:pt>
                      <c:pt idx="23">
                        <c:v>1.02</c:v>
                      </c:pt>
                      <c:pt idx="24">
                        <c:v>0.69</c:v>
                      </c:pt>
                      <c:pt idx="25">
                        <c:v>0.3</c:v>
                      </c:pt>
                      <c:pt idx="26">
                        <c:v>4.05</c:v>
                      </c:pt>
                      <c:pt idx="27">
                        <c:v>2.25</c:v>
                      </c:pt>
                      <c:pt idx="28">
                        <c:v>2.58</c:v>
                      </c:pt>
                      <c:pt idx="29">
                        <c:v>0.87</c:v>
                      </c:pt>
                      <c:pt idx="30">
                        <c:v>0.18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.39</c:v>
                      </c:pt>
                      <c:pt idx="34">
                        <c:v>0.6</c:v>
                      </c:pt>
                      <c:pt idx="35">
                        <c:v>0.48</c:v>
                      </c:pt>
                      <c:pt idx="36">
                        <c:v>0.42</c:v>
                      </c:pt>
                      <c:pt idx="37">
                        <c:v>0.63</c:v>
                      </c:pt>
                      <c:pt idx="38">
                        <c:v>0.54</c:v>
                      </c:pt>
                      <c:pt idx="39">
                        <c:v>0.09</c:v>
                      </c:pt>
                      <c:pt idx="40">
                        <c:v>0.72</c:v>
                      </c:pt>
                      <c:pt idx="41">
                        <c:v>0.48</c:v>
                      </c:pt>
                      <c:pt idx="42">
                        <c:v>0.18</c:v>
                      </c:pt>
                      <c:pt idx="43">
                        <c:v>0.21</c:v>
                      </c:pt>
                      <c:pt idx="44">
                        <c:v>0.3</c:v>
                      </c:pt>
                      <c:pt idx="45">
                        <c:v>0.69</c:v>
                      </c:pt>
                      <c:pt idx="46">
                        <c:v>0.69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AC1B-458A-8760-8AB47BBDDD56}"/>
                  </c:ext>
                </c:extLst>
              </c15:ser>
            </c15:filteredScatterSeries>
            <c15:filteredScatterSeries>
              <c15:ser>
                <c:idx val="35"/>
                <c:order val="35"/>
                <c:tx>
                  <c:v>E2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S$51:$AS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27</c:v>
                      </c:pt>
                      <c:pt idx="1">
                        <c:v>0.27</c:v>
                      </c:pt>
                      <c:pt idx="2">
                        <c:v>0.09</c:v>
                      </c:pt>
                      <c:pt idx="3">
                        <c:v>0.18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36</c:v>
                      </c:pt>
                      <c:pt idx="7">
                        <c:v>0.36</c:v>
                      </c:pt>
                      <c:pt idx="8">
                        <c:v>0.78</c:v>
                      </c:pt>
                      <c:pt idx="9">
                        <c:v>0.81</c:v>
                      </c:pt>
                      <c:pt idx="10">
                        <c:v>0.09</c:v>
                      </c:pt>
                      <c:pt idx="11">
                        <c:v>0.18</c:v>
                      </c:pt>
                      <c:pt idx="12">
                        <c:v>0.18</c:v>
                      </c:pt>
                      <c:pt idx="13">
                        <c:v>0.27</c:v>
                      </c:pt>
                      <c:pt idx="14">
                        <c:v>0.27</c:v>
                      </c:pt>
                      <c:pt idx="15">
                        <c:v>0.6</c:v>
                      </c:pt>
                      <c:pt idx="16">
                        <c:v>0.72</c:v>
                      </c:pt>
                      <c:pt idx="17">
                        <c:v>0.18</c:v>
                      </c:pt>
                      <c:pt idx="18">
                        <c:v>0.48</c:v>
                      </c:pt>
                      <c:pt idx="19">
                        <c:v>1.56</c:v>
                      </c:pt>
                      <c:pt idx="20">
                        <c:v>0.93</c:v>
                      </c:pt>
                      <c:pt idx="21">
                        <c:v>0.56999999999999995</c:v>
                      </c:pt>
                      <c:pt idx="22">
                        <c:v>0.78</c:v>
                      </c:pt>
                      <c:pt idx="23">
                        <c:v>0.78</c:v>
                      </c:pt>
                      <c:pt idx="24">
                        <c:v>0.48</c:v>
                      </c:pt>
                      <c:pt idx="25">
                        <c:v>0.3</c:v>
                      </c:pt>
                      <c:pt idx="26">
                        <c:v>0.27</c:v>
                      </c:pt>
                      <c:pt idx="27">
                        <c:v>0.9</c:v>
                      </c:pt>
                      <c:pt idx="28">
                        <c:v>1.1100000000000001</c:v>
                      </c:pt>
                      <c:pt idx="29">
                        <c:v>0.3</c:v>
                      </c:pt>
                      <c:pt idx="30">
                        <c:v>0.3</c:v>
                      </c:pt>
                      <c:pt idx="31">
                        <c:v>0.27</c:v>
                      </c:pt>
                      <c:pt idx="32">
                        <c:v>0.09</c:v>
                      </c:pt>
                      <c:pt idx="33">
                        <c:v>0.3</c:v>
                      </c:pt>
                      <c:pt idx="34">
                        <c:v>0.78</c:v>
                      </c:pt>
                      <c:pt idx="35">
                        <c:v>0.78</c:v>
                      </c:pt>
                      <c:pt idx="36">
                        <c:v>0.39</c:v>
                      </c:pt>
                      <c:pt idx="37">
                        <c:v>0.9</c:v>
                      </c:pt>
                      <c:pt idx="38">
                        <c:v>0.69</c:v>
                      </c:pt>
                      <c:pt idx="39">
                        <c:v>0.6</c:v>
                      </c:pt>
                      <c:pt idx="40">
                        <c:v>0.3</c:v>
                      </c:pt>
                      <c:pt idx="41">
                        <c:v>0</c:v>
                      </c:pt>
                      <c:pt idx="42">
                        <c:v>0.27</c:v>
                      </c:pt>
                      <c:pt idx="43">
                        <c:v>0.27</c:v>
                      </c:pt>
                      <c:pt idx="44">
                        <c:v>0.09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AC1B-458A-8760-8AB47BBDDD56}"/>
                  </c:ext>
                </c:extLst>
              </c15:ser>
            </c15:filteredScatterSeries>
            <c15:filteredScatterSeries>
              <c15:ser>
                <c:idx val="51"/>
                <c:order val="51"/>
                <c:tx>
                  <c:v>E3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I$51:$B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51</c:v>
                      </c:pt>
                      <c:pt idx="2">
                        <c:v>0.81</c:v>
                      </c:pt>
                      <c:pt idx="3">
                        <c:v>0.9</c:v>
                      </c:pt>
                      <c:pt idx="4">
                        <c:v>0.3</c:v>
                      </c:pt>
                      <c:pt idx="5">
                        <c:v>0.9</c:v>
                      </c:pt>
                      <c:pt idx="6">
                        <c:v>1.17</c:v>
                      </c:pt>
                      <c:pt idx="7">
                        <c:v>0.42</c:v>
                      </c:pt>
                      <c:pt idx="8">
                        <c:v>0.09</c:v>
                      </c:pt>
                      <c:pt idx="9">
                        <c:v>0.51</c:v>
                      </c:pt>
                      <c:pt idx="10">
                        <c:v>0.99</c:v>
                      </c:pt>
                      <c:pt idx="11">
                        <c:v>0.56999999999999995</c:v>
                      </c:pt>
                      <c:pt idx="12">
                        <c:v>0.18</c:v>
                      </c:pt>
                      <c:pt idx="13">
                        <c:v>0.45</c:v>
                      </c:pt>
                      <c:pt idx="14">
                        <c:v>0.56999999999999995</c:v>
                      </c:pt>
                      <c:pt idx="15">
                        <c:v>0.75</c:v>
                      </c:pt>
                      <c:pt idx="16">
                        <c:v>0.63</c:v>
                      </c:pt>
                      <c:pt idx="17">
                        <c:v>0.72</c:v>
                      </c:pt>
                      <c:pt idx="18">
                        <c:v>0.56999999999999995</c:v>
                      </c:pt>
                      <c:pt idx="19">
                        <c:v>0.36</c:v>
                      </c:pt>
                      <c:pt idx="20">
                        <c:v>0.45</c:v>
                      </c:pt>
                      <c:pt idx="21">
                        <c:v>0.45</c:v>
                      </c:pt>
                      <c:pt idx="22">
                        <c:v>0.48</c:v>
                      </c:pt>
                      <c:pt idx="23">
                        <c:v>0.48</c:v>
                      </c:pt>
                      <c:pt idx="24">
                        <c:v>0.78</c:v>
                      </c:pt>
                      <c:pt idx="25">
                        <c:v>0.66</c:v>
                      </c:pt>
                      <c:pt idx="26">
                        <c:v>0.6</c:v>
                      </c:pt>
                      <c:pt idx="27">
                        <c:v>0.69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42</c:v>
                      </c:pt>
                      <c:pt idx="31">
                        <c:v>0.09</c:v>
                      </c:pt>
                      <c:pt idx="32">
                        <c:v>0.48</c:v>
                      </c:pt>
                      <c:pt idx="33">
                        <c:v>0.56999999999999995</c:v>
                      </c:pt>
                      <c:pt idx="34">
                        <c:v>0.84</c:v>
                      </c:pt>
                      <c:pt idx="35">
                        <c:v>0.81</c:v>
                      </c:pt>
                      <c:pt idx="36">
                        <c:v>0.56999999999999995</c:v>
                      </c:pt>
                      <c:pt idx="37">
                        <c:v>0.72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63</c:v>
                      </c:pt>
                      <c:pt idx="41">
                        <c:v>0.96</c:v>
                      </c:pt>
                      <c:pt idx="42">
                        <c:v>0.39</c:v>
                      </c:pt>
                      <c:pt idx="43">
                        <c:v>0.66</c:v>
                      </c:pt>
                      <c:pt idx="44">
                        <c:v>0.81</c:v>
                      </c:pt>
                      <c:pt idx="45">
                        <c:v>0.72</c:v>
                      </c:pt>
                      <c:pt idx="46">
                        <c:v>0.18</c:v>
                      </c:pt>
                      <c:pt idx="47">
                        <c:v>0.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AC1B-458A-8760-8AB47BBDDD56}"/>
                  </c:ext>
                </c:extLst>
              </c15:ser>
            </c15:filteredScatterSeries>
            <c15:filteredScatterSeries>
              <c15:ser>
                <c:idx val="52"/>
                <c:order val="52"/>
                <c:tx>
                  <c:v>E3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J$51:$BJ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99</c:v>
                      </c:pt>
                      <c:pt idx="1">
                        <c:v>1.02</c:v>
                      </c:pt>
                      <c:pt idx="2">
                        <c:v>0.69</c:v>
                      </c:pt>
                      <c:pt idx="3">
                        <c:v>0.3</c:v>
                      </c:pt>
                      <c:pt idx="4">
                        <c:v>4.05</c:v>
                      </c:pt>
                      <c:pt idx="5">
                        <c:v>2.25</c:v>
                      </c:pt>
                      <c:pt idx="6">
                        <c:v>2.58</c:v>
                      </c:pt>
                      <c:pt idx="7">
                        <c:v>0.87</c:v>
                      </c:pt>
                      <c:pt idx="8">
                        <c:v>0.18</c:v>
                      </c:pt>
                      <c:pt idx="9">
                        <c:v>0.09</c:v>
                      </c:pt>
                      <c:pt idx="10">
                        <c:v>0.09</c:v>
                      </c:pt>
                      <c:pt idx="11">
                        <c:v>0.39</c:v>
                      </c:pt>
                      <c:pt idx="12">
                        <c:v>0.6</c:v>
                      </c:pt>
                      <c:pt idx="13">
                        <c:v>0.48</c:v>
                      </c:pt>
                      <c:pt idx="14">
                        <c:v>0.42</c:v>
                      </c:pt>
                      <c:pt idx="15">
                        <c:v>0.63</c:v>
                      </c:pt>
                      <c:pt idx="16">
                        <c:v>0.54</c:v>
                      </c:pt>
                      <c:pt idx="17">
                        <c:v>0.09</c:v>
                      </c:pt>
                      <c:pt idx="18">
                        <c:v>0.72</c:v>
                      </c:pt>
                      <c:pt idx="19">
                        <c:v>0.48</c:v>
                      </c:pt>
                      <c:pt idx="20">
                        <c:v>0.18</c:v>
                      </c:pt>
                      <c:pt idx="21">
                        <c:v>0.21</c:v>
                      </c:pt>
                      <c:pt idx="22">
                        <c:v>0.3</c:v>
                      </c:pt>
                      <c:pt idx="23">
                        <c:v>0.69</c:v>
                      </c:pt>
                      <c:pt idx="24">
                        <c:v>0.69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</c:v>
                      </c:pt>
                      <c:pt idx="33">
                        <c:v>0.09</c:v>
                      </c:pt>
                      <c:pt idx="34">
                        <c:v>0</c:v>
                      </c:pt>
                      <c:pt idx="35">
                        <c:v>0.42</c:v>
                      </c:pt>
                      <c:pt idx="36">
                        <c:v>0.54</c:v>
                      </c:pt>
                      <c:pt idx="37">
                        <c:v>0.3</c:v>
                      </c:pt>
                      <c:pt idx="38">
                        <c:v>0.18</c:v>
                      </c:pt>
                      <c:pt idx="39">
                        <c:v>0.75</c:v>
                      </c:pt>
                      <c:pt idx="40">
                        <c:v>0.75</c:v>
                      </c:pt>
                      <c:pt idx="41">
                        <c:v>0</c:v>
                      </c:pt>
                      <c:pt idx="42">
                        <c:v>0.09</c:v>
                      </c:pt>
                      <c:pt idx="43">
                        <c:v>0.18</c:v>
                      </c:pt>
                      <c:pt idx="44">
                        <c:v>0.09</c:v>
                      </c:pt>
                      <c:pt idx="45">
                        <c:v>0</c:v>
                      </c:pt>
                      <c:pt idx="46">
                        <c:v>0.3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AC1B-458A-8760-8AB47BBDDD56}"/>
                  </c:ext>
                </c:extLst>
              </c15:ser>
            </c15:filteredScatterSeries>
            <c15:filteredScatterSeries>
              <c15:ser>
                <c:idx val="53"/>
                <c:order val="53"/>
                <c:tx>
                  <c:v>E3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K$51:$BK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8</c:v>
                      </c:pt>
                      <c:pt idx="1">
                        <c:v>0.78</c:v>
                      </c:pt>
                      <c:pt idx="2">
                        <c:v>0.48</c:v>
                      </c:pt>
                      <c:pt idx="3">
                        <c:v>0.3</c:v>
                      </c:pt>
                      <c:pt idx="4">
                        <c:v>0.27</c:v>
                      </c:pt>
                      <c:pt idx="5">
                        <c:v>0.9</c:v>
                      </c:pt>
                      <c:pt idx="6">
                        <c:v>1.1100000000000001</c:v>
                      </c:pt>
                      <c:pt idx="7">
                        <c:v>0.3</c:v>
                      </c:pt>
                      <c:pt idx="8">
                        <c:v>0.3</c:v>
                      </c:pt>
                      <c:pt idx="9">
                        <c:v>0.27</c:v>
                      </c:pt>
                      <c:pt idx="10">
                        <c:v>0.09</c:v>
                      </c:pt>
                      <c:pt idx="11">
                        <c:v>0.3</c:v>
                      </c:pt>
                      <c:pt idx="12">
                        <c:v>0.78</c:v>
                      </c:pt>
                      <c:pt idx="13">
                        <c:v>0.78</c:v>
                      </c:pt>
                      <c:pt idx="14">
                        <c:v>0.39</c:v>
                      </c:pt>
                      <c:pt idx="15">
                        <c:v>0.9</c:v>
                      </c:pt>
                      <c:pt idx="16">
                        <c:v>0.69</c:v>
                      </c:pt>
                      <c:pt idx="17">
                        <c:v>0.6</c:v>
                      </c:pt>
                      <c:pt idx="18">
                        <c:v>0.3</c:v>
                      </c:pt>
                      <c:pt idx="19">
                        <c:v>0</c:v>
                      </c:pt>
                      <c:pt idx="20">
                        <c:v>0.27</c:v>
                      </c:pt>
                      <c:pt idx="21">
                        <c:v>0.27</c:v>
                      </c:pt>
                      <c:pt idx="22">
                        <c:v>0.09</c:v>
                      </c:pt>
                      <c:pt idx="23">
                        <c:v>0.27</c:v>
                      </c:pt>
                      <c:pt idx="24">
                        <c:v>0.18</c:v>
                      </c:pt>
                      <c:pt idx="25">
                        <c:v>0.18</c:v>
                      </c:pt>
                      <c:pt idx="26">
                        <c:v>0.18</c:v>
                      </c:pt>
                      <c:pt idx="27">
                        <c:v>0.36</c:v>
                      </c:pt>
                      <c:pt idx="28">
                        <c:v>0.27</c:v>
                      </c:pt>
                      <c:pt idx="29">
                        <c:v>0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39</c:v>
                      </c:pt>
                      <c:pt idx="33">
                        <c:v>0.69</c:v>
                      </c:pt>
                      <c:pt idx="34">
                        <c:v>0.96</c:v>
                      </c:pt>
                      <c:pt idx="35">
                        <c:v>1.26</c:v>
                      </c:pt>
                      <c:pt idx="36">
                        <c:v>0.99</c:v>
                      </c:pt>
                      <c:pt idx="37">
                        <c:v>1.02</c:v>
                      </c:pt>
                      <c:pt idx="38">
                        <c:v>0.6</c:v>
                      </c:pt>
                      <c:pt idx="39">
                        <c:v>0.99</c:v>
                      </c:pt>
                      <c:pt idx="40">
                        <c:v>0.56999999999999995</c:v>
                      </c:pt>
                      <c:pt idx="41">
                        <c:v>0.09</c:v>
                      </c:pt>
                      <c:pt idx="42">
                        <c:v>0.27</c:v>
                      </c:pt>
                      <c:pt idx="43">
                        <c:v>0.36</c:v>
                      </c:pt>
                      <c:pt idx="44">
                        <c:v>0.09</c:v>
                      </c:pt>
                      <c:pt idx="45">
                        <c:v>0.18</c:v>
                      </c:pt>
                      <c:pt idx="46">
                        <c:v>0.27</c:v>
                      </c:pt>
                      <c:pt idx="47">
                        <c:v>0.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AC1B-458A-8760-8AB47BBDDD56}"/>
                  </c:ext>
                </c:extLst>
              </c15:ser>
            </c15:filteredScatterSeries>
          </c:ext>
        </c:extLst>
      </c:scatterChart>
      <c:valAx>
        <c:axId val="53216015"/>
        <c:scaling>
          <c:orientation val="minMax"/>
          <c:max val="5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1855"/>
        <c:crossesAt val="0"/>
        <c:crossBetween val="midCat"/>
      </c:valAx>
      <c:valAx>
        <c:axId val="53211855"/>
        <c:scaling>
          <c:logBase val="10"/>
          <c:orientation val="minMax"/>
          <c:min val="1.0000000000000002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317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60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9.594740561275994E-2"/>
          <c:y val="3.0734691037031935E-2"/>
          <c:w val="0.86745356349687064"/>
          <c:h val="0.91525041899120696"/>
        </c:manualLayout>
      </c:layout>
      <c:scatterChart>
        <c:scatterStyle val="smoothMarker"/>
        <c:varyColors val="0"/>
        <c:ser>
          <c:idx val="0"/>
          <c:order val="0"/>
          <c:tx>
            <c:v>E1S2</c:v>
          </c:tx>
          <c:spPr>
            <a:ln w="19050" cap="rnd">
              <a:solidFill>
                <a:schemeClr val="accent1"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K$51:$K$98</c:f>
              <c:numCache>
                <c:formatCode>General</c:formatCode>
                <c:ptCount val="48"/>
                <c:pt idx="0">
                  <c:v>1.17</c:v>
                </c:pt>
                <c:pt idx="1">
                  <c:v>0.81</c:v>
                </c:pt>
                <c:pt idx="2">
                  <c:v>0.6</c:v>
                </c:pt>
                <c:pt idx="3">
                  <c:v>0.56999999999999995</c:v>
                </c:pt>
                <c:pt idx="4">
                  <c:v>0.27</c:v>
                </c:pt>
                <c:pt idx="5">
                  <c:v>0.48</c:v>
                </c:pt>
                <c:pt idx="6">
                  <c:v>92.64</c:v>
                </c:pt>
                <c:pt idx="7">
                  <c:v>25.68</c:v>
                </c:pt>
                <c:pt idx="8">
                  <c:v>88.29</c:v>
                </c:pt>
                <c:pt idx="9">
                  <c:v>34.32</c:v>
                </c:pt>
                <c:pt idx="10">
                  <c:v>93.54</c:v>
                </c:pt>
                <c:pt idx="11">
                  <c:v>28.77</c:v>
                </c:pt>
                <c:pt idx="12">
                  <c:v>3.81</c:v>
                </c:pt>
                <c:pt idx="13">
                  <c:v>1.26</c:v>
                </c:pt>
                <c:pt idx="14">
                  <c:v>2.16</c:v>
                </c:pt>
                <c:pt idx="15">
                  <c:v>1.83</c:v>
                </c:pt>
                <c:pt idx="16">
                  <c:v>2.85</c:v>
                </c:pt>
                <c:pt idx="17">
                  <c:v>1.98</c:v>
                </c:pt>
                <c:pt idx="18">
                  <c:v>1.53</c:v>
                </c:pt>
                <c:pt idx="19">
                  <c:v>0.81</c:v>
                </c:pt>
                <c:pt idx="20">
                  <c:v>1.95</c:v>
                </c:pt>
                <c:pt idx="21">
                  <c:v>2.04</c:v>
                </c:pt>
                <c:pt idx="22">
                  <c:v>1.44</c:v>
                </c:pt>
                <c:pt idx="23">
                  <c:v>1.59</c:v>
                </c:pt>
                <c:pt idx="24">
                  <c:v>1.47</c:v>
                </c:pt>
                <c:pt idx="25">
                  <c:v>0.81</c:v>
                </c:pt>
                <c:pt idx="26">
                  <c:v>0.48</c:v>
                </c:pt>
                <c:pt idx="27">
                  <c:v>1.35</c:v>
                </c:pt>
                <c:pt idx="28">
                  <c:v>0.93</c:v>
                </c:pt>
                <c:pt idx="29">
                  <c:v>1.08</c:v>
                </c:pt>
                <c:pt idx="30">
                  <c:v>1.08</c:v>
                </c:pt>
                <c:pt idx="31">
                  <c:v>0.81</c:v>
                </c:pt>
                <c:pt idx="32">
                  <c:v>0.81</c:v>
                </c:pt>
                <c:pt idx="33">
                  <c:v>0.84</c:v>
                </c:pt>
                <c:pt idx="34">
                  <c:v>1.08</c:v>
                </c:pt>
                <c:pt idx="35">
                  <c:v>0.42</c:v>
                </c:pt>
                <c:pt idx="36">
                  <c:v>0.72</c:v>
                </c:pt>
                <c:pt idx="37">
                  <c:v>0.39</c:v>
                </c:pt>
                <c:pt idx="38">
                  <c:v>0.36</c:v>
                </c:pt>
                <c:pt idx="39">
                  <c:v>0.69</c:v>
                </c:pt>
                <c:pt idx="40">
                  <c:v>0.69</c:v>
                </c:pt>
                <c:pt idx="41">
                  <c:v>0.36</c:v>
                </c:pt>
                <c:pt idx="42">
                  <c:v>1.05</c:v>
                </c:pt>
                <c:pt idx="43">
                  <c:v>1.41</c:v>
                </c:pt>
                <c:pt idx="44">
                  <c:v>1.08</c:v>
                </c:pt>
                <c:pt idx="45">
                  <c:v>1.53</c:v>
                </c:pt>
                <c:pt idx="46">
                  <c:v>2.04</c:v>
                </c:pt>
                <c:pt idx="47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520-46F6-92B6-D9B9618BC0D2}"/>
            </c:ext>
          </c:extLst>
        </c:ser>
        <c:ser>
          <c:idx val="1"/>
          <c:order val="1"/>
          <c:tx>
            <c:v>E2S2</c:v>
          </c:tx>
          <c:spPr>
            <a:ln w="19050" cap="rnd">
              <a:solidFill>
                <a:schemeClr val="accent1"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C$51:$AC$98</c:f>
              <c:numCache>
                <c:formatCode>General</c:formatCode>
                <c:ptCount val="48"/>
                <c:pt idx="0">
                  <c:v>1.32</c:v>
                </c:pt>
                <c:pt idx="1">
                  <c:v>1.02</c:v>
                </c:pt>
                <c:pt idx="2">
                  <c:v>1.38</c:v>
                </c:pt>
                <c:pt idx="3">
                  <c:v>0.96</c:v>
                </c:pt>
                <c:pt idx="4">
                  <c:v>0.63</c:v>
                </c:pt>
                <c:pt idx="5">
                  <c:v>2.46</c:v>
                </c:pt>
                <c:pt idx="6">
                  <c:v>142.77000000000001</c:v>
                </c:pt>
                <c:pt idx="7">
                  <c:v>23.67</c:v>
                </c:pt>
                <c:pt idx="8">
                  <c:v>8.94</c:v>
                </c:pt>
                <c:pt idx="9">
                  <c:v>12.21</c:v>
                </c:pt>
                <c:pt idx="10">
                  <c:v>5.61</c:v>
                </c:pt>
                <c:pt idx="11">
                  <c:v>4.68</c:v>
                </c:pt>
                <c:pt idx="12">
                  <c:v>1.95</c:v>
                </c:pt>
                <c:pt idx="13">
                  <c:v>1.17</c:v>
                </c:pt>
                <c:pt idx="14">
                  <c:v>0.3</c:v>
                </c:pt>
                <c:pt idx="15">
                  <c:v>0.9</c:v>
                </c:pt>
                <c:pt idx="16">
                  <c:v>1.59</c:v>
                </c:pt>
                <c:pt idx="17">
                  <c:v>2.25</c:v>
                </c:pt>
                <c:pt idx="18">
                  <c:v>0.87</c:v>
                </c:pt>
                <c:pt idx="19">
                  <c:v>0.96</c:v>
                </c:pt>
                <c:pt idx="20">
                  <c:v>0.72</c:v>
                </c:pt>
                <c:pt idx="21">
                  <c:v>0.39</c:v>
                </c:pt>
                <c:pt idx="22">
                  <c:v>0.87</c:v>
                </c:pt>
                <c:pt idx="23">
                  <c:v>1.38</c:v>
                </c:pt>
                <c:pt idx="24">
                  <c:v>1.41</c:v>
                </c:pt>
                <c:pt idx="25">
                  <c:v>1.83</c:v>
                </c:pt>
                <c:pt idx="26">
                  <c:v>1.38</c:v>
                </c:pt>
                <c:pt idx="27">
                  <c:v>1.41</c:v>
                </c:pt>
                <c:pt idx="28">
                  <c:v>3.06</c:v>
                </c:pt>
                <c:pt idx="29">
                  <c:v>2.7</c:v>
                </c:pt>
                <c:pt idx="30">
                  <c:v>1.83</c:v>
                </c:pt>
                <c:pt idx="31">
                  <c:v>0.51</c:v>
                </c:pt>
                <c:pt idx="32">
                  <c:v>0.39</c:v>
                </c:pt>
                <c:pt idx="33">
                  <c:v>1.29</c:v>
                </c:pt>
                <c:pt idx="34">
                  <c:v>0.48</c:v>
                </c:pt>
                <c:pt idx="35">
                  <c:v>1.05</c:v>
                </c:pt>
                <c:pt idx="36">
                  <c:v>0.6</c:v>
                </c:pt>
                <c:pt idx="37">
                  <c:v>0.93</c:v>
                </c:pt>
                <c:pt idx="38">
                  <c:v>0.56999999999999995</c:v>
                </c:pt>
                <c:pt idx="39">
                  <c:v>0.75</c:v>
                </c:pt>
                <c:pt idx="40">
                  <c:v>0.69</c:v>
                </c:pt>
                <c:pt idx="41">
                  <c:v>0.69</c:v>
                </c:pt>
                <c:pt idx="42">
                  <c:v>0.96</c:v>
                </c:pt>
                <c:pt idx="43">
                  <c:v>0.99</c:v>
                </c:pt>
                <c:pt idx="44">
                  <c:v>0.93</c:v>
                </c:pt>
                <c:pt idx="45">
                  <c:v>0.6</c:v>
                </c:pt>
                <c:pt idx="46">
                  <c:v>0.93</c:v>
                </c:pt>
                <c:pt idx="47">
                  <c:v>1.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520-46F6-92B6-D9B9618BC0D2}"/>
            </c:ext>
          </c:extLst>
        </c:ser>
        <c:ser>
          <c:idx val="2"/>
          <c:order val="2"/>
          <c:tx>
            <c:v>E3S2</c:v>
          </c:tx>
          <c:spPr>
            <a:ln w="19050" cap="rnd" cmpd="dbl">
              <a:solidFill>
                <a:schemeClr val="accent1"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U$51:$AU$98</c:f>
              <c:numCache>
                <c:formatCode>General</c:formatCode>
                <c:ptCount val="48"/>
                <c:pt idx="0">
                  <c:v>0.87</c:v>
                </c:pt>
                <c:pt idx="1">
                  <c:v>1.38</c:v>
                </c:pt>
                <c:pt idx="2">
                  <c:v>1.41</c:v>
                </c:pt>
                <c:pt idx="3">
                  <c:v>1.83</c:v>
                </c:pt>
                <c:pt idx="4">
                  <c:v>1.38</c:v>
                </c:pt>
                <c:pt idx="5">
                  <c:v>1.41</c:v>
                </c:pt>
                <c:pt idx="6">
                  <c:v>3.06</c:v>
                </c:pt>
                <c:pt idx="7">
                  <c:v>2.7</c:v>
                </c:pt>
                <c:pt idx="8">
                  <c:v>1.83</c:v>
                </c:pt>
                <c:pt idx="9">
                  <c:v>0.51</c:v>
                </c:pt>
                <c:pt idx="10">
                  <c:v>0.39</c:v>
                </c:pt>
                <c:pt idx="11">
                  <c:v>1.29</c:v>
                </c:pt>
                <c:pt idx="12">
                  <c:v>0.48</c:v>
                </c:pt>
                <c:pt idx="13">
                  <c:v>1.05</c:v>
                </c:pt>
                <c:pt idx="14">
                  <c:v>0.6</c:v>
                </c:pt>
                <c:pt idx="15">
                  <c:v>0.93</c:v>
                </c:pt>
                <c:pt idx="16">
                  <c:v>0.56999999999999995</c:v>
                </c:pt>
                <c:pt idx="17">
                  <c:v>0.75</c:v>
                </c:pt>
                <c:pt idx="18">
                  <c:v>0.69</c:v>
                </c:pt>
                <c:pt idx="19">
                  <c:v>0.69</c:v>
                </c:pt>
                <c:pt idx="20">
                  <c:v>0.96</c:v>
                </c:pt>
                <c:pt idx="21">
                  <c:v>0.99</c:v>
                </c:pt>
                <c:pt idx="22">
                  <c:v>0.93</c:v>
                </c:pt>
                <c:pt idx="23">
                  <c:v>0.6</c:v>
                </c:pt>
                <c:pt idx="24">
                  <c:v>0.93</c:v>
                </c:pt>
                <c:pt idx="25">
                  <c:v>1.02</c:v>
                </c:pt>
                <c:pt idx="26">
                  <c:v>0.51</c:v>
                </c:pt>
                <c:pt idx="27">
                  <c:v>1.02</c:v>
                </c:pt>
                <c:pt idx="28">
                  <c:v>1.05</c:v>
                </c:pt>
                <c:pt idx="29">
                  <c:v>0.6</c:v>
                </c:pt>
                <c:pt idx="30">
                  <c:v>0.6</c:v>
                </c:pt>
                <c:pt idx="31">
                  <c:v>0.48</c:v>
                </c:pt>
                <c:pt idx="32">
                  <c:v>0.72</c:v>
                </c:pt>
                <c:pt idx="33">
                  <c:v>0.42</c:v>
                </c:pt>
                <c:pt idx="34">
                  <c:v>0.42</c:v>
                </c:pt>
                <c:pt idx="35">
                  <c:v>0.84</c:v>
                </c:pt>
                <c:pt idx="36">
                  <c:v>0.72</c:v>
                </c:pt>
                <c:pt idx="37">
                  <c:v>1.38</c:v>
                </c:pt>
                <c:pt idx="38">
                  <c:v>1.65</c:v>
                </c:pt>
                <c:pt idx="39">
                  <c:v>1.71</c:v>
                </c:pt>
                <c:pt idx="40">
                  <c:v>0.78</c:v>
                </c:pt>
                <c:pt idx="41">
                  <c:v>0.36</c:v>
                </c:pt>
                <c:pt idx="42">
                  <c:v>0.18</c:v>
                </c:pt>
                <c:pt idx="43">
                  <c:v>0.72</c:v>
                </c:pt>
                <c:pt idx="44">
                  <c:v>1.17</c:v>
                </c:pt>
                <c:pt idx="45">
                  <c:v>0.69</c:v>
                </c:pt>
                <c:pt idx="46">
                  <c:v>0.87</c:v>
                </c:pt>
                <c:pt idx="47">
                  <c:v>0.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520-46F6-92B6-D9B9618BC0D2}"/>
            </c:ext>
          </c:extLst>
        </c:ser>
        <c:ser>
          <c:idx val="3"/>
          <c:order val="3"/>
          <c:tx>
            <c:v>Average</c:v>
          </c:tx>
          <c:spPr>
            <a:ln w="19050" cap="rnd">
              <a:solidFill>
                <a:schemeClr val="tx1">
                  <a:lumMod val="50000"/>
                  <a:lumOff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M$51:$BM$98</c:f>
              <c:numCache>
                <c:formatCode>General</c:formatCode>
                <c:ptCount val="48"/>
                <c:pt idx="0">
                  <c:v>1.1200000000000001</c:v>
                </c:pt>
                <c:pt idx="1">
                  <c:v>1.07</c:v>
                </c:pt>
                <c:pt idx="2">
                  <c:v>1.1299999999999999</c:v>
                </c:pt>
                <c:pt idx="3">
                  <c:v>1.1199999999999999</c:v>
                </c:pt>
                <c:pt idx="4">
                  <c:v>0.7599999999999999</c:v>
                </c:pt>
                <c:pt idx="5">
                  <c:v>1.45</c:v>
                </c:pt>
                <c:pt idx="6">
                  <c:v>79.490000000000009</c:v>
                </c:pt>
                <c:pt idx="7">
                  <c:v>17.350000000000001</c:v>
                </c:pt>
                <c:pt idx="8">
                  <c:v>33.020000000000003</c:v>
                </c:pt>
                <c:pt idx="9">
                  <c:v>15.68</c:v>
                </c:pt>
                <c:pt idx="10">
                  <c:v>33.18</c:v>
                </c:pt>
                <c:pt idx="11">
                  <c:v>11.58</c:v>
                </c:pt>
                <c:pt idx="12">
                  <c:v>2.08</c:v>
                </c:pt>
                <c:pt idx="13">
                  <c:v>1.1599999999999999</c:v>
                </c:pt>
                <c:pt idx="14">
                  <c:v>1.02</c:v>
                </c:pt>
                <c:pt idx="15">
                  <c:v>1.22</c:v>
                </c:pt>
                <c:pt idx="16">
                  <c:v>1.6700000000000002</c:v>
                </c:pt>
                <c:pt idx="17">
                  <c:v>1.6600000000000001</c:v>
                </c:pt>
                <c:pt idx="18">
                  <c:v>1.03</c:v>
                </c:pt>
                <c:pt idx="19">
                  <c:v>0.82</c:v>
                </c:pt>
                <c:pt idx="20">
                  <c:v>1.21</c:v>
                </c:pt>
                <c:pt idx="21">
                  <c:v>1.1399999999999999</c:v>
                </c:pt>
                <c:pt idx="22">
                  <c:v>1.08</c:v>
                </c:pt>
                <c:pt idx="23">
                  <c:v>1.19</c:v>
                </c:pt>
                <c:pt idx="24">
                  <c:v>1.27</c:v>
                </c:pt>
                <c:pt idx="25">
                  <c:v>1.22</c:v>
                </c:pt>
                <c:pt idx="26">
                  <c:v>0.79</c:v>
                </c:pt>
                <c:pt idx="27">
                  <c:v>1.26</c:v>
                </c:pt>
                <c:pt idx="28">
                  <c:v>1.68</c:v>
                </c:pt>
                <c:pt idx="29">
                  <c:v>1.46</c:v>
                </c:pt>
                <c:pt idx="30">
                  <c:v>1.1700000000000002</c:v>
                </c:pt>
                <c:pt idx="31">
                  <c:v>0.6</c:v>
                </c:pt>
                <c:pt idx="32">
                  <c:v>0.64</c:v>
                </c:pt>
                <c:pt idx="33">
                  <c:v>0.85</c:v>
                </c:pt>
                <c:pt idx="34">
                  <c:v>0.66</c:v>
                </c:pt>
                <c:pt idx="35">
                  <c:v>0.77</c:v>
                </c:pt>
                <c:pt idx="36">
                  <c:v>0.68</c:v>
                </c:pt>
                <c:pt idx="37">
                  <c:v>0.9</c:v>
                </c:pt>
                <c:pt idx="38">
                  <c:v>0.86</c:v>
                </c:pt>
                <c:pt idx="39">
                  <c:v>1.05</c:v>
                </c:pt>
                <c:pt idx="40">
                  <c:v>0.72000000000000008</c:v>
                </c:pt>
                <c:pt idx="41">
                  <c:v>0.46999999999999992</c:v>
                </c:pt>
                <c:pt idx="42">
                  <c:v>0.73</c:v>
                </c:pt>
                <c:pt idx="43">
                  <c:v>1.04</c:v>
                </c:pt>
                <c:pt idx="44">
                  <c:v>1.06</c:v>
                </c:pt>
                <c:pt idx="45">
                  <c:v>0.94</c:v>
                </c:pt>
                <c:pt idx="46">
                  <c:v>1.28</c:v>
                </c:pt>
                <c:pt idx="47">
                  <c:v>0.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E520-46F6-92B6-D9B9618BC0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854809967"/>
        <c:axId val="1854804559"/>
      </c:scatterChart>
      <c:valAx>
        <c:axId val="1854809967"/>
        <c:scaling>
          <c:orientation val="minMax"/>
          <c:max val="5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en-US" sz="1200" dirty="0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effectLst/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effectLst/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4804559"/>
        <c:crosses val="autoZero"/>
        <c:crossBetween val="midCat"/>
      </c:valAx>
      <c:valAx>
        <c:axId val="1854804559"/>
        <c:scaling>
          <c:logBase val="10"/>
          <c:orientation val="minMax"/>
          <c:max val="5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en-US" sz="1200" dirty="0"/>
                  <a:t>Particles</a:t>
                </a:r>
                <a:r>
                  <a:rPr lang="en-US" dirty="0"/>
                  <a:t>/cc</a:t>
                </a:r>
              </a:p>
            </c:rich>
          </c:tx>
          <c:layout>
            <c:manualLayout>
              <c:xMode val="edge"/>
              <c:yMode val="edge"/>
              <c:x val="0"/>
              <c:y val="0.428205964311132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effectLst/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effectLst/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5480996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effectLst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0670122073019191E-2"/>
          <c:y val="1.6380907577324744E-2"/>
          <c:w val="0.9394019007676393"/>
          <c:h val="0.86270079070418082"/>
        </c:manualLayout>
      </c:layout>
      <c:scatterChart>
        <c:scatterStyle val="smoothMarker"/>
        <c:varyColors val="0"/>
        <c:ser>
          <c:idx val="0"/>
          <c:order val="0"/>
          <c:tx>
            <c:v>E1S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J$51:$J$98</c:f>
              <c:numCache>
                <c:formatCode>General</c:formatCode>
                <c:ptCount val="48"/>
                <c:pt idx="0">
                  <c:v>0.9</c:v>
                </c:pt>
                <c:pt idx="1">
                  <c:v>0.87</c:v>
                </c:pt>
                <c:pt idx="2">
                  <c:v>1.08</c:v>
                </c:pt>
                <c:pt idx="3">
                  <c:v>0.51</c:v>
                </c:pt>
                <c:pt idx="4">
                  <c:v>0.18</c:v>
                </c:pt>
                <c:pt idx="5">
                  <c:v>153.27000000000001</c:v>
                </c:pt>
                <c:pt idx="6">
                  <c:v>317.04000000000002</c:v>
                </c:pt>
                <c:pt idx="7">
                  <c:v>273.86</c:v>
                </c:pt>
                <c:pt idx="8">
                  <c:v>466.89</c:v>
                </c:pt>
                <c:pt idx="9">
                  <c:v>188.96</c:v>
                </c:pt>
                <c:pt idx="10">
                  <c:v>233.1</c:v>
                </c:pt>
                <c:pt idx="11">
                  <c:v>15.93</c:v>
                </c:pt>
                <c:pt idx="12">
                  <c:v>5.49</c:v>
                </c:pt>
                <c:pt idx="13">
                  <c:v>2.2799999999999998</c:v>
                </c:pt>
                <c:pt idx="14">
                  <c:v>2.0699999999999998</c:v>
                </c:pt>
                <c:pt idx="15">
                  <c:v>2.7</c:v>
                </c:pt>
                <c:pt idx="16">
                  <c:v>1.98</c:v>
                </c:pt>
                <c:pt idx="17">
                  <c:v>2.82</c:v>
                </c:pt>
                <c:pt idx="18">
                  <c:v>3.36</c:v>
                </c:pt>
                <c:pt idx="19">
                  <c:v>1.86</c:v>
                </c:pt>
                <c:pt idx="20">
                  <c:v>1.77</c:v>
                </c:pt>
                <c:pt idx="21">
                  <c:v>1.74</c:v>
                </c:pt>
                <c:pt idx="22">
                  <c:v>1.77</c:v>
                </c:pt>
                <c:pt idx="23">
                  <c:v>2.0699999999999998</c:v>
                </c:pt>
                <c:pt idx="24">
                  <c:v>1.95</c:v>
                </c:pt>
                <c:pt idx="25">
                  <c:v>1.1100000000000001</c:v>
                </c:pt>
                <c:pt idx="26">
                  <c:v>0.78</c:v>
                </c:pt>
                <c:pt idx="27">
                  <c:v>0.6</c:v>
                </c:pt>
                <c:pt idx="28">
                  <c:v>1.74</c:v>
                </c:pt>
                <c:pt idx="29">
                  <c:v>1.1100000000000001</c:v>
                </c:pt>
                <c:pt idx="30">
                  <c:v>0.99</c:v>
                </c:pt>
                <c:pt idx="31">
                  <c:v>0.69</c:v>
                </c:pt>
                <c:pt idx="32">
                  <c:v>0.27</c:v>
                </c:pt>
                <c:pt idx="33">
                  <c:v>1.08</c:v>
                </c:pt>
                <c:pt idx="34">
                  <c:v>1.71</c:v>
                </c:pt>
                <c:pt idx="35">
                  <c:v>1.32</c:v>
                </c:pt>
                <c:pt idx="36">
                  <c:v>0.81</c:v>
                </c:pt>
                <c:pt idx="37">
                  <c:v>0.9</c:v>
                </c:pt>
                <c:pt idx="38">
                  <c:v>1.23</c:v>
                </c:pt>
                <c:pt idx="39">
                  <c:v>0.3</c:v>
                </c:pt>
                <c:pt idx="40">
                  <c:v>1.29</c:v>
                </c:pt>
                <c:pt idx="41">
                  <c:v>1.35</c:v>
                </c:pt>
                <c:pt idx="42">
                  <c:v>0.36</c:v>
                </c:pt>
                <c:pt idx="43">
                  <c:v>0.66</c:v>
                </c:pt>
                <c:pt idx="44">
                  <c:v>1.17</c:v>
                </c:pt>
                <c:pt idx="45">
                  <c:v>1.5</c:v>
                </c:pt>
                <c:pt idx="46">
                  <c:v>0.9</c:v>
                </c:pt>
                <c:pt idx="47">
                  <c:v>0.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58F-4451-9B37-CB6161619C78}"/>
            </c:ext>
          </c:extLst>
        </c:ser>
        <c:ser>
          <c:idx val="1"/>
          <c:order val="1"/>
          <c:tx>
            <c:v>E1S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K$51:$K$98</c:f>
              <c:numCache>
                <c:formatCode>General</c:formatCode>
                <c:ptCount val="48"/>
                <c:pt idx="0">
                  <c:v>1.17</c:v>
                </c:pt>
                <c:pt idx="1">
                  <c:v>0.81</c:v>
                </c:pt>
                <c:pt idx="2">
                  <c:v>0.6</c:v>
                </c:pt>
                <c:pt idx="3">
                  <c:v>0.56999999999999995</c:v>
                </c:pt>
                <c:pt idx="4">
                  <c:v>0.27</c:v>
                </c:pt>
                <c:pt idx="5">
                  <c:v>0.48</c:v>
                </c:pt>
                <c:pt idx="6">
                  <c:v>92.64</c:v>
                </c:pt>
                <c:pt idx="7">
                  <c:v>25.68</c:v>
                </c:pt>
                <c:pt idx="8">
                  <c:v>88.29</c:v>
                </c:pt>
                <c:pt idx="9">
                  <c:v>34.32</c:v>
                </c:pt>
                <c:pt idx="10">
                  <c:v>93.54</c:v>
                </c:pt>
                <c:pt idx="11">
                  <c:v>28.77</c:v>
                </c:pt>
                <c:pt idx="12">
                  <c:v>3.81</c:v>
                </c:pt>
                <c:pt idx="13">
                  <c:v>1.26</c:v>
                </c:pt>
                <c:pt idx="14">
                  <c:v>2.16</c:v>
                </c:pt>
                <c:pt idx="15">
                  <c:v>1.83</c:v>
                </c:pt>
                <c:pt idx="16">
                  <c:v>2.85</c:v>
                </c:pt>
                <c:pt idx="17">
                  <c:v>1.98</c:v>
                </c:pt>
                <c:pt idx="18">
                  <c:v>1.53</c:v>
                </c:pt>
                <c:pt idx="19">
                  <c:v>0.81</c:v>
                </c:pt>
                <c:pt idx="20">
                  <c:v>1.95</c:v>
                </c:pt>
                <c:pt idx="21">
                  <c:v>2.04</c:v>
                </c:pt>
                <c:pt idx="22">
                  <c:v>1.44</c:v>
                </c:pt>
                <c:pt idx="23">
                  <c:v>1.59</c:v>
                </c:pt>
                <c:pt idx="24">
                  <c:v>1.47</c:v>
                </c:pt>
                <c:pt idx="25">
                  <c:v>0.81</c:v>
                </c:pt>
                <c:pt idx="26">
                  <c:v>0.48</c:v>
                </c:pt>
                <c:pt idx="27">
                  <c:v>1.35</c:v>
                </c:pt>
                <c:pt idx="28">
                  <c:v>0.93</c:v>
                </c:pt>
                <c:pt idx="29">
                  <c:v>1.08</c:v>
                </c:pt>
                <c:pt idx="30">
                  <c:v>1.08</c:v>
                </c:pt>
                <c:pt idx="31">
                  <c:v>0.81</c:v>
                </c:pt>
                <c:pt idx="32">
                  <c:v>0.81</c:v>
                </c:pt>
                <c:pt idx="33">
                  <c:v>0.84</c:v>
                </c:pt>
                <c:pt idx="34">
                  <c:v>1.08</c:v>
                </c:pt>
                <c:pt idx="35">
                  <c:v>0.42</c:v>
                </c:pt>
                <c:pt idx="36">
                  <c:v>0.72</c:v>
                </c:pt>
                <c:pt idx="37">
                  <c:v>0.39</c:v>
                </c:pt>
                <c:pt idx="38">
                  <c:v>0.36</c:v>
                </c:pt>
                <c:pt idx="39">
                  <c:v>0.69</c:v>
                </c:pt>
                <c:pt idx="40">
                  <c:v>0.69</c:v>
                </c:pt>
                <c:pt idx="41">
                  <c:v>0.36</c:v>
                </c:pt>
                <c:pt idx="42">
                  <c:v>1.05</c:v>
                </c:pt>
                <c:pt idx="43">
                  <c:v>1.41</c:v>
                </c:pt>
                <c:pt idx="44">
                  <c:v>1.08</c:v>
                </c:pt>
                <c:pt idx="45">
                  <c:v>1.53</c:v>
                </c:pt>
                <c:pt idx="46">
                  <c:v>2.04</c:v>
                </c:pt>
                <c:pt idx="47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58F-4451-9B37-CB6161619C78}"/>
            </c:ext>
          </c:extLst>
        </c:ser>
        <c:ser>
          <c:idx val="2"/>
          <c:order val="2"/>
          <c:tx>
            <c:v>E1S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L$51:$L$98</c:f>
              <c:numCache>
                <c:formatCode>General</c:formatCode>
                <c:ptCount val="48"/>
                <c:pt idx="0">
                  <c:v>0.54</c:v>
                </c:pt>
                <c:pt idx="1">
                  <c:v>0.09</c:v>
                </c:pt>
                <c:pt idx="2">
                  <c:v>0.45</c:v>
                </c:pt>
                <c:pt idx="3">
                  <c:v>0.93</c:v>
                </c:pt>
                <c:pt idx="4">
                  <c:v>0.09</c:v>
                </c:pt>
                <c:pt idx="5">
                  <c:v>0.78</c:v>
                </c:pt>
                <c:pt idx="6">
                  <c:v>0.66</c:v>
                </c:pt>
                <c:pt idx="7">
                  <c:v>0.48</c:v>
                </c:pt>
                <c:pt idx="8">
                  <c:v>0.66</c:v>
                </c:pt>
                <c:pt idx="9">
                  <c:v>0.93</c:v>
                </c:pt>
                <c:pt idx="10">
                  <c:v>1.35</c:v>
                </c:pt>
                <c:pt idx="11">
                  <c:v>1.74</c:v>
                </c:pt>
                <c:pt idx="12">
                  <c:v>1.05</c:v>
                </c:pt>
                <c:pt idx="13">
                  <c:v>1.1100000000000001</c:v>
                </c:pt>
                <c:pt idx="14">
                  <c:v>2.64</c:v>
                </c:pt>
                <c:pt idx="15">
                  <c:v>4.8600000000000003</c:v>
                </c:pt>
                <c:pt idx="16">
                  <c:v>5.13</c:v>
                </c:pt>
                <c:pt idx="17">
                  <c:v>4.4400000000000004</c:v>
                </c:pt>
                <c:pt idx="18">
                  <c:v>5.82</c:v>
                </c:pt>
                <c:pt idx="19">
                  <c:v>4.4400000000000004</c:v>
                </c:pt>
                <c:pt idx="20">
                  <c:v>3.33</c:v>
                </c:pt>
                <c:pt idx="21">
                  <c:v>3.54</c:v>
                </c:pt>
                <c:pt idx="22">
                  <c:v>3.18</c:v>
                </c:pt>
                <c:pt idx="23">
                  <c:v>1.95</c:v>
                </c:pt>
                <c:pt idx="24">
                  <c:v>1.2</c:v>
                </c:pt>
                <c:pt idx="25">
                  <c:v>2.61</c:v>
                </c:pt>
                <c:pt idx="26">
                  <c:v>2.16</c:v>
                </c:pt>
                <c:pt idx="27">
                  <c:v>1.1399999999999999</c:v>
                </c:pt>
                <c:pt idx="28">
                  <c:v>1.23</c:v>
                </c:pt>
                <c:pt idx="29">
                  <c:v>1.23</c:v>
                </c:pt>
                <c:pt idx="30">
                  <c:v>0.72</c:v>
                </c:pt>
                <c:pt idx="31">
                  <c:v>1.1100000000000001</c:v>
                </c:pt>
                <c:pt idx="32">
                  <c:v>1.26</c:v>
                </c:pt>
                <c:pt idx="33">
                  <c:v>0.96</c:v>
                </c:pt>
                <c:pt idx="34">
                  <c:v>0.18</c:v>
                </c:pt>
                <c:pt idx="35">
                  <c:v>1.02</c:v>
                </c:pt>
                <c:pt idx="36">
                  <c:v>2.25</c:v>
                </c:pt>
                <c:pt idx="37">
                  <c:v>1.26</c:v>
                </c:pt>
                <c:pt idx="38">
                  <c:v>0.72</c:v>
                </c:pt>
                <c:pt idx="39">
                  <c:v>0.84</c:v>
                </c:pt>
                <c:pt idx="40">
                  <c:v>1.56</c:v>
                </c:pt>
                <c:pt idx="41">
                  <c:v>1.53</c:v>
                </c:pt>
                <c:pt idx="42">
                  <c:v>1.68</c:v>
                </c:pt>
                <c:pt idx="43">
                  <c:v>1.1399999999999999</c:v>
                </c:pt>
                <c:pt idx="44">
                  <c:v>0.72</c:v>
                </c:pt>
                <c:pt idx="45">
                  <c:v>1.02</c:v>
                </c:pt>
                <c:pt idx="46">
                  <c:v>0.69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58F-4451-9B37-CB6161619C78}"/>
            </c:ext>
          </c:extLst>
        </c:ser>
        <c:ser>
          <c:idx val="3"/>
          <c:order val="3"/>
          <c:tx>
            <c:v>E1S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M$51:$M$98</c:f>
              <c:numCache>
                <c:formatCode>General</c:formatCode>
                <c:ptCount val="48"/>
                <c:pt idx="0">
                  <c:v>0.72</c:v>
                </c:pt>
                <c:pt idx="1">
                  <c:v>0.6</c:v>
                </c:pt>
                <c:pt idx="2">
                  <c:v>0.6</c:v>
                </c:pt>
                <c:pt idx="3">
                  <c:v>0.51</c:v>
                </c:pt>
                <c:pt idx="4">
                  <c:v>0.39</c:v>
                </c:pt>
                <c:pt idx="5">
                  <c:v>0.6</c:v>
                </c:pt>
                <c:pt idx="6">
                  <c:v>0.84</c:v>
                </c:pt>
                <c:pt idx="7">
                  <c:v>0.84</c:v>
                </c:pt>
                <c:pt idx="8">
                  <c:v>0.81</c:v>
                </c:pt>
                <c:pt idx="9">
                  <c:v>0.96</c:v>
                </c:pt>
                <c:pt idx="10">
                  <c:v>0.66</c:v>
                </c:pt>
                <c:pt idx="11">
                  <c:v>0.51</c:v>
                </c:pt>
                <c:pt idx="12">
                  <c:v>0.36</c:v>
                </c:pt>
                <c:pt idx="13">
                  <c:v>2.46</c:v>
                </c:pt>
                <c:pt idx="14">
                  <c:v>3.78</c:v>
                </c:pt>
                <c:pt idx="15">
                  <c:v>5.7</c:v>
                </c:pt>
                <c:pt idx="16">
                  <c:v>5.79</c:v>
                </c:pt>
                <c:pt idx="17">
                  <c:v>4.62</c:v>
                </c:pt>
                <c:pt idx="18">
                  <c:v>4.38</c:v>
                </c:pt>
                <c:pt idx="19">
                  <c:v>3</c:v>
                </c:pt>
                <c:pt idx="20">
                  <c:v>2.88</c:v>
                </c:pt>
                <c:pt idx="21">
                  <c:v>1.92</c:v>
                </c:pt>
                <c:pt idx="22">
                  <c:v>1.26</c:v>
                </c:pt>
                <c:pt idx="23">
                  <c:v>1.71</c:v>
                </c:pt>
                <c:pt idx="24">
                  <c:v>0.9</c:v>
                </c:pt>
                <c:pt idx="25">
                  <c:v>1.17</c:v>
                </c:pt>
                <c:pt idx="26">
                  <c:v>0.42</c:v>
                </c:pt>
                <c:pt idx="27">
                  <c:v>0.75</c:v>
                </c:pt>
                <c:pt idx="28">
                  <c:v>1.98</c:v>
                </c:pt>
                <c:pt idx="29">
                  <c:v>1.62</c:v>
                </c:pt>
                <c:pt idx="30">
                  <c:v>1.68</c:v>
                </c:pt>
                <c:pt idx="31">
                  <c:v>1.08</c:v>
                </c:pt>
                <c:pt idx="32">
                  <c:v>0.75</c:v>
                </c:pt>
                <c:pt idx="33">
                  <c:v>0.48</c:v>
                </c:pt>
                <c:pt idx="34">
                  <c:v>0.63</c:v>
                </c:pt>
                <c:pt idx="35">
                  <c:v>0.51</c:v>
                </c:pt>
                <c:pt idx="36">
                  <c:v>0.36</c:v>
                </c:pt>
                <c:pt idx="37">
                  <c:v>1.32</c:v>
                </c:pt>
                <c:pt idx="38">
                  <c:v>1.53</c:v>
                </c:pt>
                <c:pt idx="39">
                  <c:v>1.44</c:v>
                </c:pt>
                <c:pt idx="40">
                  <c:v>0.6</c:v>
                </c:pt>
                <c:pt idx="41">
                  <c:v>0.75</c:v>
                </c:pt>
                <c:pt idx="42">
                  <c:v>0.96</c:v>
                </c:pt>
                <c:pt idx="43">
                  <c:v>0.39</c:v>
                </c:pt>
                <c:pt idx="44">
                  <c:v>0.36</c:v>
                </c:pt>
                <c:pt idx="45">
                  <c:v>1.83</c:v>
                </c:pt>
                <c:pt idx="46">
                  <c:v>1.32</c:v>
                </c:pt>
                <c:pt idx="47">
                  <c:v>0.5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58F-4451-9B37-CB6161619C78}"/>
            </c:ext>
          </c:extLst>
        </c:ser>
        <c:ser>
          <c:idx val="4"/>
          <c:order val="4"/>
          <c:tx>
            <c:v>E1S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N$51:$N$98</c:f>
              <c:numCache>
                <c:formatCode>General</c:formatCode>
                <c:ptCount val="48"/>
                <c:pt idx="0">
                  <c:v>0.27</c:v>
                </c:pt>
                <c:pt idx="1">
                  <c:v>0.27</c:v>
                </c:pt>
                <c:pt idx="2">
                  <c:v>0.54</c:v>
                </c:pt>
                <c:pt idx="3">
                  <c:v>0.72</c:v>
                </c:pt>
                <c:pt idx="4">
                  <c:v>0.63</c:v>
                </c:pt>
                <c:pt idx="5">
                  <c:v>0.45</c:v>
                </c:pt>
                <c:pt idx="6">
                  <c:v>0.81</c:v>
                </c:pt>
                <c:pt idx="7">
                  <c:v>0.45</c:v>
                </c:pt>
                <c:pt idx="8">
                  <c:v>0.75</c:v>
                </c:pt>
                <c:pt idx="9">
                  <c:v>0.87</c:v>
                </c:pt>
                <c:pt idx="10">
                  <c:v>0.54</c:v>
                </c:pt>
                <c:pt idx="11">
                  <c:v>0.72</c:v>
                </c:pt>
                <c:pt idx="12">
                  <c:v>0.54</c:v>
                </c:pt>
                <c:pt idx="13">
                  <c:v>0.18</c:v>
                </c:pt>
                <c:pt idx="14">
                  <c:v>0.27</c:v>
                </c:pt>
                <c:pt idx="15">
                  <c:v>0.54</c:v>
                </c:pt>
                <c:pt idx="16">
                  <c:v>0.18</c:v>
                </c:pt>
                <c:pt idx="17">
                  <c:v>0.48</c:v>
                </c:pt>
                <c:pt idx="18">
                  <c:v>1.1399999999999999</c:v>
                </c:pt>
                <c:pt idx="19">
                  <c:v>0.93</c:v>
                </c:pt>
                <c:pt idx="20">
                  <c:v>1.05</c:v>
                </c:pt>
                <c:pt idx="21">
                  <c:v>1.56</c:v>
                </c:pt>
                <c:pt idx="22">
                  <c:v>1.23</c:v>
                </c:pt>
                <c:pt idx="23">
                  <c:v>1.35</c:v>
                </c:pt>
                <c:pt idx="24">
                  <c:v>0.56999999999999995</c:v>
                </c:pt>
                <c:pt idx="25">
                  <c:v>0.75</c:v>
                </c:pt>
                <c:pt idx="26">
                  <c:v>1.23</c:v>
                </c:pt>
                <c:pt idx="27">
                  <c:v>0.96</c:v>
                </c:pt>
                <c:pt idx="28">
                  <c:v>0.36</c:v>
                </c:pt>
                <c:pt idx="29">
                  <c:v>0.56999999999999995</c:v>
                </c:pt>
                <c:pt idx="30">
                  <c:v>2.2200000000000002</c:v>
                </c:pt>
                <c:pt idx="31">
                  <c:v>2.2200000000000002</c:v>
                </c:pt>
                <c:pt idx="32">
                  <c:v>1.23</c:v>
                </c:pt>
                <c:pt idx="33">
                  <c:v>0.93</c:v>
                </c:pt>
                <c:pt idx="34">
                  <c:v>1.1399999999999999</c:v>
                </c:pt>
                <c:pt idx="35">
                  <c:v>1.53</c:v>
                </c:pt>
                <c:pt idx="36">
                  <c:v>0.93</c:v>
                </c:pt>
                <c:pt idx="37">
                  <c:v>2.34</c:v>
                </c:pt>
                <c:pt idx="38">
                  <c:v>0.72</c:v>
                </c:pt>
                <c:pt idx="39">
                  <c:v>0.45</c:v>
                </c:pt>
                <c:pt idx="40">
                  <c:v>1.53</c:v>
                </c:pt>
                <c:pt idx="41">
                  <c:v>1.41</c:v>
                </c:pt>
                <c:pt idx="42">
                  <c:v>0.54</c:v>
                </c:pt>
                <c:pt idx="43">
                  <c:v>1.02</c:v>
                </c:pt>
                <c:pt idx="44">
                  <c:v>0.75</c:v>
                </c:pt>
                <c:pt idx="45">
                  <c:v>0.84</c:v>
                </c:pt>
                <c:pt idx="46">
                  <c:v>0.84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58F-4451-9B37-CB6161619C78}"/>
            </c:ext>
          </c:extLst>
        </c:ser>
        <c:ser>
          <c:idx val="5"/>
          <c:order val="5"/>
          <c:tx>
            <c:v>E1S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O$51:$O$98</c:f>
              <c:numCache>
                <c:formatCode>General</c:formatCode>
                <c:ptCount val="48"/>
                <c:pt idx="0">
                  <c:v>1.41</c:v>
                </c:pt>
                <c:pt idx="1">
                  <c:v>1.32</c:v>
                </c:pt>
                <c:pt idx="2">
                  <c:v>0.48</c:v>
                </c:pt>
                <c:pt idx="3">
                  <c:v>0.56999999999999995</c:v>
                </c:pt>
                <c:pt idx="4">
                  <c:v>0.81</c:v>
                </c:pt>
                <c:pt idx="5">
                  <c:v>0.99</c:v>
                </c:pt>
                <c:pt idx="6">
                  <c:v>1.32</c:v>
                </c:pt>
                <c:pt idx="7">
                  <c:v>1.05</c:v>
                </c:pt>
                <c:pt idx="8">
                  <c:v>0.48</c:v>
                </c:pt>
                <c:pt idx="9">
                  <c:v>0.51</c:v>
                </c:pt>
                <c:pt idx="10">
                  <c:v>0.84</c:v>
                </c:pt>
                <c:pt idx="11">
                  <c:v>0.56999999999999995</c:v>
                </c:pt>
                <c:pt idx="12">
                  <c:v>0.51</c:v>
                </c:pt>
                <c:pt idx="13">
                  <c:v>0.6</c:v>
                </c:pt>
                <c:pt idx="14">
                  <c:v>1.32</c:v>
                </c:pt>
                <c:pt idx="15">
                  <c:v>0.84</c:v>
                </c:pt>
                <c:pt idx="16">
                  <c:v>1.17</c:v>
                </c:pt>
                <c:pt idx="17">
                  <c:v>2.0099999999999998</c:v>
                </c:pt>
                <c:pt idx="18">
                  <c:v>2.13</c:v>
                </c:pt>
                <c:pt idx="19">
                  <c:v>2.13</c:v>
                </c:pt>
                <c:pt idx="20">
                  <c:v>2.4</c:v>
                </c:pt>
                <c:pt idx="21">
                  <c:v>3.3</c:v>
                </c:pt>
                <c:pt idx="22">
                  <c:v>2.0099999999999998</c:v>
                </c:pt>
                <c:pt idx="23">
                  <c:v>1.02</c:v>
                </c:pt>
                <c:pt idx="24">
                  <c:v>1.2</c:v>
                </c:pt>
                <c:pt idx="25">
                  <c:v>1.38</c:v>
                </c:pt>
                <c:pt idx="26">
                  <c:v>1.65</c:v>
                </c:pt>
                <c:pt idx="27">
                  <c:v>0.84</c:v>
                </c:pt>
                <c:pt idx="28">
                  <c:v>0.99</c:v>
                </c:pt>
                <c:pt idx="29">
                  <c:v>0.84</c:v>
                </c:pt>
                <c:pt idx="30">
                  <c:v>0.69</c:v>
                </c:pt>
                <c:pt idx="31">
                  <c:v>0.66</c:v>
                </c:pt>
                <c:pt idx="32">
                  <c:v>0.99</c:v>
                </c:pt>
                <c:pt idx="33">
                  <c:v>1.1100000000000001</c:v>
                </c:pt>
                <c:pt idx="34">
                  <c:v>0.72</c:v>
                </c:pt>
                <c:pt idx="35">
                  <c:v>0.09</c:v>
                </c:pt>
                <c:pt idx="36">
                  <c:v>0.63</c:v>
                </c:pt>
                <c:pt idx="37">
                  <c:v>0.6</c:v>
                </c:pt>
                <c:pt idx="38">
                  <c:v>0.39</c:v>
                </c:pt>
                <c:pt idx="39">
                  <c:v>0.51</c:v>
                </c:pt>
                <c:pt idx="40">
                  <c:v>0.72</c:v>
                </c:pt>
                <c:pt idx="41">
                  <c:v>1.02</c:v>
                </c:pt>
                <c:pt idx="42">
                  <c:v>0.9</c:v>
                </c:pt>
                <c:pt idx="43">
                  <c:v>0.84</c:v>
                </c:pt>
                <c:pt idx="44">
                  <c:v>0.56999999999999995</c:v>
                </c:pt>
                <c:pt idx="45">
                  <c:v>0.51</c:v>
                </c:pt>
                <c:pt idx="46">
                  <c:v>0.6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58F-4451-9B37-CB6161619C78}"/>
            </c:ext>
          </c:extLst>
        </c:ser>
        <c:ser>
          <c:idx val="6"/>
          <c:order val="6"/>
          <c:tx>
            <c:v>E1S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P$51:$P$98</c:f>
              <c:numCache>
                <c:formatCode>General</c:formatCode>
                <c:ptCount val="48"/>
                <c:pt idx="0">
                  <c:v>0.9</c:v>
                </c:pt>
                <c:pt idx="1">
                  <c:v>1.03</c:v>
                </c:pt>
                <c:pt idx="2">
                  <c:v>0.72</c:v>
                </c:pt>
                <c:pt idx="3">
                  <c:v>0.9</c:v>
                </c:pt>
                <c:pt idx="4">
                  <c:v>0.81</c:v>
                </c:pt>
                <c:pt idx="5">
                  <c:v>0.54</c:v>
                </c:pt>
                <c:pt idx="6">
                  <c:v>0.54</c:v>
                </c:pt>
                <c:pt idx="7">
                  <c:v>0.85</c:v>
                </c:pt>
                <c:pt idx="8">
                  <c:v>1.17</c:v>
                </c:pt>
                <c:pt idx="9">
                  <c:v>1.26</c:v>
                </c:pt>
                <c:pt idx="10">
                  <c:v>1.08</c:v>
                </c:pt>
                <c:pt idx="11">
                  <c:v>1.08</c:v>
                </c:pt>
                <c:pt idx="12">
                  <c:v>1.08</c:v>
                </c:pt>
                <c:pt idx="13">
                  <c:v>0.72</c:v>
                </c:pt>
                <c:pt idx="14">
                  <c:v>0.9</c:v>
                </c:pt>
                <c:pt idx="15">
                  <c:v>0.81</c:v>
                </c:pt>
                <c:pt idx="16">
                  <c:v>0.63</c:v>
                </c:pt>
                <c:pt idx="17">
                  <c:v>1.17</c:v>
                </c:pt>
                <c:pt idx="18">
                  <c:v>1.17</c:v>
                </c:pt>
                <c:pt idx="19">
                  <c:v>1.68</c:v>
                </c:pt>
                <c:pt idx="20">
                  <c:v>1.62</c:v>
                </c:pt>
                <c:pt idx="21">
                  <c:v>0.9</c:v>
                </c:pt>
                <c:pt idx="22">
                  <c:v>0.72</c:v>
                </c:pt>
                <c:pt idx="23">
                  <c:v>1.74</c:v>
                </c:pt>
                <c:pt idx="24">
                  <c:v>1.74</c:v>
                </c:pt>
                <c:pt idx="25">
                  <c:v>1.23</c:v>
                </c:pt>
                <c:pt idx="26">
                  <c:v>0.9</c:v>
                </c:pt>
                <c:pt idx="27">
                  <c:v>0.99</c:v>
                </c:pt>
                <c:pt idx="28">
                  <c:v>1.08</c:v>
                </c:pt>
                <c:pt idx="29">
                  <c:v>1.65</c:v>
                </c:pt>
                <c:pt idx="30">
                  <c:v>1.65</c:v>
                </c:pt>
                <c:pt idx="31">
                  <c:v>1.45</c:v>
                </c:pt>
                <c:pt idx="32">
                  <c:v>0.45</c:v>
                </c:pt>
                <c:pt idx="33">
                  <c:v>0.27</c:v>
                </c:pt>
                <c:pt idx="34">
                  <c:v>1.17</c:v>
                </c:pt>
                <c:pt idx="35">
                  <c:v>1.8</c:v>
                </c:pt>
                <c:pt idx="36">
                  <c:v>1.8</c:v>
                </c:pt>
                <c:pt idx="37">
                  <c:v>1.48</c:v>
                </c:pt>
                <c:pt idx="38">
                  <c:v>1.26</c:v>
                </c:pt>
                <c:pt idx="39">
                  <c:v>3.03</c:v>
                </c:pt>
                <c:pt idx="40">
                  <c:v>2.31</c:v>
                </c:pt>
                <c:pt idx="41">
                  <c:v>0.54</c:v>
                </c:pt>
                <c:pt idx="42">
                  <c:v>0.54</c:v>
                </c:pt>
                <c:pt idx="43">
                  <c:v>0.94</c:v>
                </c:pt>
                <c:pt idx="44">
                  <c:v>1.08</c:v>
                </c:pt>
                <c:pt idx="45">
                  <c:v>0.99</c:v>
                </c:pt>
                <c:pt idx="46">
                  <c:v>0.63</c:v>
                </c:pt>
                <c:pt idx="47">
                  <c:v>0.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58F-4451-9B37-CB6161619C78}"/>
            </c:ext>
          </c:extLst>
        </c:ser>
        <c:ser>
          <c:idx val="7"/>
          <c:order val="7"/>
          <c:tx>
            <c:v>E1S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Q$51:$Q$98</c:f>
              <c:numCache>
                <c:formatCode>General</c:formatCode>
                <c:ptCount val="48"/>
                <c:pt idx="0">
                  <c:v>0.88</c:v>
                </c:pt>
                <c:pt idx="1">
                  <c:v>1.53</c:v>
                </c:pt>
                <c:pt idx="2">
                  <c:v>1.53</c:v>
                </c:pt>
                <c:pt idx="3">
                  <c:v>1.3</c:v>
                </c:pt>
                <c:pt idx="4">
                  <c:v>0.9</c:v>
                </c:pt>
                <c:pt idx="5">
                  <c:v>0.9</c:v>
                </c:pt>
                <c:pt idx="6">
                  <c:v>0.69</c:v>
                </c:pt>
                <c:pt idx="7">
                  <c:v>0.66</c:v>
                </c:pt>
                <c:pt idx="8">
                  <c:v>0.66</c:v>
                </c:pt>
                <c:pt idx="9">
                  <c:v>0.93</c:v>
                </c:pt>
                <c:pt idx="10">
                  <c:v>1.62</c:v>
                </c:pt>
                <c:pt idx="11">
                  <c:v>1.62</c:v>
                </c:pt>
                <c:pt idx="12">
                  <c:v>1.24</c:v>
                </c:pt>
                <c:pt idx="13">
                  <c:v>0.56999999999999995</c:v>
                </c:pt>
                <c:pt idx="14">
                  <c:v>0.56999999999999995</c:v>
                </c:pt>
                <c:pt idx="15">
                  <c:v>0.85</c:v>
                </c:pt>
                <c:pt idx="16">
                  <c:v>0.63</c:v>
                </c:pt>
                <c:pt idx="17">
                  <c:v>0.63</c:v>
                </c:pt>
                <c:pt idx="18">
                  <c:v>0.66</c:v>
                </c:pt>
                <c:pt idx="19">
                  <c:v>0.6</c:v>
                </c:pt>
                <c:pt idx="20">
                  <c:v>0.6</c:v>
                </c:pt>
                <c:pt idx="21">
                  <c:v>0.78</c:v>
                </c:pt>
                <c:pt idx="22">
                  <c:v>0.9</c:v>
                </c:pt>
                <c:pt idx="23">
                  <c:v>0.9</c:v>
                </c:pt>
                <c:pt idx="24">
                  <c:v>1.47</c:v>
                </c:pt>
                <c:pt idx="25">
                  <c:v>1.8</c:v>
                </c:pt>
                <c:pt idx="26">
                  <c:v>1.8</c:v>
                </c:pt>
                <c:pt idx="27">
                  <c:v>1.24</c:v>
                </c:pt>
                <c:pt idx="28">
                  <c:v>0.48</c:v>
                </c:pt>
                <c:pt idx="29">
                  <c:v>0.48</c:v>
                </c:pt>
                <c:pt idx="30">
                  <c:v>1</c:v>
                </c:pt>
                <c:pt idx="31">
                  <c:v>1.2</c:v>
                </c:pt>
                <c:pt idx="32">
                  <c:v>1.2</c:v>
                </c:pt>
                <c:pt idx="33">
                  <c:v>0.9</c:v>
                </c:pt>
                <c:pt idx="34">
                  <c:v>0.69</c:v>
                </c:pt>
                <c:pt idx="35">
                  <c:v>0.69</c:v>
                </c:pt>
                <c:pt idx="36">
                  <c:v>0.91</c:v>
                </c:pt>
                <c:pt idx="37">
                  <c:v>1.1100000000000001</c:v>
                </c:pt>
                <c:pt idx="38">
                  <c:v>1.1100000000000001</c:v>
                </c:pt>
                <c:pt idx="39">
                  <c:v>1.06</c:v>
                </c:pt>
                <c:pt idx="40">
                  <c:v>1.35</c:v>
                </c:pt>
                <c:pt idx="41">
                  <c:v>1.35</c:v>
                </c:pt>
                <c:pt idx="42">
                  <c:v>1.38</c:v>
                </c:pt>
                <c:pt idx="43">
                  <c:v>0.87</c:v>
                </c:pt>
                <c:pt idx="44">
                  <c:v>0.87</c:v>
                </c:pt>
                <c:pt idx="45">
                  <c:v>0.67</c:v>
                </c:pt>
                <c:pt idx="46">
                  <c:v>0.87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58F-4451-9B37-CB6161619C78}"/>
            </c:ext>
          </c:extLst>
        </c:ser>
        <c:ser>
          <c:idx val="8"/>
          <c:order val="8"/>
          <c:tx>
            <c:v>E1S9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R$51:$R$98</c:f>
              <c:numCache>
                <c:formatCode>General</c:formatCode>
                <c:ptCount val="48"/>
                <c:pt idx="0">
                  <c:v>0.66</c:v>
                </c:pt>
                <c:pt idx="1">
                  <c:v>1.08</c:v>
                </c:pt>
                <c:pt idx="2">
                  <c:v>0.42</c:v>
                </c:pt>
                <c:pt idx="3">
                  <c:v>0.42</c:v>
                </c:pt>
                <c:pt idx="4">
                  <c:v>0.67</c:v>
                </c:pt>
                <c:pt idx="5">
                  <c:v>0.66</c:v>
                </c:pt>
                <c:pt idx="6">
                  <c:v>0.66</c:v>
                </c:pt>
                <c:pt idx="7">
                  <c:v>0.57999999999999996</c:v>
                </c:pt>
                <c:pt idx="8">
                  <c:v>1.05</c:v>
                </c:pt>
                <c:pt idx="9">
                  <c:v>1.05</c:v>
                </c:pt>
                <c:pt idx="10">
                  <c:v>0.84</c:v>
                </c:pt>
                <c:pt idx="11">
                  <c:v>0.39</c:v>
                </c:pt>
                <c:pt idx="12">
                  <c:v>0.39</c:v>
                </c:pt>
                <c:pt idx="13">
                  <c:v>0.55000000000000004</c:v>
                </c:pt>
                <c:pt idx="14">
                  <c:v>1.05</c:v>
                </c:pt>
                <c:pt idx="15">
                  <c:v>1.05</c:v>
                </c:pt>
                <c:pt idx="16">
                  <c:v>0.61</c:v>
                </c:pt>
                <c:pt idx="17">
                  <c:v>0.39</c:v>
                </c:pt>
                <c:pt idx="18">
                  <c:v>0.39</c:v>
                </c:pt>
                <c:pt idx="19">
                  <c:v>0.42</c:v>
                </c:pt>
                <c:pt idx="20">
                  <c:v>1.41</c:v>
                </c:pt>
                <c:pt idx="21">
                  <c:v>1.41</c:v>
                </c:pt>
                <c:pt idx="22">
                  <c:v>1.17</c:v>
                </c:pt>
                <c:pt idx="23">
                  <c:v>0.84</c:v>
                </c:pt>
                <c:pt idx="24">
                  <c:v>0.84</c:v>
                </c:pt>
                <c:pt idx="25">
                  <c:v>0.81</c:v>
                </c:pt>
                <c:pt idx="26">
                  <c:v>0.96</c:v>
                </c:pt>
                <c:pt idx="27">
                  <c:v>0.96</c:v>
                </c:pt>
                <c:pt idx="28">
                  <c:v>0.85</c:v>
                </c:pt>
                <c:pt idx="29">
                  <c:v>0.42</c:v>
                </c:pt>
                <c:pt idx="30">
                  <c:v>0.42</c:v>
                </c:pt>
                <c:pt idx="31">
                  <c:v>0.51</c:v>
                </c:pt>
                <c:pt idx="32">
                  <c:v>1.35</c:v>
                </c:pt>
                <c:pt idx="33">
                  <c:v>1.35</c:v>
                </c:pt>
                <c:pt idx="34">
                  <c:v>0.82</c:v>
                </c:pt>
                <c:pt idx="35">
                  <c:v>0.69</c:v>
                </c:pt>
                <c:pt idx="36">
                  <c:v>0.69</c:v>
                </c:pt>
                <c:pt idx="37">
                  <c:v>0.56999999999999995</c:v>
                </c:pt>
                <c:pt idx="38">
                  <c:v>0.84</c:v>
                </c:pt>
                <c:pt idx="39">
                  <c:v>0.84</c:v>
                </c:pt>
                <c:pt idx="40">
                  <c:v>0.79</c:v>
                </c:pt>
                <c:pt idx="41">
                  <c:v>0.96</c:v>
                </c:pt>
                <c:pt idx="42">
                  <c:v>0.96</c:v>
                </c:pt>
                <c:pt idx="43">
                  <c:v>0.78</c:v>
                </c:pt>
                <c:pt idx="44">
                  <c:v>0.75</c:v>
                </c:pt>
                <c:pt idx="45">
                  <c:v>0.75</c:v>
                </c:pt>
                <c:pt idx="46">
                  <c:v>0.42</c:v>
                </c:pt>
                <c:pt idx="47">
                  <c:v>0.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58F-4451-9B37-CB6161619C78}"/>
            </c:ext>
          </c:extLst>
        </c:ser>
        <c:ser>
          <c:idx val="9"/>
          <c:order val="9"/>
          <c:tx>
            <c:v>E1S10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S$51:$S$99</c:f>
              <c:numCache>
                <c:formatCode>General</c:formatCode>
                <c:ptCount val="49"/>
                <c:pt idx="0">
                  <c:v>0.61</c:v>
                </c:pt>
                <c:pt idx="1">
                  <c:v>0.36</c:v>
                </c:pt>
                <c:pt idx="2">
                  <c:v>0.36</c:v>
                </c:pt>
                <c:pt idx="3">
                  <c:v>0.43</c:v>
                </c:pt>
                <c:pt idx="4">
                  <c:v>1.02</c:v>
                </c:pt>
                <c:pt idx="5">
                  <c:v>1.02</c:v>
                </c:pt>
                <c:pt idx="6">
                  <c:v>0.76</c:v>
                </c:pt>
                <c:pt idx="7">
                  <c:v>0.84</c:v>
                </c:pt>
                <c:pt idx="8">
                  <c:v>0.84</c:v>
                </c:pt>
                <c:pt idx="9">
                  <c:v>0.55000000000000004</c:v>
                </c:pt>
                <c:pt idx="10">
                  <c:v>0.45</c:v>
                </c:pt>
                <c:pt idx="11">
                  <c:v>0.45</c:v>
                </c:pt>
                <c:pt idx="12">
                  <c:v>0.64</c:v>
                </c:pt>
                <c:pt idx="13">
                  <c:v>0.39</c:v>
                </c:pt>
                <c:pt idx="14">
                  <c:v>0.39</c:v>
                </c:pt>
                <c:pt idx="15">
                  <c:v>0.72</c:v>
                </c:pt>
                <c:pt idx="16">
                  <c:v>0.93</c:v>
                </c:pt>
                <c:pt idx="17">
                  <c:v>0.93</c:v>
                </c:pt>
                <c:pt idx="18">
                  <c:v>0.9</c:v>
                </c:pt>
                <c:pt idx="19">
                  <c:v>0.48</c:v>
                </c:pt>
                <c:pt idx="20">
                  <c:v>0.48</c:v>
                </c:pt>
                <c:pt idx="21">
                  <c:v>0.64</c:v>
                </c:pt>
                <c:pt idx="22">
                  <c:v>0.54</c:v>
                </c:pt>
                <c:pt idx="23">
                  <c:v>0.54</c:v>
                </c:pt>
                <c:pt idx="24">
                  <c:v>0.52</c:v>
                </c:pt>
                <c:pt idx="25">
                  <c:v>1.1399999999999999</c:v>
                </c:pt>
                <c:pt idx="26">
                  <c:v>1.1399999999999999</c:v>
                </c:pt>
                <c:pt idx="27">
                  <c:v>1.32</c:v>
                </c:pt>
                <c:pt idx="28">
                  <c:v>1.05</c:v>
                </c:pt>
                <c:pt idx="29">
                  <c:v>1.05</c:v>
                </c:pt>
                <c:pt idx="30">
                  <c:v>1.23</c:v>
                </c:pt>
                <c:pt idx="31">
                  <c:v>1.2</c:v>
                </c:pt>
                <c:pt idx="32">
                  <c:v>1.2</c:v>
                </c:pt>
                <c:pt idx="33">
                  <c:v>0.76</c:v>
                </c:pt>
                <c:pt idx="34">
                  <c:v>0</c:v>
                </c:pt>
                <c:pt idx="35">
                  <c:v>0</c:v>
                </c:pt>
                <c:pt idx="36">
                  <c:v>0.19</c:v>
                </c:pt>
                <c:pt idx="37">
                  <c:v>1.08</c:v>
                </c:pt>
                <c:pt idx="38">
                  <c:v>1.08</c:v>
                </c:pt>
                <c:pt idx="39">
                  <c:v>0.67</c:v>
                </c:pt>
                <c:pt idx="40">
                  <c:v>0.51</c:v>
                </c:pt>
                <c:pt idx="41">
                  <c:v>0.51</c:v>
                </c:pt>
                <c:pt idx="42">
                  <c:v>0.7</c:v>
                </c:pt>
                <c:pt idx="43">
                  <c:v>0.48</c:v>
                </c:pt>
                <c:pt idx="44">
                  <c:v>0.48</c:v>
                </c:pt>
                <c:pt idx="45">
                  <c:v>0.48</c:v>
                </c:pt>
                <c:pt idx="46">
                  <c:v>0.56999999999999995</c:v>
                </c:pt>
                <c:pt idx="47">
                  <c:v>0.5699999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58F-4451-9B37-CB6161619C78}"/>
            </c:ext>
          </c:extLst>
        </c:ser>
        <c:ser>
          <c:idx val="10"/>
          <c:order val="10"/>
          <c:tx>
            <c:v>E1S1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T$51:$T$98</c:f>
              <c:numCache>
                <c:formatCode>General</c:formatCode>
                <c:ptCount val="48"/>
                <c:pt idx="0">
                  <c:v>0.39</c:v>
                </c:pt>
                <c:pt idx="1">
                  <c:v>0.56999999999999995</c:v>
                </c:pt>
                <c:pt idx="2">
                  <c:v>0.93</c:v>
                </c:pt>
                <c:pt idx="3">
                  <c:v>1.1399999999999999</c:v>
                </c:pt>
                <c:pt idx="4">
                  <c:v>1.1399999999999999</c:v>
                </c:pt>
                <c:pt idx="5">
                  <c:v>0.66</c:v>
                </c:pt>
                <c:pt idx="6">
                  <c:v>0.27</c:v>
                </c:pt>
                <c:pt idx="7">
                  <c:v>0.48</c:v>
                </c:pt>
                <c:pt idx="8">
                  <c:v>1.05</c:v>
                </c:pt>
                <c:pt idx="9">
                  <c:v>1.05</c:v>
                </c:pt>
                <c:pt idx="10">
                  <c:v>1.05</c:v>
                </c:pt>
                <c:pt idx="11">
                  <c:v>0.78</c:v>
                </c:pt>
                <c:pt idx="12">
                  <c:v>0.48</c:v>
                </c:pt>
                <c:pt idx="13">
                  <c:v>0.39</c:v>
                </c:pt>
                <c:pt idx="14">
                  <c:v>0.69</c:v>
                </c:pt>
                <c:pt idx="15">
                  <c:v>0.66</c:v>
                </c:pt>
                <c:pt idx="16">
                  <c:v>0.66</c:v>
                </c:pt>
                <c:pt idx="17">
                  <c:v>0.76</c:v>
                </c:pt>
                <c:pt idx="18">
                  <c:v>1.2</c:v>
                </c:pt>
                <c:pt idx="19">
                  <c:v>2.0699999999999998</c:v>
                </c:pt>
                <c:pt idx="20">
                  <c:v>2.0099999999999998</c:v>
                </c:pt>
                <c:pt idx="21">
                  <c:v>2.4300000000000002</c:v>
                </c:pt>
                <c:pt idx="22">
                  <c:v>2.4300000000000002</c:v>
                </c:pt>
                <c:pt idx="23">
                  <c:v>2.1</c:v>
                </c:pt>
                <c:pt idx="24">
                  <c:v>0.99</c:v>
                </c:pt>
                <c:pt idx="25">
                  <c:v>1.38</c:v>
                </c:pt>
                <c:pt idx="26">
                  <c:v>2.76</c:v>
                </c:pt>
                <c:pt idx="27">
                  <c:v>3.06</c:v>
                </c:pt>
                <c:pt idx="28">
                  <c:v>3.06</c:v>
                </c:pt>
                <c:pt idx="29">
                  <c:v>2.17</c:v>
                </c:pt>
                <c:pt idx="30">
                  <c:v>1.47</c:v>
                </c:pt>
                <c:pt idx="31">
                  <c:v>1.95</c:v>
                </c:pt>
                <c:pt idx="32">
                  <c:v>1.5</c:v>
                </c:pt>
                <c:pt idx="33">
                  <c:v>1.29</c:v>
                </c:pt>
                <c:pt idx="34">
                  <c:v>1.29</c:v>
                </c:pt>
                <c:pt idx="35">
                  <c:v>1.38</c:v>
                </c:pt>
                <c:pt idx="36">
                  <c:v>1.86</c:v>
                </c:pt>
                <c:pt idx="37">
                  <c:v>1.74</c:v>
                </c:pt>
                <c:pt idx="38">
                  <c:v>1.29</c:v>
                </c:pt>
                <c:pt idx="39">
                  <c:v>0.84</c:v>
                </c:pt>
                <c:pt idx="40">
                  <c:v>0.84</c:v>
                </c:pt>
                <c:pt idx="41">
                  <c:v>0.81</c:v>
                </c:pt>
                <c:pt idx="42">
                  <c:v>0.75</c:v>
                </c:pt>
                <c:pt idx="43">
                  <c:v>1.83</c:v>
                </c:pt>
                <c:pt idx="44">
                  <c:v>1.35</c:v>
                </c:pt>
                <c:pt idx="45">
                  <c:v>1.1100000000000001</c:v>
                </c:pt>
                <c:pt idx="46">
                  <c:v>1.1100000000000001</c:v>
                </c:pt>
                <c:pt idx="47">
                  <c:v>0.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58F-4451-9B37-CB6161619C78}"/>
            </c:ext>
          </c:extLst>
        </c:ser>
        <c:ser>
          <c:idx val="11"/>
          <c:order val="11"/>
          <c:tx>
            <c:v>E1S1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U$51:$U$98</c:f>
              <c:numCache>
                <c:formatCode>General</c:formatCode>
                <c:ptCount val="48"/>
                <c:pt idx="0">
                  <c:v>0.97</c:v>
                </c:pt>
                <c:pt idx="1">
                  <c:v>0.6</c:v>
                </c:pt>
                <c:pt idx="2">
                  <c:v>0.66</c:v>
                </c:pt>
                <c:pt idx="3">
                  <c:v>0.72</c:v>
                </c:pt>
                <c:pt idx="4">
                  <c:v>0.61</c:v>
                </c:pt>
                <c:pt idx="5">
                  <c:v>0.51</c:v>
                </c:pt>
                <c:pt idx="6">
                  <c:v>0.66</c:v>
                </c:pt>
                <c:pt idx="7">
                  <c:v>0.81</c:v>
                </c:pt>
                <c:pt idx="8">
                  <c:v>0.76</c:v>
                </c:pt>
                <c:pt idx="9">
                  <c:v>0.72</c:v>
                </c:pt>
                <c:pt idx="10">
                  <c:v>1.02</c:v>
                </c:pt>
                <c:pt idx="11">
                  <c:v>1.32</c:v>
                </c:pt>
                <c:pt idx="12">
                  <c:v>1.17</c:v>
                </c:pt>
                <c:pt idx="13">
                  <c:v>1.02</c:v>
                </c:pt>
                <c:pt idx="14">
                  <c:v>0.91</c:v>
                </c:pt>
                <c:pt idx="15">
                  <c:v>0.81</c:v>
                </c:pt>
                <c:pt idx="16">
                  <c:v>1.27</c:v>
                </c:pt>
                <c:pt idx="17">
                  <c:v>1.74</c:v>
                </c:pt>
                <c:pt idx="18">
                  <c:v>1.27</c:v>
                </c:pt>
                <c:pt idx="19">
                  <c:v>0.81</c:v>
                </c:pt>
                <c:pt idx="20">
                  <c:v>0.55000000000000004</c:v>
                </c:pt>
                <c:pt idx="21">
                  <c:v>0.3</c:v>
                </c:pt>
                <c:pt idx="22">
                  <c:v>0.9</c:v>
                </c:pt>
                <c:pt idx="23">
                  <c:v>1.5</c:v>
                </c:pt>
                <c:pt idx="24">
                  <c:v>1.38</c:v>
                </c:pt>
                <c:pt idx="25">
                  <c:v>1.26</c:v>
                </c:pt>
                <c:pt idx="26">
                  <c:v>1.83</c:v>
                </c:pt>
                <c:pt idx="27">
                  <c:v>2.4</c:v>
                </c:pt>
                <c:pt idx="28">
                  <c:v>2.4700000000000002</c:v>
                </c:pt>
                <c:pt idx="29">
                  <c:v>2.5499999999999998</c:v>
                </c:pt>
                <c:pt idx="30">
                  <c:v>3.39</c:v>
                </c:pt>
                <c:pt idx="31">
                  <c:v>4.2300000000000004</c:v>
                </c:pt>
                <c:pt idx="32">
                  <c:v>3.66</c:v>
                </c:pt>
                <c:pt idx="33">
                  <c:v>3.09</c:v>
                </c:pt>
                <c:pt idx="34">
                  <c:v>2.38</c:v>
                </c:pt>
                <c:pt idx="35">
                  <c:v>1.68</c:v>
                </c:pt>
                <c:pt idx="36">
                  <c:v>1.35</c:v>
                </c:pt>
                <c:pt idx="37">
                  <c:v>1.02</c:v>
                </c:pt>
                <c:pt idx="38">
                  <c:v>1.29</c:v>
                </c:pt>
                <c:pt idx="39">
                  <c:v>1.56</c:v>
                </c:pt>
                <c:pt idx="40">
                  <c:v>1.9</c:v>
                </c:pt>
                <c:pt idx="41">
                  <c:v>2.25</c:v>
                </c:pt>
                <c:pt idx="42">
                  <c:v>2.02</c:v>
                </c:pt>
                <c:pt idx="43">
                  <c:v>1.8</c:v>
                </c:pt>
                <c:pt idx="44">
                  <c:v>1.74</c:v>
                </c:pt>
                <c:pt idx="45">
                  <c:v>1.68</c:v>
                </c:pt>
                <c:pt idx="46">
                  <c:v>1.3</c:v>
                </c:pt>
                <c:pt idx="47">
                  <c:v>0.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258F-4451-9B37-CB6161619C78}"/>
            </c:ext>
          </c:extLst>
        </c:ser>
        <c:ser>
          <c:idx val="12"/>
          <c:order val="12"/>
          <c:tx>
            <c:v>E1S1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V$51:$V$98</c:f>
              <c:numCache>
                <c:formatCode>General</c:formatCode>
                <c:ptCount val="48"/>
                <c:pt idx="0">
                  <c:v>1.59</c:v>
                </c:pt>
                <c:pt idx="1">
                  <c:v>0.93</c:v>
                </c:pt>
                <c:pt idx="2">
                  <c:v>0.72</c:v>
                </c:pt>
                <c:pt idx="3">
                  <c:v>0.72</c:v>
                </c:pt>
                <c:pt idx="4">
                  <c:v>0.72</c:v>
                </c:pt>
                <c:pt idx="5">
                  <c:v>0.72</c:v>
                </c:pt>
                <c:pt idx="6">
                  <c:v>0.48</c:v>
                </c:pt>
                <c:pt idx="7">
                  <c:v>0.93</c:v>
                </c:pt>
                <c:pt idx="8">
                  <c:v>0.45</c:v>
                </c:pt>
                <c:pt idx="9">
                  <c:v>0.45</c:v>
                </c:pt>
                <c:pt idx="10">
                  <c:v>2.67</c:v>
                </c:pt>
                <c:pt idx="11">
                  <c:v>8.19</c:v>
                </c:pt>
                <c:pt idx="12">
                  <c:v>1.86</c:v>
                </c:pt>
                <c:pt idx="13">
                  <c:v>1.47</c:v>
                </c:pt>
                <c:pt idx="14">
                  <c:v>2.16</c:v>
                </c:pt>
                <c:pt idx="15">
                  <c:v>2.16</c:v>
                </c:pt>
                <c:pt idx="16">
                  <c:v>2.23</c:v>
                </c:pt>
                <c:pt idx="17">
                  <c:v>3.93</c:v>
                </c:pt>
                <c:pt idx="18">
                  <c:v>7.29</c:v>
                </c:pt>
                <c:pt idx="19">
                  <c:v>7.41</c:v>
                </c:pt>
                <c:pt idx="20">
                  <c:v>4.71</c:v>
                </c:pt>
                <c:pt idx="21">
                  <c:v>4.71</c:v>
                </c:pt>
                <c:pt idx="22">
                  <c:v>4.1399999999999997</c:v>
                </c:pt>
                <c:pt idx="23">
                  <c:v>2.52</c:v>
                </c:pt>
                <c:pt idx="24">
                  <c:v>3.3</c:v>
                </c:pt>
                <c:pt idx="25">
                  <c:v>2.13</c:v>
                </c:pt>
                <c:pt idx="26">
                  <c:v>1.26</c:v>
                </c:pt>
                <c:pt idx="27">
                  <c:v>1.26</c:v>
                </c:pt>
                <c:pt idx="28">
                  <c:v>1.62</c:v>
                </c:pt>
                <c:pt idx="29">
                  <c:v>2.4900000000000002</c:v>
                </c:pt>
                <c:pt idx="30">
                  <c:v>2.97</c:v>
                </c:pt>
                <c:pt idx="31">
                  <c:v>2.79</c:v>
                </c:pt>
                <c:pt idx="32">
                  <c:v>1.74</c:v>
                </c:pt>
                <c:pt idx="33">
                  <c:v>1.74</c:v>
                </c:pt>
                <c:pt idx="34">
                  <c:v>1.32</c:v>
                </c:pt>
                <c:pt idx="35">
                  <c:v>1.02</c:v>
                </c:pt>
                <c:pt idx="36">
                  <c:v>0.93</c:v>
                </c:pt>
                <c:pt idx="37">
                  <c:v>1.29</c:v>
                </c:pt>
                <c:pt idx="38">
                  <c:v>1.02</c:v>
                </c:pt>
                <c:pt idx="39">
                  <c:v>1.02</c:v>
                </c:pt>
                <c:pt idx="40">
                  <c:v>0.87</c:v>
                </c:pt>
                <c:pt idx="41">
                  <c:v>1.47</c:v>
                </c:pt>
                <c:pt idx="42">
                  <c:v>1.56</c:v>
                </c:pt>
                <c:pt idx="43">
                  <c:v>1.56</c:v>
                </c:pt>
                <c:pt idx="44">
                  <c:v>0.99</c:v>
                </c:pt>
                <c:pt idx="45">
                  <c:v>0.99</c:v>
                </c:pt>
                <c:pt idx="46">
                  <c:v>0.9</c:v>
                </c:pt>
                <c:pt idx="47">
                  <c:v>0.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258F-4451-9B37-CB6161619C78}"/>
            </c:ext>
          </c:extLst>
        </c:ser>
        <c:ser>
          <c:idx val="13"/>
          <c:order val="13"/>
          <c:tx>
            <c:v>E1S1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W$51:$W$98</c:f>
              <c:numCache>
                <c:formatCode>General</c:formatCode>
                <c:ptCount val="48"/>
                <c:pt idx="0">
                  <c:v>0.09</c:v>
                </c:pt>
                <c:pt idx="1">
                  <c:v>0.54</c:v>
                </c:pt>
                <c:pt idx="2">
                  <c:v>0.99</c:v>
                </c:pt>
                <c:pt idx="3">
                  <c:v>0.99</c:v>
                </c:pt>
                <c:pt idx="4">
                  <c:v>0.85</c:v>
                </c:pt>
                <c:pt idx="5">
                  <c:v>0.63</c:v>
                </c:pt>
                <c:pt idx="6">
                  <c:v>0.63</c:v>
                </c:pt>
                <c:pt idx="7">
                  <c:v>1.05</c:v>
                </c:pt>
                <c:pt idx="8">
                  <c:v>0.75</c:v>
                </c:pt>
                <c:pt idx="9">
                  <c:v>0.75</c:v>
                </c:pt>
                <c:pt idx="10">
                  <c:v>1.2</c:v>
                </c:pt>
                <c:pt idx="11">
                  <c:v>2.0099999999999998</c:v>
                </c:pt>
                <c:pt idx="12">
                  <c:v>2.0099999999999998</c:v>
                </c:pt>
                <c:pt idx="13">
                  <c:v>4.32</c:v>
                </c:pt>
                <c:pt idx="14">
                  <c:v>22.56</c:v>
                </c:pt>
                <c:pt idx="15">
                  <c:v>22.56</c:v>
                </c:pt>
                <c:pt idx="16">
                  <c:v>17.5</c:v>
                </c:pt>
                <c:pt idx="17">
                  <c:v>7.05</c:v>
                </c:pt>
                <c:pt idx="18">
                  <c:v>7.05</c:v>
                </c:pt>
                <c:pt idx="19">
                  <c:v>7.78</c:v>
                </c:pt>
                <c:pt idx="20">
                  <c:v>6.12</c:v>
                </c:pt>
                <c:pt idx="21">
                  <c:v>6.12</c:v>
                </c:pt>
                <c:pt idx="22">
                  <c:v>7.8</c:v>
                </c:pt>
                <c:pt idx="23">
                  <c:v>5.94</c:v>
                </c:pt>
                <c:pt idx="24">
                  <c:v>5.94</c:v>
                </c:pt>
                <c:pt idx="25">
                  <c:v>5.28</c:v>
                </c:pt>
                <c:pt idx="26">
                  <c:v>3.06</c:v>
                </c:pt>
                <c:pt idx="27">
                  <c:v>3.06</c:v>
                </c:pt>
                <c:pt idx="28">
                  <c:v>3.06</c:v>
                </c:pt>
                <c:pt idx="29">
                  <c:v>2.19</c:v>
                </c:pt>
                <c:pt idx="30">
                  <c:v>2.19</c:v>
                </c:pt>
                <c:pt idx="31">
                  <c:v>1.63</c:v>
                </c:pt>
                <c:pt idx="32">
                  <c:v>0.99</c:v>
                </c:pt>
                <c:pt idx="33">
                  <c:v>0.99</c:v>
                </c:pt>
                <c:pt idx="34">
                  <c:v>0.99</c:v>
                </c:pt>
                <c:pt idx="35">
                  <c:v>0.72</c:v>
                </c:pt>
                <c:pt idx="36">
                  <c:v>0.72</c:v>
                </c:pt>
                <c:pt idx="37">
                  <c:v>1.03</c:v>
                </c:pt>
                <c:pt idx="38">
                  <c:v>1.35</c:v>
                </c:pt>
                <c:pt idx="39">
                  <c:v>1.35</c:v>
                </c:pt>
                <c:pt idx="40">
                  <c:v>1.3</c:v>
                </c:pt>
                <c:pt idx="41">
                  <c:v>0.54</c:v>
                </c:pt>
                <c:pt idx="42">
                  <c:v>0.54</c:v>
                </c:pt>
                <c:pt idx="43">
                  <c:v>0.45</c:v>
                </c:pt>
                <c:pt idx="44">
                  <c:v>0.63</c:v>
                </c:pt>
                <c:pt idx="45">
                  <c:v>0.63</c:v>
                </c:pt>
                <c:pt idx="46">
                  <c:v>0.9</c:v>
                </c:pt>
                <c:pt idx="47">
                  <c:v>1.2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258F-4451-9B37-CB6161619C78}"/>
            </c:ext>
          </c:extLst>
        </c:ser>
        <c:ser>
          <c:idx val="14"/>
          <c:order val="14"/>
          <c:tx>
            <c:v>E1S1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X$51:$X$98</c:f>
              <c:numCache>
                <c:formatCode>General</c:formatCode>
                <c:ptCount val="48"/>
                <c:pt idx="0">
                  <c:v>0.3</c:v>
                </c:pt>
                <c:pt idx="1">
                  <c:v>0.56999999999999995</c:v>
                </c:pt>
                <c:pt idx="2">
                  <c:v>0.75</c:v>
                </c:pt>
                <c:pt idx="3">
                  <c:v>0.56999999999999995</c:v>
                </c:pt>
                <c:pt idx="4">
                  <c:v>0</c:v>
                </c:pt>
                <c:pt idx="5">
                  <c:v>0</c:v>
                </c:pt>
                <c:pt idx="6">
                  <c:v>0.09</c:v>
                </c:pt>
                <c:pt idx="7">
                  <c:v>0.18</c:v>
                </c:pt>
                <c:pt idx="8">
                  <c:v>10.050000000000001</c:v>
                </c:pt>
                <c:pt idx="9">
                  <c:v>18.78</c:v>
                </c:pt>
                <c:pt idx="10">
                  <c:v>7.5</c:v>
                </c:pt>
                <c:pt idx="11">
                  <c:v>2.31</c:v>
                </c:pt>
                <c:pt idx="12">
                  <c:v>1.59</c:v>
                </c:pt>
                <c:pt idx="13">
                  <c:v>0.18</c:v>
                </c:pt>
                <c:pt idx="14">
                  <c:v>1.08</c:v>
                </c:pt>
                <c:pt idx="15">
                  <c:v>1.5</c:v>
                </c:pt>
                <c:pt idx="16">
                  <c:v>0.54</c:v>
                </c:pt>
                <c:pt idx="17">
                  <c:v>0.21</c:v>
                </c:pt>
                <c:pt idx="18">
                  <c:v>0.18</c:v>
                </c:pt>
                <c:pt idx="19">
                  <c:v>0.18</c:v>
                </c:pt>
                <c:pt idx="20">
                  <c:v>0.54</c:v>
                </c:pt>
                <c:pt idx="21">
                  <c:v>0.87</c:v>
                </c:pt>
                <c:pt idx="22">
                  <c:v>0.09</c:v>
                </c:pt>
                <c:pt idx="23">
                  <c:v>0.21</c:v>
                </c:pt>
                <c:pt idx="24">
                  <c:v>0.3</c:v>
                </c:pt>
                <c:pt idx="25">
                  <c:v>0.18</c:v>
                </c:pt>
                <c:pt idx="26">
                  <c:v>0.18</c:v>
                </c:pt>
                <c:pt idx="27">
                  <c:v>0.09</c:v>
                </c:pt>
                <c:pt idx="28">
                  <c:v>0.09</c:v>
                </c:pt>
                <c:pt idx="29">
                  <c:v>0.09</c:v>
                </c:pt>
                <c:pt idx="30">
                  <c:v>0</c:v>
                </c:pt>
                <c:pt idx="31">
                  <c:v>0.3</c:v>
                </c:pt>
                <c:pt idx="32">
                  <c:v>0.78</c:v>
                </c:pt>
                <c:pt idx="33">
                  <c:v>0.66</c:v>
                </c:pt>
                <c:pt idx="34">
                  <c:v>0.09</c:v>
                </c:pt>
                <c:pt idx="35">
                  <c:v>0</c:v>
                </c:pt>
                <c:pt idx="36">
                  <c:v>0.09</c:v>
                </c:pt>
                <c:pt idx="37">
                  <c:v>0.18</c:v>
                </c:pt>
                <c:pt idx="38">
                  <c:v>0.18</c:v>
                </c:pt>
                <c:pt idx="39">
                  <c:v>0</c:v>
                </c:pt>
                <c:pt idx="40">
                  <c:v>0.48</c:v>
                </c:pt>
                <c:pt idx="41">
                  <c:v>0.48</c:v>
                </c:pt>
                <c:pt idx="42">
                  <c:v>0.93</c:v>
                </c:pt>
                <c:pt idx="43">
                  <c:v>0.87</c:v>
                </c:pt>
                <c:pt idx="44">
                  <c:v>0.75</c:v>
                </c:pt>
                <c:pt idx="45">
                  <c:v>0.6</c:v>
                </c:pt>
                <c:pt idx="46">
                  <c:v>0.39</c:v>
                </c:pt>
                <c:pt idx="47">
                  <c:v>0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258F-4451-9B37-CB6161619C78}"/>
            </c:ext>
          </c:extLst>
        </c:ser>
        <c:ser>
          <c:idx val="55"/>
          <c:order val="55"/>
          <c:tx>
            <c:v>Average Exp 1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N$51:$BN$98</c:f>
              <c:numCache>
                <c:formatCode>General</c:formatCode>
                <c:ptCount val="48"/>
                <c:pt idx="0">
                  <c:v>0.77000000000000013</c:v>
                </c:pt>
                <c:pt idx="1">
                  <c:v>0.75388888888888894</c:v>
                </c:pt>
                <c:pt idx="2">
                  <c:v>0.70833333333333348</c:v>
                </c:pt>
                <c:pt idx="3">
                  <c:v>0.69944444444444442</c:v>
                </c:pt>
                <c:pt idx="4">
                  <c:v>0.6316666666666666</c:v>
                </c:pt>
                <c:pt idx="5">
                  <c:v>9.1166666666666671</c:v>
                </c:pt>
                <c:pt idx="6">
                  <c:v>23.253888888888888</c:v>
                </c:pt>
                <c:pt idx="7">
                  <c:v>17.223888888888894</c:v>
                </c:pt>
                <c:pt idx="8">
                  <c:v>32.015555555555544</c:v>
                </c:pt>
                <c:pt idx="9">
                  <c:v>14.540000000000001</c:v>
                </c:pt>
                <c:pt idx="10">
                  <c:v>20.654999999999998</c:v>
                </c:pt>
                <c:pt idx="11">
                  <c:v>4.9349999999999996</c:v>
                </c:pt>
                <c:pt idx="12">
                  <c:v>1.9527777777777782</c:v>
                </c:pt>
                <c:pt idx="13">
                  <c:v>1.6255555555555554</c:v>
                </c:pt>
                <c:pt idx="14">
                  <c:v>2.7288888888888887</c:v>
                </c:pt>
                <c:pt idx="15">
                  <c:v>2.8822222222222225</c:v>
                </c:pt>
                <c:pt idx="16">
                  <c:v>2.4622222222222225</c:v>
                </c:pt>
                <c:pt idx="17">
                  <c:v>1.9372222222222224</c:v>
                </c:pt>
                <c:pt idx="18">
                  <c:v>2.2222222222222223</c:v>
                </c:pt>
                <c:pt idx="19">
                  <c:v>2.0222222222222221</c:v>
                </c:pt>
                <c:pt idx="20">
                  <c:v>1.8422222222222224</c:v>
                </c:pt>
                <c:pt idx="21">
                  <c:v>1.9088888888888889</c:v>
                </c:pt>
                <c:pt idx="22">
                  <c:v>1.7133333333333334</c:v>
                </c:pt>
                <c:pt idx="23">
                  <c:v>1.5266666666666668</c:v>
                </c:pt>
                <c:pt idx="24">
                  <c:v>1.4388888888888891</c:v>
                </c:pt>
                <c:pt idx="25">
                  <c:v>1.3900000000000001</c:v>
                </c:pt>
                <c:pt idx="26">
                  <c:v>1.2566666666666668</c:v>
                </c:pt>
                <c:pt idx="27">
                  <c:v>1.1955555555555555</c:v>
                </c:pt>
                <c:pt idx="28">
                  <c:v>1.221111111111111</c:v>
                </c:pt>
                <c:pt idx="29">
                  <c:v>1.1655555555555559</c:v>
                </c:pt>
                <c:pt idx="30">
                  <c:v>1.3338888888888889</c:v>
                </c:pt>
                <c:pt idx="31">
                  <c:v>1.3261111111111112</c:v>
                </c:pt>
                <c:pt idx="32">
                  <c:v>1.0883333333333336</c:v>
                </c:pt>
                <c:pt idx="33">
                  <c:v>0.98888888888888893</c:v>
                </c:pt>
                <c:pt idx="34">
                  <c:v>0.86444444444444435</c:v>
                </c:pt>
                <c:pt idx="35">
                  <c:v>0.81499999999999995</c:v>
                </c:pt>
                <c:pt idx="36">
                  <c:v>0.88611111111111107</c:v>
                </c:pt>
                <c:pt idx="37">
                  <c:v>1.016111111111111</c:v>
                </c:pt>
                <c:pt idx="38">
                  <c:v>0.93166666666666664</c:v>
                </c:pt>
                <c:pt idx="39">
                  <c:v>0.89277777777777778</c:v>
                </c:pt>
                <c:pt idx="40">
                  <c:v>1.0216666666666667</c:v>
                </c:pt>
                <c:pt idx="41">
                  <c:v>0.97500000000000009</c:v>
                </c:pt>
                <c:pt idx="42">
                  <c:v>0.93611111111111123</c:v>
                </c:pt>
                <c:pt idx="43">
                  <c:v>0.92222222222222228</c:v>
                </c:pt>
                <c:pt idx="44">
                  <c:v>0.8</c:v>
                </c:pt>
                <c:pt idx="45">
                  <c:v>0.90388888888888885</c:v>
                </c:pt>
                <c:pt idx="46">
                  <c:v>0.83055555555555571</c:v>
                </c:pt>
                <c:pt idx="47">
                  <c:v>0.638333333333333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258F-4451-9B37-CB6161619C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216015"/>
        <c:axId val="53211855"/>
        <c:extLst>
          <c:ext xmlns:c15="http://schemas.microsoft.com/office/drawing/2012/chart" uri="{02D57815-91ED-43cb-92C2-25804820EDAC}">
            <c15:filteredScatterSeries>
              <c15:ser>
                <c:idx val="15"/>
                <c:order val="15"/>
                <c:tx>
                  <c:v>E1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>
                      <c:ext uri="{02D57815-91ED-43cb-92C2-25804820EDAC}">
                        <c15:formulaRef>
                          <c15:sqref>or12unblocked!$Y$51:$Y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5</c:v>
                      </c:pt>
                      <c:pt idx="1">
                        <c:v>0.99</c:v>
                      </c:pt>
                      <c:pt idx="2">
                        <c:v>0.63</c:v>
                      </c:pt>
                      <c:pt idx="3">
                        <c:v>0.51</c:v>
                      </c:pt>
                      <c:pt idx="4">
                        <c:v>1.32</c:v>
                      </c:pt>
                      <c:pt idx="5">
                        <c:v>1.1100000000000001</c:v>
                      </c:pt>
                      <c:pt idx="6">
                        <c:v>0.09</c:v>
                      </c:pt>
                      <c:pt idx="7">
                        <c:v>0.3</c:v>
                      </c:pt>
                      <c:pt idx="8">
                        <c:v>0.51</c:v>
                      </c:pt>
                      <c:pt idx="9">
                        <c:v>0.78</c:v>
                      </c:pt>
                      <c:pt idx="10">
                        <c:v>0.81</c:v>
                      </c:pt>
                      <c:pt idx="11">
                        <c:v>0.51</c:v>
                      </c:pt>
                      <c:pt idx="12">
                        <c:v>0.27</c:v>
                      </c:pt>
                      <c:pt idx="13">
                        <c:v>0.72</c:v>
                      </c:pt>
                      <c:pt idx="14">
                        <c:v>0.93</c:v>
                      </c:pt>
                      <c:pt idx="15">
                        <c:v>0.56999999999999995</c:v>
                      </c:pt>
                      <c:pt idx="16">
                        <c:v>0.36</c:v>
                      </c:pt>
                      <c:pt idx="17">
                        <c:v>0.09</c:v>
                      </c:pt>
                      <c:pt idx="18">
                        <c:v>0.3</c:v>
                      </c:pt>
                      <c:pt idx="19">
                        <c:v>0.6</c:v>
                      </c:pt>
                      <c:pt idx="20">
                        <c:v>0.56999999999999995</c:v>
                      </c:pt>
                      <c:pt idx="21">
                        <c:v>0.56999999999999995</c:v>
                      </c:pt>
                      <c:pt idx="22">
                        <c:v>0.36</c:v>
                      </c:pt>
                      <c:pt idx="23">
                        <c:v>0.78</c:v>
                      </c:pt>
                      <c:pt idx="24">
                        <c:v>1.32</c:v>
                      </c:pt>
                      <c:pt idx="25">
                        <c:v>0.93</c:v>
                      </c:pt>
                      <c:pt idx="26">
                        <c:v>0.09</c:v>
                      </c:pt>
                      <c:pt idx="27">
                        <c:v>0.09</c:v>
                      </c:pt>
                      <c:pt idx="28">
                        <c:v>0.81</c:v>
                      </c:pt>
                      <c:pt idx="29">
                        <c:v>1.1399999999999999</c:v>
                      </c:pt>
                      <c:pt idx="30">
                        <c:v>1.62</c:v>
                      </c:pt>
                      <c:pt idx="31">
                        <c:v>1.35</c:v>
                      </c:pt>
                      <c:pt idx="32">
                        <c:v>0.39</c:v>
                      </c:pt>
                      <c:pt idx="33">
                        <c:v>0.78</c:v>
                      </c:pt>
                      <c:pt idx="34">
                        <c:v>0.9</c:v>
                      </c:pt>
                      <c:pt idx="35">
                        <c:v>1.23</c:v>
                      </c:pt>
                      <c:pt idx="36">
                        <c:v>1.1399999999999999</c:v>
                      </c:pt>
                      <c:pt idx="37">
                        <c:v>0.75</c:v>
                      </c:pt>
                      <c:pt idx="38">
                        <c:v>0.63</c:v>
                      </c:pt>
                      <c:pt idx="39">
                        <c:v>0.3</c:v>
                      </c:pt>
                      <c:pt idx="40">
                        <c:v>0.51</c:v>
                      </c:pt>
                      <c:pt idx="41">
                        <c:v>0.6</c:v>
                      </c:pt>
                      <c:pt idx="42">
                        <c:v>1.08</c:v>
                      </c:pt>
                      <c:pt idx="43">
                        <c:v>0.84</c:v>
                      </c:pt>
                      <c:pt idx="44">
                        <c:v>0.69</c:v>
                      </c:pt>
                      <c:pt idx="45">
                        <c:v>0.56999999999999995</c:v>
                      </c:pt>
                      <c:pt idx="46">
                        <c:v>0.39</c:v>
                      </c:pt>
                      <c:pt idx="47">
                        <c:v>0.69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10-258F-4451-9B37-CB6161619C78}"/>
                  </c:ext>
                </c:extLst>
              </c15:ser>
            </c15:filteredScatterSeries>
            <c15:filteredScatterSeries>
              <c15:ser>
                <c:idx val="16"/>
                <c:order val="16"/>
                <c:tx>
                  <c:v>E1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Z$51:$Z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3</c:v>
                      </c:pt>
                      <c:pt idx="1">
                        <c:v>0.96</c:v>
                      </c:pt>
                      <c:pt idx="2">
                        <c:v>0.69</c:v>
                      </c:pt>
                      <c:pt idx="3">
                        <c:v>0.27</c:v>
                      </c:pt>
                      <c:pt idx="4">
                        <c:v>0.18</c:v>
                      </c:pt>
                      <c:pt idx="5">
                        <c:v>0.18</c:v>
                      </c:pt>
                      <c:pt idx="6">
                        <c:v>0.18</c:v>
                      </c:pt>
                      <c:pt idx="7">
                        <c:v>0.51</c:v>
                      </c:pt>
                      <c:pt idx="8">
                        <c:v>0.63</c:v>
                      </c:pt>
                      <c:pt idx="9">
                        <c:v>8.67</c:v>
                      </c:pt>
                      <c:pt idx="10">
                        <c:v>23.43</c:v>
                      </c:pt>
                      <c:pt idx="11">
                        <c:v>21.54</c:v>
                      </c:pt>
                      <c:pt idx="12">
                        <c:v>12.27</c:v>
                      </c:pt>
                      <c:pt idx="13">
                        <c:v>10.65</c:v>
                      </c:pt>
                      <c:pt idx="14">
                        <c:v>5.55</c:v>
                      </c:pt>
                      <c:pt idx="15">
                        <c:v>3.45</c:v>
                      </c:pt>
                      <c:pt idx="16">
                        <c:v>1.77</c:v>
                      </c:pt>
                      <c:pt idx="17">
                        <c:v>1.41</c:v>
                      </c:pt>
                      <c:pt idx="18">
                        <c:v>0.84</c:v>
                      </c:pt>
                      <c:pt idx="19">
                        <c:v>0.81</c:v>
                      </c:pt>
                      <c:pt idx="20">
                        <c:v>0.9</c:v>
                      </c:pt>
                      <c:pt idx="21">
                        <c:v>1.05</c:v>
                      </c:pt>
                      <c:pt idx="22">
                        <c:v>0.33</c:v>
                      </c:pt>
                      <c:pt idx="23">
                        <c:v>0.33</c:v>
                      </c:pt>
                      <c:pt idx="24">
                        <c:v>0.33</c:v>
                      </c:pt>
                      <c:pt idx="25">
                        <c:v>0.69</c:v>
                      </c:pt>
                      <c:pt idx="26">
                        <c:v>0.93</c:v>
                      </c:pt>
                      <c:pt idx="27">
                        <c:v>0.63</c:v>
                      </c:pt>
                      <c:pt idx="28">
                        <c:v>0.09</c:v>
                      </c:pt>
                      <c:pt idx="29">
                        <c:v>0.3</c:v>
                      </c:pt>
                      <c:pt idx="30">
                        <c:v>0.51</c:v>
                      </c:pt>
                      <c:pt idx="31">
                        <c:v>0.09</c:v>
                      </c:pt>
                      <c:pt idx="32">
                        <c:v>0.51</c:v>
                      </c:pt>
                      <c:pt idx="33">
                        <c:v>0.48</c:v>
                      </c:pt>
                      <c:pt idx="34">
                        <c:v>0.36</c:v>
                      </c:pt>
                      <c:pt idx="35">
                        <c:v>0.18</c:v>
                      </c:pt>
                      <c:pt idx="36">
                        <c:v>0.18</c:v>
                      </c:pt>
                      <c:pt idx="37">
                        <c:v>0.72</c:v>
                      </c:pt>
                      <c:pt idx="38">
                        <c:v>1.08</c:v>
                      </c:pt>
                      <c:pt idx="39">
                        <c:v>1.08</c:v>
                      </c:pt>
                      <c:pt idx="40">
                        <c:v>0.27</c:v>
                      </c:pt>
                      <c:pt idx="41">
                        <c:v>0.66</c:v>
                      </c:pt>
                      <c:pt idx="42">
                        <c:v>0.9</c:v>
                      </c:pt>
                      <c:pt idx="43">
                        <c:v>0.72</c:v>
                      </c:pt>
                      <c:pt idx="44">
                        <c:v>0.42</c:v>
                      </c:pt>
                      <c:pt idx="45">
                        <c:v>0.3</c:v>
                      </c:pt>
                      <c:pt idx="46">
                        <c:v>0.72</c:v>
                      </c:pt>
                      <c:pt idx="47">
                        <c:v>0.4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258F-4451-9B37-CB6161619C78}"/>
                  </c:ext>
                </c:extLst>
              </c15:ser>
            </c15:filteredScatterSeries>
            <c15:filteredScatterSeries>
              <c15:ser>
                <c:idx val="17"/>
                <c:order val="17"/>
                <c:tx>
                  <c:v>E1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A$51:$AA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8</c:v>
                      </c:pt>
                      <c:pt idx="1">
                        <c:v>0.45</c:v>
                      </c:pt>
                      <c:pt idx="2">
                        <c:v>0.6</c:v>
                      </c:pt>
                      <c:pt idx="3">
                        <c:v>0.81</c:v>
                      </c:pt>
                      <c:pt idx="4">
                        <c:v>0.78</c:v>
                      </c:pt>
                      <c:pt idx="5">
                        <c:v>0.6</c:v>
                      </c:pt>
                      <c:pt idx="6">
                        <c:v>0.21</c:v>
                      </c:pt>
                      <c:pt idx="7">
                        <c:v>0.48</c:v>
                      </c:pt>
                      <c:pt idx="8">
                        <c:v>0.48</c:v>
                      </c:pt>
                      <c:pt idx="9">
                        <c:v>0.18</c:v>
                      </c:pt>
                      <c:pt idx="10">
                        <c:v>0.09</c:v>
                      </c:pt>
                      <c:pt idx="11">
                        <c:v>0.39</c:v>
                      </c:pt>
                      <c:pt idx="12">
                        <c:v>0.39</c:v>
                      </c:pt>
                      <c:pt idx="13">
                        <c:v>0.39</c:v>
                      </c:pt>
                      <c:pt idx="14">
                        <c:v>0.09</c:v>
                      </c:pt>
                      <c:pt idx="15">
                        <c:v>0.27</c:v>
                      </c:pt>
                      <c:pt idx="16">
                        <c:v>0.09</c:v>
                      </c:pt>
                      <c:pt idx="17">
                        <c:v>0.21</c:v>
                      </c:pt>
                      <c:pt idx="18">
                        <c:v>0.39</c:v>
                      </c:pt>
                      <c:pt idx="19">
                        <c:v>0.39</c:v>
                      </c:pt>
                      <c:pt idx="20">
                        <c:v>0.27</c:v>
                      </c:pt>
                      <c:pt idx="21">
                        <c:v>0.48</c:v>
                      </c:pt>
                      <c:pt idx="22">
                        <c:v>0.56999999999999995</c:v>
                      </c:pt>
                      <c:pt idx="23">
                        <c:v>0.39</c:v>
                      </c:pt>
                      <c:pt idx="24">
                        <c:v>0.48</c:v>
                      </c:pt>
                      <c:pt idx="25">
                        <c:v>0.36</c:v>
                      </c:pt>
                      <c:pt idx="26">
                        <c:v>0.99</c:v>
                      </c:pt>
                      <c:pt idx="27">
                        <c:v>0.78</c:v>
                      </c:pt>
                      <c:pt idx="28">
                        <c:v>0.09</c:v>
                      </c:pt>
                      <c:pt idx="29">
                        <c:v>0</c:v>
                      </c:pt>
                      <c:pt idx="30">
                        <c:v>0.18</c:v>
                      </c:pt>
                      <c:pt idx="31">
                        <c:v>0.6</c:v>
                      </c:pt>
                      <c:pt idx="32">
                        <c:v>0.51</c:v>
                      </c:pt>
                      <c:pt idx="33">
                        <c:v>0.09</c:v>
                      </c:pt>
                      <c:pt idx="34">
                        <c:v>0.09</c:v>
                      </c:pt>
                      <c:pt idx="35">
                        <c:v>0.39</c:v>
                      </c:pt>
                      <c:pt idx="36">
                        <c:v>0.39</c:v>
                      </c:pt>
                      <c:pt idx="37">
                        <c:v>0.51</c:v>
                      </c:pt>
                      <c:pt idx="38">
                        <c:v>0.69</c:v>
                      </c:pt>
                      <c:pt idx="39">
                        <c:v>0.09</c:v>
                      </c:pt>
                      <c:pt idx="40">
                        <c:v>0.87</c:v>
                      </c:pt>
                      <c:pt idx="41">
                        <c:v>0.96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.27</c:v>
                      </c:pt>
                      <c:pt idx="46">
                        <c:v>0.36</c:v>
                      </c:pt>
                      <c:pt idx="47">
                        <c:v>0.0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258F-4451-9B37-CB6161619C78}"/>
                  </c:ext>
                </c:extLst>
              </c15:ser>
            </c15:filteredScatterSeries>
            <c15:filteredScatterSeries>
              <c15:ser>
                <c:idx val="18"/>
                <c:order val="18"/>
                <c:tx>
                  <c:v>E2S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B$51:$AB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0699999999999998</c:v>
                      </c:pt>
                      <c:pt idx="1">
                        <c:v>1.41</c:v>
                      </c:pt>
                      <c:pt idx="2">
                        <c:v>0.84</c:v>
                      </c:pt>
                      <c:pt idx="3">
                        <c:v>0.27</c:v>
                      </c:pt>
                      <c:pt idx="4">
                        <c:v>0.9</c:v>
                      </c:pt>
                      <c:pt idx="5">
                        <c:v>154.29</c:v>
                      </c:pt>
                      <c:pt idx="6">
                        <c:v>37.97</c:v>
                      </c:pt>
                      <c:pt idx="7">
                        <c:v>350.49</c:v>
                      </c:pt>
                      <c:pt idx="8">
                        <c:v>7.85</c:v>
                      </c:pt>
                      <c:pt idx="9">
                        <c:v>289.17</c:v>
                      </c:pt>
                      <c:pt idx="10">
                        <c:v>86.85</c:v>
                      </c:pt>
                      <c:pt idx="11">
                        <c:v>26.79</c:v>
                      </c:pt>
                      <c:pt idx="12">
                        <c:v>4.5</c:v>
                      </c:pt>
                      <c:pt idx="13">
                        <c:v>1.74</c:v>
                      </c:pt>
                      <c:pt idx="14">
                        <c:v>1.02</c:v>
                      </c:pt>
                      <c:pt idx="15">
                        <c:v>1.26</c:v>
                      </c:pt>
                      <c:pt idx="16">
                        <c:v>1.02</c:v>
                      </c:pt>
                      <c:pt idx="17">
                        <c:v>1.1100000000000001</c:v>
                      </c:pt>
                      <c:pt idx="18">
                        <c:v>1.02</c:v>
                      </c:pt>
                      <c:pt idx="19">
                        <c:v>0.9</c:v>
                      </c:pt>
                      <c:pt idx="20">
                        <c:v>0.81</c:v>
                      </c:pt>
                      <c:pt idx="21">
                        <c:v>0.6</c:v>
                      </c:pt>
                      <c:pt idx="22">
                        <c:v>0.6</c:v>
                      </c:pt>
                      <c:pt idx="23">
                        <c:v>0.3</c:v>
                      </c:pt>
                      <c:pt idx="24">
                        <c:v>0.56999999999999995</c:v>
                      </c:pt>
                      <c:pt idx="25">
                        <c:v>0.45</c:v>
                      </c:pt>
                      <c:pt idx="26">
                        <c:v>1.32</c:v>
                      </c:pt>
                      <c:pt idx="27">
                        <c:v>1.1100000000000001</c:v>
                      </c:pt>
                      <c:pt idx="28">
                        <c:v>0.48</c:v>
                      </c:pt>
                      <c:pt idx="29">
                        <c:v>1.1100000000000001</c:v>
                      </c:pt>
                      <c:pt idx="30">
                        <c:v>1.1399999999999999</c:v>
                      </c:pt>
                      <c:pt idx="31">
                        <c:v>0.27</c:v>
                      </c:pt>
                      <c:pt idx="32">
                        <c:v>0.99</c:v>
                      </c:pt>
                      <c:pt idx="33">
                        <c:v>1.1100000000000001</c:v>
                      </c:pt>
                      <c:pt idx="34">
                        <c:v>1.2</c:v>
                      </c:pt>
                      <c:pt idx="35">
                        <c:v>1.35</c:v>
                      </c:pt>
                      <c:pt idx="36">
                        <c:v>1.23</c:v>
                      </c:pt>
                      <c:pt idx="37">
                        <c:v>1.17</c:v>
                      </c:pt>
                      <c:pt idx="38">
                        <c:v>1.38</c:v>
                      </c:pt>
                      <c:pt idx="39">
                        <c:v>1.5</c:v>
                      </c:pt>
                      <c:pt idx="40">
                        <c:v>0.56999999999999995</c:v>
                      </c:pt>
                      <c:pt idx="41">
                        <c:v>1.2</c:v>
                      </c:pt>
                      <c:pt idx="42">
                        <c:v>1.23</c:v>
                      </c:pt>
                      <c:pt idx="43">
                        <c:v>1.2</c:v>
                      </c:pt>
                      <c:pt idx="44">
                        <c:v>0.9</c:v>
                      </c:pt>
                      <c:pt idx="45">
                        <c:v>0.72</c:v>
                      </c:pt>
                      <c:pt idx="46">
                        <c:v>0.6</c:v>
                      </c:pt>
                      <c:pt idx="47">
                        <c:v>0.8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258F-4451-9B37-CB6161619C78}"/>
                  </c:ext>
                </c:extLst>
              </c15:ser>
            </c15:filteredScatterSeries>
            <c15:filteredScatterSeries>
              <c15:ser>
                <c:idx val="19"/>
                <c:order val="19"/>
                <c:tx>
                  <c:v>E2S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C$51:$AC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32</c:v>
                      </c:pt>
                      <c:pt idx="1">
                        <c:v>1.02</c:v>
                      </c:pt>
                      <c:pt idx="2">
                        <c:v>1.38</c:v>
                      </c:pt>
                      <c:pt idx="3">
                        <c:v>0.96</c:v>
                      </c:pt>
                      <c:pt idx="4">
                        <c:v>0.63</c:v>
                      </c:pt>
                      <c:pt idx="5">
                        <c:v>2.46</c:v>
                      </c:pt>
                      <c:pt idx="6">
                        <c:v>142.77000000000001</c:v>
                      </c:pt>
                      <c:pt idx="7">
                        <c:v>23.67</c:v>
                      </c:pt>
                      <c:pt idx="8">
                        <c:v>8.94</c:v>
                      </c:pt>
                      <c:pt idx="9">
                        <c:v>12.21</c:v>
                      </c:pt>
                      <c:pt idx="10">
                        <c:v>5.61</c:v>
                      </c:pt>
                      <c:pt idx="11">
                        <c:v>4.68</c:v>
                      </c:pt>
                      <c:pt idx="12">
                        <c:v>1.95</c:v>
                      </c:pt>
                      <c:pt idx="13">
                        <c:v>1.17</c:v>
                      </c:pt>
                      <c:pt idx="14">
                        <c:v>0.3</c:v>
                      </c:pt>
                      <c:pt idx="15">
                        <c:v>0.9</c:v>
                      </c:pt>
                      <c:pt idx="16">
                        <c:v>1.59</c:v>
                      </c:pt>
                      <c:pt idx="17">
                        <c:v>2.25</c:v>
                      </c:pt>
                      <c:pt idx="18">
                        <c:v>0.87</c:v>
                      </c:pt>
                      <c:pt idx="19">
                        <c:v>0.96</c:v>
                      </c:pt>
                      <c:pt idx="20">
                        <c:v>0.72</c:v>
                      </c:pt>
                      <c:pt idx="21">
                        <c:v>0.39</c:v>
                      </c:pt>
                      <c:pt idx="22">
                        <c:v>0.87</c:v>
                      </c:pt>
                      <c:pt idx="23">
                        <c:v>1.38</c:v>
                      </c:pt>
                      <c:pt idx="24">
                        <c:v>1.41</c:v>
                      </c:pt>
                      <c:pt idx="25">
                        <c:v>1.83</c:v>
                      </c:pt>
                      <c:pt idx="26">
                        <c:v>1.38</c:v>
                      </c:pt>
                      <c:pt idx="27">
                        <c:v>1.41</c:v>
                      </c:pt>
                      <c:pt idx="28">
                        <c:v>3.06</c:v>
                      </c:pt>
                      <c:pt idx="29">
                        <c:v>2.7</c:v>
                      </c:pt>
                      <c:pt idx="30">
                        <c:v>1.83</c:v>
                      </c:pt>
                      <c:pt idx="31">
                        <c:v>0.51</c:v>
                      </c:pt>
                      <c:pt idx="32">
                        <c:v>0.39</c:v>
                      </c:pt>
                      <c:pt idx="33">
                        <c:v>1.29</c:v>
                      </c:pt>
                      <c:pt idx="34">
                        <c:v>0.48</c:v>
                      </c:pt>
                      <c:pt idx="35">
                        <c:v>1.05</c:v>
                      </c:pt>
                      <c:pt idx="36">
                        <c:v>0.6</c:v>
                      </c:pt>
                      <c:pt idx="37">
                        <c:v>0.93</c:v>
                      </c:pt>
                      <c:pt idx="38">
                        <c:v>0.56999999999999995</c:v>
                      </c:pt>
                      <c:pt idx="39">
                        <c:v>0.75</c:v>
                      </c:pt>
                      <c:pt idx="40">
                        <c:v>0.69</c:v>
                      </c:pt>
                      <c:pt idx="41">
                        <c:v>0.69</c:v>
                      </c:pt>
                      <c:pt idx="42">
                        <c:v>0.96</c:v>
                      </c:pt>
                      <c:pt idx="43">
                        <c:v>0.99</c:v>
                      </c:pt>
                      <c:pt idx="44">
                        <c:v>0.93</c:v>
                      </c:pt>
                      <c:pt idx="45">
                        <c:v>0.6</c:v>
                      </c:pt>
                      <c:pt idx="46">
                        <c:v>0.93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258F-4451-9B37-CB6161619C78}"/>
                  </c:ext>
                </c:extLst>
              </c15:ser>
            </c15:filteredScatterSeries>
            <c15:filteredScatterSeries>
              <c15:ser>
                <c:idx val="20"/>
                <c:order val="20"/>
                <c:tx>
                  <c:v>E2S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D$51:$AD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5</c:v>
                      </c:pt>
                      <c:pt idx="1">
                        <c:v>0.96</c:v>
                      </c:pt>
                      <c:pt idx="2">
                        <c:v>1.23</c:v>
                      </c:pt>
                      <c:pt idx="3">
                        <c:v>1.47</c:v>
                      </c:pt>
                      <c:pt idx="4">
                        <c:v>1.44</c:v>
                      </c:pt>
                      <c:pt idx="5">
                        <c:v>0.81</c:v>
                      </c:pt>
                      <c:pt idx="6">
                        <c:v>0.75</c:v>
                      </c:pt>
                      <c:pt idx="7">
                        <c:v>6.51</c:v>
                      </c:pt>
                      <c:pt idx="8">
                        <c:v>2.19</c:v>
                      </c:pt>
                      <c:pt idx="9">
                        <c:v>1.92</c:v>
                      </c:pt>
                      <c:pt idx="10">
                        <c:v>1.8</c:v>
                      </c:pt>
                      <c:pt idx="11">
                        <c:v>1.74</c:v>
                      </c:pt>
                      <c:pt idx="12">
                        <c:v>1.29</c:v>
                      </c:pt>
                      <c:pt idx="13">
                        <c:v>19.8</c:v>
                      </c:pt>
                      <c:pt idx="14">
                        <c:v>2.04</c:v>
                      </c:pt>
                      <c:pt idx="15">
                        <c:v>2.0699999999999998</c:v>
                      </c:pt>
                      <c:pt idx="16">
                        <c:v>1.47</c:v>
                      </c:pt>
                      <c:pt idx="17">
                        <c:v>1.23</c:v>
                      </c:pt>
                      <c:pt idx="18">
                        <c:v>1.23</c:v>
                      </c:pt>
                      <c:pt idx="19">
                        <c:v>0.75</c:v>
                      </c:pt>
                      <c:pt idx="20">
                        <c:v>0.87</c:v>
                      </c:pt>
                      <c:pt idx="21">
                        <c:v>1.41</c:v>
                      </c:pt>
                      <c:pt idx="22">
                        <c:v>1.05</c:v>
                      </c:pt>
                      <c:pt idx="23">
                        <c:v>0.66</c:v>
                      </c:pt>
                      <c:pt idx="24">
                        <c:v>1.41</c:v>
                      </c:pt>
                      <c:pt idx="25">
                        <c:v>1.92</c:v>
                      </c:pt>
                      <c:pt idx="26">
                        <c:v>2.04</c:v>
                      </c:pt>
                      <c:pt idx="27">
                        <c:v>2.16</c:v>
                      </c:pt>
                      <c:pt idx="28">
                        <c:v>1.47</c:v>
                      </c:pt>
                      <c:pt idx="29">
                        <c:v>1.1100000000000001</c:v>
                      </c:pt>
                      <c:pt idx="30">
                        <c:v>1.29</c:v>
                      </c:pt>
                      <c:pt idx="31">
                        <c:v>0.93</c:v>
                      </c:pt>
                      <c:pt idx="32">
                        <c:v>0.75</c:v>
                      </c:pt>
                      <c:pt idx="33">
                        <c:v>0.87</c:v>
                      </c:pt>
                      <c:pt idx="34">
                        <c:v>1.17</c:v>
                      </c:pt>
                      <c:pt idx="35">
                        <c:v>1.05</c:v>
                      </c:pt>
                      <c:pt idx="36">
                        <c:v>0.81</c:v>
                      </c:pt>
                      <c:pt idx="37">
                        <c:v>1.26</c:v>
                      </c:pt>
                      <c:pt idx="38">
                        <c:v>1.53</c:v>
                      </c:pt>
                      <c:pt idx="39">
                        <c:v>0.63</c:v>
                      </c:pt>
                      <c:pt idx="40">
                        <c:v>0.27</c:v>
                      </c:pt>
                      <c:pt idx="41">
                        <c:v>0.66</c:v>
                      </c:pt>
                      <c:pt idx="42">
                        <c:v>0.75</c:v>
                      </c:pt>
                      <c:pt idx="43">
                        <c:v>0.56999999999999995</c:v>
                      </c:pt>
                      <c:pt idx="44">
                        <c:v>0.75</c:v>
                      </c:pt>
                      <c:pt idx="45">
                        <c:v>1.08</c:v>
                      </c:pt>
                      <c:pt idx="46">
                        <c:v>0.78</c:v>
                      </c:pt>
                      <c:pt idx="47">
                        <c:v>0.3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258F-4451-9B37-CB6161619C78}"/>
                  </c:ext>
                </c:extLst>
              </c15:ser>
            </c15:filteredScatterSeries>
            <c15:filteredScatterSeries>
              <c15:ser>
                <c:idx val="21"/>
                <c:order val="21"/>
                <c:tx>
                  <c:v>E2S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E$51:$AE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2</c:v>
                      </c:pt>
                      <c:pt idx="1">
                        <c:v>0.18</c:v>
                      </c:pt>
                      <c:pt idx="2">
                        <c:v>0.54</c:v>
                      </c:pt>
                      <c:pt idx="3">
                        <c:v>0.87</c:v>
                      </c:pt>
                      <c:pt idx="4">
                        <c:v>1.1100000000000001</c:v>
                      </c:pt>
                      <c:pt idx="5">
                        <c:v>0.56999999999999995</c:v>
                      </c:pt>
                      <c:pt idx="6">
                        <c:v>0.3</c:v>
                      </c:pt>
                      <c:pt idx="7">
                        <c:v>0.93</c:v>
                      </c:pt>
                      <c:pt idx="8">
                        <c:v>0.21</c:v>
                      </c:pt>
                      <c:pt idx="9">
                        <c:v>0.27</c:v>
                      </c:pt>
                      <c:pt idx="10">
                        <c:v>0.6</c:v>
                      </c:pt>
                      <c:pt idx="11">
                        <c:v>0.48</c:v>
                      </c:pt>
                      <c:pt idx="12">
                        <c:v>0.69</c:v>
                      </c:pt>
                      <c:pt idx="13">
                        <c:v>1.05</c:v>
                      </c:pt>
                      <c:pt idx="14">
                        <c:v>1.2</c:v>
                      </c:pt>
                      <c:pt idx="15">
                        <c:v>0.42</c:v>
                      </c:pt>
                      <c:pt idx="16">
                        <c:v>1.23</c:v>
                      </c:pt>
                      <c:pt idx="17">
                        <c:v>2.1</c:v>
                      </c:pt>
                      <c:pt idx="18">
                        <c:v>0.81</c:v>
                      </c:pt>
                      <c:pt idx="19">
                        <c:v>0.48</c:v>
                      </c:pt>
                      <c:pt idx="20">
                        <c:v>0.9</c:v>
                      </c:pt>
                      <c:pt idx="21">
                        <c:v>0.84</c:v>
                      </c:pt>
                      <c:pt idx="22">
                        <c:v>0.63</c:v>
                      </c:pt>
                      <c:pt idx="23">
                        <c:v>0.72</c:v>
                      </c:pt>
                      <c:pt idx="24">
                        <c:v>1.68</c:v>
                      </c:pt>
                      <c:pt idx="25">
                        <c:v>1.74</c:v>
                      </c:pt>
                      <c:pt idx="26">
                        <c:v>1.05</c:v>
                      </c:pt>
                      <c:pt idx="27">
                        <c:v>0.81</c:v>
                      </c:pt>
                      <c:pt idx="28">
                        <c:v>0.78</c:v>
                      </c:pt>
                      <c:pt idx="29">
                        <c:v>0.48</c:v>
                      </c:pt>
                      <c:pt idx="30">
                        <c:v>0.96</c:v>
                      </c:pt>
                      <c:pt idx="31">
                        <c:v>1.17</c:v>
                      </c:pt>
                      <c:pt idx="32">
                        <c:v>1.1399999999999999</c:v>
                      </c:pt>
                      <c:pt idx="33">
                        <c:v>0.66</c:v>
                      </c:pt>
                      <c:pt idx="34">
                        <c:v>0.69</c:v>
                      </c:pt>
                      <c:pt idx="35">
                        <c:v>0.6</c:v>
                      </c:pt>
                      <c:pt idx="36">
                        <c:v>1.26</c:v>
                      </c:pt>
                      <c:pt idx="37">
                        <c:v>0.81</c:v>
                      </c:pt>
                      <c:pt idx="38">
                        <c:v>0.45</c:v>
                      </c:pt>
                      <c:pt idx="39">
                        <c:v>1.1100000000000001</c:v>
                      </c:pt>
                      <c:pt idx="40">
                        <c:v>1.17</c:v>
                      </c:pt>
                      <c:pt idx="41">
                        <c:v>1.17</c:v>
                      </c:pt>
                      <c:pt idx="42">
                        <c:v>0.84</c:v>
                      </c:pt>
                      <c:pt idx="43">
                        <c:v>0.87</c:v>
                      </c:pt>
                      <c:pt idx="44">
                        <c:v>0.93</c:v>
                      </c:pt>
                      <c:pt idx="45">
                        <c:v>0.75</c:v>
                      </c:pt>
                      <c:pt idx="46">
                        <c:v>0.93</c:v>
                      </c:pt>
                      <c:pt idx="47">
                        <c:v>0.8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258F-4451-9B37-CB6161619C78}"/>
                  </c:ext>
                </c:extLst>
              </c15:ser>
            </c15:filteredScatterSeries>
            <c15:filteredScatterSeries>
              <c15:ser>
                <c:idx val="22"/>
                <c:order val="22"/>
                <c:tx>
                  <c:v>E2S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F$51:$AF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4</c:v>
                      </c:pt>
                      <c:pt idx="1">
                        <c:v>0.75</c:v>
                      </c:pt>
                      <c:pt idx="2">
                        <c:v>0.27</c:v>
                      </c:pt>
                      <c:pt idx="3">
                        <c:v>0.27</c:v>
                      </c:pt>
                      <c:pt idx="4">
                        <c:v>0.54</c:v>
                      </c:pt>
                      <c:pt idx="5">
                        <c:v>0.93</c:v>
                      </c:pt>
                      <c:pt idx="6">
                        <c:v>0.66</c:v>
                      </c:pt>
                      <c:pt idx="7">
                        <c:v>0.45</c:v>
                      </c:pt>
                      <c:pt idx="8">
                        <c:v>0.72</c:v>
                      </c:pt>
                      <c:pt idx="9">
                        <c:v>0.72</c:v>
                      </c:pt>
                      <c:pt idx="10">
                        <c:v>0.54</c:v>
                      </c:pt>
                      <c:pt idx="11">
                        <c:v>0.63</c:v>
                      </c:pt>
                      <c:pt idx="12">
                        <c:v>0.27</c:v>
                      </c:pt>
                      <c:pt idx="13">
                        <c:v>0.27</c:v>
                      </c:pt>
                      <c:pt idx="14">
                        <c:v>0.54</c:v>
                      </c:pt>
                      <c:pt idx="15">
                        <c:v>1.05</c:v>
                      </c:pt>
                      <c:pt idx="16">
                        <c:v>0.93</c:v>
                      </c:pt>
                      <c:pt idx="17">
                        <c:v>0.75</c:v>
                      </c:pt>
                      <c:pt idx="18">
                        <c:v>0.87</c:v>
                      </c:pt>
                      <c:pt idx="19">
                        <c:v>1.29</c:v>
                      </c:pt>
                      <c:pt idx="20">
                        <c:v>0.99</c:v>
                      </c:pt>
                      <c:pt idx="21">
                        <c:v>0.48</c:v>
                      </c:pt>
                      <c:pt idx="22">
                        <c:v>1.2</c:v>
                      </c:pt>
                      <c:pt idx="23">
                        <c:v>1.17</c:v>
                      </c:pt>
                      <c:pt idx="24">
                        <c:v>0.75</c:v>
                      </c:pt>
                      <c:pt idx="25">
                        <c:v>0.93</c:v>
                      </c:pt>
                      <c:pt idx="26">
                        <c:v>1.1100000000000001</c:v>
                      </c:pt>
                      <c:pt idx="27">
                        <c:v>0.54</c:v>
                      </c:pt>
                      <c:pt idx="28">
                        <c:v>0.36</c:v>
                      </c:pt>
                      <c:pt idx="29">
                        <c:v>0.54</c:v>
                      </c:pt>
                      <c:pt idx="30">
                        <c:v>0.27</c:v>
                      </c:pt>
                      <c:pt idx="31">
                        <c:v>0</c:v>
                      </c:pt>
                      <c:pt idx="32">
                        <c:v>0.09</c:v>
                      </c:pt>
                      <c:pt idx="33">
                        <c:v>0.09</c:v>
                      </c:pt>
                      <c:pt idx="34">
                        <c:v>0.18</c:v>
                      </c:pt>
                      <c:pt idx="35">
                        <c:v>0.54</c:v>
                      </c:pt>
                      <c:pt idx="36">
                        <c:v>1.1100000000000001</c:v>
                      </c:pt>
                      <c:pt idx="37">
                        <c:v>1.1399999999999999</c:v>
                      </c:pt>
                      <c:pt idx="38">
                        <c:v>0.84</c:v>
                      </c:pt>
                      <c:pt idx="39">
                        <c:v>0.9</c:v>
                      </c:pt>
                      <c:pt idx="40">
                        <c:v>0.72</c:v>
                      </c:pt>
                      <c:pt idx="41">
                        <c:v>0.63</c:v>
                      </c:pt>
                      <c:pt idx="42">
                        <c:v>0.48</c:v>
                      </c:pt>
                      <c:pt idx="43">
                        <c:v>0.45</c:v>
                      </c:pt>
                      <c:pt idx="44">
                        <c:v>0.63</c:v>
                      </c:pt>
                      <c:pt idx="45">
                        <c:v>1.65</c:v>
                      </c:pt>
                      <c:pt idx="46">
                        <c:v>1.56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258F-4451-9B37-CB6161619C78}"/>
                  </c:ext>
                </c:extLst>
              </c15:ser>
            </c15:filteredScatterSeries>
            <c15:filteredScatterSeries>
              <c15:ser>
                <c:idx val="23"/>
                <c:order val="23"/>
                <c:tx>
                  <c:v>E2S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G$51:$AG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27</c:v>
                      </c:pt>
                      <c:pt idx="1">
                        <c:v>1.02</c:v>
                      </c:pt>
                      <c:pt idx="2">
                        <c:v>1.59</c:v>
                      </c:pt>
                      <c:pt idx="3">
                        <c:v>1.74</c:v>
                      </c:pt>
                      <c:pt idx="4">
                        <c:v>1.2</c:v>
                      </c:pt>
                      <c:pt idx="5">
                        <c:v>0.63</c:v>
                      </c:pt>
                      <c:pt idx="6">
                        <c:v>1.38</c:v>
                      </c:pt>
                      <c:pt idx="7">
                        <c:v>1.26</c:v>
                      </c:pt>
                      <c:pt idx="8">
                        <c:v>0.69</c:v>
                      </c:pt>
                      <c:pt idx="9">
                        <c:v>1.59</c:v>
                      </c:pt>
                      <c:pt idx="10">
                        <c:v>1.29</c:v>
                      </c:pt>
                      <c:pt idx="11">
                        <c:v>0.36</c:v>
                      </c:pt>
                      <c:pt idx="12">
                        <c:v>0.27</c:v>
                      </c:pt>
                      <c:pt idx="13">
                        <c:v>0.72</c:v>
                      </c:pt>
                      <c:pt idx="14">
                        <c:v>0.36</c:v>
                      </c:pt>
                      <c:pt idx="15">
                        <c:v>0.56999999999999995</c:v>
                      </c:pt>
                      <c:pt idx="16">
                        <c:v>1.05</c:v>
                      </c:pt>
                      <c:pt idx="17">
                        <c:v>0.36</c:v>
                      </c:pt>
                      <c:pt idx="18">
                        <c:v>0.56999999999999995</c:v>
                      </c:pt>
                      <c:pt idx="19">
                        <c:v>0.27</c:v>
                      </c:pt>
                      <c:pt idx="20">
                        <c:v>0.54</c:v>
                      </c:pt>
                      <c:pt idx="21">
                        <c:v>0.66</c:v>
                      </c:pt>
                      <c:pt idx="22">
                        <c:v>0.69</c:v>
                      </c:pt>
                      <c:pt idx="23">
                        <c:v>0.6</c:v>
                      </c:pt>
                      <c:pt idx="24">
                        <c:v>0.39</c:v>
                      </c:pt>
                      <c:pt idx="25">
                        <c:v>0.51</c:v>
                      </c:pt>
                      <c:pt idx="26">
                        <c:v>0.42</c:v>
                      </c:pt>
                      <c:pt idx="27">
                        <c:v>0.6</c:v>
                      </c:pt>
                      <c:pt idx="28">
                        <c:v>0.66</c:v>
                      </c:pt>
                      <c:pt idx="29">
                        <c:v>0.6</c:v>
                      </c:pt>
                      <c:pt idx="30">
                        <c:v>0.84</c:v>
                      </c:pt>
                      <c:pt idx="31">
                        <c:v>0.78</c:v>
                      </c:pt>
                      <c:pt idx="32">
                        <c:v>0.48</c:v>
                      </c:pt>
                      <c:pt idx="33">
                        <c:v>0.6</c:v>
                      </c:pt>
                      <c:pt idx="34">
                        <c:v>0.51</c:v>
                      </c:pt>
                      <c:pt idx="35">
                        <c:v>0.21</c:v>
                      </c:pt>
                      <c:pt idx="36">
                        <c:v>0.51</c:v>
                      </c:pt>
                      <c:pt idx="37">
                        <c:v>0.18</c:v>
                      </c:pt>
                      <c:pt idx="38">
                        <c:v>0.09</c:v>
                      </c:pt>
                      <c:pt idx="39">
                        <c:v>0.3</c:v>
                      </c:pt>
                      <c:pt idx="40">
                        <c:v>0.96</c:v>
                      </c:pt>
                      <c:pt idx="41">
                        <c:v>1.59</c:v>
                      </c:pt>
                      <c:pt idx="42">
                        <c:v>1.23</c:v>
                      </c:pt>
                      <c:pt idx="43">
                        <c:v>0.69</c:v>
                      </c:pt>
                      <c:pt idx="44">
                        <c:v>0.39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258F-4451-9B37-CB6161619C78}"/>
                  </c:ext>
                </c:extLst>
              </c15:ser>
            </c15:filteredScatterSeries>
            <c15:filteredScatterSeries>
              <c15:ser>
                <c:idx val="24"/>
                <c:order val="24"/>
                <c:tx>
                  <c:v>E2S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H$51:$AH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54</c:v>
                      </c:pt>
                      <c:pt idx="1">
                        <c:v>0.36</c:v>
                      </c:pt>
                      <c:pt idx="2">
                        <c:v>0.72</c:v>
                      </c:pt>
                      <c:pt idx="3">
                        <c:v>1.35</c:v>
                      </c:pt>
                      <c:pt idx="4">
                        <c:v>1.35</c:v>
                      </c:pt>
                      <c:pt idx="5">
                        <c:v>1.21</c:v>
                      </c:pt>
                      <c:pt idx="6">
                        <c:v>1.08</c:v>
                      </c:pt>
                      <c:pt idx="7">
                        <c:v>1.17</c:v>
                      </c:pt>
                      <c:pt idx="8">
                        <c:v>1.26</c:v>
                      </c:pt>
                      <c:pt idx="9">
                        <c:v>0.81</c:v>
                      </c:pt>
                      <c:pt idx="10">
                        <c:v>0.81</c:v>
                      </c:pt>
                      <c:pt idx="11">
                        <c:v>0.72</c:v>
                      </c:pt>
                      <c:pt idx="12">
                        <c:v>0.9</c:v>
                      </c:pt>
                      <c:pt idx="13">
                        <c:v>0.63</c:v>
                      </c:pt>
                      <c:pt idx="14">
                        <c:v>0.54</c:v>
                      </c:pt>
                      <c:pt idx="15">
                        <c:v>0.9</c:v>
                      </c:pt>
                      <c:pt idx="16">
                        <c:v>0.9</c:v>
                      </c:pt>
                      <c:pt idx="17">
                        <c:v>0.94</c:v>
                      </c:pt>
                      <c:pt idx="18">
                        <c:v>0.81</c:v>
                      </c:pt>
                      <c:pt idx="19">
                        <c:v>0.72</c:v>
                      </c:pt>
                      <c:pt idx="20">
                        <c:v>0.72</c:v>
                      </c:pt>
                      <c:pt idx="21">
                        <c:v>0.81</c:v>
                      </c:pt>
                      <c:pt idx="22">
                        <c:v>0.81</c:v>
                      </c:pt>
                      <c:pt idx="23">
                        <c:v>0.94</c:v>
                      </c:pt>
                      <c:pt idx="24">
                        <c:v>1.08</c:v>
                      </c:pt>
                      <c:pt idx="25">
                        <c:v>0.63</c:v>
                      </c:pt>
                      <c:pt idx="26">
                        <c:v>0.45</c:v>
                      </c:pt>
                      <c:pt idx="27">
                        <c:v>0.72</c:v>
                      </c:pt>
                      <c:pt idx="28">
                        <c:v>0.72</c:v>
                      </c:pt>
                      <c:pt idx="29">
                        <c:v>0.76</c:v>
                      </c:pt>
                      <c:pt idx="30">
                        <c:v>1.17</c:v>
                      </c:pt>
                      <c:pt idx="31">
                        <c:v>0.99</c:v>
                      </c:pt>
                      <c:pt idx="32">
                        <c:v>0.63</c:v>
                      </c:pt>
                      <c:pt idx="33">
                        <c:v>0.9</c:v>
                      </c:pt>
                      <c:pt idx="34">
                        <c:v>0.9</c:v>
                      </c:pt>
                      <c:pt idx="35">
                        <c:v>0.99</c:v>
                      </c:pt>
                      <c:pt idx="36">
                        <c:v>0.81</c:v>
                      </c:pt>
                      <c:pt idx="37">
                        <c:v>0.81</c:v>
                      </c:pt>
                      <c:pt idx="38">
                        <c:v>0.9</c:v>
                      </c:pt>
                      <c:pt idx="39">
                        <c:v>0.81</c:v>
                      </c:pt>
                      <c:pt idx="40">
                        <c:v>0.81</c:v>
                      </c:pt>
                      <c:pt idx="41">
                        <c:v>1.1200000000000001</c:v>
                      </c:pt>
                      <c:pt idx="42">
                        <c:v>0.81</c:v>
                      </c:pt>
                      <c:pt idx="43">
                        <c:v>0.54</c:v>
                      </c:pt>
                      <c:pt idx="44">
                        <c:v>0.72</c:v>
                      </c:pt>
                      <c:pt idx="45">
                        <c:v>1.17</c:v>
                      </c:pt>
                      <c:pt idx="46">
                        <c:v>1.17</c:v>
                      </c:pt>
                      <c:pt idx="47">
                        <c:v>0.9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258F-4451-9B37-CB6161619C78}"/>
                  </c:ext>
                </c:extLst>
              </c15:ser>
            </c15:filteredScatterSeries>
            <c15:filteredScatterSeries>
              <c15:ser>
                <c:idx val="25"/>
                <c:order val="25"/>
                <c:tx>
                  <c:v>E2S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I$51:$A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39</c:v>
                      </c:pt>
                      <c:pt idx="1">
                        <c:v>0.48</c:v>
                      </c:pt>
                      <c:pt idx="2">
                        <c:v>0.39</c:v>
                      </c:pt>
                      <c:pt idx="3">
                        <c:v>0.39</c:v>
                      </c:pt>
                      <c:pt idx="4">
                        <c:v>0.69</c:v>
                      </c:pt>
                      <c:pt idx="5">
                        <c:v>0.81</c:v>
                      </c:pt>
                      <c:pt idx="6">
                        <c:v>0.81</c:v>
                      </c:pt>
                      <c:pt idx="7">
                        <c:v>0.81</c:v>
                      </c:pt>
                      <c:pt idx="8">
                        <c:v>1.23</c:v>
                      </c:pt>
                      <c:pt idx="9">
                        <c:v>1.23</c:v>
                      </c:pt>
                      <c:pt idx="10">
                        <c:v>0.75</c:v>
                      </c:pt>
                      <c:pt idx="11">
                        <c:v>0.69</c:v>
                      </c:pt>
                      <c:pt idx="12">
                        <c:v>0.69</c:v>
                      </c:pt>
                      <c:pt idx="13">
                        <c:v>0.64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7</c:v>
                      </c:pt>
                      <c:pt idx="17">
                        <c:v>0.9</c:v>
                      </c:pt>
                      <c:pt idx="18">
                        <c:v>0.9</c:v>
                      </c:pt>
                      <c:pt idx="19">
                        <c:v>0.54</c:v>
                      </c:pt>
                      <c:pt idx="20">
                        <c:v>0.18</c:v>
                      </c:pt>
                      <c:pt idx="21">
                        <c:v>0.18</c:v>
                      </c:pt>
                      <c:pt idx="22">
                        <c:v>0.42</c:v>
                      </c:pt>
                      <c:pt idx="23">
                        <c:v>0.9</c:v>
                      </c:pt>
                      <c:pt idx="24">
                        <c:v>0.9</c:v>
                      </c:pt>
                      <c:pt idx="25">
                        <c:v>0.82</c:v>
                      </c:pt>
                      <c:pt idx="26">
                        <c:v>0.99</c:v>
                      </c:pt>
                      <c:pt idx="27">
                        <c:v>0.99</c:v>
                      </c:pt>
                      <c:pt idx="28">
                        <c:v>0.94</c:v>
                      </c:pt>
                      <c:pt idx="29">
                        <c:v>0.69</c:v>
                      </c:pt>
                      <c:pt idx="30">
                        <c:v>0.69</c:v>
                      </c:pt>
                      <c:pt idx="31">
                        <c:v>1.05</c:v>
                      </c:pt>
                      <c:pt idx="32">
                        <c:v>0.3</c:v>
                      </c:pt>
                      <c:pt idx="33">
                        <c:v>0.3</c:v>
                      </c:pt>
                      <c:pt idx="34">
                        <c:v>0.43</c:v>
                      </c:pt>
                      <c:pt idx="35">
                        <c:v>1.2</c:v>
                      </c:pt>
                      <c:pt idx="36">
                        <c:v>1.2</c:v>
                      </c:pt>
                      <c:pt idx="37">
                        <c:v>0.78</c:v>
                      </c:pt>
                      <c:pt idx="38">
                        <c:v>0.56999999999999995</c:v>
                      </c:pt>
                      <c:pt idx="39">
                        <c:v>0.56999999999999995</c:v>
                      </c:pt>
                      <c:pt idx="40">
                        <c:v>0.61</c:v>
                      </c:pt>
                      <c:pt idx="41">
                        <c:v>0.56999999999999995</c:v>
                      </c:pt>
                      <c:pt idx="42">
                        <c:v>0.56999999999999995</c:v>
                      </c:pt>
                      <c:pt idx="43">
                        <c:v>1.05</c:v>
                      </c:pt>
                      <c:pt idx="44">
                        <c:v>1.62</c:v>
                      </c:pt>
                      <c:pt idx="45">
                        <c:v>1.62</c:v>
                      </c:pt>
                      <c:pt idx="46">
                        <c:v>1.149999999999999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258F-4451-9B37-CB6161619C78}"/>
                  </c:ext>
                </c:extLst>
              </c15:ser>
            </c15:filteredScatterSeries>
            <c15:filteredScatterSeries>
              <c15:ser>
                <c:idx val="26"/>
                <c:order val="26"/>
                <c:tx>
                  <c:v>E2S9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J$51:$AJ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16</c:v>
                      </c:pt>
                      <c:pt idx="1">
                        <c:v>2.16</c:v>
                      </c:pt>
                      <c:pt idx="2">
                        <c:v>2.02</c:v>
                      </c:pt>
                      <c:pt idx="3">
                        <c:v>2.85</c:v>
                      </c:pt>
                      <c:pt idx="4">
                        <c:v>2.85</c:v>
                      </c:pt>
                      <c:pt idx="5">
                        <c:v>2.86</c:v>
                      </c:pt>
                      <c:pt idx="6">
                        <c:v>2.97</c:v>
                      </c:pt>
                      <c:pt idx="7">
                        <c:v>2.97</c:v>
                      </c:pt>
                      <c:pt idx="8">
                        <c:v>2.58</c:v>
                      </c:pt>
                      <c:pt idx="9">
                        <c:v>2.0099999999999998</c:v>
                      </c:pt>
                      <c:pt idx="10">
                        <c:v>2.0099999999999998</c:v>
                      </c:pt>
                      <c:pt idx="11">
                        <c:v>1.54</c:v>
                      </c:pt>
                      <c:pt idx="12">
                        <c:v>2.16</c:v>
                      </c:pt>
                      <c:pt idx="13">
                        <c:v>2.16</c:v>
                      </c:pt>
                      <c:pt idx="14">
                        <c:v>2.2200000000000002</c:v>
                      </c:pt>
                      <c:pt idx="15">
                        <c:v>2.31</c:v>
                      </c:pt>
                      <c:pt idx="16">
                        <c:v>2.31</c:v>
                      </c:pt>
                      <c:pt idx="17">
                        <c:v>2.44</c:v>
                      </c:pt>
                      <c:pt idx="18">
                        <c:v>4.08</c:v>
                      </c:pt>
                      <c:pt idx="19">
                        <c:v>4.08</c:v>
                      </c:pt>
                      <c:pt idx="20">
                        <c:v>3.88</c:v>
                      </c:pt>
                      <c:pt idx="21">
                        <c:v>2.97</c:v>
                      </c:pt>
                      <c:pt idx="22">
                        <c:v>2.97</c:v>
                      </c:pt>
                      <c:pt idx="23">
                        <c:v>2.92</c:v>
                      </c:pt>
                      <c:pt idx="24">
                        <c:v>2.76</c:v>
                      </c:pt>
                      <c:pt idx="25">
                        <c:v>2.76</c:v>
                      </c:pt>
                      <c:pt idx="26">
                        <c:v>2.62</c:v>
                      </c:pt>
                      <c:pt idx="27">
                        <c:v>1.77</c:v>
                      </c:pt>
                      <c:pt idx="28">
                        <c:v>1.77</c:v>
                      </c:pt>
                      <c:pt idx="29">
                        <c:v>1.96</c:v>
                      </c:pt>
                      <c:pt idx="30">
                        <c:v>2.16</c:v>
                      </c:pt>
                      <c:pt idx="31">
                        <c:v>2.16</c:v>
                      </c:pt>
                      <c:pt idx="32">
                        <c:v>1.77</c:v>
                      </c:pt>
                      <c:pt idx="33">
                        <c:v>1.38</c:v>
                      </c:pt>
                      <c:pt idx="34">
                        <c:v>1.38</c:v>
                      </c:pt>
                      <c:pt idx="35">
                        <c:v>1.68</c:v>
                      </c:pt>
                      <c:pt idx="36">
                        <c:v>1.92</c:v>
                      </c:pt>
                      <c:pt idx="37">
                        <c:v>1.92</c:v>
                      </c:pt>
                      <c:pt idx="38">
                        <c:v>2.11</c:v>
                      </c:pt>
                      <c:pt idx="39">
                        <c:v>1.86</c:v>
                      </c:pt>
                      <c:pt idx="40">
                        <c:v>1.86</c:v>
                      </c:pt>
                      <c:pt idx="41">
                        <c:v>1.71</c:v>
                      </c:pt>
                      <c:pt idx="42">
                        <c:v>0.93</c:v>
                      </c:pt>
                      <c:pt idx="43">
                        <c:v>0.93</c:v>
                      </c:pt>
                      <c:pt idx="44">
                        <c:v>1.42</c:v>
                      </c:pt>
                      <c:pt idx="45">
                        <c:v>1.38</c:v>
                      </c:pt>
                      <c:pt idx="46">
                        <c:v>1.38</c:v>
                      </c:pt>
                      <c:pt idx="47">
                        <c:v>1.4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258F-4451-9B37-CB6161619C78}"/>
                  </c:ext>
                </c:extLst>
              </c15:ser>
            </c15:filteredScatterSeries>
            <c15:filteredScatterSeries>
              <c15:ser>
                <c:idx val="27"/>
                <c:order val="27"/>
                <c:tx>
                  <c:v>E2S10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K$51:$AK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8</c:v>
                      </c:pt>
                      <c:pt idx="1">
                        <c:v>1.03</c:v>
                      </c:pt>
                      <c:pt idx="2">
                        <c:v>1.68</c:v>
                      </c:pt>
                      <c:pt idx="3">
                        <c:v>1.68</c:v>
                      </c:pt>
                      <c:pt idx="4">
                        <c:v>1.1399999999999999</c:v>
                      </c:pt>
                      <c:pt idx="5">
                        <c:v>0.39</c:v>
                      </c:pt>
                      <c:pt idx="6">
                        <c:v>0.39</c:v>
                      </c:pt>
                      <c:pt idx="7">
                        <c:v>0.66</c:v>
                      </c:pt>
                      <c:pt idx="8">
                        <c:v>1.29</c:v>
                      </c:pt>
                      <c:pt idx="9">
                        <c:v>1.29</c:v>
                      </c:pt>
                      <c:pt idx="10">
                        <c:v>0.94</c:v>
                      </c:pt>
                      <c:pt idx="11">
                        <c:v>0.6</c:v>
                      </c:pt>
                      <c:pt idx="12">
                        <c:v>0.6</c:v>
                      </c:pt>
                      <c:pt idx="13">
                        <c:v>0.64</c:v>
                      </c:pt>
                      <c:pt idx="14">
                        <c:v>1.02</c:v>
                      </c:pt>
                      <c:pt idx="15">
                        <c:v>1.02</c:v>
                      </c:pt>
                      <c:pt idx="16">
                        <c:v>0.66</c:v>
                      </c:pt>
                      <c:pt idx="17">
                        <c:v>0.81</c:v>
                      </c:pt>
                      <c:pt idx="18">
                        <c:v>0.81</c:v>
                      </c:pt>
                      <c:pt idx="19">
                        <c:v>1</c:v>
                      </c:pt>
                      <c:pt idx="20">
                        <c:v>1.05</c:v>
                      </c:pt>
                      <c:pt idx="21">
                        <c:v>1.05</c:v>
                      </c:pt>
                      <c:pt idx="22">
                        <c:v>0.76</c:v>
                      </c:pt>
                      <c:pt idx="23">
                        <c:v>0.51</c:v>
                      </c:pt>
                      <c:pt idx="24">
                        <c:v>0.51</c:v>
                      </c:pt>
                      <c:pt idx="25">
                        <c:v>0.73</c:v>
                      </c:pt>
                      <c:pt idx="26">
                        <c:v>0.48</c:v>
                      </c:pt>
                      <c:pt idx="27">
                        <c:v>0.48</c:v>
                      </c:pt>
                      <c:pt idx="28">
                        <c:v>0.76</c:v>
                      </c:pt>
                      <c:pt idx="29">
                        <c:v>0.9</c:v>
                      </c:pt>
                      <c:pt idx="30">
                        <c:v>0.9</c:v>
                      </c:pt>
                      <c:pt idx="31">
                        <c:v>1.38</c:v>
                      </c:pt>
                      <c:pt idx="32">
                        <c:v>1.65</c:v>
                      </c:pt>
                      <c:pt idx="33">
                        <c:v>1.65</c:v>
                      </c:pt>
                      <c:pt idx="34">
                        <c:v>0.96</c:v>
                      </c:pt>
                      <c:pt idx="35">
                        <c:v>0.21</c:v>
                      </c:pt>
                      <c:pt idx="36">
                        <c:v>0.21</c:v>
                      </c:pt>
                      <c:pt idx="37">
                        <c:v>0.28000000000000003</c:v>
                      </c:pt>
                      <c:pt idx="38">
                        <c:v>0.09</c:v>
                      </c:pt>
                      <c:pt idx="39">
                        <c:v>0.09</c:v>
                      </c:pt>
                      <c:pt idx="40">
                        <c:v>0.28000000000000003</c:v>
                      </c:pt>
                      <c:pt idx="41">
                        <c:v>0.99</c:v>
                      </c:pt>
                      <c:pt idx="42">
                        <c:v>0.99</c:v>
                      </c:pt>
                      <c:pt idx="43">
                        <c:v>1.3</c:v>
                      </c:pt>
                      <c:pt idx="44">
                        <c:v>1.77</c:v>
                      </c:pt>
                      <c:pt idx="45">
                        <c:v>1.77</c:v>
                      </c:pt>
                      <c:pt idx="46">
                        <c:v>1.18</c:v>
                      </c:pt>
                      <c:pt idx="47">
                        <c:v>0.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258F-4451-9B37-CB6161619C78}"/>
                  </c:ext>
                </c:extLst>
              </c15:ser>
            </c15:filteredScatterSeries>
            <c15:filteredScatterSeries>
              <c15:ser>
                <c:idx val="28"/>
                <c:order val="28"/>
                <c:tx>
                  <c:v>E2S1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L$51:$AL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6</c:v>
                      </c:pt>
                      <c:pt idx="1">
                        <c:v>1.1100000000000001</c:v>
                      </c:pt>
                      <c:pt idx="2">
                        <c:v>1.1100000000000001</c:v>
                      </c:pt>
                      <c:pt idx="3">
                        <c:v>1.24</c:v>
                      </c:pt>
                      <c:pt idx="4">
                        <c:v>1.32</c:v>
                      </c:pt>
                      <c:pt idx="5">
                        <c:v>1.08</c:v>
                      </c:pt>
                      <c:pt idx="6">
                        <c:v>0.72</c:v>
                      </c:pt>
                      <c:pt idx="7">
                        <c:v>0.18</c:v>
                      </c:pt>
                      <c:pt idx="8">
                        <c:v>0.18</c:v>
                      </c:pt>
                      <c:pt idx="9">
                        <c:v>0.43</c:v>
                      </c:pt>
                      <c:pt idx="10">
                        <c:v>0.56999999999999995</c:v>
                      </c:pt>
                      <c:pt idx="11">
                        <c:v>0.81</c:v>
                      </c:pt>
                      <c:pt idx="12">
                        <c:v>0.72</c:v>
                      </c:pt>
                      <c:pt idx="13">
                        <c:v>0.54</c:v>
                      </c:pt>
                      <c:pt idx="14">
                        <c:v>0.54</c:v>
                      </c:pt>
                      <c:pt idx="15">
                        <c:v>0.85</c:v>
                      </c:pt>
                      <c:pt idx="16">
                        <c:v>1.1399999999999999</c:v>
                      </c:pt>
                      <c:pt idx="17">
                        <c:v>1.59</c:v>
                      </c:pt>
                      <c:pt idx="18">
                        <c:v>1.62</c:v>
                      </c:pt>
                      <c:pt idx="19">
                        <c:v>0.75</c:v>
                      </c:pt>
                      <c:pt idx="20">
                        <c:v>0.75</c:v>
                      </c:pt>
                      <c:pt idx="21">
                        <c:v>0.7</c:v>
                      </c:pt>
                      <c:pt idx="22">
                        <c:v>1.02</c:v>
                      </c:pt>
                      <c:pt idx="23">
                        <c:v>2.7</c:v>
                      </c:pt>
                      <c:pt idx="24">
                        <c:v>1.29</c:v>
                      </c:pt>
                      <c:pt idx="25">
                        <c:v>1.26</c:v>
                      </c:pt>
                      <c:pt idx="26">
                        <c:v>1.26</c:v>
                      </c:pt>
                      <c:pt idx="27">
                        <c:v>1.26</c:v>
                      </c:pt>
                      <c:pt idx="28">
                        <c:v>0.72</c:v>
                      </c:pt>
                      <c:pt idx="29">
                        <c:v>1.17</c:v>
                      </c:pt>
                      <c:pt idx="30">
                        <c:v>0.84</c:v>
                      </c:pt>
                      <c:pt idx="31">
                        <c:v>0.69</c:v>
                      </c:pt>
                      <c:pt idx="32">
                        <c:v>0.69</c:v>
                      </c:pt>
                      <c:pt idx="33">
                        <c:v>0.9</c:v>
                      </c:pt>
                      <c:pt idx="34">
                        <c:v>1.44</c:v>
                      </c:pt>
                      <c:pt idx="35">
                        <c:v>1.02</c:v>
                      </c:pt>
                      <c:pt idx="36">
                        <c:v>0.54</c:v>
                      </c:pt>
                      <c:pt idx="37">
                        <c:v>0.21</c:v>
                      </c:pt>
                      <c:pt idx="38">
                        <c:v>0.21</c:v>
                      </c:pt>
                      <c:pt idx="39">
                        <c:v>1.3</c:v>
                      </c:pt>
                      <c:pt idx="40">
                        <c:v>1.02</c:v>
                      </c:pt>
                      <c:pt idx="41">
                        <c:v>1.1100000000000001</c:v>
                      </c:pt>
                      <c:pt idx="42">
                        <c:v>0.48</c:v>
                      </c:pt>
                      <c:pt idx="43">
                        <c:v>0.36</c:v>
                      </c:pt>
                      <c:pt idx="44">
                        <c:v>0.36</c:v>
                      </c:pt>
                      <c:pt idx="45">
                        <c:v>0.36</c:v>
                      </c:pt>
                      <c:pt idx="46">
                        <c:v>0.48</c:v>
                      </c:pt>
                      <c:pt idx="47">
                        <c:v>0.9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258F-4451-9B37-CB6161619C78}"/>
                  </c:ext>
                </c:extLst>
              </c15:ser>
            </c15:filteredScatterSeries>
            <c15:filteredScatterSeries>
              <c15:ser>
                <c:idx val="29"/>
                <c:order val="29"/>
                <c:tx>
                  <c:v>E2S1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M$51:$AM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41</c:v>
                      </c:pt>
                      <c:pt idx="1">
                        <c:v>1.38</c:v>
                      </c:pt>
                      <c:pt idx="2">
                        <c:v>1.36</c:v>
                      </c:pt>
                      <c:pt idx="3">
                        <c:v>1.35</c:v>
                      </c:pt>
                      <c:pt idx="4">
                        <c:v>0.93</c:v>
                      </c:pt>
                      <c:pt idx="5">
                        <c:v>0.51</c:v>
                      </c:pt>
                      <c:pt idx="6">
                        <c:v>0.99</c:v>
                      </c:pt>
                      <c:pt idx="7">
                        <c:v>1.47</c:v>
                      </c:pt>
                      <c:pt idx="8">
                        <c:v>0.97</c:v>
                      </c:pt>
                      <c:pt idx="9">
                        <c:v>0.48</c:v>
                      </c:pt>
                      <c:pt idx="10">
                        <c:v>0.91</c:v>
                      </c:pt>
                      <c:pt idx="11">
                        <c:v>1.35</c:v>
                      </c:pt>
                      <c:pt idx="12">
                        <c:v>0.93</c:v>
                      </c:pt>
                      <c:pt idx="13">
                        <c:v>0.51</c:v>
                      </c:pt>
                      <c:pt idx="14">
                        <c:v>0.82</c:v>
                      </c:pt>
                      <c:pt idx="15">
                        <c:v>1.1399999999999999</c:v>
                      </c:pt>
                      <c:pt idx="16">
                        <c:v>1.18</c:v>
                      </c:pt>
                      <c:pt idx="17">
                        <c:v>1.23</c:v>
                      </c:pt>
                      <c:pt idx="18">
                        <c:v>1</c:v>
                      </c:pt>
                      <c:pt idx="19">
                        <c:v>0.78</c:v>
                      </c:pt>
                      <c:pt idx="20">
                        <c:v>3.27</c:v>
                      </c:pt>
                      <c:pt idx="21">
                        <c:v>5.76</c:v>
                      </c:pt>
                      <c:pt idx="22">
                        <c:v>4.6900000000000004</c:v>
                      </c:pt>
                      <c:pt idx="23">
                        <c:v>3.63</c:v>
                      </c:pt>
                      <c:pt idx="24">
                        <c:v>2.91</c:v>
                      </c:pt>
                      <c:pt idx="25">
                        <c:v>2.19</c:v>
                      </c:pt>
                      <c:pt idx="26">
                        <c:v>2.94</c:v>
                      </c:pt>
                      <c:pt idx="27">
                        <c:v>3.69</c:v>
                      </c:pt>
                      <c:pt idx="28">
                        <c:v>2.23</c:v>
                      </c:pt>
                      <c:pt idx="29">
                        <c:v>0.78</c:v>
                      </c:pt>
                      <c:pt idx="30">
                        <c:v>0.91</c:v>
                      </c:pt>
                      <c:pt idx="31">
                        <c:v>1.05</c:v>
                      </c:pt>
                      <c:pt idx="32">
                        <c:v>1.8</c:v>
                      </c:pt>
                      <c:pt idx="33">
                        <c:v>2.5499999999999998</c:v>
                      </c:pt>
                      <c:pt idx="34">
                        <c:v>1.95</c:v>
                      </c:pt>
                      <c:pt idx="35">
                        <c:v>1.35</c:v>
                      </c:pt>
                      <c:pt idx="36">
                        <c:v>1.03</c:v>
                      </c:pt>
                      <c:pt idx="37">
                        <c:v>0.72</c:v>
                      </c:pt>
                      <c:pt idx="38">
                        <c:v>0.87</c:v>
                      </c:pt>
                      <c:pt idx="39">
                        <c:v>1.02</c:v>
                      </c:pt>
                      <c:pt idx="40">
                        <c:v>1.33</c:v>
                      </c:pt>
                      <c:pt idx="41">
                        <c:v>1.65</c:v>
                      </c:pt>
                      <c:pt idx="42">
                        <c:v>1.51</c:v>
                      </c:pt>
                      <c:pt idx="43">
                        <c:v>1.38</c:v>
                      </c:pt>
                      <c:pt idx="44">
                        <c:v>1.26</c:v>
                      </c:pt>
                      <c:pt idx="45">
                        <c:v>1.1399999999999999</c:v>
                      </c:pt>
                      <c:pt idx="46">
                        <c:v>1.17</c:v>
                      </c:pt>
                      <c:pt idx="47">
                        <c:v>1.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258F-4451-9B37-CB6161619C78}"/>
                  </c:ext>
                </c:extLst>
              </c15:ser>
            </c15:filteredScatterSeries>
            <c15:filteredScatterSeries>
              <c15:ser>
                <c:idx val="30"/>
                <c:order val="30"/>
                <c:tx>
                  <c:v>E2S1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N$51:$AN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8</c:v>
                      </c:pt>
                      <c:pt idx="1">
                        <c:v>1.08</c:v>
                      </c:pt>
                      <c:pt idx="2">
                        <c:v>0.99</c:v>
                      </c:pt>
                      <c:pt idx="3">
                        <c:v>0.54</c:v>
                      </c:pt>
                      <c:pt idx="4">
                        <c:v>0.72</c:v>
                      </c:pt>
                      <c:pt idx="5">
                        <c:v>0.72</c:v>
                      </c:pt>
                      <c:pt idx="6">
                        <c:v>0.54</c:v>
                      </c:pt>
                      <c:pt idx="7">
                        <c:v>0.54</c:v>
                      </c:pt>
                      <c:pt idx="8">
                        <c:v>3.03</c:v>
                      </c:pt>
                      <c:pt idx="9">
                        <c:v>5.91</c:v>
                      </c:pt>
                      <c:pt idx="10">
                        <c:v>3.87</c:v>
                      </c:pt>
                      <c:pt idx="11">
                        <c:v>4.8600000000000003</c:v>
                      </c:pt>
                      <c:pt idx="12">
                        <c:v>2.76</c:v>
                      </c:pt>
                      <c:pt idx="13">
                        <c:v>2.76</c:v>
                      </c:pt>
                      <c:pt idx="14">
                        <c:v>2.79</c:v>
                      </c:pt>
                      <c:pt idx="15">
                        <c:v>10.050000000000001</c:v>
                      </c:pt>
                      <c:pt idx="16">
                        <c:v>11.76</c:v>
                      </c:pt>
                      <c:pt idx="17">
                        <c:v>7.02</c:v>
                      </c:pt>
                      <c:pt idx="18">
                        <c:v>6.69</c:v>
                      </c:pt>
                      <c:pt idx="19">
                        <c:v>6.69</c:v>
                      </c:pt>
                      <c:pt idx="20">
                        <c:v>5.92</c:v>
                      </c:pt>
                      <c:pt idx="21">
                        <c:v>4.47</c:v>
                      </c:pt>
                      <c:pt idx="22">
                        <c:v>3.24</c:v>
                      </c:pt>
                      <c:pt idx="23">
                        <c:v>3.72</c:v>
                      </c:pt>
                      <c:pt idx="24">
                        <c:v>5.55</c:v>
                      </c:pt>
                      <c:pt idx="25">
                        <c:v>5.55</c:v>
                      </c:pt>
                      <c:pt idx="26">
                        <c:v>4.21</c:v>
                      </c:pt>
                      <c:pt idx="27">
                        <c:v>2.31</c:v>
                      </c:pt>
                      <c:pt idx="28">
                        <c:v>1.35</c:v>
                      </c:pt>
                      <c:pt idx="29">
                        <c:v>1.08</c:v>
                      </c:pt>
                      <c:pt idx="30">
                        <c:v>1.59</c:v>
                      </c:pt>
                      <c:pt idx="31">
                        <c:v>1.59</c:v>
                      </c:pt>
                      <c:pt idx="32">
                        <c:v>1.44</c:v>
                      </c:pt>
                      <c:pt idx="33">
                        <c:v>0.45</c:v>
                      </c:pt>
                      <c:pt idx="34">
                        <c:v>1.1100000000000001</c:v>
                      </c:pt>
                      <c:pt idx="35">
                        <c:v>0.72</c:v>
                      </c:pt>
                      <c:pt idx="36">
                        <c:v>0.81</c:v>
                      </c:pt>
                      <c:pt idx="37">
                        <c:v>0.81</c:v>
                      </c:pt>
                      <c:pt idx="38">
                        <c:v>0.85</c:v>
                      </c:pt>
                      <c:pt idx="39">
                        <c:v>0.9</c:v>
                      </c:pt>
                      <c:pt idx="40">
                        <c:v>1.02</c:v>
                      </c:pt>
                      <c:pt idx="41">
                        <c:v>1.65</c:v>
                      </c:pt>
                      <c:pt idx="42">
                        <c:v>0.81</c:v>
                      </c:pt>
                      <c:pt idx="43">
                        <c:v>0.81</c:v>
                      </c:pt>
                      <c:pt idx="44">
                        <c:v>1.05</c:v>
                      </c:pt>
                      <c:pt idx="45">
                        <c:v>0.9</c:v>
                      </c:pt>
                      <c:pt idx="46">
                        <c:v>0.72</c:v>
                      </c:pt>
                      <c:pt idx="47">
                        <c:v>0.5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258F-4451-9B37-CB6161619C78}"/>
                  </c:ext>
                </c:extLst>
              </c15:ser>
            </c15:filteredScatterSeries>
            <c15:filteredScatterSeries>
              <c15:ser>
                <c:idx val="31"/>
                <c:order val="31"/>
                <c:tx>
                  <c:v>E2S1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O$51:$AO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5</c:v>
                      </c:pt>
                      <c:pt idx="1">
                        <c:v>0.45</c:v>
                      </c:pt>
                      <c:pt idx="2">
                        <c:v>0.63</c:v>
                      </c:pt>
                      <c:pt idx="3">
                        <c:v>1.38</c:v>
                      </c:pt>
                      <c:pt idx="4">
                        <c:v>1.38</c:v>
                      </c:pt>
                      <c:pt idx="5">
                        <c:v>1.05</c:v>
                      </c:pt>
                      <c:pt idx="6">
                        <c:v>0.63</c:v>
                      </c:pt>
                      <c:pt idx="7">
                        <c:v>0.63</c:v>
                      </c:pt>
                      <c:pt idx="8">
                        <c:v>0.63</c:v>
                      </c:pt>
                      <c:pt idx="9">
                        <c:v>1.17</c:v>
                      </c:pt>
                      <c:pt idx="10">
                        <c:v>1.17</c:v>
                      </c:pt>
                      <c:pt idx="11">
                        <c:v>2.23</c:v>
                      </c:pt>
                      <c:pt idx="12">
                        <c:v>9.69</c:v>
                      </c:pt>
                      <c:pt idx="13">
                        <c:v>9.69</c:v>
                      </c:pt>
                      <c:pt idx="14">
                        <c:v>22.8</c:v>
                      </c:pt>
                      <c:pt idx="15">
                        <c:v>14.73</c:v>
                      </c:pt>
                      <c:pt idx="16">
                        <c:v>14.73</c:v>
                      </c:pt>
                      <c:pt idx="17">
                        <c:v>13.74</c:v>
                      </c:pt>
                      <c:pt idx="18">
                        <c:v>12.15</c:v>
                      </c:pt>
                      <c:pt idx="19">
                        <c:v>12.15</c:v>
                      </c:pt>
                      <c:pt idx="20">
                        <c:v>13.35</c:v>
                      </c:pt>
                      <c:pt idx="21">
                        <c:v>13.74</c:v>
                      </c:pt>
                      <c:pt idx="22">
                        <c:v>13.74</c:v>
                      </c:pt>
                      <c:pt idx="23">
                        <c:v>11.5</c:v>
                      </c:pt>
                      <c:pt idx="24">
                        <c:v>4.8</c:v>
                      </c:pt>
                      <c:pt idx="25">
                        <c:v>4.8</c:v>
                      </c:pt>
                      <c:pt idx="26">
                        <c:v>6.94</c:v>
                      </c:pt>
                      <c:pt idx="27">
                        <c:v>7.05</c:v>
                      </c:pt>
                      <c:pt idx="28">
                        <c:v>7.05</c:v>
                      </c:pt>
                      <c:pt idx="29">
                        <c:v>7.02</c:v>
                      </c:pt>
                      <c:pt idx="30">
                        <c:v>4.8600000000000003</c:v>
                      </c:pt>
                      <c:pt idx="31">
                        <c:v>4.8600000000000003</c:v>
                      </c:pt>
                      <c:pt idx="32">
                        <c:v>5.04</c:v>
                      </c:pt>
                      <c:pt idx="33">
                        <c:v>4.3499999999999996</c:v>
                      </c:pt>
                      <c:pt idx="34">
                        <c:v>4.3499999999999996</c:v>
                      </c:pt>
                      <c:pt idx="35">
                        <c:v>3</c:v>
                      </c:pt>
                      <c:pt idx="36">
                        <c:v>1.29</c:v>
                      </c:pt>
                      <c:pt idx="37">
                        <c:v>1.29</c:v>
                      </c:pt>
                      <c:pt idx="38">
                        <c:v>1.41</c:v>
                      </c:pt>
                      <c:pt idx="39">
                        <c:v>0.99</c:v>
                      </c:pt>
                      <c:pt idx="40">
                        <c:v>0.99</c:v>
                      </c:pt>
                      <c:pt idx="41">
                        <c:v>1.05</c:v>
                      </c:pt>
                      <c:pt idx="42">
                        <c:v>1.92</c:v>
                      </c:pt>
                      <c:pt idx="43">
                        <c:v>1.92</c:v>
                      </c:pt>
                      <c:pt idx="44">
                        <c:v>1.42</c:v>
                      </c:pt>
                      <c:pt idx="45">
                        <c:v>0.54</c:v>
                      </c:pt>
                      <c:pt idx="46">
                        <c:v>0.54</c:v>
                      </c:pt>
                      <c:pt idx="47">
                        <c:v>1.12000000000000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258F-4451-9B37-CB6161619C78}"/>
                  </c:ext>
                </c:extLst>
              </c15:ser>
            </c15:filteredScatterSeries>
            <c15:filteredScatterSeries>
              <c15:ser>
                <c:idx val="32"/>
                <c:order val="32"/>
                <c:tx>
                  <c:v>E2S1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P$51:$AP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39</c:v>
                      </c:pt>
                      <c:pt idx="1">
                        <c:v>1.5</c:v>
                      </c:pt>
                      <c:pt idx="2">
                        <c:v>0.72</c:v>
                      </c:pt>
                      <c:pt idx="3">
                        <c:v>0.18</c:v>
                      </c:pt>
                      <c:pt idx="4">
                        <c:v>0.09</c:v>
                      </c:pt>
                      <c:pt idx="5">
                        <c:v>0.09</c:v>
                      </c:pt>
                      <c:pt idx="6">
                        <c:v>0.09</c:v>
                      </c:pt>
                      <c:pt idx="7">
                        <c:v>0.72</c:v>
                      </c:pt>
                      <c:pt idx="8">
                        <c:v>1.1399999999999999</c:v>
                      </c:pt>
                      <c:pt idx="9">
                        <c:v>0.27</c:v>
                      </c:pt>
                      <c:pt idx="10">
                        <c:v>1.26</c:v>
                      </c:pt>
                      <c:pt idx="11">
                        <c:v>1.44</c:v>
                      </c:pt>
                      <c:pt idx="12">
                        <c:v>1.68</c:v>
                      </c:pt>
                      <c:pt idx="13">
                        <c:v>2.4900000000000002</c:v>
                      </c:pt>
                      <c:pt idx="14">
                        <c:v>2.1</c:v>
                      </c:pt>
                      <c:pt idx="15">
                        <c:v>18.18</c:v>
                      </c:pt>
                      <c:pt idx="16">
                        <c:v>10.77</c:v>
                      </c:pt>
                      <c:pt idx="17">
                        <c:v>2.2200000000000002</c:v>
                      </c:pt>
                      <c:pt idx="18">
                        <c:v>1.2</c:v>
                      </c:pt>
                      <c:pt idx="19">
                        <c:v>0.87</c:v>
                      </c:pt>
                      <c:pt idx="20">
                        <c:v>1.05</c:v>
                      </c:pt>
                      <c:pt idx="21">
                        <c:v>1.95</c:v>
                      </c:pt>
                      <c:pt idx="22">
                        <c:v>0.87</c:v>
                      </c:pt>
                      <c:pt idx="23">
                        <c:v>0.33</c:v>
                      </c:pt>
                      <c:pt idx="24">
                        <c:v>2.37</c:v>
                      </c:pt>
                      <c:pt idx="25">
                        <c:v>1.17</c:v>
                      </c:pt>
                      <c:pt idx="26">
                        <c:v>0.72</c:v>
                      </c:pt>
                      <c:pt idx="27">
                        <c:v>0.6</c:v>
                      </c:pt>
                      <c:pt idx="28">
                        <c:v>0.54</c:v>
                      </c:pt>
                      <c:pt idx="29">
                        <c:v>1.29</c:v>
                      </c:pt>
                      <c:pt idx="30">
                        <c:v>0.66</c:v>
                      </c:pt>
                      <c:pt idx="31">
                        <c:v>0.18</c:v>
                      </c:pt>
                      <c:pt idx="32">
                        <c:v>0.36</c:v>
                      </c:pt>
                      <c:pt idx="33">
                        <c:v>0.18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.3</c:v>
                      </c:pt>
                      <c:pt idx="37">
                        <c:v>1.65</c:v>
                      </c:pt>
                      <c:pt idx="38">
                        <c:v>0.48</c:v>
                      </c:pt>
                      <c:pt idx="39">
                        <c:v>1.17</c:v>
                      </c:pt>
                      <c:pt idx="40">
                        <c:v>0.27</c:v>
                      </c:pt>
                      <c:pt idx="41">
                        <c:v>0.18</c:v>
                      </c:pt>
                      <c:pt idx="42">
                        <c:v>0.18</c:v>
                      </c:pt>
                      <c:pt idx="43">
                        <c:v>0.36</c:v>
                      </c:pt>
                      <c:pt idx="44">
                        <c:v>0.48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258F-4451-9B37-CB6161619C78}"/>
                  </c:ext>
                </c:extLst>
              </c15:ser>
            </c15:filteredScatterSeries>
            <c15:filteredScatterSeries>
              <c15:ser>
                <c:idx val="33"/>
                <c:order val="33"/>
                <c:tx>
                  <c:v>E2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Q$51:$AQ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48</c:v>
                      </c:pt>
                      <c:pt idx="2">
                        <c:v>0.99</c:v>
                      </c:pt>
                      <c:pt idx="3">
                        <c:v>1.1399999999999999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63</c:v>
                      </c:pt>
                      <c:pt idx="7">
                        <c:v>0.42</c:v>
                      </c:pt>
                      <c:pt idx="8">
                        <c:v>0.27</c:v>
                      </c:pt>
                      <c:pt idx="9">
                        <c:v>0.36</c:v>
                      </c:pt>
                      <c:pt idx="10">
                        <c:v>0.09</c:v>
                      </c:pt>
                      <c:pt idx="11">
                        <c:v>0.09</c:v>
                      </c:pt>
                      <c:pt idx="12">
                        <c:v>0.09</c:v>
                      </c:pt>
                      <c:pt idx="13">
                        <c:v>0.45</c:v>
                      </c:pt>
                      <c:pt idx="14">
                        <c:v>0.87</c:v>
                      </c:pt>
                      <c:pt idx="15">
                        <c:v>0.6</c:v>
                      </c:pt>
                      <c:pt idx="16">
                        <c:v>0.09</c:v>
                      </c:pt>
                      <c:pt idx="17">
                        <c:v>0.48</c:v>
                      </c:pt>
                      <c:pt idx="18">
                        <c:v>0.54</c:v>
                      </c:pt>
                      <c:pt idx="19">
                        <c:v>0.54</c:v>
                      </c:pt>
                      <c:pt idx="20">
                        <c:v>0.54</c:v>
                      </c:pt>
                      <c:pt idx="21">
                        <c:v>0.66</c:v>
                      </c:pt>
                      <c:pt idx="22">
                        <c:v>0.69</c:v>
                      </c:pt>
                      <c:pt idx="23">
                        <c:v>0.51</c:v>
                      </c:pt>
                      <c:pt idx="24">
                        <c:v>0.81</c:v>
                      </c:pt>
                      <c:pt idx="25">
                        <c:v>0.9</c:v>
                      </c:pt>
                      <c:pt idx="26">
                        <c:v>0.3</c:v>
                      </c:pt>
                      <c:pt idx="27">
                        <c:v>0.9</c:v>
                      </c:pt>
                      <c:pt idx="28">
                        <c:v>1.17</c:v>
                      </c:pt>
                      <c:pt idx="29">
                        <c:v>0.42</c:v>
                      </c:pt>
                      <c:pt idx="30">
                        <c:v>0.09</c:v>
                      </c:pt>
                      <c:pt idx="31">
                        <c:v>0.51</c:v>
                      </c:pt>
                      <c:pt idx="32">
                        <c:v>0.99</c:v>
                      </c:pt>
                      <c:pt idx="33">
                        <c:v>0.56999999999999995</c:v>
                      </c:pt>
                      <c:pt idx="34">
                        <c:v>0.18</c:v>
                      </c:pt>
                      <c:pt idx="35">
                        <c:v>0.45</c:v>
                      </c:pt>
                      <c:pt idx="36">
                        <c:v>0.56999999999999995</c:v>
                      </c:pt>
                      <c:pt idx="37">
                        <c:v>0.75</c:v>
                      </c:pt>
                      <c:pt idx="38">
                        <c:v>0.63</c:v>
                      </c:pt>
                      <c:pt idx="39">
                        <c:v>0.72</c:v>
                      </c:pt>
                      <c:pt idx="40">
                        <c:v>0.56999999999999995</c:v>
                      </c:pt>
                      <c:pt idx="41">
                        <c:v>0.36</c:v>
                      </c:pt>
                      <c:pt idx="42">
                        <c:v>0.45</c:v>
                      </c:pt>
                      <c:pt idx="43">
                        <c:v>0.45</c:v>
                      </c:pt>
                      <c:pt idx="44">
                        <c:v>0.48</c:v>
                      </c:pt>
                      <c:pt idx="45">
                        <c:v>0.48</c:v>
                      </c:pt>
                      <c:pt idx="46">
                        <c:v>0.78</c:v>
                      </c:pt>
                      <c:pt idx="47">
                        <c:v>0.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258F-4451-9B37-CB6161619C78}"/>
                  </c:ext>
                </c:extLst>
              </c15:ser>
            </c15:filteredScatterSeries>
            <c15:filteredScatterSeries>
              <c15:ser>
                <c:idx val="34"/>
                <c:order val="34"/>
                <c:tx>
                  <c:v>E2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R$51:$AR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3</c:v>
                      </c:pt>
                      <c:pt idx="1">
                        <c:v>0.63</c:v>
                      </c:pt>
                      <c:pt idx="2">
                        <c:v>0.42</c:v>
                      </c:pt>
                      <c:pt idx="3">
                        <c:v>0</c:v>
                      </c:pt>
                      <c:pt idx="4">
                        <c:v>0.78</c:v>
                      </c:pt>
                      <c:pt idx="5">
                        <c:v>0.63</c:v>
                      </c:pt>
                      <c:pt idx="6">
                        <c:v>0.09</c:v>
                      </c:pt>
                      <c:pt idx="7">
                        <c:v>0.09</c:v>
                      </c:pt>
                      <c:pt idx="8">
                        <c:v>0.3</c:v>
                      </c:pt>
                      <c:pt idx="9">
                        <c:v>1.29</c:v>
                      </c:pt>
                      <c:pt idx="10">
                        <c:v>14.37</c:v>
                      </c:pt>
                      <c:pt idx="11">
                        <c:v>17.55</c:v>
                      </c:pt>
                      <c:pt idx="12">
                        <c:v>15.12</c:v>
                      </c:pt>
                      <c:pt idx="13">
                        <c:v>24.87</c:v>
                      </c:pt>
                      <c:pt idx="14">
                        <c:v>13.68</c:v>
                      </c:pt>
                      <c:pt idx="15">
                        <c:v>17.850000000000001</c:v>
                      </c:pt>
                      <c:pt idx="16">
                        <c:v>15.27</c:v>
                      </c:pt>
                      <c:pt idx="17">
                        <c:v>8.94</c:v>
                      </c:pt>
                      <c:pt idx="18">
                        <c:v>3.45</c:v>
                      </c:pt>
                      <c:pt idx="19">
                        <c:v>5.7</c:v>
                      </c:pt>
                      <c:pt idx="20">
                        <c:v>1.53</c:v>
                      </c:pt>
                      <c:pt idx="21">
                        <c:v>3.36</c:v>
                      </c:pt>
                      <c:pt idx="22">
                        <c:v>0.99</c:v>
                      </c:pt>
                      <c:pt idx="23">
                        <c:v>1.02</c:v>
                      </c:pt>
                      <c:pt idx="24">
                        <c:v>0.69</c:v>
                      </c:pt>
                      <c:pt idx="25">
                        <c:v>0.3</c:v>
                      </c:pt>
                      <c:pt idx="26">
                        <c:v>4.05</c:v>
                      </c:pt>
                      <c:pt idx="27">
                        <c:v>2.25</c:v>
                      </c:pt>
                      <c:pt idx="28">
                        <c:v>2.58</c:v>
                      </c:pt>
                      <c:pt idx="29">
                        <c:v>0.87</c:v>
                      </c:pt>
                      <c:pt idx="30">
                        <c:v>0.18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.39</c:v>
                      </c:pt>
                      <c:pt idx="34">
                        <c:v>0.6</c:v>
                      </c:pt>
                      <c:pt idx="35">
                        <c:v>0.48</c:v>
                      </c:pt>
                      <c:pt idx="36">
                        <c:v>0.42</c:v>
                      </c:pt>
                      <c:pt idx="37">
                        <c:v>0.63</c:v>
                      </c:pt>
                      <c:pt idx="38">
                        <c:v>0.54</c:v>
                      </c:pt>
                      <c:pt idx="39">
                        <c:v>0.09</c:v>
                      </c:pt>
                      <c:pt idx="40">
                        <c:v>0.72</c:v>
                      </c:pt>
                      <c:pt idx="41">
                        <c:v>0.48</c:v>
                      </c:pt>
                      <c:pt idx="42">
                        <c:v>0.18</c:v>
                      </c:pt>
                      <c:pt idx="43">
                        <c:v>0.21</c:v>
                      </c:pt>
                      <c:pt idx="44">
                        <c:v>0.3</c:v>
                      </c:pt>
                      <c:pt idx="45">
                        <c:v>0.69</c:v>
                      </c:pt>
                      <c:pt idx="46">
                        <c:v>0.69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258F-4451-9B37-CB6161619C78}"/>
                  </c:ext>
                </c:extLst>
              </c15:ser>
            </c15:filteredScatterSeries>
            <c15:filteredScatterSeries>
              <c15:ser>
                <c:idx val="35"/>
                <c:order val="35"/>
                <c:tx>
                  <c:v>E2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S$51:$AS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27</c:v>
                      </c:pt>
                      <c:pt idx="1">
                        <c:v>0.27</c:v>
                      </c:pt>
                      <c:pt idx="2">
                        <c:v>0.09</c:v>
                      </c:pt>
                      <c:pt idx="3">
                        <c:v>0.18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36</c:v>
                      </c:pt>
                      <c:pt idx="7">
                        <c:v>0.36</c:v>
                      </c:pt>
                      <c:pt idx="8">
                        <c:v>0.78</c:v>
                      </c:pt>
                      <c:pt idx="9">
                        <c:v>0.81</c:v>
                      </c:pt>
                      <c:pt idx="10">
                        <c:v>0.09</c:v>
                      </c:pt>
                      <c:pt idx="11">
                        <c:v>0.18</c:v>
                      </c:pt>
                      <c:pt idx="12">
                        <c:v>0.18</c:v>
                      </c:pt>
                      <c:pt idx="13">
                        <c:v>0.27</c:v>
                      </c:pt>
                      <c:pt idx="14">
                        <c:v>0.27</c:v>
                      </c:pt>
                      <c:pt idx="15">
                        <c:v>0.6</c:v>
                      </c:pt>
                      <c:pt idx="16">
                        <c:v>0.72</c:v>
                      </c:pt>
                      <c:pt idx="17">
                        <c:v>0.18</c:v>
                      </c:pt>
                      <c:pt idx="18">
                        <c:v>0.48</c:v>
                      </c:pt>
                      <c:pt idx="19">
                        <c:v>1.56</c:v>
                      </c:pt>
                      <c:pt idx="20">
                        <c:v>0.93</c:v>
                      </c:pt>
                      <c:pt idx="21">
                        <c:v>0.56999999999999995</c:v>
                      </c:pt>
                      <c:pt idx="22">
                        <c:v>0.78</c:v>
                      </c:pt>
                      <c:pt idx="23">
                        <c:v>0.78</c:v>
                      </c:pt>
                      <c:pt idx="24">
                        <c:v>0.48</c:v>
                      </c:pt>
                      <c:pt idx="25">
                        <c:v>0.3</c:v>
                      </c:pt>
                      <c:pt idx="26">
                        <c:v>0.27</c:v>
                      </c:pt>
                      <c:pt idx="27">
                        <c:v>0.9</c:v>
                      </c:pt>
                      <c:pt idx="28">
                        <c:v>1.1100000000000001</c:v>
                      </c:pt>
                      <c:pt idx="29">
                        <c:v>0.3</c:v>
                      </c:pt>
                      <c:pt idx="30">
                        <c:v>0.3</c:v>
                      </c:pt>
                      <c:pt idx="31">
                        <c:v>0.27</c:v>
                      </c:pt>
                      <c:pt idx="32">
                        <c:v>0.09</c:v>
                      </c:pt>
                      <c:pt idx="33">
                        <c:v>0.3</c:v>
                      </c:pt>
                      <c:pt idx="34">
                        <c:v>0.78</c:v>
                      </c:pt>
                      <c:pt idx="35">
                        <c:v>0.78</c:v>
                      </c:pt>
                      <c:pt idx="36">
                        <c:v>0.39</c:v>
                      </c:pt>
                      <c:pt idx="37">
                        <c:v>0.9</c:v>
                      </c:pt>
                      <c:pt idx="38">
                        <c:v>0.69</c:v>
                      </c:pt>
                      <c:pt idx="39">
                        <c:v>0.6</c:v>
                      </c:pt>
                      <c:pt idx="40">
                        <c:v>0.3</c:v>
                      </c:pt>
                      <c:pt idx="41">
                        <c:v>0</c:v>
                      </c:pt>
                      <c:pt idx="42">
                        <c:v>0.27</c:v>
                      </c:pt>
                      <c:pt idx="43">
                        <c:v>0.27</c:v>
                      </c:pt>
                      <c:pt idx="44">
                        <c:v>0.09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258F-4451-9B37-CB6161619C78}"/>
                  </c:ext>
                </c:extLst>
              </c15:ser>
            </c15:filteredScatterSeries>
            <c15:filteredScatterSeries>
              <c15:ser>
                <c:idx val="36"/>
                <c:order val="36"/>
                <c:tx>
                  <c:v>E3S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T$51:$AT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</c:v>
                      </c:pt>
                      <c:pt idx="1">
                        <c:v>0.3</c:v>
                      </c:pt>
                      <c:pt idx="2">
                        <c:v>0.56999999999999995</c:v>
                      </c:pt>
                      <c:pt idx="3">
                        <c:v>0.45</c:v>
                      </c:pt>
                      <c:pt idx="4">
                        <c:v>1.32</c:v>
                      </c:pt>
                      <c:pt idx="5">
                        <c:v>1.1100000000000001</c:v>
                      </c:pt>
                      <c:pt idx="6">
                        <c:v>0.48</c:v>
                      </c:pt>
                      <c:pt idx="7">
                        <c:v>1.1100000000000001</c:v>
                      </c:pt>
                      <c:pt idx="8">
                        <c:v>1.1399999999999999</c:v>
                      </c:pt>
                      <c:pt idx="9">
                        <c:v>0.27</c:v>
                      </c:pt>
                      <c:pt idx="10">
                        <c:v>0.99</c:v>
                      </c:pt>
                      <c:pt idx="11">
                        <c:v>1.1100000000000001</c:v>
                      </c:pt>
                      <c:pt idx="12">
                        <c:v>1.2</c:v>
                      </c:pt>
                      <c:pt idx="13">
                        <c:v>1.35</c:v>
                      </c:pt>
                      <c:pt idx="14">
                        <c:v>1.23</c:v>
                      </c:pt>
                      <c:pt idx="15">
                        <c:v>1.17</c:v>
                      </c:pt>
                      <c:pt idx="16">
                        <c:v>1.38</c:v>
                      </c:pt>
                      <c:pt idx="17">
                        <c:v>1.5</c:v>
                      </c:pt>
                      <c:pt idx="18">
                        <c:v>0.56999999999999995</c:v>
                      </c:pt>
                      <c:pt idx="19">
                        <c:v>1.2</c:v>
                      </c:pt>
                      <c:pt idx="20">
                        <c:v>1.23</c:v>
                      </c:pt>
                      <c:pt idx="21">
                        <c:v>1.2</c:v>
                      </c:pt>
                      <c:pt idx="22">
                        <c:v>0.9</c:v>
                      </c:pt>
                      <c:pt idx="23">
                        <c:v>0.72</c:v>
                      </c:pt>
                      <c:pt idx="24">
                        <c:v>0.6</c:v>
                      </c:pt>
                      <c:pt idx="25">
                        <c:v>0.87</c:v>
                      </c:pt>
                      <c:pt idx="26">
                        <c:v>1.29</c:v>
                      </c:pt>
                      <c:pt idx="27">
                        <c:v>1.2</c:v>
                      </c:pt>
                      <c:pt idx="28">
                        <c:v>0.66</c:v>
                      </c:pt>
                      <c:pt idx="29">
                        <c:v>0.36</c:v>
                      </c:pt>
                      <c:pt idx="30">
                        <c:v>0.18</c:v>
                      </c:pt>
                      <c:pt idx="31">
                        <c:v>0.6</c:v>
                      </c:pt>
                      <c:pt idx="32">
                        <c:v>0.78</c:v>
                      </c:pt>
                      <c:pt idx="33">
                        <c:v>0.36</c:v>
                      </c:pt>
                      <c:pt idx="34">
                        <c:v>0.6</c:v>
                      </c:pt>
                      <c:pt idx="35">
                        <c:v>0.81</c:v>
                      </c:pt>
                      <c:pt idx="36">
                        <c:v>0.39</c:v>
                      </c:pt>
                      <c:pt idx="37">
                        <c:v>0.48</c:v>
                      </c:pt>
                      <c:pt idx="38">
                        <c:v>0.99</c:v>
                      </c:pt>
                      <c:pt idx="39">
                        <c:v>1.1100000000000001</c:v>
                      </c:pt>
                      <c:pt idx="40">
                        <c:v>0.48</c:v>
                      </c:pt>
                      <c:pt idx="41">
                        <c:v>0.81</c:v>
                      </c:pt>
                      <c:pt idx="42">
                        <c:v>1.1100000000000001</c:v>
                      </c:pt>
                      <c:pt idx="43">
                        <c:v>0.56999999999999995</c:v>
                      </c:pt>
                      <c:pt idx="44">
                        <c:v>0.6</c:v>
                      </c:pt>
                      <c:pt idx="45">
                        <c:v>0.3</c:v>
                      </c:pt>
                      <c:pt idx="46">
                        <c:v>1.1399999999999999</c:v>
                      </c:pt>
                      <c:pt idx="47">
                        <c:v>1.2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258F-4451-9B37-CB6161619C78}"/>
                  </c:ext>
                </c:extLst>
              </c15:ser>
            </c15:filteredScatterSeries>
            <c15:filteredScatterSeries>
              <c15:ser>
                <c:idx val="37"/>
                <c:order val="37"/>
                <c:tx>
                  <c:v>E3S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U$51:$AU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7</c:v>
                      </c:pt>
                      <c:pt idx="1">
                        <c:v>1.38</c:v>
                      </c:pt>
                      <c:pt idx="2">
                        <c:v>1.41</c:v>
                      </c:pt>
                      <c:pt idx="3">
                        <c:v>1.83</c:v>
                      </c:pt>
                      <c:pt idx="4">
                        <c:v>1.38</c:v>
                      </c:pt>
                      <c:pt idx="5">
                        <c:v>1.41</c:v>
                      </c:pt>
                      <c:pt idx="6">
                        <c:v>3.06</c:v>
                      </c:pt>
                      <c:pt idx="7">
                        <c:v>2.7</c:v>
                      </c:pt>
                      <c:pt idx="8">
                        <c:v>1.83</c:v>
                      </c:pt>
                      <c:pt idx="9">
                        <c:v>0.51</c:v>
                      </c:pt>
                      <c:pt idx="10">
                        <c:v>0.39</c:v>
                      </c:pt>
                      <c:pt idx="11">
                        <c:v>1.29</c:v>
                      </c:pt>
                      <c:pt idx="12">
                        <c:v>0.48</c:v>
                      </c:pt>
                      <c:pt idx="13">
                        <c:v>1.05</c:v>
                      </c:pt>
                      <c:pt idx="14">
                        <c:v>0.6</c:v>
                      </c:pt>
                      <c:pt idx="15">
                        <c:v>0.93</c:v>
                      </c:pt>
                      <c:pt idx="16">
                        <c:v>0.56999999999999995</c:v>
                      </c:pt>
                      <c:pt idx="17">
                        <c:v>0.75</c:v>
                      </c:pt>
                      <c:pt idx="18">
                        <c:v>0.69</c:v>
                      </c:pt>
                      <c:pt idx="19">
                        <c:v>0.69</c:v>
                      </c:pt>
                      <c:pt idx="20">
                        <c:v>0.96</c:v>
                      </c:pt>
                      <c:pt idx="21">
                        <c:v>0.99</c:v>
                      </c:pt>
                      <c:pt idx="22">
                        <c:v>0.93</c:v>
                      </c:pt>
                      <c:pt idx="23">
                        <c:v>0.6</c:v>
                      </c:pt>
                      <c:pt idx="24">
                        <c:v>0.93</c:v>
                      </c:pt>
                      <c:pt idx="25">
                        <c:v>1.02</c:v>
                      </c:pt>
                      <c:pt idx="26">
                        <c:v>0.51</c:v>
                      </c:pt>
                      <c:pt idx="27">
                        <c:v>1.02</c:v>
                      </c:pt>
                      <c:pt idx="28">
                        <c:v>1.05</c:v>
                      </c:pt>
                      <c:pt idx="29">
                        <c:v>0.6</c:v>
                      </c:pt>
                      <c:pt idx="30">
                        <c:v>0.6</c:v>
                      </c:pt>
                      <c:pt idx="31">
                        <c:v>0.48</c:v>
                      </c:pt>
                      <c:pt idx="32">
                        <c:v>0.72</c:v>
                      </c:pt>
                      <c:pt idx="33">
                        <c:v>0.42</c:v>
                      </c:pt>
                      <c:pt idx="34">
                        <c:v>0.42</c:v>
                      </c:pt>
                      <c:pt idx="35">
                        <c:v>0.84</c:v>
                      </c:pt>
                      <c:pt idx="36">
                        <c:v>0.72</c:v>
                      </c:pt>
                      <c:pt idx="37">
                        <c:v>1.38</c:v>
                      </c:pt>
                      <c:pt idx="38">
                        <c:v>1.65</c:v>
                      </c:pt>
                      <c:pt idx="39">
                        <c:v>1.71</c:v>
                      </c:pt>
                      <c:pt idx="40">
                        <c:v>0.78</c:v>
                      </c:pt>
                      <c:pt idx="41">
                        <c:v>0.36</c:v>
                      </c:pt>
                      <c:pt idx="42">
                        <c:v>0.18</c:v>
                      </c:pt>
                      <c:pt idx="43">
                        <c:v>0.72</c:v>
                      </c:pt>
                      <c:pt idx="44">
                        <c:v>1.17</c:v>
                      </c:pt>
                      <c:pt idx="45">
                        <c:v>0.69</c:v>
                      </c:pt>
                      <c:pt idx="46">
                        <c:v>0.87</c:v>
                      </c:pt>
                      <c:pt idx="47">
                        <c:v>0.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258F-4451-9B37-CB6161619C78}"/>
                  </c:ext>
                </c:extLst>
              </c15:ser>
            </c15:filteredScatterSeries>
            <c15:filteredScatterSeries>
              <c15:ser>
                <c:idx val="38"/>
                <c:order val="38"/>
                <c:tx>
                  <c:v>E3S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V$51:$AV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5</c:v>
                      </c:pt>
                      <c:pt idx="1">
                        <c:v>0.66</c:v>
                      </c:pt>
                      <c:pt idx="2">
                        <c:v>1.41</c:v>
                      </c:pt>
                      <c:pt idx="3">
                        <c:v>1.92</c:v>
                      </c:pt>
                      <c:pt idx="4">
                        <c:v>2.04</c:v>
                      </c:pt>
                      <c:pt idx="5">
                        <c:v>2.16</c:v>
                      </c:pt>
                      <c:pt idx="6">
                        <c:v>1.47</c:v>
                      </c:pt>
                      <c:pt idx="7">
                        <c:v>1.1100000000000001</c:v>
                      </c:pt>
                      <c:pt idx="8">
                        <c:v>1.29</c:v>
                      </c:pt>
                      <c:pt idx="9">
                        <c:v>0.93</c:v>
                      </c:pt>
                      <c:pt idx="10">
                        <c:v>0.75</c:v>
                      </c:pt>
                      <c:pt idx="11">
                        <c:v>0.87</c:v>
                      </c:pt>
                      <c:pt idx="12">
                        <c:v>1.17</c:v>
                      </c:pt>
                      <c:pt idx="13">
                        <c:v>1.05</c:v>
                      </c:pt>
                      <c:pt idx="14">
                        <c:v>0.81</c:v>
                      </c:pt>
                      <c:pt idx="15">
                        <c:v>1.26</c:v>
                      </c:pt>
                      <c:pt idx="16">
                        <c:v>1.53</c:v>
                      </c:pt>
                      <c:pt idx="17">
                        <c:v>0.63</c:v>
                      </c:pt>
                      <c:pt idx="18">
                        <c:v>0.27</c:v>
                      </c:pt>
                      <c:pt idx="19">
                        <c:v>0.66</c:v>
                      </c:pt>
                      <c:pt idx="20">
                        <c:v>0.75</c:v>
                      </c:pt>
                      <c:pt idx="21">
                        <c:v>0.56999999999999995</c:v>
                      </c:pt>
                      <c:pt idx="22">
                        <c:v>0.75</c:v>
                      </c:pt>
                      <c:pt idx="23">
                        <c:v>1.08</c:v>
                      </c:pt>
                      <c:pt idx="24">
                        <c:v>0.78</c:v>
                      </c:pt>
                      <c:pt idx="25">
                        <c:v>0.36</c:v>
                      </c:pt>
                      <c:pt idx="26">
                        <c:v>0.36</c:v>
                      </c:pt>
                      <c:pt idx="27">
                        <c:v>0.09</c:v>
                      </c:pt>
                      <c:pt idx="28">
                        <c:v>0.36</c:v>
                      </c:pt>
                      <c:pt idx="29">
                        <c:v>0.75</c:v>
                      </c:pt>
                      <c:pt idx="30">
                        <c:v>0.75</c:v>
                      </c:pt>
                      <c:pt idx="31">
                        <c:v>0.72</c:v>
                      </c:pt>
                      <c:pt idx="32">
                        <c:v>0.9</c:v>
                      </c:pt>
                      <c:pt idx="33">
                        <c:v>0.63</c:v>
                      </c:pt>
                      <c:pt idx="34">
                        <c:v>0.84</c:v>
                      </c:pt>
                      <c:pt idx="35">
                        <c:v>0.75</c:v>
                      </c:pt>
                      <c:pt idx="36">
                        <c:v>1.1399999999999999</c:v>
                      </c:pt>
                      <c:pt idx="37">
                        <c:v>0.96</c:v>
                      </c:pt>
                      <c:pt idx="38">
                        <c:v>0.75</c:v>
                      </c:pt>
                      <c:pt idx="39">
                        <c:v>1.02</c:v>
                      </c:pt>
                      <c:pt idx="40">
                        <c:v>1.38</c:v>
                      </c:pt>
                      <c:pt idx="41">
                        <c:v>1.1100000000000001</c:v>
                      </c:pt>
                      <c:pt idx="42">
                        <c:v>0.54</c:v>
                      </c:pt>
                      <c:pt idx="43">
                        <c:v>1.29</c:v>
                      </c:pt>
                      <c:pt idx="44">
                        <c:v>1.02</c:v>
                      </c:pt>
                      <c:pt idx="45">
                        <c:v>0.66</c:v>
                      </c:pt>
                      <c:pt idx="46">
                        <c:v>0.27</c:v>
                      </c:pt>
                      <c:pt idx="47">
                        <c:v>0.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258F-4451-9B37-CB6161619C78}"/>
                  </c:ext>
                </c:extLst>
              </c15:ser>
            </c15:filteredScatterSeries>
            <c15:filteredScatterSeries>
              <c15:ser>
                <c:idx val="39"/>
                <c:order val="39"/>
                <c:tx>
                  <c:v>E3S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W$51:$AW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3</c:v>
                      </c:pt>
                      <c:pt idx="1">
                        <c:v>0.72</c:v>
                      </c:pt>
                      <c:pt idx="2">
                        <c:v>1.68</c:v>
                      </c:pt>
                      <c:pt idx="3">
                        <c:v>1.74</c:v>
                      </c:pt>
                      <c:pt idx="4">
                        <c:v>1.05</c:v>
                      </c:pt>
                      <c:pt idx="5">
                        <c:v>0.81</c:v>
                      </c:pt>
                      <c:pt idx="6">
                        <c:v>0.78</c:v>
                      </c:pt>
                      <c:pt idx="7">
                        <c:v>0.48</c:v>
                      </c:pt>
                      <c:pt idx="8">
                        <c:v>0.96</c:v>
                      </c:pt>
                      <c:pt idx="9">
                        <c:v>1.17</c:v>
                      </c:pt>
                      <c:pt idx="10">
                        <c:v>1.1399999999999999</c:v>
                      </c:pt>
                      <c:pt idx="11">
                        <c:v>0.66</c:v>
                      </c:pt>
                      <c:pt idx="12">
                        <c:v>0.69</c:v>
                      </c:pt>
                      <c:pt idx="13">
                        <c:v>0.6</c:v>
                      </c:pt>
                      <c:pt idx="14">
                        <c:v>1.26</c:v>
                      </c:pt>
                      <c:pt idx="15">
                        <c:v>0.81</c:v>
                      </c:pt>
                      <c:pt idx="16">
                        <c:v>0.45</c:v>
                      </c:pt>
                      <c:pt idx="17">
                        <c:v>1.1100000000000001</c:v>
                      </c:pt>
                      <c:pt idx="18">
                        <c:v>1.17</c:v>
                      </c:pt>
                      <c:pt idx="19">
                        <c:v>1.17</c:v>
                      </c:pt>
                      <c:pt idx="20">
                        <c:v>0.84</c:v>
                      </c:pt>
                      <c:pt idx="21">
                        <c:v>0.87</c:v>
                      </c:pt>
                      <c:pt idx="22">
                        <c:v>0.93</c:v>
                      </c:pt>
                      <c:pt idx="23">
                        <c:v>0.75</c:v>
                      </c:pt>
                      <c:pt idx="24">
                        <c:v>0.93</c:v>
                      </c:pt>
                      <c:pt idx="25">
                        <c:v>0.81</c:v>
                      </c:pt>
                      <c:pt idx="26">
                        <c:v>0.69</c:v>
                      </c:pt>
                      <c:pt idx="27">
                        <c:v>0.6</c:v>
                      </c:pt>
                      <c:pt idx="28">
                        <c:v>0.09</c:v>
                      </c:pt>
                      <c:pt idx="29">
                        <c:v>0.63</c:v>
                      </c:pt>
                      <c:pt idx="30">
                        <c:v>1.35</c:v>
                      </c:pt>
                      <c:pt idx="31">
                        <c:v>1.02</c:v>
                      </c:pt>
                      <c:pt idx="32">
                        <c:v>0.27</c:v>
                      </c:pt>
                      <c:pt idx="33">
                        <c:v>0.63</c:v>
                      </c:pt>
                      <c:pt idx="34">
                        <c:v>1.05</c:v>
                      </c:pt>
                      <c:pt idx="35">
                        <c:v>0.69</c:v>
                      </c:pt>
                      <c:pt idx="36">
                        <c:v>0.81</c:v>
                      </c:pt>
                      <c:pt idx="37">
                        <c:v>0.63</c:v>
                      </c:pt>
                      <c:pt idx="38">
                        <c:v>0.42</c:v>
                      </c:pt>
                      <c:pt idx="39">
                        <c:v>0</c:v>
                      </c:pt>
                      <c:pt idx="40">
                        <c:v>0.3</c:v>
                      </c:pt>
                      <c:pt idx="41">
                        <c:v>0.3</c:v>
                      </c:pt>
                      <c:pt idx="42">
                        <c:v>0.27</c:v>
                      </c:pt>
                      <c:pt idx="43">
                        <c:v>0.72</c:v>
                      </c:pt>
                      <c:pt idx="44">
                        <c:v>1.05</c:v>
                      </c:pt>
                      <c:pt idx="45">
                        <c:v>0.93</c:v>
                      </c:pt>
                      <c:pt idx="46">
                        <c:v>0.51</c:v>
                      </c:pt>
                      <c:pt idx="47">
                        <c:v>0.5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258F-4451-9B37-CB6161619C78}"/>
                  </c:ext>
                </c:extLst>
              </c15:ser>
            </c15:filteredScatterSeries>
            <c15:filteredScatterSeries>
              <c15:ser>
                <c:idx val="40"/>
                <c:order val="40"/>
                <c:tx>
                  <c:v>E3S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X$51:$AX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</c:v>
                      </c:pt>
                      <c:pt idx="1">
                        <c:v>1.17</c:v>
                      </c:pt>
                      <c:pt idx="2">
                        <c:v>0.75</c:v>
                      </c:pt>
                      <c:pt idx="3">
                        <c:v>0.93</c:v>
                      </c:pt>
                      <c:pt idx="4">
                        <c:v>1.1100000000000001</c:v>
                      </c:pt>
                      <c:pt idx="5">
                        <c:v>0.54</c:v>
                      </c:pt>
                      <c:pt idx="6">
                        <c:v>0.36</c:v>
                      </c:pt>
                      <c:pt idx="7">
                        <c:v>0.54</c:v>
                      </c:pt>
                      <c:pt idx="8">
                        <c:v>0.27</c:v>
                      </c:pt>
                      <c:pt idx="9">
                        <c:v>0</c:v>
                      </c:pt>
                      <c:pt idx="10">
                        <c:v>0.09</c:v>
                      </c:pt>
                      <c:pt idx="11">
                        <c:v>0.09</c:v>
                      </c:pt>
                      <c:pt idx="12">
                        <c:v>0.18</c:v>
                      </c:pt>
                      <c:pt idx="13">
                        <c:v>0.54</c:v>
                      </c:pt>
                      <c:pt idx="14">
                        <c:v>1.1100000000000001</c:v>
                      </c:pt>
                      <c:pt idx="15">
                        <c:v>1.1399999999999999</c:v>
                      </c:pt>
                      <c:pt idx="16">
                        <c:v>0.84</c:v>
                      </c:pt>
                      <c:pt idx="17">
                        <c:v>0.9</c:v>
                      </c:pt>
                      <c:pt idx="18">
                        <c:v>0.72</c:v>
                      </c:pt>
                      <c:pt idx="19">
                        <c:v>0.63</c:v>
                      </c:pt>
                      <c:pt idx="20">
                        <c:v>0.48</c:v>
                      </c:pt>
                      <c:pt idx="21">
                        <c:v>0.45</c:v>
                      </c:pt>
                      <c:pt idx="22">
                        <c:v>0.63</c:v>
                      </c:pt>
                      <c:pt idx="23">
                        <c:v>1.65</c:v>
                      </c:pt>
                      <c:pt idx="24">
                        <c:v>1.56</c:v>
                      </c:pt>
                      <c:pt idx="25">
                        <c:v>1.02</c:v>
                      </c:pt>
                      <c:pt idx="26">
                        <c:v>1.05</c:v>
                      </c:pt>
                      <c:pt idx="27">
                        <c:v>0.87</c:v>
                      </c:pt>
                      <c:pt idx="28">
                        <c:v>0.48</c:v>
                      </c:pt>
                      <c:pt idx="29">
                        <c:v>0.48</c:v>
                      </c:pt>
                      <c:pt idx="30">
                        <c:v>0.93</c:v>
                      </c:pt>
                      <c:pt idx="31">
                        <c:v>0.84</c:v>
                      </c:pt>
                      <c:pt idx="32">
                        <c:v>0.39</c:v>
                      </c:pt>
                      <c:pt idx="33">
                        <c:v>1.1399999999999999</c:v>
                      </c:pt>
                      <c:pt idx="34">
                        <c:v>1.53</c:v>
                      </c:pt>
                      <c:pt idx="35">
                        <c:v>1.02</c:v>
                      </c:pt>
                      <c:pt idx="36">
                        <c:v>0.54</c:v>
                      </c:pt>
                      <c:pt idx="37">
                        <c:v>0.54</c:v>
                      </c:pt>
                      <c:pt idx="38">
                        <c:v>2.34</c:v>
                      </c:pt>
                      <c:pt idx="39">
                        <c:v>2.58</c:v>
                      </c:pt>
                      <c:pt idx="40">
                        <c:v>1.26</c:v>
                      </c:pt>
                      <c:pt idx="41">
                        <c:v>1.02</c:v>
                      </c:pt>
                      <c:pt idx="42">
                        <c:v>0.36</c:v>
                      </c:pt>
                      <c:pt idx="43">
                        <c:v>1.1399999999999999</c:v>
                      </c:pt>
                      <c:pt idx="44">
                        <c:v>1.23</c:v>
                      </c:pt>
                      <c:pt idx="45">
                        <c:v>1.23</c:v>
                      </c:pt>
                      <c:pt idx="46">
                        <c:v>0.75</c:v>
                      </c:pt>
                      <c:pt idx="47">
                        <c:v>0.8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258F-4451-9B37-CB6161619C78}"/>
                  </c:ext>
                </c:extLst>
              </c15:ser>
            </c15:filteredScatterSeries>
            <c15:filteredScatterSeries>
              <c15:ser>
                <c:idx val="41"/>
                <c:order val="41"/>
                <c:tx>
                  <c:v>E3S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Y$51:$AY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6</c:v>
                      </c:pt>
                      <c:pt idx="2">
                        <c:v>0.39</c:v>
                      </c:pt>
                      <c:pt idx="3">
                        <c:v>0.51</c:v>
                      </c:pt>
                      <c:pt idx="4">
                        <c:v>0.42</c:v>
                      </c:pt>
                      <c:pt idx="5">
                        <c:v>0.6</c:v>
                      </c:pt>
                      <c:pt idx="6">
                        <c:v>0.66</c:v>
                      </c:pt>
                      <c:pt idx="7">
                        <c:v>0.6</c:v>
                      </c:pt>
                      <c:pt idx="8">
                        <c:v>0.84</c:v>
                      </c:pt>
                      <c:pt idx="9">
                        <c:v>0.78</c:v>
                      </c:pt>
                      <c:pt idx="10">
                        <c:v>0.48</c:v>
                      </c:pt>
                      <c:pt idx="11">
                        <c:v>0.6</c:v>
                      </c:pt>
                      <c:pt idx="12">
                        <c:v>0.51</c:v>
                      </c:pt>
                      <c:pt idx="13">
                        <c:v>0.21</c:v>
                      </c:pt>
                      <c:pt idx="14">
                        <c:v>0.51</c:v>
                      </c:pt>
                      <c:pt idx="15">
                        <c:v>0.18</c:v>
                      </c:pt>
                      <c:pt idx="16">
                        <c:v>0.09</c:v>
                      </c:pt>
                      <c:pt idx="17">
                        <c:v>0.3</c:v>
                      </c:pt>
                      <c:pt idx="18">
                        <c:v>0.96</c:v>
                      </c:pt>
                      <c:pt idx="19">
                        <c:v>1.59</c:v>
                      </c:pt>
                      <c:pt idx="20">
                        <c:v>1.23</c:v>
                      </c:pt>
                      <c:pt idx="21">
                        <c:v>0.69</c:v>
                      </c:pt>
                      <c:pt idx="22">
                        <c:v>0.39</c:v>
                      </c:pt>
                      <c:pt idx="23">
                        <c:v>0.27</c:v>
                      </c:pt>
                      <c:pt idx="24">
                        <c:v>0.18</c:v>
                      </c:pt>
                      <c:pt idx="25">
                        <c:v>0.27</c:v>
                      </c:pt>
                      <c:pt idx="26">
                        <c:v>0.09</c:v>
                      </c:pt>
                      <c:pt idx="27">
                        <c:v>0.39</c:v>
                      </c:pt>
                      <c:pt idx="28">
                        <c:v>0.81</c:v>
                      </c:pt>
                      <c:pt idx="29">
                        <c:v>1.02</c:v>
                      </c:pt>
                      <c:pt idx="30">
                        <c:v>0.72</c:v>
                      </c:pt>
                      <c:pt idx="31">
                        <c:v>0.72</c:v>
                      </c:pt>
                      <c:pt idx="32">
                        <c:v>0.54</c:v>
                      </c:pt>
                      <c:pt idx="33">
                        <c:v>0.75</c:v>
                      </c:pt>
                      <c:pt idx="34">
                        <c:v>0.09</c:v>
                      </c:pt>
                      <c:pt idx="35">
                        <c:v>0.39</c:v>
                      </c:pt>
                      <c:pt idx="36">
                        <c:v>0.96</c:v>
                      </c:pt>
                      <c:pt idx="37">
                        <c:v>1.2</c:v>
                      </c:pt>
                      <c:pt idx="38">
                        <c:v>0.72</c:v>
                      </c:pt>
                      <c:pt idx="39">
                        <c:v>0.6</c:v>
                      </c:pt>
                      <c:pt idx="40">
                        <c:v>1.1399999999999999</c:v>
                      </c:pt>
                      <c:pt idx="41">
                        <c:v>1.02</c:v>
                      </c:pt>
                      <c:pt idx="42">
                        <c:v>0.78</c:v>
                      </c:pt>
                      <c:pt idx="43">
                        <c:v>0.56999999999999995</c:v>
                      </c:pt>
                      <c:pt idx="44">
                        <c:v>0.45</c:v>
                      </c:pt>
                      <c:pt idx="45">
                        <c:v>0.39</c:v>
                      </c:pt>
                      <c:pt idx="46">
                        <c:v>1.05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258F-4451-9B37-CB6161619C78}"/>
                  </c:ext>
                </c:extLst>
              </c15:ser>
            </c15:filteredScatterSeries>
            <c15:filteredScatterSeries>
              <c15:ser>
                <c:idx val="42"/>
                <c:order val="42"/>
                <c:tx>
                  <c:v>E3S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Z$51:$AZ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1</c:v>
                      </c:pt>
                      <c:pt idx="1">
                        <c:v>0.94</c:v>
                      </c:pt>
                      <c:pt idx="2">
                        <c:v>1.08</c:v>
                      </c:pt>
                      <c:pt idx="3">
                        <c:v>0.63</c:v>
                      </c:pt>
                      <c:pt idx="4">
                        <c:v>0.45</c:v>
                      </c:pt>
                      <c:pt idx="5">
                        <c:v>0.72</c:v>
                      </c:pt>
                      <c:pt idx="6">
                        <c:v>0.72</c:v>
                      </c:pt>
                      <c:pt idx="7">
                        <c:v>0.76</c:v>
                      </c:pt>
                      <c:pt idx="8">
                        <c:v>1.17</c:v>
                      </c:pt>
                      <c:pt idx="9">
                        <c:v>0.99</c:v>
                      </c:pt>
                      <c:pt idx="10">
                        <c:v>0.63</c:v>
                      </c:pt>
                      <c:pt idx="11">
                        <c:v>0.9</c:v>
                      </c:pt>
                      <c:pt idx="12">
                        <c:v>0.9</c:v>
                      </c:pt>
                      <c:pt idx="13">
                        <c:v>0.99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9</c:v>
                      </c:pt>
                      <c:pt idx="17">
                        <c:v>0.81</c:v>
                      </c:pt>
                      <c:pt idx="18">
                        <c:v>0.81</c:v>
                      </c:pt>
                      <c:pt idx="19">
                        <c:v>1.1200000000000001</c:v>
                      </c:pt>
                      <c:pt idx="20">
                        <c:v>0.81</c:v>
                      </c:pt>
                      <c:pt idx="21">
                        <c:v>0.54</c:v>
                      </c:pt>
                      <c:pt idx="22">
                        <c:v>0.72</c:v>
                      </c:pt>
                      <c:pt idx="23">
                        <c:v>1.17</c:v>
                      </c:pt>
                      <c:pt idx="24">
                        <c:v>1.17</c:v>
                      </c:pt>
                      <c:pt idx="25">
                        <c:v>0.99</c:v>
                      </c:pt>
                      <c:pt idx="26">
                        <c:v>0.99</c:v>
                      </c:pt>
                      <c:pt idx="27">
                        <c:v>1.35</c:v>
                      </c:pt>
                      <c:pt idx="28">
                        <c:v>1.35</c:v>
                      </c:pt>
                      <c:pt idx="29">
                        <c:v>1.53</c:v>
                      </c:pt>
                      <c:pt idx="30">
                        <c:v>1.53</c:v>
                      </c:pt>
                      <c:pt idx="31">
                        <c:v>1.03</c:v>
                      </c:pt>
                      <c:pt idx="32">
                        <c:v>0.81</c:v>
                      </c:pt>
                      <c:pt idx="33">
                        <c:v>0.99</c:v>
                      </c:pt>
                      <c:pt idx="34">
                        <c:v>0.72</c:v>
                      </c:pt>
                      <c:pt idx="35">
                        <c:v>1.26</c:v>
                      </c:pt>
                      <c:pt idx="36">
                        <c:v>1.26</c:v>
                      </c:pt>
                      <c:pt idx="37">
                        <c:v>0.99</c:v>
                      </c:pt>
                      <c:pt idx="38">
                        <c:v>0.54</c:v>
                      </c:pt>
                      <c:pt idx="39">
                        <c:v>0.36</c:v>
                      </c:pt>
                      <c:pt idx="40">
                        <c:v>0.54</c:v>
                      </c:pt>
                      <c:pt idx="41">
                        <c:v>0.45</c:v>
                      </c:pt>
                      <c:pt idx="42">
                        <c:v>0.45</c:v>
                      </c:pt>
                      <c:pt idx="43">
                        <c:v>1.1200000000000001</c:v>
                      </c:pt>
                      <c:pt idx="44">
                        <c:v>0.9</c:v>
                      </c:pt>
                      <c:pt idx="45">
                        <c:v>0.63</c:v>
                      </c:pt>
                      <c:pt idx="46">
                        <c:v>0.99</c:v>
                      </c:pt>
                      <c:pt idx="47">
                        <c:v>0.7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258F-4451-9B37-CB6161619C78}"/>
                  </c:ext>
                </c:extLst>
              </c15:ser>
            </c15:filteredScatterSeries>
            <c15:filteredScatterSeries>
              <c15:ser>
                <c:idx val="43"/>
                <c:order val="43"/>
                <c:tx>
                  <c:v>E3S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A$51:$BA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2</c:v>
                      </c:pt>
                      <c:pt idx="1">
                        <c:v>0.9</c:v>
                      </c:pt>
                      <c:pt idx="2">
                        <c:v>0.9</c:v>
                      </c:pt>
                      <c:pt idx="3">
                        <c:v>0.82</c:v>
                      </c:pt>
                      <c:pt idx="4">
                        <c:v>0.99</c:v>
                      </c:pt>
                      <c:pt idx="5">
                        <c:v>0.99</c:v>
                      </c:pt>
                      <c:pt idx="6">
                        <c:v>0.94</c:v>
                      </c:pt>
                      <c:pt idx="7">
                        <c:v>0.69</c:v>
                      </c:pt>
                      <c:pt idx="8">
                        <c:v>0.69</c:v>
                      </c:pt>
                      <c:pt idx="9">
                        <c:v>1.05</c:v>
                      </c:pt>
                      <c:pt idx="10">
                        <c:v>0.3</c:v>
                      </c:pt>
                      <c:pt idx="11">
                        <c:v>0.3</c:v>
                      </c:pt>
                      <c:pt idx="12">
                        <c:v>0.43</c:v>
                      </c:pt>
                      <c:pt idx="13">
                        <c:v>1.2</c:v>
                      </c:pt>
                      <c:pt idx="14">
                        <c:v>1.2</c:v>
                      </c:pt>
                      <c:pt idx="15">
                        <c:v>0.78</c:v>
                      </c:pt>
                      <c:pt idx="16">
                        <c:v>0.56999999999999995</c:v>
                      </c:pt>
                      <c:pt idx="17">
                        <c:v>0.56999999999999995</c:v>
                      </c:pt>
                      <c:pt idx="18">
                        <c:v>0.61</c:v>
                      </c:pt>
                      <c:pt idx="19">
                        <c:v>0.56999999999999995</c:v>
                      </c:pt>
                      <c:pt idx="20">
                        <c:v>0.56999999999999995</c:v>
                      </c:pt>
                      <c:pt idx="21">
                        <c:v>1.05</c:v>
                      </c:pt>
                      <c:pt idx="22">
                        <c:v>1.62</c:v>
                      </c:pt>
                      <c:pt idx="23">
                        <c:v>1.62</c:v>
                      </c:pt>
                      <c:pt idx="24">
                        <c:v>1.1499999999999999</c:v>
                      </c:pt>
                      <c:pt idx="25">
                        <c:v>0.39</c:v>
                      </c:pt>
                      <c:pt idx="26">
                        <c:v>0.39</c:v>
                      </c:pt>
                      <c:pt idx="27">
                        <c:v>0.75</c:v>
                      </c:pt>
                      <c:pt idx="28">
                        <c:v>0.93</c:v>
                      </c:pt>
                      <c:pt idx="29">
                        <c:v>0.93</c:v>
                      </c:pt>
                      <c:pt idx="30">
                        <c:v>0.7</c:v>
                      </c:pt>
                      <c:pt idx="31">
                        <c:v>0.3</c:v>
                      </c:pt>
                      <c:pt idx="32">
                        <c:v>0.3</c:v>
                      </c:pt>
                      <c:pt idx="33">
                        <c:v>0.39</c:v>
                      </c:pt>
                      <c:pt idx="34">
                        <c:v>1.1100000000000001</c:v>
                      </c:pt>
                      <c:pt idx="35">
                        <c:v>1.1100000000000001</c:v>
                      </c:pt>
                      <c:pt idx="36">
                        <c:v>0.85</c:v>
                      </c:pt>
                      <c:pt idx="37">
                        <c:v>0.39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39</c:v>
                      </c:pt>
                      <c:pt idx="41">
                        <c:v>0.39</c:v>
                      </c:pt>
                      <c:pt idx="42">
                        <c:v>0.33</c:v>
                      </c:pt>
                      <c:pt idx="43">
                        <c:v>0.48</c:v>
                      </c:pt>
                      <c:pt idx="44">
                        <c:v>0.48</c:v>
                      </c:pt>
                      <c:pt idx="45">
                        <c:v>0.37</c:v>
                      </c:pt>
                      <c:pt idx="46">
                        <c:v>0.3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258F-4451-9B37-CB6161619C78}"/>
                  </c:ext>
                </c:extLst>
              </c15:ser>
            </c15:filteredScatterSeries>
            <c15:filteredScatterSeries>
              <c15:ser>
                <c:idx val="44"/>
                <c:order val="44"/>
                <c:tx>
                  <c:v>E3S9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B$51:$BB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97</c:v>
                      </c:pt>
                      <c:pt idx="1">
                        <c:v>2.92</c:v>
                      </c:pt>
                      <c:pt idx="2">
                        <c:v>2.76</c:v>
                      </c:pt>
                      <c:pt idx="3">
                        <c:v>2.76</c:v>
                      </c:pt>
                      <c:pt idx="4">
                        <c:v>2.62</c:v>
                      </c:pt>
                      <c:pt idx="5">
                        <c:v>1.77</c:v>
                      </c:pt>
                      <c:pt idx="6">
                        <c:v>1.77</c:v>
                      </c:pt>
                      <c:pt idx="7">
                        <c:v>1.96</c:v>
                      </c:pt>
                      <c:pt idx="8">
                        <c:v>2.16</c:v>
                      </c:pt>
                      <c:pt idx="9">
                        <c:v>2.16</c:v>
                      </c:pt>
                      <c:pt idx="10">
                        <c:v>1.77</c:v>
                      </c:pt>
                      <c:pt idx="11">
                        <c:v>1.38</c:v>
                      </c:pt>
                      <c:pt idx="12">
                        <c:v>1.38</c:v>
                      </c:pt>
                      <c:pt idx="13">
                        <c:v>1.68</c:v>
                      </c:pt>
                      <c:pt idx="14">
                        <c:v>1.92</c:v>
                      </c:pt>
                      <c:pt idx="15">
                        <c:v>1.92</c:v>
                      </c:pt>
                      <c:pt idx="16">
                        <c:v>2.11</c:v>
                      </c:pt>
                      <c:pt idx="17">
                        <c:v>1.86</c:v>
                      </c:pt>
                      <c:pt idx="18">
                        <c:v>1.86</c:v>
                      </c:pt>
                      <c:pt idx="19">
                        <c:v>1.71</c:v>
                      </c:pt>
                      <c:pt idx="20">
                        <c:v>0.93</c:v>
                      </c:pt>
                      <c:pt idx="21">
                        <c:v>0.93</c:v>
                      </c:pt>
                      <c:pt idx="22">
                        <c:v>1.42</c:v>
                      </c:pt>
                      <c:pt idx="23">
                        <c:v>1.38</c:v>
                      </c:pt>
                      <c:pt idx="24">
                        <c:v>1.38</c:v>
                      </c:pt>
                      <c:pt idx="25">
                        <c:v>1.45</c:v>
                      </c:pt>
                      <c:pt idx="26">
                        <c:v>0.99</c:v>
                      </c:pt>
                      <c:pt idx="27">
                        <c:v>0.99</c:v>
                      </c:pt>
                      <c:pt idx="28">
                        <c:v>1.1200000000000001</c:v>
                      </c:pt>
                      <c:pt idx="29">
                        <c:v>1.02</c:v>
                      </c:pt>
                      <c:pt idx="30">
                        <c:v>1.02</c:v>
                      </c:pt>
                      <c:pt idx="31">
                        <c:v>1.26</c:v>
                      </c:pt>
                      <c:pt idx="32">
                        <c:v>1.68</c:v>
                      </c:pt>
                      <c:pt idx="33">
                        <c:v>1.68</c:v>
                      </c:pt>
                      <c:pt idx="34">
                        <c:v>1.1200000000000001</c:v>
                      </c:pt>
                      <c:pt idx="35">
                        <c:v>0.56999999999999995</c:v>
                      </c:pt>
                      <c:pt idx="36">
                        <c:v>0.56999999999999995</c:v>
                      </c:pt>
                      <c:pt idx="37">
                        <c:v>0.99</c:v>
                      </c:pt>
                      <c:pt idx="38">
                        <c:v>1.47</c:v>
                      </c:pt>
                      <c:pt idx="39">
                        <c:v>1.47</c:v>
                      </c:pt>
                      <c:pt idx="40">
                        <c:v>1.24</c:v>
                      </c:pt>
                      <c:pt idx="41">
                        <c:v>0.93</c:v>
                      </c:pt>
                      <c:pt idx="42">
                        <c:v>0.93</c:v>
                      </c:pt>
                      <c:pt idx="43">
                        <c:v>1.1399999999999999</c:v>
                      </c:pt>
                      <c:pt idx="44">
                        <c:v>0.39</c:v>
                      </c:pt>
                      <c:pt idx="45">
                        <c:v>0.39</c:v>
                      </c:pt>
                      <c:pt idx="46">
                        <c:v>0.82</c:v>
                      </c:pt>
                      <c:pt idx="47">
                        <c:v>1.7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258F-4451-9B37-CB6161619C78}"/>
                  </c:ext>
                </c:extLst>
              </c15:ser>
            </c15:filteredScatterSeries>
            <c15:filteredScatterSeries>
              <c15:ser>
                <c:idx val="45"/>
                <c:order val="45"/>
                <c:tx>
                  <c:v>E3S10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C$51:$BC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6</c:v>
                      </c:pt>
                      <c:pt idx="1">
                        <c:v>0.51</c:v>
                      </c:pt>
                      <c:pt idx="2">
                        <c:v>0.51</c:v>
                      </c:pt>
                      <c:pt idx="3">
                        <c:v>0.73</c:v>
                      </c:pt>
                      <c:pt idx="4">
                        <c:v>0.48</c:v>
                      </c:pt>
                      <c:pt idx="5">
                        <c:v>0.48</c:v>
                      </c:pt>
                      <c:pt idx="6">
                        <c:v>0.76</c:v>
                      </c:pt>
                      <c:pt idx="7">
                        <c:v>0.9</c:v>
                      </c:pt>
                      <c:pt idx="8">
                        <c:v>0.9</c:v>
                      </c:pt>
                      <c:pt idx="9">
                        <c:v>1.38</c:v>
                      </c:pt>
                      <c:pt idx="10">
                        <c:v>1.65</c:v>
                      </c:pt>
                      <c:pt idx="11">
                        <c:v>1.65</c:v>
                      </c:pt>
                      <c:pt idx="12">
                        <c:v>0.96</c:v>
                      </c:pt>
                      <c:pt idx="13">
                        <c:v>0.21</c:v>
                      </c:pt>
                      <c:pt idx="14">
                        <c:v>0.21</c:v>
                      </c:pt>
                      <c:pt idx="15">
                        <c:v>0.28000000000000003</c:v>
                      </c:pt>
                      <c:pt idx="16">
                        <c:v>0.09</c:v>
                      </c:pt>
                      <c:pt idx="17">
                        <c:v>0.09</c:v>
                      </c:pt>
                      <c:pt idx="18">
                        <c:v>0.28000000000000003</c:v>
                      </c:pt>
                      <c:pt idx="19">
                        <c:v>0.99</c:v>
                      </c:pt>
                      <c:pt idx="20">
                        <c:v>0.99</c:v>
                      </c:pt>
                      <c:pt idx="21">
                        <c:v>1.3</c:v>
                      </c:pt>
                      <c:pt idx="22">
                        <c:v>1.77</c:v>
                      </c:pt>
                      <c:pt idx="23">
                        <c:v>1.77</c:v>
                      </c:pt>
                      <c:pt idx="24">
                        <c:v>1.18</c:v>
                      </c:pt>
                      <c:pt idx="25">
                        <c:v>0.9</c:v>
                      </c:pt>
                      <c:pt idx="26">
                        <c:v>0.9</c:v>
                      </c:pt>
                      <c:pt idx="27">
                        <c:v>0.55000000000000004</c:v>
                      </c:pt>
                      <c:pt idx="28">
                        <c:v>0.33</c:v>
                      </c:pt>
                      <c:pt idx="29">
                        <c:v>0.33</c:v>
                      </c:pt>
                      <c:pt idx="30">
                        <c:v>0.36</c:v>
                      </c:pt>
                      <c:pt idx="31">
                        <c:v>0.81</c:v>
                      </c:pt>
                      <c:pt idx="32">
                        <c:v>0.81</c:v>
                      </c:pt>
                      <c:pt idx="33">
                        <c:v>0.64</c:v>
                      </c:pt>
                      <c:pt idx="34">
                        <c:v>0.3</c:v>
                      </c:pt>
                      <c:pt idx="35">
                        <c:v>0.3</c:v>
                      </c:pt>
                      <c:pt idx="36">
                        <c:v>0.34</c:v>
                      </c:pt>
                      <c:pt idx="37">
                        <c:v>0.39</c:v>
                      </c:pt>
                      <c:pt idx="38">
                        <c:v>0.39</c:v>
                      </c:pt>
                      <c:pt idx="39">
                        <c:v>0.45</c:v>
                      </c:pt>
                      <c:pt idx="40">
                        <c:v>1.02</c:v>
                      </c:pt>
                      <c:pt idx="41">
                        <c:v>1.02</c:v>
                      </c:pt>
                      <c:pt idx="42">
                        <c:v>0.76</c:v>
                      </c:pt>
                      <c:pt idx="43">
                        <c:v>0.39</c:v>
                      </c:pt>
                      <c:pt idx="44">
                        <c:v>0.39</c:v>
                      </c:pt>
                      <c:pt idx="45">
                        <c:v>0.4</c:v>
                      </c:pt>
                      <c:pt idx="46">
                        <c:v>0.18</c:v>
                      </c:pt>
                      <c:pt idx="47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258F-4451-9B37-CB6161619C78}"/>
                  </c:ext>
                </c:extLst>
              </c15:ser>
            </c15:filteredScatterSeries>
            <c15:filteredScatterSeries>
              <c15:ser>
                <c:idx val="46"/>
                <c:order val="46"/>
                <c:tx>
                  <c:v>E3S11</c:v>
                </c:tx>
                <c:spPr>
                  <a:ln w="1270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D$51:$BD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2</c:v>
                      </c:pt>
                      <c:pt idx="1">
                        <c:v>2.7</c:v>
                      </c:pt>
                      <c:pt idx="2">
                        <c:v>1.29</c:v>
                      </c:pt>
                      <c:pt idx="3">
                        <c:v>1.26</c:v>
                      </c:pt>
                      <c:pt idx="4">
                        <c:v>1.26</c:v>
                      </c:pt>
                      <c:pt idx="5">
                        <c:v>1.26</c:v>
                      </c:pt>
                      <c:pt idx="6">
                        <c:v>0.72</c:v>
                      </c:pt>
                      <c:pt idx="7">
                        <c:v>1.17</c:v>
                      </c:pt>
                      <c:pt idx="8">
                        <c:v>0.84</c:v>
                      </c:pt>
                      <c:pt idx="9">
                        <c:v>0.69</c:v>
                      </c:pt>
                      <c:pt idx="10">
                        <c:v>0.69</c:v>
                      </c:pt>
                      <c:pt idx="11">
                        <c:v>0.9</c:v>
                      </c:pt>
                      <c:pt idx="12">
                        <c:v>1.44</c:v>
                      </c:pt>
                      <c:pt idx="13">
                        <c:v>1.02</c:v>
                      </c:pt>
                      <c:pt idx="14">
                        <c:v>0.54</c:v>
                      </c:pt>
                      <c:pt idx="15">
                        <c:v>0.21</c:v>
                      </c:pt>
                      <c:pt idx="16">
                        <c:v>0.21</c:v>
                      </c:pt>
                      <c:pt idx="17">
                        <c:v>1.3</c:v>
                      </c:pt>
                      <c:pt idx="18">
                        <c:v>1.02</c:v>
                      </c:pt>
                      <c:pt idx="19">
                        <c:v>1.1100000000000001</c:v>
                      </c:pt>
                      <c:pt idx="20">
                        <c:v>0.48</c:v>
                      </c:pt>
                      <c:pt idx="21">
                        <c:v>0.36</c:v>
                      </c:pt>
                      <c:pt idx="22">
                        <c:v>0.36</c:v>
                      </c:pt>
                      <c:pt idx="23">
                        <c:v>0.36</c:v>
                      </c:pt>
                      <c:pt idx="24">
                        <c:v>0.48</c:v>
                      </c:pt>
                      <c:pt idx="25">
                        <c:v>0.93</c:v>
                      </c:pt>
                      <c:pt idx="26">
                        <c:v>1.1399999999999999</c:v>
                      </c:pt>
                      <c:pt idx="27">
                        <c:v>0.36</c:v>
                      </c:pt>
                      <c:pt idx="28">
                        <c:v>0.36</c:v>
                      </c:pt>
                      <c:pt idx="29">
                        <c:v>0.45</c:v>
                      </c:pt>
                      <c:pt idx="30">
                        <c:v>0.72</c:v>
                      </c:pt>
                      <c:pt idx="31">
                        <c:v>0.39</c:v>
                      </c:pt>
                      <c:pt idx="32">
                        <c:v>0.51</c:v>
                      </c:pt>
                      <c:pt idx="33">
                        <c:v>0.69</c:v>
                      </c:pt>
                      <c:pt idx="34">
                        <c:v>0.69</c:v>
                      </c:pt>
                      <c:pt idx="35">
                        <c:v>1.03</c:v>
                      </c:pt>
                      <c:pt idx="36">
                        <c:v>0.81</c:v>
                      </c:pt>
                      <c:pt idx="37">
                        <c:v>0.63</c:v>
                      </c:pt>
                      <c:pt idx="38">
                        <c:v>1.26</c:v>
                      </c:pt>
                      <c:pt idx="39">
                        <c:v>0.84</c:v>
                      </c:pt>
                      <c:pt idx="40">
                        <c:v>0.84</c:v>
                      </c:pt>
                      <c:pt idx="41">
                        <c:v>0.76</c:v>
                      </c:pt>
                      <c:pt idx="42">
                        <c:v>0.93</c:v>
                      </c:pt>
                      <c:pt idx="43">
                        <c:v>1.29</c:v>
                      </c:pt>
                      <c:pt idx="44">
                        <c:v>0.09</c:v>
                      </c:pt>
                      <c:pt idx="45">
                        <c:v>0.21</c:v>
                      </c:pt>
                      <c:pt idx="46">
                        <c:v>0.21</c:v>
                      </c:pt>
                      <c:pt idx="47">
                        <c:v>0.7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258F-4451-9B37-CB6161619C78}"/>
                  </c:ext>
                </c:extLst>
              </c15:ser>
            </c15:filteredScatterSeries>
            <c15:filteredScatterSeries>
              <c15:ser>
                <c:idx val="47"/>
                <c:order val="47"/>
                <c:tx>
                  <c:v>E3S1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E$51:$BE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4.6900000000000004</c:v>
                      </c:pt>
                      <c:pt idx="1">
                        <c:v>3.63</c:v>
                      </c:pt>
                      <c:pt idx="2">
                        <c:v>2.91</c:v>
                      </c:pt>
                      <c:pt idx="3">
                        <c:v>2.19</c:v>
                      </c:pt>
                      <c:pt idx="4">
                        <c:v>2.94</c:v>
                      </c:pt>
                      <c:pt idx="5">
                        <c:v>3.69</c:v>
                      </c:pt>
                      <c:pt idx="6">
                        <c:v>2.23</c:v>
                      </c:pt>
                      <c:pt idx="7">
                        <c:v>0.78</c:v>
                      </c:pt>
                      <c:pt idx="8">
                        <c:v>0.91</c:v>
                      </c:pt>
                      <c:pt idx="9">
                        <c:v>1.05</c:v>
                      </c:pt>
                      <c:pt idx="10">
                        <c:v>1.8</c:v>
                      </c:pt>
                      <c:pt idx="11">
                        <c:v>2.5499999999999998</c:v>
                      </c:pt>
                      <c:pt idx="12">
                        <c:v>1.95</c:v>
                      </c:pt>
                      <c:pt idx="13">
                        <c:v>1.35</c:v>
                      </c:pt>
                      <c:pt idx="14">
                        <c:v>1.03</c:v>
                      </c:pt>
                      <c:pt idx="15">
                        <c:v>0.72</c:v>
                      </c:pt>
                      <c:pt idx="16">
                        <c:v>0.87</c:v>
                      </c:pt>
                      <c:pt idx="17">
                        <c:v>1.02</c:v>
                      </c:pt>
                      <c:pt idx="18">
                        <c:v>1.33</c:v>
                      </c:pt>
                      <c:pt idx="19">
                        <c:v>1.65</c:v>
                      </c:pt>
                      <c:pt idx="20">
                        <c:v>1.51</c:v>
                      </c:pt>
                      <c:pt idx="21">
                        <c:v>1.38</c:v>
                      </c:pt>
                      <c:pt idx="22">
                        <c:v>1.26</c:v>
                      </c:pt>
                      <c:pt idx="23">
                        <c:v>1.1399999999999999</c:v>
                      </c:pt>
                      <c:pt idx="24">
                        <c:v>1.17</c:v>
                      </c:pt>
                      <c:pt idx="25">
                        <c:v>1.2</c:v>
                      </c:pt>
                      <c:pt idx="26">
                        <c:v>1.42</c:v>
                      </c:pt>
                      <c:pt idx="27">
                        <c:v>1.65</c:v>
                      </c:pt>
                      <c:pt idx="28">
                        <c:v>1.08</c:v>
                      </c:pt>
                      <c:pt idx="29">
                        <c:v>0.51</c:v>
                      </c:pt>
                      <c:pt idx="30">
                        <c:v>0.34</c:v>
                      </c:pt>
                      <c:pt idx="31">
                        <c:v>0.18</c:v>
                      </c:pt>
                      <c:pt idx="32">
                        <c:v>0.46</c:v>
                      </c:pt>
                      <c:pt idx="33">
                        <c:v>0.75</c:v>
                      </c:pt>
                      <c:pt idx="34">
                        <c:v>0.85</c:v>
                      </c:pt>
                      <c:pt idx="35">
                        <c:v>0.96</c:v>
                      </c:pt>
                      <c:pt idx="36">
                        <c:v>0.88</c:v>
                      </c:pt>
                      <c:pt idx="37">
                        <c:v>0.81</c:v>
                      </c:pt>
                      <c:pt idx="38">
                        <c:v>0.9</c:v>
                      </c:pt>
                      <c:pt idx="39">
                        <c:v>0.99</c:v>
                      </c:pt>
                      <c:pt idx="40">
                        <c:v>0.79</c:v>
                      </c:pt>
                      <c:pt idx="41">
                        <c:v>0.6</c:v>
                      </c:pt>
                      <c:pt idx="42">
                        <c:v>0.97</c:v>
                      </c:pt>
                      <c:pt idx="43">
                        <c:v>1.35</c:v>
                      </c:pt>
                      <c:pt idx="44">
                        <c:v>1.02</c:v>
                      </c:pt>
                      <c:pt idx="45">
                        <c:v>0.69</c:v>
                      </c:pt>
                      <c:pt idx="46">
                        <c:v>0.64</c:v>
                      </c:pt>
                      <c:pt idx="47">
                        <c:v>0.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258F-4451-9B37-CB6161619C78}"/>
                  </c:ext>
                </c:extLst>
              </c15:ser>
            </c15:filteredScatterSeries>
            <c15:filteredScatterSeries>
              <c15:ser>
                <c:idx val="48"/>
                <c:order val="48"/>
                <c:tx>
                  <c:v>E3S1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F$51:$BF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3.24</c:v>
                      </c:pt>
                      <c:pt idx="1">
                        <c:v>3.72</c:v>
                      </c:pt>
                      <c:pt idx="2">
                        <c:v>5.55</c:v>
                      </c:pt>
                      <c:pt idx="3">
                        <c:v>5.55</c:v>
                      </c:pt>
                      <c:pt idx="4">
                        <c:v>4.21</c:v>
                      </c:pt>
                      <c:pt idx="5">
                        <c:v>2.31</c:v>
                      </c:pt>
                      <c:pt idx="6">
                        <c:v>1.35</c:v>
                      </c:pt>
                      <c:pt idx="7">
                        <c:v>1.08</c:v>
                      </c:pt>
                      <c:pt idx="8">
                        <c:v>1.59</c:v>
                      </c:pt>
                      <c:pt idx="9">
                        <c:v>1.59</c:v>
                      </c:pt>
                      <c:pt idx="10">
                        <c:v>1.44</c:v>
                      </c:pt>
                      <c:pt idx="11">
                        <c:v>0.45</c:v>
                      </c:pt>
                      <c:pt idx="12">
                        <c:v>1.1100000000000001</c:v>
                      </c:pt>
                      <c:pt idx="13">
                        <c:v>0.72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85</c:v>
                      </c:pt>
                      <c:pt idx="17">
                        <c:v>0.9</c:v>
                      </c:pt>
                      <c:pt idx="18">
                        <c:v>1.02</c:v>
                      </c:pt>
                      <c:pt idx="19">
                        <c:v>1.65</c:v>
                      </c:pt>
                      <c:pt idx="20">
                        <c:v>0.81</c:v>
                      </c:pt>
                      <c:pt idx="21">
                        <c:v>0.81</c:v>
                      </c:pt>
                      <c:pt idx="22">
                        <c:v>1.05</c:v>
                      </c:pt>
                      <c:pt idx="23">
                        <c:v>0.9</c:v>
                      </c:pt>
                      <c:pt idx="24">
                        <c:v>0.72</c:v>
                      </c:pt>
                      <c:pt idx="25">
                        <c:v>0.54</c:v>
                      </c:pt>
                      <c:pt idx="26">
                        <c:v>0.45</c:v>
                      </c:pt>
                      <c:pt idx="27">
                        <c:v>0.45</c:v>
                      </c:pt>
                      <c:pt idx="28">
                        <c:v>0.45</c:v>
                      </c:pt>
                      <c:pt idx="29">
                        <c:v>0.9</c:v>
                      </c:pt>
                      <c:pt idx="30">
                        <c:v>0.81</c:v>
                      </c:pt>
                      <c:pt idx="31">
                        <c:v>0.99</c:v>
                      </c:pt>
                      <c:pt idx="32">
                        <c:v>1.35</c:v>
                      </c:pt>
                      <c:pt idx="33">
                        <c:v>1.35</c:v>
                      </c:pt>
                      <c:pt idx="34">
                        <c:v>0.94</c:v>
                      </c:pt>
                      <c:pt idx="35">
                        <c:v>0.36</c:v>
                      </c:pt>
                      <c:pt idx="36">
                        <c:v>0.63</c:v>
                      </c:pt>
                      <c:pt idx="37">
                        <c:v>1.08</c:v>
                      </c:pt>
                      <c:pt idx="38">
                        <c:v>0.63</c:v>
                      </c:pt>
                      <c:pt idx="39">
                        <c:v>0.63</c:v>
                      </c:pt>
                      <c:pt idx="40">
                        <c:v>0.49</c:v>
                      </c:pt>
                      <c:pt idx="41">
                        <c:v>0.45</c:v>
                      </c:pt>
                      <c:pt idx="42">
                        <c:v>0.63</c:v>
                      </c:pt>
                      <c:pt idx="43">
                        <c:v>0.81</c:v>
                      </c:pt>
                      <c:pt idx="44">
                        <c:v>0.9</c:v>
                      </c:pt>
                      <c:pt idx="45">
                        <c:v>0.9</c:v>
                      </c:pt>
                      <c:pt idx="46">
                        <c:v>0.91</c:v>
                      </c:pt>
                      <c:pt idx="47">
                        <c:v>0.6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258F-4451-9B37-CB6161619C78}"/>
                  </c:ext>
                </c:extLst>
              </c15:ser>
            </c15:filteredScatterSeries>
            <c15:filteredScatterSeries>
              <c15:ser>
                <c:idx val="49"/>
                <c:order val="49"/>
                <c:tx>
                  <c:v>E3S1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G$51:$BG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3.74</c:v>
                      </c:pt>
                      <c:pt idx="1">
                        <c:v>11.5</c:v>
                      </c:pt>
                      <c:pt idx="2">
                        <c:v>4.8</c:v>
                      </c:pt>
                      <c:pt idx="3">
                        <c:v>4.8</c:v>
                      </c:pt>
                      <c:pt idx="4">
                        <c:v>6.94</c:v>
                      </c:pt>
                      <c:pt idx="5">
                        <c:v>7.05</c:v>
                      </c:pt>
                      <c:pt idx="6">
                        <c:v>7.05</c:v>
                      </c:pt>
                      <c:pt idx="7">
                        <c:v>7.02</c:v>
                      </c:pt>
                      <c:pt idx="8">
                        <c:v>4.8600000000000003</c:v>
                      </c:pt>
                      <c:pt idx="9">
                        <c:v>4.8600000000000003</c:v>
                      </c:pt>
                      <c:pt idx="10">
                        <c:v>5.04</c:v>
                      </c:pt>
                      <c:pt idx="11">
                        <c:v>4.3499999999999996</c:v>
                      </c:pt>
                      <c:pt idx="12">
                        <c:v>4.3499999999999996</c:v>
                      </c:pt>
                      <c:pt idx="13">
                        <c:v>3</c:v>
                      </c:pt>
                      <c:pt idx="14">
                        <c:v>1.29</c:v>
                      </c:pt>
                      <c:pt idx="15">
                        <c:v>1.29</c:v>
                      </c:pt>
                      <c:pt idx="16">
                        <c:v>1.41</c:v>
                      </c:pt>
                      <c:pt idx="17">
                        <c:v>0.99</c:v>
                      </c:pt>
                      <c:pt idx="18">
                        <c:v>0.99</c:v>
                      </c:pt>
                      <c:pt idx="19">
                        <c:v>1.05</c:v>
                      </c:pt>
                      <c:pt idx="20">
                        <c:v>1.92</c:v>
                      </c:pt>
                      <c:pt idx="21">
                        <c:v>1.92</c:v>
                      </c:pt>
                      <c:pt idx="22">
                        <c:v>1.42</c:v>
                      </c:pt>
                      <c:pt idx="23">
                        <c:v>0.54</c:v>
                      </c:pt>
                      <c:pt idx="24">
                        <c:v>0.54</c:v>
                      </c:pt>
                      <c:pt idx="25">
                        <c:v>1.1200000000000001</c:v>
                      </c:pt>
                      <c:pt idx="26">
                        <c:v>1.47</c:v>
                      </c:pt>
                      <c:pt idx="27">
                        <c:v>1.47</c:v>
                      </c:pt>
                      <c:pt idx="28">
                        <c:v>1.0900000000000001</c:v>
                      </c:pt>
                      <c:pt idx="29">
                        <c:v>0.99</c:v>
                      </c:pt>
                      <c:pt idx="30">
                        <c:v>0.99</c:v>
                      </c:pt>
                      <c:pt idx="31">
                        <c:v>1.1200000000000001</c:v>
                      </c:pt>
                      <c:pt idx="32">
                        <c:v>0.9</c:v>
                      </c:pt>
                      <c:pt idx="33">
                        <c:v>0.9</c:v>
                      </c:pt>
                      <c:pt idx="34">
                        <c:v>0.57999999999999996</c:v>
                      </c:pt>
                      <c:pt idx="35">
                        <c:v>0.99</c:v>
                      </c:pt>
                      <c:pt idx="36">
                        <c:v>0.99</c:v>
                      </c:pt>
                      <c:pt idx="37">
                        <c:v>0.72</c:v>
                      </c:pt>
                      <c:pt idx="38">
                        <c:v>0.99</c:v>
                      </c:pt>
                      <c:pt idx="39">
                        <c:v>0.99</c:v>
                      </c:pt>
                      <c:pt idx="40">
                        <c:v>0.99</c:v>
                      </c:pt>
                      <c:pt idx="41">
                        <c:v>0.54</c:v>
                      </c:pt>
                      <c:pt idx="42">
                        <c:v>0.54</c:v>
                      </c:pt>
                      <c:pt idx="43">
                        <c:v>0.81</c:v>
                      </c:pt>
                      <c:pt idx="44">
                        <c:v>0.9</c:v>
                      </c:pt>
                      <c:pt idx="45">
                        <c:v>0.9</c:v>
                      </c:pt>
                      <c:pt idx="46">
                        <c:v>0.76</c:v>
                      </c:pt>
                      <c:pt idx="47">
                        <c:v>0.8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258F-4451-9B37-CB6161619C78}"/>
                  </c:ext>
                </c:extLst>
              </c15:ser>
            </c15:filteredScatterSeries>
            <c15:filteredScatterSeries>
              <c15:ser>
                <c:idx val="50"/>
                <c:order val="50"/>
                <c:tx>
                  <c:v>E3S1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H$51:$BH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7</c:v>
                      </c:pt>
                      <c:pt idx="1">
                        <c:v>0.33</c:v>
                      </c:pt>
                      <c:pt idx="2">
                        <c:v>2.37</c:v>
                      </c:pt>
                      <c:pt idx="3">
                        <c:v>1.17</c:v>
                      </c:pt>
                      <c:pt idx="4">
                        <c:v>0.72</c:v>
                      </c:pt>
                      <c:pt idx="5">
                        <c:v>0.6</c:v>
                      </c:pt>
                      <c:pt idx="6">
                        <c:v>0.54</c:v>
                      </c:pt>
                      <c:pt idx="7">
                        <c:v>1.29</c:v>
                      </c:pt>
                      <c:pt idx="8">
                        <c:v>0.66</c:v>
                      </c:pt>
                      <c:pt idx="9">
                        <c:v>0.18</c:v>
                      </c:pt>
                      <c:pt idx="10">
                        <c:v>0.36</c:v>
                      </c:pt>
                      <c:pt idx="11">
                        <c:v>0.18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.3</c:v>
                      </c:pt>
                      <c:pt idx="15">
                        <c:v>1.65</c:v>
                      </c:pt>
                      <c:pt idx="16">
                        <c:v>0.48</c:v>
                      </c:pt>
                      <c:pt idx="17">
                        <c:v>1.17</c:v>
                      </c:pt>
                      <c:pt idx="18">
                        <c:v>0.27</c:v>
                      </c:pt>
                      <c:pt idx="19">
                        <c:v>0.18</c:v>
                      </c:pt>
                      <c:pt idx="20">
                        <c:v>0.18</c:v>
                      </c:pt>
                      <c:pt idx="21">
                        <c:v>0.36</c:v>
                      </c:pt>
                      <c:pt idx="22">
                        <c:v>0.48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.09</c:v>
                      </c:pt>
                      <c:pt idx="27">
                        <c:v>0.36</c:v>
                      </c:pt>
                      <c:pt idx="28">
                        <c:v>0.27</c:v>
                      </c:pt>
                      <c:pt idx="29">
                        <c:v>0.09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18</c:v>
                      </c:pt>
                      <c:pt idx="33">
                        <c:v>0.27</c:v>
                      </c:pt>
                      <c:pt idx="34">
                        <c:v>0.27</c:v>
                      </c:pt>
                      <c:pt idx="35">
                        <c:v>0.18</c:v>
                      </c:pt>
                      <c:pt idx="36">
                        <c:v>0.18</c:v>
                      </c:pt>
                      <c:pt idx="37">
                        <c:v>0.63</c:v>
                      </c:pt>
                      <c:pt idx="38">
                        <c:v>0.72</c:v>
                      </c:pt>
                      <c:pt idx="39">
                        <c:v>0.18</c:v>
                      </c:pt>
                      <c:pt idx="40">
                        <c:v>0.09</c:v>
                      </c:pt>
                      <c:pt idx="41">
                        <c:v>0.39</c:v>
                      </c:pt>
                      <c:pt idx="42">
                        <c:v>0.39</c:v>
                      </c:pt>
                      <c:pt idx="43">
                        <c:v>0.09</c:v>
                      </c:pt>
                      <c:pt idx="44">
                        <c:v>0.18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258F-4451-9B37-CB6161619C78}"/>
                  </c:ext>
                </c:extLst>
              </c15:ser>
            </c15:filteredScatterSeries>
            <c15:filteredScatterSeries>
              <c15:ser>
                <c:idx val="51"/>
                <c:order val="51"/>
                <c:tx>
                  <c:v>E3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I$51:$B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51</c:v>
                      </c:pt>
                      <c:pt idx="2">
                        <c:v>0.81</c:v>
                      </c:pt>
                      <c:pt idx="3">
                        <c:v>0.9</c:v>
                      </c:pt>
                      <c:pt idx="4">
                        <c:v>0.3</c:v>
                      </c:pt>
                      <c:pt idx="5">
                        <c:v>0.9</c:v>
                      </c:pt>
                      <c:pt idx="6">
                        <c:v>1.17</c:v>
                      </c:pt>
                      <c:pt idx="7">
                        <c:v>0.42</c:v>
                      </c:pt>
                      <c:pt idx="8">
                        <c:v>0.09</c:v>
                      </c:pt>
                      <c:pt idx="9">
                        <c:v>0.51</c:v>
                      </c:pt>
                      <c:pt idx="10">
                        <c:v>0.99</c:v>
                      </c:pt>
                      <c:pt idx="11">
                        <c:v>0.56999999999999995</c:v>
                      </c:pt>
                      <c:pt idx="12">
                        <c:v>0.18</c:v>
                      </c:pt>
                      <c:pt idx="13">
                        <c:v>0.45</c:v>
                      </c:pt>
                      <c:pt idx="14">
                        <c:v>0.56999999999999995</c:v>
                      </c:pt>
                      <c:pt idx="15">
                        <c:v>0.75</c:v>
                      </c:pt>
                      <c:pt idx="16">
                        <c:v>0.63</c:v>
                      </c:pt>
                      <c:pt idx="17">
                        <c:v>0.72</c:v>
                      </c:pt>
                      <c:pt idx="18">
                        <c:v>0.56999999999999995</c:v>
                      </c:pt>
                      <c:pt idx="19">
                        <c:v>0.36</c:v>
                      </c:pt>
                      <c:pt idx="20">
                        <c:v>0.45</c:v>
                      </c:pt>
                      <c:pt idx="21">
                        <c:v>0.45</c:v>
                      </c:pt>
                      <c:pt idx="22">
                        <c:v>0.48</c:v>
                      </c:pt>
                      <c:pt idx="23">
                        <c:v>0.48</c:v>
                      </c:pt>
                      <c:pt idx="24">
                        <c:v>0.78</c:v>
                      </c:pt>
                      <c:pt idx="25">
                        <c:v>0.66</c:v>
                      </c:pt>
                      <c:pt idx="26">
                        <c:v>0.6</c:v>
                      </c:pt>
                      <c:pt idx="27">
                        <c:v>0.69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42</c:v>
                      </c:pt>
                      <c:pt idx="31">
                        <c:v>0.09</c:v>
                      </c:pt>
                      <c:pt idx="32">
                        <c:v>0.48</c:v>
                      </c:pt>
                      <c:pt idx="33">
                        <c:v>0.56999999999999995</c:v>
                      </c:pt>
                      <c:pt idx="34">
                        <c:v>0.84</c:v>
                      </c:pt>
                      <c:pt idx="35">
                        <c:v>0.81</c:v>
                      </c:pt>
                      <c:pt idx="36">
                        <c:v>0.56999999999999995</c:v>
                      </c:pt>
                      <c:pt idx="37">
                        <c:v>0.72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63</c:v>
                      </c:pt>
                      <c:pt idx="41">
                        <c:v>0.96</c:v>
                      </c:pt>
                      <c:pt idx="42">
                        <c:v>0.39</c:v>
                      </c:pt>
                      <c:pt idx="43">
                        <c:v>0.66</c:v>
                      </c:pt>
                      <c:pt idx="44">
                        <c:v>0.81</c:v>
                      </c:pt>
                      <c:pt idx="45">
                        <c:v>0.72</c:v>
                      </c:pt>
                      <c:pt idx="46">
                        <c:v>0.18</c:v>
                      </c:pt>
                      <c:pt idx="47">
                        <c:v>0.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258F-4451-9B37-CB6161619C78}"/>
                  </c:ext>
                </c:extLst>
              </c15:ser>
            </c15:filteredScatterSeries>
            <c15:filteredScatterSeries>
              <c15:ser>
                <c:idx val="52"/>
                <c:order val="52"/>
                <c:tx>
                  <c:v>E3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J$51:$BJ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99</c:v>
                      </c:pt>
                      <c:pt idx="1">
                        <c:v>1.02</c:v>
                      </c:pt>
                      <c:pt idx="2">
                        <c:v>0.69</c:v>
                      </c:pt>
                      <c:pt idx="3">
                        <c:v>0.3</c:v>
                      </c:pt>
                      <c:pt idx="4">
                        <c:v>4.05</c:v>
                      </c:pt>
                      <c:pt idx="5">
                        <c:v>2.25</c:v>
                      </c:pt>
                      <c:pt idx="6">
                        <c:v>2.58</c:v>
                      </c:pt>
                      <c:pt idx="7">
                        <c:v>0.87</c:v>
                      </c:pt>
                      <c:pt idx="8">
                        <c:v>0.18</c:v>
                      </c:pt>
                      <c:pt idx="9">
                        <c:v>0.09</c:v>
                      </c:pt>
                      <c:pt idx="10">
                        <c:v>0.09</c:v>
                      </c:pt>
                      <c:pt idx="11">
                        <c:v>0.39</c:v>
                      </c:pt>
                      <c:pt idx="12">
                        <c:v>0.6</c:v>
                      </c:pt>
                      <c:pt idx="13">
                        <c:v>0.48</c:v>
                      </c:pt>
                      <c:pt idx="14">
                        <c:v>0.42</c:v>
                      </c:pt>
                      <c:pt idx="15">
                        <c:v>0.63</c:v>
                      </c:pt>
                      <c:pt idx="16">
                        <c:v>0.54</c:v>
                      </c:pt>
                      <c:pt idx="17">
                        <c:v>0.09</c:v>
                      </c:pt>
                      <c:pt idx="18">
                        <c:v>0.72</c:v>
                      </c:pt>
                      <c:pt idx="19">
                        <c:v>0.48</c:v>
                      </c:pt>
                      <c:pt idx="20">
                        <c:v>0.18</c:v>
                      </c:pt>
                      <c:pt idx="21">
                        <c:v>0.21</c:v>
                      </c:pt>
                      <c:pt idx="22">
                        <c:v>0.3</c:v>
                      </c:pt>
                      <c:pt idx="23">
                        <c:v>0.69</c:v>
                      </c:pt>
                      <c:pt idx="24">
                        <c:v>0.69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</c:v>
                      </c:pt>
                      <c:pt idx="33">
                        <c:v>0.09</c:v>
                      </c:pt>
                      <c:pt idx="34">
                        <c:v>0</c:v>
                      </c:pt>
                      <c:pt idx="35">
                        <c:v>0.42</c:v>
                      </c:pt>
                      <c:pt idx="36">
                        <c:v>0.54</c:v>
                      </c:pt>
                      <c:pt idx="37">
                        <c:v>0.3</c:v>
                      </c:pt>
                      <c:pt idx="38">
                        <c:v>0.18</c:v>
                      </c:pt>
                      <c:pt idx="39">
                        <c:v>0.75</c:v>
                      </c:pt>
                      <c:pt idx="40">
                        <c:v>0.75</c:v>
                      </c:pt>
                      <c:pt idx="41">
                        <c:v>0</c:v>
                      </c:pt>
                      <c:pt idx="42">
                        <c:v>0.09</c:v>
                      </c:pt>
                      <c:pt idx="43">
                        <c:v>0.18</c:v>
                      </c:pt>
                      <c:pt idx="44">
                        <c:v>0.09</c:v>
                      </c:pt>
                      <c:pt idx="45">
                        <c:v>0</c:v>
                      </c:pt>
                      <c:pt idx="46">
                        <c:v>0.3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258F-4451-9B37-CB6161619C78}"/>
                  </c:ext>
                </c:extLst>
              </c15:ser>
            </c15:filteredScatterSeries>
            <c15:filteredScatterSeries>
              <c15:ser>
                <c:idx val="53"/>
                <c:order val="53"/>
                <c:tx>
                  <c:v>E3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K$51:$BK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8</c:v>
                      </c:pt>
                      <c:pt idx="1">
                        <c:v>0.78</c:v>
                      </c:pt>
                      <c:pt idx="2">
                        <c:v>0.48</c:v>
                      </c:pt>
                      <c:pt idx="3">
                        <c:v>0.3</c:v>
                      </c:pt>
                      <c:pt idx="4">
                        <c:v>0.27</c:v>
                      </c:pt>
                      <c:pt idx="5">
                        <c:v>0.9</c:v>
                      </c:pt>
                      <c:pt idx="6">
                        <c:v>1.1100000000000001</c:v>
                      </c:pt>
                      <c:pt idx="7">
                        <c:v>0.3</c:v>
                      </c:pt>
                      <c:pt idx="8">
                        <c:v>0.3</c:v>
                      </c:pt>
                      <c:pt idx="9">
                        <c:v>0.27</c:v>
                      </c:pt>
                      <c:pt idx="10">
                        <c:v>0.09</c:v>
                      </c:pt>
                      <c:pt idx="11">
                        <c:v>0.3</c:v>
                      </c:pt>
                      <c:pt idx="12">
                        <c:v>0.78</c:v>
                      </c:pt>
                      <c:pt idx="13">
                        <c:v>0.78</c:v>
                      </c:pt>
                      <c:pt idx="14">
                        <c:v>0.39</c:v>
                      </c:pt>
                      <c:pt idx="15">
                        <c:v>0.9</c:v>
                      </c:pt>
                      <c:pt idx="16">
                        <c:v>0.69</c:v>
                      </c:pt>
                      <c:pt idx="17">
                        <c:v>0.6</c:v>
                      </c:pt>
                      <c:pt idx="18">
                        <c:v>0.3</c:v>
                      </c:pt>
                      <c:pt idx="19">
                        <c:v>0</c:v>
                      </c:pt>
                      <c:pt idx="20">
                        <c:v>0.27</c:v>
                      </c:pt>
                      <c:pt idx="21">
                        <c:v>0.27</c:v>
                      </c:pt>
                      <c:pt idx="22">
                        <c:v>0.09</c:v>
                      </c:pt>
                      <c:pt idx="23">
                        <c:v>0.27</c:v>
                      </c:pt>
                      <c:pt idx="24">
                        <c:v>0.18</c:v>
                      </c:pt>
                      <c:pt idx="25">
                        <c:v>0.18</c:v>
                      </c:pt>
                      <c:pt idx="26">
                        <c:v>0.18</c:v>
                      </c:pt>
                      <c:pt idx="27">
                        <c:v>0.36</c:v>
                      </c:pt>
                      <c:pt idx="28">
                        <c:v>0.27</c:v>
                      </c:pt>
                      <c:pt idx="29">
                        <c:v>0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39</c:v>
                      </c:pt>
                      <c:pt idx="33">
                        <c:v>0.69</c:v>
                      </c:pt>
                      <c:pt idx="34">
                        <c:v>0.96</c:v>
                      </c:pt>
                      <c:pt idx="35">
                        <c:v>1.26</c:v>
                      </c:pt>
                      <c:pt idx="36">
                        <c:v>0.99</c:v>
                      </c:pt>
                      <c:pt idx="37">
                        <c:v>1.02</c:v>
                      </c:pt>
                      <c:pt idx="38">
                        <c:v>0.6</c:v>
                      </c:pt>
                      <c:pt idx="39">
                        <c:v>0.99</c:v>
                      </c:pt>
                      <c:pt idx="40">
                        <c:v>0.56999999999999995</c:v>
                      </c:pt>
                      <c:pt idx="41">
                        <c:v>0.09</c:v>
                      </c:pt>
                      <c:pt idx="42">
                        <c:v>0.27</c:v>
                      </c:pt>
                      <c:pt idx="43">
                        <c:v>0.36</c:v>
                      </c:pt>
                      <c:pt idx="44">
                        <c:v>0.09</c:v>
                      </c:pt>
                      <c:pt idx="45">
                        <c:v>0.18</c:v>
                      </c:pt>
                      <c:pt idx="46">
                        <c:v>0.27</c:v>
                      </c:pt>
                      <c:pt idx="47">
                        <c:v>0.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258F-4451-9B37-CB6161619C78}"/>
                  </c:ext>
                </c:extLst>
              </c15:ser>
            </c15:filteredScatterSeries>
            <c15:filteredScatterSeries>
              <c15:ser>
                <c:idx val="54"/>
                <c:order val="54"/>
                <c:tx>
                  <c:v>Average</c:v>
                </c:tx>
                <c:spPr>
                  <a:ln w="15875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L$51:$BL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3197777777777779</c:v>
                      </c:pt>
                      <c:pt idx="1">
                        <c:v>1.2897777777777777</c:v>
                      </c:pt>
                      <c:pt idx="2">
                        <c:v>1.2151111111111104</c:v>
                      </c:pt>
                      <c:pt idx="3">
                        <c:v>1.218444444444444</c:v>
                      </c:pt>
                      <c:pt idx="4">
                        <c:v>1.1846666666666663</c:v>
                      </c:pt>
                      <c:pt idx="5">
                        <c:v>7.9137777777777778</c:v>
                      </c:pt>
                      <c:pt idx="6">
                        <c:v>14.067333333333332</c:v>
                      </c:pt>
                      <c:pt idx="7">
                        <c:v>16.075333333333329</c:v>
                      </c:pt>
                      <c:pt idx="8">
                        <c:v>13.948444444444441</c:v>
                      </c:pt>
                      <c:pt idx="9">
                        <c:v>13.092888888888881</c:v>
                      </c:pt>
                      <c:pt idx="10">
                        <c:v>10.532444444444447</c:v>
                      </c:pt>
                      <c:pt idx="11">
                        <c:v>2.9464444444444453</c:v>
                      </c:pt>
                      <c:pt idx="12">
                        <c:v>1.512666666666667</c:v>
                      </c:pt>
                      <c:pt idx="13">
                        <c:v>1.7173333333333327</c:v>
                      </c:pt>
                      <c:pt idx="14">
                        <c:v>2.1173333333333342</c:v>
                      </c:pt>
                      <c:pt idx="15">
                        <c:v>2.6179999999999994</c:v>
                      </c:pt>
                      <c:pt idx="16">
                        <c:v>2.3531111111111112</c:v>
                      </c:pt>
                      <c:pt idx="17">
                        <c:v>1.9055555555555552</c:v>
                      </c:pt>
                      <c:pt idx="18">
                        <c:v>1.9037777777777769</c:v>
                      </c:pt>
                      <c:pt idx="19">
                        <c:v>1.8400000000000003</c:v>
                      </c:pt>
                      <c:pt idx="20">
                        <c:v>1.7802222222222233</c:v>
                      </c:pt>
                      <c:pt idx="21">
                        <c:v>1.8153333333333326</c:v>
                      </c:pt>
                      <c:pt idx="22">
                        <c:v>1.7282222222222228</c:v>
                      </c:pt>
                      <c:pt idx="23">
                        <c:v>1.5980000000000003</c:v>
                      </c:pt>
                      <c:pt idx="24">
                        <c:v>1.4426666666666668</c:v>
                      </c:pt>
                      <c:pt idx="25">
                        <c:v>1.3822222222222225</c:v>
                      </c:pt>
                      <c:pt idx="26">
                        <c:v>1.3415555555555554</c:v>
                      </c:pt>
                      <c:pt idx="27">
                        <c:v>1.2804444444444445</c:v>
                      </c:pt>
                      <c:pt idx="28">
                        <c:v>1.2068888888888887</c:v>
                      </c:pt>
                      <c:pt idx="29">
                        <c:v>1.162666666666667</c:v>
                      </c:pt>
                      <c:pt idx="30">
                        <c:v>1.1755555555555561</c:v>
                      </c:pt>
                      <c:pt idx="31">
                        <c:v>1.1108888888888893</c:v>
                      </c:pt>
                      <c:pt idx="32">
                        <c:v>1.0288888888888892</c:v>
                      </c:pt>
                      <c:pt idx="33">
                        <c:v>1.0071111111111113</c:v>
                      </c:pt>
                      <c:pt idx="34">
                        <c:v>0.93488888888888888</c:v>
                      </c:pt>
                      <c:pt idx="35">
                        <c:v>0.86888888888888904</c:v>
                      </c:pt>
                      <c:pt idx="36">
                        <c:v>0.86533333333333373</c:v>
                      </c:pt>
                      <c:pt idx="37">
                        <c:v>0.93533333333333368</c:v>
                      </c:pt>
                      <c:pt idx="38">
                        <c:v>0.90844444444444439</c:v>
                      </c:pt>
                      <c:pt idx="39">
                        <c:v>0.92933333333333368</c:v>
                      </c:pt>
                      <c:pt idx="40">
                        <c:v>0.91200000000000025</c:v>
                      </c:pt>
                      <c:pt idx="41">
                        <c:v>0.92111111111111132</c:v>
                      </c:pt>
                      <c:pt idx="42">
                        <c:v>0.83844444444444455</c:v>
                      </c:pt>
                      <c:pt idx="43">
                        <c:v>0.90999999999999992</c:v>
                      </c:pt>
                      <c:pt idx="44">
                        <c:v>0.85977777777777808</c:v>
                      </c:pt>
                      <c:pt idx="45">
                        <c:v>0.84533333333333316</c:v>
                      </c:pt>
                      <c:pt idx="46">
                        <c:v>0.79822222222222228</c:v>
                      </c:pt>
                      <c:pt idx="47">
                        <c:v>0.7344444444444443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258F-4451-9B37-CB6161619C78}"/>
                  </c:ext>
                </c:extLst>
              </c15:ser>
            </c15:filteredScatterSeries>
          </c:ext>
        </c:extLst>
      </c:scatterChart>
      <c:valAx>
        <c:axId val="53216015"/>
        <c:scaling>
          <c:orientation val="minMax"/>
          <c:max val="5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1855"/>
        <c:crossesAt val="0"/>
        <c:crossBetween val="midCat"/>
      </c:valAx>
      <c:valAx>
        <c:axId val="53211855"/>
        <c:scaling>
          <c:logBase val="10"/>
          <c:orientation val="minMax"/>
          <c:min val="1.0000000000000002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317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60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0670122073019191E-2"/>
          <c:y val="1.6380907577324744E-2"/>
          <c:w val="0.9394019007676393"/>
          <c:h val="0.86270079070418082"/>
        </c:manualLayout>
      </c:layout>
      <c:scatterChart>
        <c:scatterStyle val="smoothMarker"/>
        <c:varyColors val="0"/>
        <c:ser>
          <c:idx val="0"/>
          <c:order val="0"/>
          <c:tx>
            <c:v>E1S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J$51:$J$98</c:f>
              <c:numCache>
                <c:formatCode>General</c:formatCode>
                <c:ptCount val="48"/>
                <c:pt idx="0">
                  <c:v>0.9</c:v>
                </c:pt>
                <c:pt idx="1">
                  <c:v>0.87</c:v>
                </c:pt>
                <c:pt idx="2">
                  <c:v>1.08</c:v>
                </c:pt>
                <c:pt idx="3">
                  <c:v>0.51</c:v>
                </c:pt>
                <c:pt idx="4">
                  <c:v>0.18</c:v>
                </c:pt>
                <c:pt idx="5">
                  <c:v>153.27000000000001</c:v>
                </c:pt>
                <c:pt idx="6">
                  <c:v>317.04000000000002</c:v>
                </c:pt>
                <c:pt idx="7">
                  <c:v>273.86</c:v>
                </c:pt>
                <c:pt idx="8">
                  <c:v>466.89</c:v>
                </c:pt>
                <c:pt idx="9">
                  <c:v>188.96</c:v>
                </c:pt>
                <c:pt idx="10">
                  <c:v>233.1</c:v>
                </c:pt>
                <c:pt idx="11">
                  <c:v>15.93</c:v>
                </c:pt>
                <c:pt idx="12">
                  <c:v>5.49</c:v>
                </c:pt>
                <c:pt idx="13">
                  <c:v>2.2799999999999998</c:v>
                </c:pt>
                <c:pt idx="14">
                  <c:v>2.0699999999999998</c:v>
                </c:pt>
                <c:pt idx="15">
                  <c:v>2.7</c:v>
                </c:pt>
                <c:pt idx="16">
                  <c:v>1.98</c:v>
                </c:pt>
                <c:pt idx="17">
                  <c:v>2.82</c:v>
                </c:pt>
                <c:pt idx="18">
                  <c:v>3.36</c:v>
                </c:pt>
                <c:pt idx="19">
                  <c:v>1.86</c:v>
                </c:pt>
                <c:pt idx="20">
                  <c:v>1.77</c:v>
                </c:pt>
                <c:pt idx="21">
                  <c:v>1.74</c:v>
                </c:pt>
                <c:pt idx="22">
                  <c:v>1.77</c:v>
                </c:pt>
                <c:pt idx="23">
                  <c:v>2.0699999999999998</c:v>
                </c:pt>
                <c:pt idx="24">
                  <c:v>1.95</c:v>
                </c:pt>
                <c:pt idx="25">
                  <c:v>1.1100000000000001</c:v>
                </c:pt>
                <c:pt idx="26">
                  <c:v>0.78</c:v>
                </c:pt>
                <c:pt idx="27">
                  <c:v>0.6</c:v>
                </c:pt>
                <c:pt idx="28">
                  <c:v>1.74</c:v>
                </c:pt>
                <c:pt idx="29">
                  <c:v>1.1100000000000001</c:v>
                </c:pt>
                <c:pt idx="30">
                  <c:v>0.99</c:v>
                </c:pt>
                <c:pt idx="31">
                  <c:v>0.69</c:v>
                </c:pt>
                <c:pt idx="32">
                  <c:v>0.27</c:v>
                </c:pt>
                <c:pt idx="33">
                  <c:v>1.08</c:v>
                </c:pt>
                <c:pt idx="34">
                  <c:v>1.71</c:v>
                </c:pt>
                <c:pt idx="35">
                  <c:v>1.32</c:v>
                </c:pt>
                <c:pt idx="36">
                  <c:v>0.81</c:v>
                </c:pt>
                <c:pt idx="37">
                  <c:v>0.9</c:v>
                </c:pt>
                <c:pt idx="38">
                  <c:v>1.23</c:v>
                </c:pt>
                <c:pt idx="39">
                  <c:v>0.3</c:v>
                </c:pt>
                <c:pt idx="40">
                  <c:v>1.29</c:v>
                </c:pt>
                <c:pt idx="41">
                  <c:v>1.35</c:v>
                </c:pt>
                <c:pt idx="42">
                  <c:v>0.36</c:v>
                </c:pt>
                <c:pt idx="43">
                  <c:v>0.66</c:v>
                </c:pt>
                <c:pt idx="44">
                  <c:v>1.17</c:v>
                </c:pt>
                <c:pt idx="45">
                  <c:v>1.5</c:v>
                </c:pt>
                <c:pt idx="46">
                  <c:v>0.9</c:v>
                </c:pt>
                <c:pt idx="47">
                  <c:v>0.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90F-4233-B3C0-18D7F54BCE0C}"/>
            </c:ext>
          </c:extLst>
        </c:ser>
        <c:ser>
          <c:idx val="1"/>
          <c:order val="1"/>
          <c:tx>
            <c:v>E1S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K$51:$K$98</c:f>
              <c:numCache>
                <c:formatCode>General</c:formatCode>
                <c:ptCount val="48"/>
                <c:pt idx="0">
                  <c:v>1.17</c:v>
                </c:pt>
                <c:pt idx="1">
                  <c:v>0.81</c:v>
                </c:pt>
                <c:pt idx="2">
                  <c:v>0.6</c:v>
                </c:pt>
                <c:pt idx="3">
                  <c:v>0.56999999999999995</c:v>
                </c:pt>
                <c:pt idx="4">
                  <c:v>0.27</c:v>
                </c:pt>
                <c:pt idx="5">
                  <c:v>0.48</c:v>
                </c:pt>
                <c:pt idx="6">
                  <c:v>92.64</c:v>
                </c:pt>
                <c:pt idx="7">
                  <c:v>25.68</c:v>
                </c:pt>
                <c:pt idx="8">
                  <c:v>88.29</c:v>
                </c:pt>
                <c:pt idx="9">
                  <c:v>34.32</c:v>
                </c:pt>
                <c:pt idx="10">
                  <c:v>93.54</c:v>
                </c:pt>
                <c:pt idx="11">
                  <c:v>28.77</c:v>
                </c:pt>
                <c:pt idx="12">
                  <c:v>3.81</c:v>
                </c:pt>
                <c:pt idx="13">
                  <c:v>1.26</c:v>
                </c:pt>
                <c:pt idx="14">
                  <c:v>2.16</c:v>
                </c:pt>
                <c:pt idx="15">
                  <c:v>1.83</c:v>
                </c:pt>
                <c:pt idx="16">
                  <c:v>2.85</c:v>
                </c:pt>
                <c:pt idx="17">
                  <c:v>1.98</c:v>
                </c:pt>
                <c:pt idx="18">
                  <c:v>1.53</c:v>
                </c:pt>
                <c:pt idx="19">
                  <c:v>0.81</c:v>
                </c:pt>
                <c:pt idx="20">
                  <c:v>1.95</c:v>
                </c:pt>
                <c:pt idx="21">
                  <c:v>2.04</c:v>
                </c:pt>
                <c:pt idx="22">
                  <c:v>1.44</c:v>
                </c:pt>
                <c:pt idx="23">
                  <c:v>1.59</c:v>
                </c:pt>
                <c:pt idx="24">
                  <c:v>1.47</c:v>
                </c:pt>
                <c:pt idx="25">
                  <c:v>0.81</c:v>
                </c:pt>
                <c:pt idx="26">
                  <c:v>0.48</c:v>
                </c:pt>
                <c:pt idx="27">
                  <c:v>1.35</c:v>
                </c:pt>
                <c:pt idx="28">
                  <c:v>0.93</c:v>
                </c:pt>
                <c:pt idx="29">
                  <c:v>1.08</c:v>
                </c:pt>
                <c:pt idx="30">
                  <c:v>1.08</c:v>
                </c:pt>
                <c:pt idx="31">
                  <c:v>0.81</c:v>
                </c:pt>
                <c:pt idx="32">
                  <c:v>0.81</c:v>
                </c:pt>
                <c:pt idx="33">
                  <c:v>0.84</c:v>
                </c:pt>
                <c:pt idx="34">
                  <c:v>1.08</c:v>
                </c:pt>
                <c:pt idx="35">
                  <c:v>0.42</c:v>
                </c:pt>
                <c:pt idx="36">
                  <c:v>0.72</c:v>
                </c:pt>
                <c:pt idx="37">
                  <c:v>0.39</c:v>
                </c:pt>
                <c:pt idx="38">
                  <c:v>0.36</c:v>
                </c:pt>
                <c:pt idx="39">
                  <c:v>0.69</c:v>
                </c:pt>
                <c:pt idx="40">
                  <c:v>0.69</c:v>
                </c:pt>
                <c:pt idx="41">
                  <c:v>0.36</c:v>
                </c:pt>
                <c:pt idx="42">
                  <c:v>1.05</c:v>
                </c:pt>
                <c:pt idx="43">
                  <c:v>1.41</c:v>
                </c:pt>
                <c:pt idx="44">
                  <c:v>1.08</c:v>
                </c:pt>
                <c:pt idx="45">
                  <c:v>1.53</c:v>
                </c:pt>
                <c:pt idx="46">
                  <c:v>2.04</c:v>
                </c:pt>
                <c:pt idx="47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90F-4233-B3C0-18D7F54BCE0C}"/>
            </c:ext>
          </c:extLst>
        </c:ser>
        <c:ser>
          <c:idx val="2"/>
          <c:order val="2"/>
          <c:tx>
            <c:v>E1S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L$51:$L$98</c:f>
              <c:numCache>
                <c:formatCode>General</c:formatCode>
                <c:ptCount val="48"/>
                <c:pt idx="0">
                  <c:v>0.54</c:v>
                </c:pt>
                <c:pt idx="1">
                  <c:v>0.09</c:v>
                </c:pt>
                <c:pt idx="2">
                  <c:v>0.45</c:v>
                </c:pt>
                <c:pt idx="3">
                  <c:v>0.93</c:v>
                </c:pt>
                <c:pt idx="4">
                  <c:v>0.09</c:v>
                </c:pt>
                <c:pt idx="5">
                  <c:v>0.78</c:v>
                </c:pt>
                <c:pt idx="6">
                  <c:v>0.66</c:v>
                </c:pt>
                <c:pt idx="7">
                  <c:v>0.48</c:v>
                </c:pt>
                <c:pt idx="8">
                  <c:v>0.66</c:v>
                </c:pt>
                <c:pt idx="9">
                  <c:v>0.93</c:v>
                </c:pt>
                <c:pt idx="10">
                  <c:v>1.35</c:v>
                </c:pt>
                <c:pt idx="11">
                  <c:v>1.74</c:v>
                </c:pt>
                <c:pt idx="12">
                  <c:v>1.05</c:v>
                </c:pt>
                <c:pt idx="13">
                  <c:v>1.1100000000000001</c:v>
                </c:pt>
                <c:pt idx="14">
                  <c:v>2.64</c:v>
                </c:pt>
                <c:pt idx="15">
                  <c:v>4.8600000000000003</c:v>
                </c:pt>
                <c:pt idx="16">
                  <c:v>5.13</c:v>
                </c:pt>
                <c:pt idx="17">
                  <c:v>4.4400000000000004</c:v>
                </c:pt>
                <c:pt idx="18">
                  <c:v>5.82</c:v>
                </c:pt>
                <c:pt idx="19">
                  <c:v>4.4400000000000004</c:v>
                </c:pt>
                <c:pt idx="20">
                  <c:v>3.33</c:v>
                </c:pt>
                <c:pt idx="21">
                  <c:v>3.54</c:v>
                </c:pt>
                <c:pt idx="22">
                  <c:v>3.18</c:v>
                </c:pt>
                <c:pt idx="23">
                  <c:v>1.95</c:v>
                </c:pt>
                <c:pt idx="24">
                  <c:v>1.2</c:v>
                </c:pt>
                <c:pt idx="25">
                  <c:v>2.61</c:v>
                </c:pt>
                <c:pt idx="26">
                  <c:v>2.16</c:v>
                </c:pt>
                <c:pt idx="27">
                  <c:v>1.1399999999999999</c:v>
                </c:pt>
                <c:pt idx="28">
                  <c:v>1.23</c:v>
                </c:pt>
                <c:pt idx="29">
                  <c:v>1.23</c:v>
                </c:pt>
                <c:pt idx="30">
                  <c:v>0.72</c:v>
                </c:pt>
                <c:pt idx="31">
                  <c:v>1.1100000000000001</c:v>
                </c:pt>
                <c:pt idx="32">
                  <c:v>1.26</c:v>
                </c:pt>
                <c:pt idx="33">
                  <c:v>0.96</c:v>
                </c:pt>
                <c:pt idx="34">
                  <c:v>0.18</c:v>
                </c:pt>
                <c:pt idx="35">
                  <c:v>1.02</c:v>
                </c:pt>
                <c:pt idx="36">
                  <c:v>2.25</c:v>
                </c:pt>
                <c:pt idx="37">
                  <c:v>1.26</c:v>
                </c:pt>
                <c:pt idx="38">
                  <c:v>0.72</c:v>
                </c:pt>
                <c:pt idx="39">
                  <c:v>0.84</c:v>
                </c:pt>
                <c:pt idx="40">
                  <c:v>1.56</c:v>
                </c:pt>
                <c:pt idx="41">
                  <c:v>1.53</c:v>
                </c:pt>
                <c:pt idx="42">
                  <c:v>1.68</c:v>
                </c:pt>
                <c:pt idx="43">
                  <c:v>1.1399999999999999</c:v>
                </c:pt>
                <c:pt idx="44">
                  <c:v>0.72</c:v>
                </c:pt>
                <c:pt idx="45">
                  <c:v>1.02</c:v>
                </c:pt>
                <c:pt idx="46">
                  <c:v>0.69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90F-4233-B3C0-18D7F54BCE0C}"/>
            </c:ext>
          </c:extLst>
        </c:ser>
        <c:ser>
          <c:idx val="3"/>
          <c:order val="3"/>
          <c:tx>
            <c:v>E1S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M$51:$M$98</c:f>
              <c:numCache>
                <c:formatCode>General</c:formatCode>
                <c:ptCount val="48"/>
                <c:pt idx="0">
                  <c:v>0.72</c:v>
                </c:pt>
                <c:pt idx="1">
                  <c:v>0.6</c:v>
                </c:pt>
                <c:pt idx="2">
                  <c:v>0.6</c:v>
                </c:pt>
                <c:pt idx="3">
                  <c:v>0.51</c:v>
                </c:pt>
                <c:pt idx="4">
                  <c:v>0.39</c:v>
                </c:pt>
                <c:pt idx="5">
                  <c:v>0.6</c:v>
                </c:pt>
                <c:pt idx="6">
                  <c:v>0.84</c:v>
                </c:pt>
                <c:pt idx="7">
                  <c:v>0.84</c:v>
                </c:pt>
                <c:pt idx="8">
                  <c:v>0.81</c:v>
                </c:pt>
                <c:pt idx="9">
                  <c:v>0.96</c:v>
                </c:pt>
                <c:pt idx="10">
                  <c:v>0.66</c:v>
                </c:pt>
                <c:pt idx="11">
                  <c:v>0.51</c:v>
                </c:pt>
                <c:pt idx="12">
                  <c:v>0.36</c:v>
                </c:pt>
                <c:pt idx="13">
                  <c:v>2.46</c:v>
                </c:pt>
                <c:pt idx="14">
                  <c:v>3.78</c:v>
                </c:pt>
                <c:pt idx="15">
                  <c:v>5.7</c:v>
                </c:pt>
                <c:pt idx="16">
                  <c:v>5.79</c:v>
                </c:pt>
                <c:pt idx="17">
                  <c:v>4.62</c:v>
                </c:pt>
                <c:pt idx="18">
                  <c:v>4.38</c:v>
                </c:pt>
                <c:pt idx="19">
                  <c:v>3</c:v>
                </c:pt>
                <c:pt idx="20">
                  <c:v>2.88</c:v>
                </c:pt>
                <c:pt idx="21">
                  <c:v>1.92</c:v>
                </c:pt>
                <c:pt idx="22">
                  <c:v>1.26</c:v>
                </c:pt>
                <c:pt idx="23">
                  <c:v>1.71</c:v>
                </c:pt>
                <c:pt idx="24">
                  <c:v>0.9</c:v>
                </c:pt>
                <c:pt idx="25">
                  <c:v>1.17</c:v>
                </c:pt>
                <c:pt idx="26">
                  <c:v>0.42</c:v>
                </c:pt>
                <c:pt idx="27">
                  <c:v>0.75</c:v>
                </c:pt>
                <c:pt idx="28">
                  <c:v>1.98</c:v>
                </c:pt>
                <c:pt idx="29">
                  <c:v>1.62</c:v>
                </c:pt>
                <c:pt idx="30">
                  <c:v>1.68</c:v>
                </c:pt>
                <c:pt idx="31">
                  <c:v>1.08</c:v>
                </c:pt>
                <c:pt idx="32">
                  <c:v>0.75</c:v>
                </c:pt>
                <c:pt idx="33">
                  <c:v>0.48</c:v>
                </c:pt>
                <c:pt idx="34">
                  <c:v>0.63</c:v>
                </c:pt>
                <c:pt idx="35">
                  <c:v>0.51</c:v>
                </c:pt>
                <c:pt idx="36">
                  <c:v>0.36</c:v>
                </c:pt>
                <c:pt idx="37">
                  <c:v>1.32</c:v>
                </c:pt>
                <c:pt idx="38">
                  <c:v>1.53</c:v>
                </c:pt>
                <c:pt idx="39">
                  <c:v>1.44</c:v>
                </c:pt>
                <c:pt idx="40">
                  <c:v>0.6</c:v>
                </c:pt>
                <c:pt idx="41">
                  <c:v>0.75</c:v>
                </c:pt>
                <c:pt idx="42">
                  <c:v>0.96</c:v>
                </c:pt>
                <c:pt idx="43">
                  <c:v>0.39</c:v>
                </c:pt>
                <c:pt idx="44">
                  <c:v>0.36</c:v>
                </c:pt>
                <c:pt idx="45">
                  <c:v>1.83</c:v>
                </c:pt>
                <c:pt idx="46">
                  <c:v>1.32</c:v>
                </c:pt>
                <c:pt idx="47">
                  <c:v>0.5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90F-4233-B3C0-18D7F54BCE0C}"/>
            </c:ext>
          </c:extLst>
        </c:ser>
        <c:ser>
          <c:idx val="4"/>
          <c:order val="4"/>
          <c:tx>
            <c:v>E1S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N$51:$N$98</c:f>
              <c:numCache>
                <c:formatCode>General</c:formatCode>
                <c:ptCount val="48"/>
                <c:pt idx="0">
                  <c:v>0.27</c:v>
                </c:pt>
                <c:pt idx="1">
                  <c:v>0.27</c:v>
                </c:pt>
                <c:pt idx="2">
                  <c:v>0.54</c:v>
                </c:pt>
                <c:pt idx="3">
                  <c:v>0.72</c:v>
                </c:pt>
                <c:pt idx="4">
                  <c:v>0.63</c:v>
                </c:pt>
                <c:pt idx="5">
                  <c:v>0.45</c:v>
                </c:pt>
                <c:pt idx="6">
                  <c:v>0.81</c:v>
                </c:pt>
                <c:pt idx="7">
                  <c:v>0.45</c:v>
                </c:pt>
                <c:pt idx="8">
                  <c:v>0.75</c:v>
                </c:pt>
                <c:pt idx="9">
                  <c:v>0.87</c:v>
                </c:pt>
                <c:pt idx="10">
                  <c:v>0.54</c:v>
                </c:pt>
                <c:pt idx="11">
                  <c:v>0.72</c:v>
                </c:pt>
                <c:pt idx="12">
                  <c:v>0.54</c:v>
                </c:pt>
                <c:pt idx="13">
                  <c:v>0.18</c:v>
                </c:pt>
                <c:pt idx="14">
                  <c:v>0.27</c:v>
                </c:pt>
                <c:pt idx="15">
                  <c:v>0.54</c:v>
                </c:pt>
                <c:pt idx="16">
                  <c:v>0.18</c:v>
                </c:pt>
                <c:pt idx="17">
                  <c:v>0.48</c:v>
                </c:pt>
                <c:pt idx="18">
                  <c:v>1.1399999999999999</c:v>
                </c:pt>
                <c:pt idx="19">
                  <c:v>0.93</c:v>
                </c:pt>
                <c:pt idx="20">
                  <c:v>1.05</c:v>
                </c:pt>
                <c:pt idx="21">
                  <c:v>1.56</c:v>
                </c:pt>
                <c:pt idx="22">
                  <c:v>1.23</c:v>
                </c:pt>
                <c:pt idx="23">
                  <c:v>1.35</c:v>
                </c:pt>
                <c:pt idx="24">
                  <c:v>0.56999999999999995</c:v>
                </c:pt>
                <c:pt idx="25">
                  <c:v>0.75</c:v>
                </c:pt>
                <c:pt idx="26">
                  <c:v>1.23</c:v>
                </c:pt>
                <c:pt idx="27">
                  <c:v>0.96</c:v>
                </c:pt>
                <c:pt idx="28">
                  <c:v>0.36</c:v>
                </c:pt>
                <c:pt idx="29">
                  <c:v>0.56999999999999995</c:v>
                </c:pt>
                <c:pt idx="30">
                  <c:v>2.2200000000000002</c:v>
                </c:pt>
                <c:pt idx="31">
                  <c:v>2.2200000000000002</c:v>
                </c:pt>
                <c:pt idx="32">
                  <c:v>1.23</c:v>
                </c:pt>
                <c:pt idx="33">
                  <c:v>0.93</c:v>
                </c:pt>
                <c:pt idx="34">
                  <c:v>1.1399999999999999</c:v>
                </c:pt>
                <c:pt idx="35">
                  <c:v>1.53</c:v>
                </c:pt>
                <c:pt idx="36">
                  <c:v>0.93</c:v>
                </c:pt>
                <c:pt idx="37">
                  <c:v>2.34</c:v>
                </c:pt>
                <c:pt idx="38">
                  <c:v>0.72</c:v>
                </c:pt>
                <c:pt idx="39">
                  <c:v>0.45</c:v>
                </c:pt>
                <c:pt idx="40">
                  <c:v>1.53</c:v>
                </c:pt>
                <c:pt idx="41">
                  <c:v>1.41</c:v>
                </c:pt>
                <c:pt idx="42">
                  <c:v>0.54</c:v>
                </c:pt>
                <c:pt idx="43">
                  <c:v>1.02</c:v>
                </c:pt>
                <c:pt idx="44">
                  <c:v>0.75</c:v>
                </c:pt>
                <c:pt idx="45">
                  <c:v>0.84</c:v>
                </c:pt>
                <c:pt idx="46">
                  <c:v>0.84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90F-4233-B3C0-18D7F54BCE0C}"/>
            </c:ext>
          </c:extLst>
        </c:ser>
        <c:ser>
          <c:idx val="5"/>
          <c:order val="5"/>
          <c:tx>
            <c:v>E1S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O$51:$O$98</c:f>
              <c:numCache>
                <c:formatCode>General</c:formatCode>
                <c:ptCount val="48"/>
                <c:pt idx="0">
                  <c:v>1.41</c:v>
                </c:pt>
                <c:pt idx="1">
                  <c:v>1.32</c:v>
                </c:pt>
                <c:pt idx="2">
                  <c:v>0.48</c:v>
                </c:pt>
                <c:pt idx="3">
                  <c:v>0.56999999999999995</c:v>
                </c:pt>
                <c:pt idx="4">
                  <c:v>0.81</c:v>
                </c:pt>
                <c:pt idx="5">
                  <c:v>0.99</c:v>
                </c:pt>
                <c:pt idx="6">
                  <c:v>1.32</c:v>
                </c:pt>
                <c:pt idx="7">
                  <c:v>1.05</c:v>
                </c:pt>
                <c:pt idx="8">
                  <c:v>0.48</c:v>
                </c:pt>
                <c:pt idx="9">
                  <c:v>0.51</c:v>
                </c:pt>
                <c:pt idx="10">
                  <c:v>0.84</c:v>
                </c:pt>
                <c:pt idx="11">
                  <c:v>0.56999999999999995</c:v>
                </c:pt>
                <c:pt idx="12">
                  <c:v>0.51</c:v>
                </c:pt>
                <c:pt idx="13">
                  <c:v>0.6</c:v>
                </c:pt>
                <c:pt idx="14">
                  <c:v>1.32</c:v>
                </c:pt>
                <c:pt idx="15">
                  <c:v>0.84</c:v>
                </c:pt>
                <c:pt idx="16">
                  <c:v>1.17</c:v>
                </c:pt>
                <c:pt idx="17">
                  <c:v>2.0099999999999998</c:v>
                </c:pt>
                <c:pt idx="18">
                  <c:v>2.13</c:v>
                </c:pt>
                <c:pt idx="19">
                  <c:v>2.13</c:v>
                </c:pt>
                <c:pt idx="20">
                  <c:v>2.4</c:v>
                </c:pt>
                <c:pt idx="21">
                  <c:v>3.3</c:v>
                </c:pt>
                <c:pt idx="22">
                  <c:v>2.0099999999999998</c:v>
                </c:pt>
                <c:pt idx="23">
                  <c:v>1.02</c:v>
                </c:pt>
                <c:pt idx="24">
                  <c:v>1.2</c:v>
                </c:pt>
                <c:pt idx="25">
                  <c:v>1.38</c:v>
                </c:pt>
                <c:pt idx="26">
                  <c:v>1.65</c:v>
                </c:pt>
                <c:pt idx="27">
                  <c:v>0.84</c:v>
                </c:pt>
                <c:pt idx="28">
                  <c:v>0.99</c:v>
                </c:pt>
                <c:pt idx="29">
                  <c:v>0.84</c:v>
                </c:pt>
                <c:pt idx="30">
                  <c:v>0.69</c:v>
                </c:pt>
                <c:pt idx="31">
                  <c:v>0.66</c:v>
                </c:pt>
                <c:pt idx="32">
                  <c:v>0.99</c:v>
                </c:pt>
                <c:pt idx="33">
                  <c:v>1.1100000000000001</c:v>
                </c:pt>
                <c:pt idx="34">
                  <c:v>0.72</c:v>
                </c:pt>
                <c:pt idx="35">
                  <c:v>0.09</c:v>
                </c:pt>
                <c:pt idx="36">
                  <c:v>0.63</c:v>
                </c:pt>
                <c:pt idx="37">
                  <c:v>0.6</c:v>
                </c:pt>
                <c:pt idx="38">
                  <c:v>0.39</c:v>
                </c:pt>
                <c:pt idx="39">
                  <c:v>0.51</c:v>
                </c:pt>
                <c:pt idx="40">
                  <c:v>0.72</c:v>
                </c:pt>
                <c:pt idx="41">
                  <c:v>1.02</c:v>
                </c:pt>
                <c:pt idx="42">
                  <c:v>0.9</c:v>
                </c:pt>
                <c:pt idx="43">
                  <c:v>0.84</c:v>
                </c:pt>
                <c:pt idx="44">
                  <c:v>0.56999999999999995</c:v>
                </c:pt>
                <c:pt idx="45">
                  <c:v>0.51</c:v>
                </c:pt>
                <c:pt idx="46">
                  <c:v>0.6</c:v>
                </c:pt>
                <c:pt idx="47">
                  <c:v>0.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90F-4233-B3C0-18D7F54BCE0C}"/>
            </c:ext>
          </c:extLst>
        </c:ser>
        <c:ser>
          <c:idx val="6"/>
          <c:order val="6"/>
          <c:tx>
            <c:v>E1S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P$51:$P$98</c:f>
              <c:numCache>
                <c:formatCode>General</c:formatCode>
                <c:ptCount val="48"/>
                <c:pt idx="0">
                  <c:v>0.9</c:v>
                </c:pt>
                <c:pt idx="1">
                  <c:v>1.03</c:v>
                </c:pt>
                <c:pt idx="2">
                  <c:v>0.72</c:v>
                </c:pt>
                <c:pt idx="3">
                  <c:v>0.9</c:v>
                </c:pt>
                <c:pt idx="4">
                  <c:v>0.81</c:v>
                </c:pt>
                <c:pt idx="5">
                  <c:v>0.54</c:v>
                </c:pt>
                <c:pt idx="6">
                  <c:v>0.54</c:v>
                </c:pt>
                <c:pt idx="7">
                  <c:v>0.85</c:v>
                </c:pt>
                <c:pt idx="8">
                  <c:v>1.17</c:v>
                </c:pt>
                <c:pt idx="9">
                  <c:v>1.26</c:v>
                </c:pt>
                <c:pt idx="10">
                  <c:v>1.08</c:v>
                </c:pt>
                <c:pt idx="11">
                  <c:v>1.08</c:v>
                </c:pt>
                <c:pt idx="12">
                  <c:v>1.08</c:v>
                </c:pt>
                <c:pt idx="13">
                  <c:v>0.72</c:v>
                </c:pt>
                <c:pt idx="14">
                  <c:v>0.9</c:v>
                </c:pt>
                <c:pt idx="15">
                  <c:v>0.81</c:v>
                </c:pt>
                <c:pt idx="16">
                  <c:v>0.63</c:v>
                </c:pt>
                <c:pt idx="17">
                  <c:v>1.17</c:v>
                </c:pt>
                <c:pt idx="18">
                  <c:v>1.17</c:v>
                </c:pt>
                <c:pt idx="19">
                  <c:v>1.68</c:v>
                </c:pt>
                <c:pt idx="20">
                  <c:v>1.62</c:v>
                </c:pt>
                <c:pt idx="21">
                  <c:v>0.9</c:v>
                </c:pt>
                <c:pt idx="22">
                  <c:v>0.72</c:v>
                </c:pt>
                <c:pt idx="23">
                  <c:v>1.74</c:v>
                </c:pt>
                <c:pt idx="24">
                  <c:v>1.74</c:v>
                </c:pt>
                <c:pt idx="25">
                  <c:v>1.23</c:v>
                </c:pt>
                <c:pt idx="26">
                  <c:v>0.9</c:v>
                </c:pt>
                <c:pt idx="27">
                  <c:v>0.99</c:v>
                </c:pt>
                <c:pt idx="28">
                  <c:v>1.08</c:v>
                </c:pt>
                <c:pt idx="29">
                  <c:v>1.65</c:v>
                </c:pt>
                <c:pt idx="30">
                  <c:v>1.65</c:v>
                </c:pt>
                <c:pt idx="31">
                  <c:v>1.45</c:v>
                </c:pt>
                <c:pt idx="32">
                  <c:v>0.45</c:v>
                </c:pt>
                <c:pt idx="33">
                  <c:v>0.27</c:v>
                </c:pt>
                <c:pt idx="34">
                  <c:v>1.17</c:v>
                </c:pt>
                <c:pt idx="35">
                  <c:v>1.8</c:v>
                </c:pt>
                <c:pt idx="36">
                  <c:v>1.8</c:v>
                </c:pt>
                <c:pt idx="37">
                  <c:v>1.48</c:v>
                </c:pt>
                <c:pt idx="38">
                  <c:v>1.26</c:v>
                </c:pt>
                <c:pt idx="39">
                  <c:v>3.03</c:v>
                </c:pt>
                <c:pt idx="40">
                  <c:v>2.31</c:v>
                </c:pt>
                <c:pt idx="41">
                  <c:v>0.54</c:v>
                </c:pt>
                <c:pt idx="42">
                  <c:v>0.54</c:v>
                </c:pt>
                <c:pt idx="43">
                  <c:v>0.94</c:v>
                </c:pt>
                <c:pt idx="44">
                  <c:v>1.08</c:v>
                </c:pt>
                <c:pt idx="45">
                  <c:v>0.99</c:v>
                </c:pt>
                <c:pt idx="46">
                  <c:v>0.63</c:v>
                </c:pt>
                <c:pt idx="47">
                  <c:v>0.5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90F-4233-B3C0-18D7F54BCE0C}"/>
            </c:ext>
          </c:extLst>
        </c:ser>
        <c:ser>
          <c:idx val="7"/>
          <c:order val="7"/>
          <c:tx>
            <c:v>E1S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Q$51:$Q$98</c:f>
              <c:numCache>
                <c:formatCode>General</c:formatCode>
                <c:ptCount val="48"/>
                <c:pt idx="0">
                  <c:v>0.88</c:v>
                </c:pt>
                <c:pt idx="1">
                  <c:v>1.53</c:v>
                </c:pt>
                <c:pt idx="2">
                  <c:v>1.53</c:v>
                </c:pt>
                <c:pt idx="3">
                  <c:v>1.3</c:v>
                </c:pt>
                <c:pt idx="4">
                  <c:v>0.9</c:v>
                </c:pt>
                <c:pt idx="5">
                  <c:v>0.9</c:v>
                </c:pt>
                <c:pt idx="6">
                  <c:v>0.69</c:v>
                </c:pt>
                <c:pt idx="7">
                  <c:v>0.66</c:v>
                </c:pt>
                <c:pt idx="8">
                  <c:v>0.66</c:v>
                </c:pt>
                <c:pt idx="9">
                  <c:v>0.93</c:v>
                </c:pt>
                <c:pt idx="10">
                  <c:v>1.62</c:v>
                </c:pt>
                <c:pt idx="11">
                  <c:v>1.62</c:v>
                </c:pt>
                <c:pt idx="12">
                  <c:v>1.24</c:v>
                </c:pt>
                <c:pt idx="13">
                  <c:v>0.56999999999999995</c:v>
                </c:pt>
                <c:pt idx="14">
                  <c:v>0.56999999999999995</c:v>
                </c:pt>
                <c:pt idx="15">
                  <c:v>0.85</c:v>
                </c:pt>
                <c:pt idx="16">
                  <c:v>0.63</c:v>
                </c:pt>
                <c:pt idx="17">
                  <c:v>0.63</c:v>
                </c:pt>
                <c:pt idx="18">
                  <c:v>0.66</c:v>
                </c:pt>
                <c:pt idx="19">
                  <c:v>0.6</c:v>
                </c:pt>
                <c:pt idx="20">
                  <c:v>0.6</c:v>
                </c:pt>
                <c:pt idx="21">
                  <c:v>0.78</c:v>
                </c:pt>
                <c:pt idx="22">
                  <c:v>0.9</c:v>
                </c:pt>
                <c:pt idx="23">
                  <c:v>0.9</c:v>
                </c:pt>
                <c:pt idx="24">
                  <c:v>1.47</c:v>
                </c:pt>
                <c:pt idx="25">
                  <c:v>1.8</c:v>
                </c:pt>
                <c:pt idx="26">
                  <c:v>1.8</c:v>
                </c:pt>
                <c:pt idx="27">
                  <c:v>1.24</c:v>
                </c:pt>
                <c:pt idx="28">
                  <c:v>0.48</c:v>
                </c:pt>
                <c:pt idx="29">
                  <c:v>0.48</c:v>
                </c:pt>
                <c:pt idx="30">
                  <c:v>1</c:v>
                </c:pt>
                <c:pt idx="31">
                  <c:v>1.2</c:v>
                </c:pt>
                <c:pt idx="32">
                  <c:v>1.2</c:v>
                </c:pt>
                <c:pt idx="33">
                  <c:v>0.9</c:v>
                </c:pt>
                <c:pt idx="34">
                  <c:v>0.69</c:v>
                </c:pt>
                <c:pt idx="35">
                  <c:v>0.69</c:v>
                </c:pt>
                <c:pt idx="36">
                  <c:v>0.91</c:v>
                </c:pt>
                <c:pt idx="37">
                  <c:v>1.1100000000000001</c:v>
                </c:pt>
                <c:pt idx="38">
                  <c:v>1.1100000000000001</c:v>
                </c:pt>
                <c:pt idx="39">
                  <c:v>1.06</c:v>
                </c:pt>
                <c:pt idx="40">
                  <c:v>1.35</c:v>
                </c:pt>
                <c:pt idx="41">
                  <c:v>1.35</c:v>
                </c:pt>
                <c:pt idx="42">
                  <c:v>1.38</c:v>
                </c:pt>
                <c:pt idx="43">
                  <c:v>0.87</c:v>
                </c:pt>
                <c:pt idx="44">
                  <c:v>0.87</c:v>
                </c:pt>
                <c:pt idx="45">
                  <c:v>0.67</c:v>
                </c:pt>
                <c:pt idx="46">
                  <c:v>0.87</c:v>
                </c:pt>
                <c:pt idx="47">
                  <c:v>0.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90F-4233-B3C0-18D7F54BCE0C}"/>
            </c:ext>
          </c:extLst>
        </c:ser>
        <c:ser>
          <c:idx val="8"/>
          <c:order val="8"/>
          <c:tx>
            <c:v>E1S9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R$51:$R$98</c:f>
              <c:numCache>
                <c:formatCode>General</c:formatCode>
                <c:ptCount val="48"/>
                <c:pt idx="0">
                  <c:v>0.66</c:v>
                </c:pt>
                <c:pt idx="1">
                  <c:v>1.08</c:v>
                </c:pt>
                <c:pt idx="2">
                  <c:v>0.42</c:v>
                </c:pt>
                <c:pt idx="3">
                  <c:v>0.42</c:v>
                </c:pt>
                <c:pt idx="4">
                  <c:v>0.67</c:v>
                </c:pt>
                <c:pt idx="5">
                  <c:v>0.66</c:v>
                </c:pt>
                <c:pt idx="6">
                  <c:v>0.66</c:v>
                </c:pt>
                <c:pt idx="7">
                  <c:v>0.57999999999999996</c:v>
                </c:pt>
                <c:pt idx="8">
                  <c:v>1.05</c:v>
                </c:pt>
                <c:pt idx="9">
                  <c:v>1.05</c:v>
                </c:pt>
                <c:pt idx="10">
                  <c:v>0.84</c:v>
                </c:pt>
                <c:pt idx="11">
                  <c:v>0.39</c:v>
                </c:pt>
                <c:pt idx="12">
                  <c:v>0.39</c:v>
                </c:pt>
                <c:pt idx="13">
                  <c:v>0.55000000000000004</c:v>
                </c:pt>
                <c:pt idx="14">
                  <c:v>1.05</c:v>
                </c:pt>
                <c:pt idx="15">
                  <c:v>1.05</c:v>
                </c:pt>
                <c:pt idx="16">
                  <c:v>0.61</c:v>
                </c:pt>
                <c:pt idx="17">
                  <c:v>0.39</c:v>
                </c:pt>
                <c:pt idx="18">
                  <c:v>0.39</c:v>
                </c:pt>
                <c:pt idx="19">
                  <c:v>0.42</c:v>
                </c:pt>
                <c:pt idx="20">
                  <c:v>1.41</c:v>
                </c:pt>
                <c:pt idx="21">
                  <c:v>1.41</c:v>
                </c:pt>
                <c:pt idx="22">
                  <c:v>1.17</c:v>
                </c:pt>
                <c:pt idx="23">
                  <c:v>0.84</c:v>
                </c:pt>
                <c:pt idx="24">
                  <c:v>0.84</c:v>
                </c:pt>
                <c:pt idx="25">
                  <c:v>0.81</c:v>
                </c:pt>
                <c:pt idx="26">
                  <c:v>0.96</c:v>
                </c:pt>
                <c:pt idx="27">
                  <c:v>0.96</c:v>
                </c:pt>
                <c:pt idx="28">
                  <c:v>0.85</c:v>
                </c:pt>
                <c:pt idx="29">
                  <c:v>0.42</c:v>
                </c:pt>
                <c:pt idx="30">
                  <c:v>0.42</c:v>
                </c:pt>
                <c:pt idx="31">
                  <c:v>0.51</c:v>
                </c:pt>
                <c:pt idx="32">
                  <c:v>1.35</c:v>
                </c:pt>
                <c:pt idx="33">
                  <c:v>1.35</c:v>
                </c:pt>
                <c:pt idx="34">
                  <c:v>0.82</c:v>
                </c:pt>
                <c:pt idx="35">
                  <c:v>0.69</c:v>
                </c:pt>
                <c:pt idx="36">
                  <c:v>0.69</c:v>
                </c:pt>
                <c:pt idx="37">
                  <c:v>0.56999999999999995</c:v>
                </c:pt>
                <c:pt idx="38">
                  <c:v>0.84</c:v>
                </c:pt>
                <c:pt idx="39">
                  <c:v>0.84</c:v>
                </c:pt>
                <c:pt idx="40">
                  <c:v>0.79</c:v>
                </c:pt>
                <c:pt idx="41">
                  <c:v>0.96</c:v>
                </c:pt>
                <c:pt idx="42">
                  <c:v>0.96</c:v>
                </c:pt>
                <c:pt idx="43">
                  <c:v>0.78</c:v>
                </c:pt>
                <c:pt idx="44">
                  <c:v>0.75</c:v>
                </c:pt>
                <c:pt idx="45">
                  <c:v>0.75</c:v>
                </c:pt>
                <c:pt idx="46">
                  <c:v>0.42</c:v>
                </c:pt>
                <c:pt idx="47">
                  <c:v>0.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690F-4233-B3C0-18D7F54BCE0C}"/>
            </c:ext>
          </c:extLst>
        </c:ser>
        <c:ser>
          <c:idx val="9"/>
          <c:order val="9"/>
          <c:tx>
            <c:v>E1S10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S$51:$S$99</c:f>
              <c:numCache>
                <c:formatCode>General</c:formatCode>
                <c:ptCount val="49"/>
                <c:pt idx="0">
                  <c:v>0.61</c:v>
                </c:pt>
                <c:pt idx="1">
                  <c:v>0.36</c:v>
                </c:pt>
                <c:pt idx="2">
                  <c:v>0.36</c:v>
                </c:pt>
                <c:pt idx="3">
                  <c:v>0.43</c:v>
                </c:pt>
                <c:pt idx="4">
                  <c:v>1.02</c:v>
                </c:pt>
                <c:pt idx="5">
                  <c:v>1.02</c:v>
                </c:pt>
                <c:pt idx="6">
                  <c:v>0.76</c:v>
                </c:pt>
                <c:pt idx="7">
                  <c:v>0.84</c:v>
                </c:pt>
                <c:pt idx="8">
                  <c:v>0.84</c:v>
                </c:pt>
                <c:pt idx="9">
                  <c:v>0.55000000000000004</c:v>
                </c:pt>
                <c:pt idx="10">
                  <c:v>0.45</c:v>
                </c:pt>
                <c:pt idx="11">
                  <c:v>0.45</c:v>
                </c:pt>
                <c:pt idx="12">
                  <c:v>0.64</c:v>
                </c:pt>
                <c:pt idx="13">
                  <c:v>0.39</c:v>
                </c:pt>
                <c:pt idx="14">
                  <c:v>0.39</c:v>
                </c:pt>
                <c:pt idx="15">
                  <c:v>0.72</c:v>
                </c:pt>
                <c:pt idx="16">
                  <c:v>0.93</c:v>
                </c:pt>
                <c:pt idx="17">
                  <c:v>0.93</c:v>
                </c:pt>
                <c:pt idx="18">
                  <c:v>0.9</c:v>
                </c:pt>
                <c:pt idx="19">
                  <c:v>0.48</c:v>
                </c:pt>
                <c:pt idx="20">
                  <c:v>0.48</c:v>
                </c:pt>
                <c:pt idx="21">
                  <c:v>0.64</c:v>
                </c:pt>
                <c:pt idx="22">
                  <c:v>0.54</c:v>
                </c:pt>
                <c:pt idx="23">
                  <c:v>0.54</c:v>
                </c:pt>
                <c:pt idx="24">
                  <c:v>0.52</c:v>
                </c:pt>
                <c:pt idx="25">
                  <c:v>1.1399999999999999</c:v>
                </c:pt>
                <c:pt idx="26">
                  <c:v>1.1399999999999999</c:v>
                </c:pt>
                <c:pt idx="27">
                  <c:v>1.32</c:v>
                </c:pt>
                <c:pt idx="28">
                  <c:v>1.05</c:v>
                </c:pt>
                <c:pt idx="29">
                  <c:v>1.05</c:v>
                </c:pt>
                <c:pt idx="30">
                  <c:v>1.23</c:v>
                </c:pt>
                <c:pt idx="31">
                  <c:v>1.2</c:v>
                </c:pt>
                <c:pt idx="32">
                  <c:v>1.2</c:v>
                </c:pt>
                <c:pt idx="33">
                  <c:v>0.76</c:v>
                </c:pt>
                <c:pt idx="34">
                  <c:v>0</c:v>
                </c:pt>
                <c:pt idx="35">
                  <c:v>0</c:v>
                </c:pt>
                <c:pt idx="36">
                  <c:v>0.19</c:v>
                </c:pt>
                <c:pt idx="37">
                  <c:v>1.08</c:v>
                </c:pt>
                <c:pt idx="38">
                  <c:v>1.08</c:v>
                </c:pt>
                <c:pt idx="39">
                  <c:v>0.67</c:v>
                </c:pt>
                <c:pt idx="40">
                  <c:v>0.51</c:v>
                </c:pt>
                <c:pt idx="41">
                  <c:v>0.51</c:v>
                </c:pt>
                <c:pt idx="42">
                  <c:v>0.7</c:v>
                </c:pt>
                <c:pt idx="43">
                  <c:v>0.48</c:v>
                </c:pt>
                <c:pt idx="44">
                  <c:v>0.48</c:v>
                </c:pt>
                <c:pt idx="45">
                  <c:v>0.48</c:v>
                </c:pt>
                <c:pt idx="46">
                  <c:v>0.56999999999999995</c:v>
                </c:pt>
                <c:pt idx="47">
                  <c:v>0.569999999999999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690F-4233-B3C0-18D7F54BCE0C}"/>
            </c:ext>
          </c:extLst>
        </c:ser>
        <c:ser>
          <c:idx val="10"/>
          <c:order val="10"/>
          <c:tx>
            <c:v>E1S11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T$51:$T$98</c:f>
              <c:numCache>
                <c:formatCode>General</c:formatCode>
                <c:ptCount val="48"/>
                <c:pt idx="0">
                  <c:v>0.39</c:v>
                </c:pt>
                <c:pt idx="1">
                  <c:v>0.56999999999999995</c:v>
                </c:pt>
                <c:pt idx="2">
                  <c:v>0.93</c:v>
                </c:pt>
                <c:pt idx="3">
                  <c:v>1.1399999999999999</c:v>
                </c:pt>
                <c:pt idx="4">
                  <c:v>1.1399999999999999</c:v>
                </c:pt>
                <c:pt idx="5">
                  <c:v>0.66</c:v>
                </c:pt>
                <c:pt idx="6">
                  <c:v>0.27</c:v>
                </c:pt>
                <c:pt idx="7">
                  <c:v>0.48</c:v>
                </c:pt>
                <c:pt idx="8">
                  <c:v>1.05</c:v>
                </c:pt>
                <c:pt idx="9">
                  <c:v>1.05</c:v>
                </c:pt>
                <c:pt idx="10">
                  <c:v>1.05</c:v>
                </c:pt>
                <c:pt idx="11">
                  <c:v>0.78</c:v>
                </c:pt>
                <c:pt idx="12">
                  <c:v>0.48</c:v>
                </c:pt>
                <c:pt idx="13">
                  <c:v>0.39</c:v>
                </c:pt>
                <c:pt idx="14">
                  <c:v>0.69</c:v>
                </c:pt>
                <c:pt idx="15">
                  <c:v>0.66</c:v>
                </c:pt>
                <c:pt idx="16">
                  <c:v>0.66</c:v>
                </c:pt>
                <c:pt idx="17">
                  <c:v>0.76</c:v>
                </c:pt>
                <c:pt idx="18">
                  <c:v>1.2</c:v>
                </c:pt>
                <c:pt idx="19">
                  <c:v>2.0699999999999998</c:v>
                </c:pt>
                <c:pt idx="20">
                  <c:v>2.0099999999999998</c:v>
                </c:pt>
                <c:pt idx="21">
                  <c:v>2.4300000000000002</c:v>
                </c:pt>
                <c:pt idx="22">
                  <c:v>2.4300000000000002</c:v>
                </c:pt>
                <c:pt idx="23">
                  <c:v>2.1</c:v>
                </c:pt>
                <c:pt idx="24">
                  <c:v>0.99</c:v>
                </c:pt>
                <c:pt idx="25">
                  <c:v>1.38</c:v>
                </c:pt>
                <c:pt idx="26">
                  <c:v>2.76</c:v>
                </c:pt>
                <c:pt idx="27">
                  <c:v>3.06</c:v>
                </c:pt>
                <c:pt idx="28">
                  <c:v>3.06</c:v>
                </c:pt>
                <c:pt idx="29">
                  <c:v>2.17</c:v>
                </c:pt>
                <c:pt idx="30">
                  <c:v>1.47</c:v>
                </c:pt>
                <c:pt idx="31">
                  <c:v>1.95</c:v>
                </c:pt>
                <c:pt idx="32">
                  <c:v>1.5</c:v>
                </c:pt>
                <c:pt idx="33">
                  <c:v>1.29</c:v>
                </c:pt>
                <c:pt idx="34">
                  <c:v>1.29</c:v>
                </c:pt>
                <c:pt idx="35">
                  <c:v>1.38</c:v>
                </c:pt>
                <c:pt idx="36">
                  <c:v>1.86</c:v>
                </c:pt>
                <c:pt idx="37">
                  <c:v>1.74</c:v>
                </c:pt>
                <c:pt idx="38">
                  <c:v>1.29</c:v>
                </c:pt>
                <c:pt idx="39">
                  <c:v>0.84</c:v>
                </c:pt>
                <c:pt idx="40">
                  <c:v>0.84</c:v>
                </c:pt>
                <c:pt idx="41">
                  <c:v>0.81</c:v>
                </c:pt>
                <c:pt idx="42">
                  <c:v>0.75</c:v>
                </c:pt>
                <c:pt idx="43">
                  <c:v>1.83</c:v>
                </c:pt>
                <c:pt idx="44">
                  <c:v>1.35</c:v>
                </c:pt>
                <c:pt idx="45">
                  <c:v>1.1100000000000001</c:v>
                </c:pt>
                <c:pt idx="46">
                  <c:v>1.1100000000000001</c:v>
                </c:pt>
                <c:pt idx="47">
                  <c:v>0.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690F-4233-B3C0-18D7F54BCE0C}"/>
            </c:ext>
          </c:extLst>
        </c:ser>
        <c:ser>
          <c:idx val="11"/>
          <c:order val="11"/>
          <c:tx>
            <c:v>E1S12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U$51:$U$98</c:f>
              <c:numCache>
                <c:formatCode>General</c:formatCode>
                <c:ptCount val="48"/>
                <c:pt idx="0">
                  <c:v>0.97</c:v>
                </c:pt>
                <c:pt idx="1">
                  <c:v>0.6</c:v>
                </c:pt>
                <c:pt idx="2">
                  <c:v>0.66</c:v>
                </c:pt>
                <c:pt idx="3">
                  <c:v>0.72</c:v>
                </c:pt>
                <c:pt idx="4">
                  <c:v>0.61</c:v>
                </c:pt>
                <c:pt idx="5">
                  <c:v>0.51</c:v>
                </c:pt>
                <c:pt idx="6">
                  <c:v>0.66</c:v>
                </c:pt>
                <c:pt idx="7">
                  <c:v>0.81</c:v>
                </c:pt>
                <c:pt idx="8">
                  <c:v>0.76</c:v>
                </c:pt>
                <c:pt idx="9">
                  <c:v>0.72</c:v>
                </c:pt>
                <c:pt idx="10">
                  <c:v>1.02</c:v>
                </c:pt>
                <c:pt idx="11">
                  <c:v>1.32</c:v>
                </c:pt>
                <c:pt idx="12">
                  <c:v>1.17</c:v>
                </c:pt>
                <c:pt idx="13">
                  <c:v>1.02</c:v>
                </c:pt>
                <c:pt idx="14">
                  <c:v>0.91</c:v>
                </c:pt>
                <c:pt idx="15">
                  <c:v>0.81</c:v>
                </c:pt>
                <c:pt idx="16">
                  <c:v>1.27</c:v>
                </c:pt>
                <c:pt idx="17">
                  <c:v>1.74</c:v>
                </c:pt>
                <c:pt idx="18">
                  <c:v>1.27</c:v>
                </c:pt>
                <c:pt idx="19">
                  <c:v>0.81</c:v>
                </c:pt>
                <c:pt idx="20">
                  <c:v>0.55000000000000004</c:v>
                </c:pt>
                <c:pt idx="21">
                  <c:v>0.3</c:v>
                </c:pt>
                <c:pt idx="22">
                  <c:v>0.9</c:v>
                </c:pt>
                <c:pt idx="23">
                  <c:v>1.5</c:v>
                </c:pt>
                <c:pt idx="24">
                  <c:v>1.38</c:v>
                </c:pt>
                <c:pt idx="25">
                  <c:v>1.26</c:v>
                </c:pt>
                <c:pt idx="26">
                  <c:v>1.83</c:v>
                </c:pt>
                <c:pt idx="27">
                  <c:v>2.4</c:v>
                </c:pt>
                <c:pt idx="28">
                  <c:v>2.4700000000000002</c:v>
                </c:pt>
                <c:pt idx="29">
                  <c:v>2.5499999999999998</c:v>
                </c:pt>
                <c:pt idx="30">
                  <c:v>3.39</c:v>
                </c:pt>
                <c:pt idx="31">
                  <c:v>4.2300000000000004</c:v>
                </c:pt>
                <c:pt idx="32">
                  <c:v>3.66</c:v>
                </c:pt>
                <c:pt idx="33">
                  <c:v>3.09</c:v>
                </c:pt>
                <c:pt idx="34">
                  <c:v>2.38</c:v>
                </c:pt>
                <c:pt idx="35">
                  <c:v>1.68</c:v>
                </c:pt>
                <c:pt idx="36">
                  <c:v>1.35</c:v>
                </c:pt>
                <c:pt idx="37">
                  <c:v>1.02</c:v>
                </c:pt>
                <c:pt idx="38">
                  <c:v>1.29</c:v>
                </c:pt>
                <c:pt idx="39">
                  <c:v>1.56</c:v>
                </c:pt>
                <c:pt idx="40">
                  <c:v>1.9</c:v>
                </c:pt>
                <c:pt idx="41">
                  <c:v>2.25</c:v>
                </c:pt>
                <c:pt idx="42">
                  <c:v>2.02</c:v>
                </c:pt>
                <c:pt idx="43">
                  <c:v>1.8</c:v>
                </c:pt>
                <c:pt idx="44">
                  <c:v>1.74</c:v>
                </c:pt>
                <c:pt idx="45">
                  <c:v>1.68</c:v>
                </c:pt>
                <c:pt idx="46">
                  <c:v>1.3</c:v>
                </c:pt>
                <c:pt idx="47">
                  <c:v>0.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690F-4233-B3C0-18D7F54BCE0C}"/>
            </c:ext>
          </c:extLst>
        </c:ser>
        <c:ser>
          <c:idx val="12"/>
          <c:order val="12"/>
          <c:tx>
            <c:v>E1S13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V$51:$V$98</c:f>
              <c:numCache>
                <c:formatCode>General</c:formatCode>
                <c:ptCount val="48"/>
                <c:pt idx="0">
                  <c:v>1.59</c:v>
                </c:pt>
                <c:pt idx="1">
                  <c:v>0.93</c:v>
                </c:pt>
                <c:pt idx="2">
                  <c:v>0.72</c:v>
                </c:pt>
                <c:pt idx="3">
                  <c:v>0.72</c:v>
                </c:pt>
                <c:pt idx="4">
                  <c:v>0.72</c:v>
                </c:pt>
                <c:pt idx="5">
                  <c:v>0.72</c:v>
                </c:pt>
                <c:pt idx="6">
                  <c:v>0.48</c:v>
                </c:pt>
                <c:pt idx="7">
                  <c:v>0.93</c:v>
                </c:pt>
                <c:pt idx="8">
                  <c:v>0.45</c:v>
                </c:pt>
                <c:pt idx="9">
                  <c:v>0.45</c:v>
                </c:pt>
                <c:pt idx="10">
                  <c:v>2.67</c:v>
                </c:pt>
                <c:pt idx="11">
                  <c:v>8.19</c:v>
                </c:pt>
                <c:pt idx="12">
                  <c:v>1.86</c:v>
                </c:pt>
                <c:pt idx="13">
                  <c:v>1.47</c:v>
                </c:pt>
                <c:pt idx="14">
                  <c:v>2.16</c:v>
                </c:pt>
                <c:pt idx="15">
                  <c:v>2.16</c:v>
                </c:pt>
                <c:pt idx="16">
                  <c:v>2.23</c:v>
                </c:pt>
                <c:pt idx="17">
                  <c:v>3.93</c:v>
                </c:pt>
                <c:pt idx="18">
                  <c:v>7.29</c:v>
                </c:pt>
                <c:pt idx="19">
                  <c:v>7.41</c:v>
                </c:pt>
                <c:pt idx="20">
                  <c:v>4.71</c:v>
                </c:pt>
                <c:pt idx="21">
                  <c:v>4.71</c:v>
                </c:pt>
                <c:pt idx="22">
                  <c:v>4.1399999999999997</c:v>
                </c:pt>
                <c:pt idx="23">
                  <c:v>2.52</c:v>
                </c:pt>
                <c:pt idx="24">
                  <c:v>3.3</c:v>
                </c:pt>
                <c:pt idx="25">
                  <c:v>2.13</c:v>
                </c:pt>
                <c:pt idx="26">
                  <c:v>1.26</c:v>
                </c:pt>
                <c:pt idx="27">
                  <c:v>1.26</c:v>
                </c:pt>
                <c:pt idx="28">
                  <c:v>1.62</c:v>
                </c:pt>
                <c:pt idx="29">
                  <c:v>2.4900000000000002</c:v>
                </c:pt>
                <c:pt idx="30">
                  <c:v>2.97</c:v>
                </c:pt>
                <c:pt idx="31">
                  <c:v>2.79</c:v>
                </c:pt>
                <c:pt idx="32">
                  <c:v>1.74</c:v>
                </c:pt>
                <c:pt idx="33">
                  <c:v>1.74</c:v>
                </c:pt>
                <c:pt idx="34">
                  <c:v>1.32</c:v>
                </c:pt>
                <c:pt idx="35">
                  <c:v>1.02</c:v>
                </c:pt>
                <c:pt idx="36">
                  <c:v>0.93</c:v>
                </c:pt>
                <c:pt idx="37">
                  <c:v>1.29</c:v>
                </c:pt>
                <c:pt idx="38">
                  <c:v>1.02</c:v>
                </c:pt>
                <c:pt idx="39">
                  <c:v>1.02</c:v>
                </c:pt>
                <c:pt idx="40">
                  <c:v>0.87</c:v>
                </c:pt>
                <c:pt idx="41">
                  <c:v>1.47</c:v>
                </c:pt>
                <c:pt idx="42">
                  <c:v>1.56</c:v>
                </c:pt>
                <c:pt idx="43">
                  <c:v>1.56</c:v>
                </c:pt>
                <c:pt idx="44">
                  <c:v>0.99</c:v>
                </c:pt>
                <c:pt idx="45">
                  <c:v>0.99</c:v>
                </c:pt>
                <c:pt idx="46">
                  <c:v>0.9</c:v>
                </c:pt>
                <c:pt idx="47">
                  <c:v>0.8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690F-4233-B3C0-18D7F54BCE0C}"/>
            </c:ext>
          </c:extLst>
        </c:ser>
        <c:ser>
          <c:idx val="13"/>
          <c:order val="13"/>
          <c:tx>
            <c:v>E1S14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W$51:$W$98</c:f>
              <c:numCache>
                <c:formatCode>General</c:formatCode>
                <c:ptCount val="48"/>
                <c:pt idx="0">
                  <c:v>0.09</c:v>
                </c:pt>
                <c:pt idx="1">
                  <c:v>0.54</c:v>
                </c:pt>
                <c:pt idx="2">
                  <c:v>0.99</c:v>
                </c:pt>
                <c:pt idx="3">
                  <c:v>0.99</c:v>
                </c:pt>
                <c:pt idx="4">
                  <c:v>0.85</c:v>
                </c:pt>
                <c:pt idx="5">
                  <c:v>0.63</c:v>
                </c:pt>
                <c:pt idx="6">
                  <c:v>0.63</c:v>
                </c:pt>
                <c:pt idx="7">
                  <c:v>1.05</c:v>
                </c:pt>
                <c:pt idx="8">
                  <c:v>0.75</c:v>
                </c:pt>
                <c:pt idx="9">
                  <c:v>0.75</c:v>
                </c:pt>
                <c:pt idx="10">
                  <c:v>1.2</c:v>
                </c:pt>
                <c:pt idx="11">
                  <c:v>2.0099999999999998</c:v>
                </c:pt>
                <c:pt idx="12">
                  <c:v>2.0099999999999998</c:v>
                </c:pt>
                <c:pt idx="13">
                  <c:v>4.32</c:v>
                </c:pt>
                <c:pt idx="14">
                  <c:v>22.56</c:v>
                </c:pt>
                <c:pt idx="15">
                  <c:v>22.56</c:v>
                </c:pt>
                <c:pt idx="16">
                  <c:v>17.5</c:v>
                </c:pt>
                <c:pt idx="17">
                  <c:v>7.05</c:v>
                </c:pt>
                <c:pt idx="18">
                  <c:v>7.05</c:v>
                </c:pt>
                <c:pt idx="19">
                  <c:v>7.78</c:v>
                </c:pt>
                <c:pt idx="20">
                  <c:v>6.12</c:v>
                </c:pt>
                <c:pt idx="21">
                  <c:v>6.12</c:v>
                </c:pt>
                <c:pt idx="22">
                  <c:v>7.8</c:v>
                </c:pt>
                <c:pt idx="23">
                  <c:v>5.94</c:v>
                </c:pt>
                <c:pt idx="24">
                  <c:v>5.94</c:v>
                </c:pt>
                <c:pt idx="25">
                  <c:v>5.28</c:v>
                </c:pt>
                <c:pt idx="26">
                  <c:v>3.06</c:v>
                </c:pt>
                <c:pt idx="27">
                  <c:v>3.06</c:v>
                </c:pt>
                <c:pt idx="28">
                  <c:v>3.06</c:v>
                </c:pt>
                <c:pt idx="29">
                  <c:v>2.19</c:v>
                </c:pt>
                <c:pt idx="30">
                  <c:v>2.19</c:v>
                </c:pt>
                <c:pt idx="31">
                  <c:v>1.63</c:v>
                </c:pt>
                <c:pt idx="32">
                  <c:v>0.99</c:v>
                </c:pt>
                <c:pt idx="33">
                  <c:v>0.99</c:v>
                </c:pt>
                <c:pt idx="34">
                  <c:v>0.99</c:v>
                </c:pt>
                <c:pt idx="35">
                  <c:v>0.72</c:v>
                </c:pt>
                <c:pt idx="36">
                  <c:v>0.72</c:v>
                </c:pt>
                <c:pt idx="37">
                  <c:v>1.03</c:v>
                </c:pt>
                <c:pt idx="38">
                  <c:v>1.35</c:v>
                </c:pt>
                <c:pt idx="39">
                  <c:v>1.35</c:v>
                </c:pt>
                <c:pt idx="40">
                  <c:v>1.3</c:v>
                </c:pt>
                <c:pt idx="41">
                  <c:v>0.54</c:v>
                </c:pt>
                <c:pt idx="42">
                  <c:v>0.54</c:v>
                </c:pt>
                <c:pt idx="43">
                  <c:v>0.45</c:v>
                </c:pt>
                <c:pt idx="44">
                  <c:v>0.63</c:v>
                </c:pt>
                <c:pt idx="45">
                  <c:v>0.63</c:v>
                </c:pt>
                <c:pt idx="46">
                  <c:v>0.9</c:v>
                </c:pt>
                <c:pt idx="47">
                  <c:v>1.2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690F-4233-B3C0-18D7F54BCE0C}"/>
            </c:ext>
          </c:extLst>
        </c:ser>
        <c:ser>
          <c:idx val="14"/>
          <c:order val="14"/>
          <c:tx>
            <c:v>E1S15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X$51:$X$98</c:f>
              <c:numCache>
                <c:formatCode>General</c:formatCode>
                <c:ptCount val="48"/>
                <c:pt idx="0">
                  <c:v>0.3</c:v>
                </c:pt>
                <c:pt idx="1">
                  <c:v>0.56999999999999995</c:v>
                </c:pt>
                <c:pt idx="2">
                  <c:v>0.75</c:v>
                </c:pt>
                <c:pt idx="3">
                  <c:v>0.56999999999999995</c:v>
                </c:pt>
                <c:pt idx="4">
                  <c:v>0</c:v>
                </c:pt>
                <c:pt idx="5">
                  <c:v>0</c:v>
                </c:pt>
                <c:pt idx="6">
                  <c:v>0.09</c:v>
                </c:pt>
                <c:pt idx="7">
                  <c:v>0.18</c:v>
                </c:pt>
                <c:pt idx="8">
                  <c:v>10.050000000000001</c:v>
                </c:pt>
                <c:pt idx="9">
                  <c:v>18.78</c:v>
                </c:pt>
                <c:pt idx="10">
                  <c:v>7.5</c:v>
                </c:pt>
                <c:pt idx="11">
                  <c:v>2.31</c:v>
                </c:pt>
                <c:pt idx="12">
                  <c:v>1.59</c:v>
                </c:pt>
                <c:pt idx="13">
                  <c:v>0.18</c:v>
                </c:pt>
                <c:pt idx="14">
                  <c:v>1.08</c:v>
                </c:pt>
                <c:pt idx="15">
                  <c:v>1.5</c:v>
                </c:pt>
                <c:pt idx="16">
                  <c:v>0.54</c:v>
                </c:pt>
                <c:pt idx="17">
                  <c:v>0.21</c:v>
                </c:pt>
                <c:pt idx="18">
                  <c:v>0.18</c:v>
                </c:pt>
                <c:pt idx="19">
                  <c:v>0.18</c:v>
                </c:pt>
                <c:pt idx="20">
                  <c:v>0.54</c:v>
                </c:pt>
                <c:pt idx="21">
                  <c:v>0.87</c:v>
                </c:pt>
                <c:pt idx="22">
                  <c:v>0.09</c:v>
                </c:pt>
                <c:pt idx="23">
                  <c:v>0.21</c:v>
                </c:pt>
                <c:pt idx="24">
                  <c:v>0.3</c:v>
                </c:pt>
                <c:pt idx="25">
                  <c:v>0.18</c:v>
                </c:pt>
                <c:pt idx="26">
                  <c:v>0.18</c:v>
                </c:pt>
                <c:pt idx="27">
                  <c:v>0.09</c:v>
                </c:pt>
                <c:pt idx="28">
                  <c:v>0.09</c:v>
                </c:pt>
                <c:pt idx="29">
                  <c:v>0.09</c:v>
                </c:pt>
                <c:pt idx="30">
                  <c:v>0</c:v>
                </c:pt>
                <c:pt idx="31">
                  <c:v>0.3</c:v>
                </c:pt>
                <c:pt idx="32">
                  <c:v>0.78</c:v>
                </c:pt>
                <c:pt idx="33">
                  <c:v>0.66</c:v>
                </c:pt>
                <c:pt idx="34">
                  <c:v>0.09</c:v>
                </c:pt>
                <c:pt idx="35">
                  <c:v>0</c:v>
                </c:pt>
                <c:pt idx="36">
                  <c:v>0.09</c:v>
                </c:pt>
                <c:pt idx="37">
                  <c:v>0.18</c:v>
                </c:pt>
                <c:pt idx="38">
                  <c:v>0.18</c:v>
                </c:pt>
                <c:pt idx="39">
                  <c:v>0</c:v>
                </c:pt>
                <c:pt idx="40">
                  <c:v>0.48</c:v>
                </c:pt>
                <c:pt idx="41">
                  <c:v>0.48</c:v>
                </c:pt>
                <c:pt idx="42">
                  <c:v>0.93</c:v>
                </c:pt>
                <c:pt idx="43">
                  <c:v>0.87</c:v>
                </c:pt>
                <c:pt idx="44">
                  <c:v>0.75</c:v>
                </c:pt>
                <c:pt idx="45">
                  <c:v>0.6</c:v>
                </c:pt>
                <c:pt idx="46">
                  <c:v>0.39</c:v>
                </c:pt>
                <c:pt idx="47">
                  <c:v>0.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690F-4233-B3C0-18D7F54BCE0C}"/>
            </c:ext>
          </c:extLst>
        </c:ser>
        <c:ser>
          <c:idx val="15"/>
          <c:order val="15"/>
          <c:tx>
            <c:v>E1S16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Y$51:$Y$98</c:f>
              <c:numCache>
                <c:formatCode>General</c:formatCode>
                <c:ptCount val="48"/>
                <c:pt idx="0">
                  <c:v>0.75</c:v>
                </c:pt>
                <c:pt idx="1">
                  <c:v>0.99</c:v>
                </c:pt>
                <c:pt idx="2">
                  <c:v>0.63</c:v>
                </c:pt>
                <c:pt idx="3">
                  <c:v>0.51</c:v>
                </c:pt>
                <c:pt idx="4">
                  <c:v>1.32</c:v>
                </c:pt>
                <c:pt idx="5">
                  <c:v>1.1100000000000001</c:v>
                </c:pt>
                <c:pt idx="6">
                  <c:v>0.09</c:v>
                </c:pt>
                <c:pt idx="7">
                  <c:v>0.3</c:v>
                </c:pt>
                <c:pt idx="8">
                  <c:v>0.51</c:v>
                </c:pt>
                <c:pt idx="9">
                  <c:v>0.78</c:v>
                </c:pt>
                <c:pt idx="10">
                  <c:v>0.81</c:v>
                </c:pt>
                <c:pt idx="11">
                  <c:v>0.51</c:v>
                </c:pt>
                <c:pt idx="12">
                  <c:v>0.27</c:v>
                </c:pt>
                <c:pt idx="13">
                  <c:v>0.72</c:v>
                </c:pt>
                <c:pt idx="14">
                  <c:v>0.93</c:v>
                </c:pt>
                <c:pt idx="15">
                  <c:v>0.56999999999999995</c:v>
                </c:pt>
                <c:pt idx="16">
                  <c:v>0.36</c:v>
                </c:pt>
                <c:pt idx="17">
                  <c:v>0.09</c:v>
                </c:pt>
                <c:pt idx="18">
                  <c:v>0.3</c:v>
                </c:pt>
                <c:pt idx="19">
                  <c:v>0.6</c:v>
                </c:pt>
                <c:pt idx="20">
                  <c:v>0.56999999999999995</c:v>
                </c:pt>
                <c:pt idx="21">
                  <c:v>0.56999999999999995</c:v>
                </c:pt>
                <c:pt idx="22">
                  <c:v>0.36</c:v>
                </c:pt>
                <c:pt idx="23">
                  <c:v>0.78</c:v>
                </c:pt>
                <c:pt idx="24">
                  <c:v>1.32</c:v>
                </c:pt>
                <c:pt idx="25">
                  <c:v>0.93</c:v>
                </c:pt>
                <c:pt idx="26">
                  <c:v>0.09</c:v>
                </c:pt>
                <c:pt idx="27">
                  <c:v>0.09</c:v>
                </c:pt>
                <c:pt idx="28">
                  <c:v>0.81</c:v>
                </c:pt>
                <c:pt idx="29">
                  <c:v>1.1399999999999999</c:v>
                </c:pt>
                <c:pt idx="30">
                  <c:v>1.62</c:v>
                </c:pt>
                <c:pt idx="31">
                  <c:v>1.35</c:v>
                </c:pt>
                <c:pt idx="32">
                  <c:v>0.39</c:v>
                </c:pt>
                <c:pt idx="33">
                  <c:v>0.78</c:v>
                </c:pt>
                <c:pt idx="34">
                  <c:v>0.9</c:v>
                </c:pt>
                <c:pt idx="35">
                  <c:v>1.23</c:v>
                </c:pt>
                <c:pt idx="36">
                  <c:v>1.1399999999999999</c:v>
                </c:pt>
                <c:pt idx="37">
                  <c:v>0.75</c:v>
                </c:pt>
                <c:pt idx="38">
                  <c:v>0.63</c:v>
                </c:pt>
                <c:pt idx="39">
                  <c:v>0.3</c:v>
                </c:pt>
                <c:pt idx="40">
                  <c:v>0.51</c:v>
                </c:pt>
                <c:pt idx="41">
                  <c:v>0.6</c:v>
                </c:pt>
                <c:pt idx="42">
                  <c:v>1.08</c:v>
                </c:pt>
                <c:pt idx="43">
                  <c:v>0.84</c:v>
                </c:pt>
                <c:pt idx="44">
                  <c:v>0.69</c:v>
                </c:pt>
                <c:pt idx="45">
                  <c:v>0.56999999999999995</c:v>
                </c:pt>
                <c:pt idx="46">
                  <c:v>0.39</c:v>
                </c:pt>
                <c:pt idx="47">
                  <c:v>0.6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F-690F-4233-B3C0-18D7F54BCE0C}"/>
            </c:ext>
          </c:extLst>
        </c:ser>
        <c:ser>
          <c:idx val="16"/>
          <c:order val="16"/>
          <c:tx>
            <c:v>E1S17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Z$51:$Z$98</c:f>
              <c:numCache>
                <c:formatCode>General</c:formatCode>
                <c:ptCount val="48"/>
                <c:pt idx="0">
                  <c:v>1.23</c:v>
                </c:pt>
                <c:pt idx="1">
                  <c:v>0.96</c:v>
                </c:pt>
                <c:pt idx="2">
                  <c:v>0.69</c:v>
                </c:pt>
                <c:pt idx="3">
                  <c:v>0.27</c:v>
                </c:pt>
                <c:pt idx="4">
                  <c:v>0.18</c:v>
                </c:pt>
                <c:pt idx="5">
                  <c:v>0.18</c:v>
                </c:pt>
                <c:pt idx="6">
                  <c:v>0.18</c:v>
                </c:pt>
                <c:pt idx="7">
                  <c:v>0.51</c:v>
                </c:pt>
                <c:pt idx="8">
                  <c:v>0.63</c:v>
                </c:pt>
                <c:pt idx="9">
                  <c:v>8.67</c:v>
                </c:pt>
                <c:pt idx="10">
                  <c:v>23.43</c:v>
                </c:pt>
                <c:pt idx="11">
                  <c:v>21.54</c:v>
                </c:pt>
                <c:pt idx="12">
                  <c:v>12.27</c:v>
                </c:pt>
                <c:pt idx="13">
                  <c:v>10.65</c:v>
                </c:pt>
                <c:pt idx="14">
                  <c:v>5.55</c:v>
                </c:pt>
                <c:pt idx="15">
                  <c:v>3.45</c:v>
                </c:pt>
                <c:pt idx="16">
                  <c:v>1.77</c:v>
                </c:pt>
                <c:pt idx="17">
                  <c:v>1.41</c:v>
                </c:pt>
                <c:pt idx="18">
                  <c:v>0.84</c:v>
                </c:pt>
                <c:pt idx="19">
                  <c:v>0.81</c:v>
                </c:pt>
                <c:pt idx="20">
                  <c:v>0.9</c:v>
                </c:pt>
                <c:pt idx="21">
                  <c:v>1.05</c:v>
                </c:pt>
                <c:pt idx="22">
                  <c:v>0.33</c:v>
                </c:pt>
                <c:pt idx="23">
                  <c:v>0.33</c:v>
                </c:pt>
                <c:pt idx="24">
                  <c:v>0.33</c:v>
                </c:pt>
                <c:pt idx="25">
                  <c:v>0.69</c:v>
                </c:pt>
                <c:pt idx="26">
                  <c:v>0.93</c:v>
                </c:pt>
                <c:pt idx="27">
                  <c:v>0.63</c:v>
                </c:pt>
                <c:pt idx="28">
                  <c:v>0.09</c:v>
                </c:pt>
                <c:pt idx="29">
                  <c:v>0.3</c:v>
                </c:pt>
                <c:pt idx="30">
                  <c:v>0.51</c:v>
                </c:pt>
                <c:pt idx="31">
                  <c:v>0.09</c:v>
                </c:pt>
                <c:pt idx="32">
                  <c:v>0.51</c:v>
                </c:pt>
                <c:pt idx="33">
                  <c:v>0.48</c:v>
                </c:pt>
                <c:pt idx="34">
                  <c:v>0.36</c:v>
                </c:pt>
                <c:pt idx="35">
                  <c:v>0.18</c:v>
                </c:pt>
                <c:pt idx="36">
                  <c:v>0.18</c:v>
                </c:pt>
                <c:pt idx="37">
                  <c:v>0.72</c:v>
                </c:pt>
                <c:pt idx="38">
                  <c:v>1.08</c:v>
                </c:pt>
                <c:pt idx="39">
                  <c:v>1.08</c:v>
                </c:pt>
                <c:pt idx="40">
                  <c:v>0.27</c:v>
                </c:pt>
                <c:pt idx="41">
                  <c:v>0.66</c:v>
                </c:pt>
                <c:pt idx="42">
                  <c:v>0.9</c:v>
                </c:pt>
                <c:pt idx="43">
                  <c:v>0.72</c:v>
                </c:pt>
                <c:pt idx="44">
                  <c:v>0.42</c:v>
                </c:pt>
                <c:pt idx="45">
                  <c:v>0.3</c:v>
                </c:pt>
                <c:pt idx="46">
                  <c:v>0.72</c:v>
                </c:pt>
                <c:pt idx="47">
                  <c:v>0.48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10-690F-4233-B3C0-18D7F54BCE0C}"/>
            </c:ext>
          </c:extLst>
        </c:ser>
        <c:ser>
          <c:idx val="17"/>
          <c:order val="17"/>
          <c:tx>
            <c:v>E1S18</c:v>
          </c:tx>
          <c:spPr>
            <a:ln w="19050" cap="rnd">
              <a:solidFill>
                <a:schemeClr val="accent5">
                  <a:lumMod val="70000"/>
                  <a:alpha val="15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AA$51:$AA$98</c:f>
              <c:numCache>
                <c:formatCode>General</c:formatCode>
                <c:ptCount val="48"/>
                <c:pt idx="0">
                  <c:v>0.48</c:v>
                </c:pt>
                <c:pt idx="1">
                  <c:v>0.45</c:v>
                </c:pt>
                <c:pt idx="2">
                  <c:v>0.6</c:v>
                </c:pt>
                <c:pt idx="3">
                  <c:v>0.81</c:v>
                </c:pt>
                <c:pt idx="4">
                  <c:v>0.78</c:v>
                </c:pt>
                <c:pt idx="5">
                  <c:v>0.6</c:v>
                </c:pt>
                <c:pt idx="6">
                  <c:v>0.21</c:v>
                </c:pt>
                <c:pt idx="7">
                  <c:v>0.48</c:v>
                </c:pt>
                <c:pt idx="8">
                  <c:v>0.48</c:v>
                </c:pt>
                <c:pt idx="9">
                  <c:v>0.18</c:v>
                </c:pt>
                <c:pt idx="10">
                  <c:v>0.09</c:v>
                </c:pt>
                <c:pt idx="11">
                  <c:v>0.39</c:v>
                </c:pt>
                <c:pt idx="12">
                  <c:v>0.39</c:v>
                </c:pt>
                <c:pt idx="13">
                  <c:v>0.39</c:v>
                </c:pt>
                <c:pt idx="14">
                  <c:v>0.09</c:v>
                </c:pt>
                <c:pt idx="15">
                  <c:v>0.27</c:v>
                </c:pt>
                <c:pt idx="16">
                  <c:v>0.09</c:v>
                </c:pt>
                <c:pt idx="17">
                  <c:v>0.21</c:v>
                </c:pt>
                <c:pt idx="18">
                  <c:v>0.39</c:v>
                </c:pt>
                <c:pt idx="19">
                  <c:v>0.39</c:v>
                </c:pt>
                <c:pt idx="20">
                  <c:v>0.27</c:v>
                </c:pt>
                <c:pt idx="21">
                  <c:v>0.48</c:v>
                </c:pt>
                <c:pt idx="22">
                  <c:v>0.56999999999999995</c:v>
                </c:pt>
                <c:pt idx="23">
                  <c:v>0.39</c:v>
                </c:pt>
                <c:pt idx="24">
                  <c:v>0.48</c:v>
                </c:pt>
                <c:pt idx="25">
                  <c:v>0.36</c:v>
                </c:pt>
                <c:pt idx="26">
                  <c:v>0.99</c:v>
                </c:pt>
                <c:pt idx="27">
                  <c:v>0.78</c:v>
                </c:pt>
                <c:pt idx="28">
                  <c:v>0.09</c:v>
                </c:pt>
                <c:pt idx="29">
                  <c:v>0</c:v>
                </c:pt>
                <c:pt idx="30">
                  <c:v>0.18</c:v>
                </c:pt>
                <c:pt idx="31">
                  <c:v>0.6</c:v>
                </c:pt>
                <c:pt idx="32">
                  <c:v>0.51</c:v>
                </c:pt>
                <c:pt idx="33">
                  <c:v>0.09</c:v>
                </c:pt>
                <c:pt idx="34">
                  <c:v>0.09</c:v>
                </c:pt>
                <c:pt idx="35">
                  <c:v>0.39</c:v>
                </c:pt>
                <c:pt idx="36">
                  <c:v>0.39</c:v>
                </c:pt>
                <c:pt idx="37">
                  <c:v>0.51</c:v>
                </c:pt>
                <c:pt idx="38">
                  <c:v>0.69</c:v>
                </c:pt>
                <c:pt idx="39">
                  <c:v>0.09</c:v>
                </c:pt>
                <c:pt idx="40">
                  <c:v>0.87</c:v>
                </c:pt>
                <c:pt idx="41">
                  <c:v>0.96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.27</c:v>
                </c:pt>
                <c:pt idx="46">
                  <c:v>0.36</c:v>
                </c:pt>
                <c:pt idx="47">
                  <c:v>0.0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11-690F-4233-B3C0-18D7F54BCE0C}"/>
            </c:ext>
          </c:extLst>
        </c:ser>
        <c:ser>
          <c:idx val="55"/>
          <c:order val="55"/>
          <c:tx>
            <c:v>Average Exp 1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or12unblocked!$I$51:$I$98</c:f>
              <c:numCache>
                <c:formatCode>General</c:formatCode>
                <c:ptCount val="48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</c:numCache>
            </c:numRef>
          </c:xVal>
          <c:yVal>
            <c:numRef>
              <c:f>or12unblocked!$BN$51:$BN$98</c:f>
              <c:numCache>
                <c:formatCode>General</c:formatCode>
                <c:ptCount val="48"/>
                <c:pt idx="0">
                  <c:v>0.77000000000000013</c:v>
                </c:pt>
                <c:pt idx="1">
                  <c:v>0.75388888888888894</c:v>
                </c:pt>
                <c:pt idx="2">
                  <c:v>0.70833333333333348</c:v>
                </c:pt>
                <c:pt idx="3">
                  <c:v>0.69944444444444442</c:v>
                </c:pt>
                <c:pt idx="4">
                  <c:v>0.6316666666666666</c:v>
                </c:pt>
                <c:pt idx="5">
                  <c:v>9.1166666666666671</c:v>
                </c:pt>
                <c:pt idx="6">
                  <c:v>23.253888888888888</c:v>
                </c:pt>
                <c:pt idx="7">
                  <c:v>17.223888888888894</c:v>
                </c:pt>
                <c:pt idx="8">
                  <c:v>32.015555555555544</c:v>
                </c:pt>
                <c:pt idx="9">
                  <c:v>14.540000000000001</c:v>
                </c:pt>
                <c:pt idx="10">
                  <c:v>20.654999999999998</c:v>
                </c:pt>
                <c:pt idx="11">
                  <c:v>4.9349999999999996</c:v>
                </c:pt>
                <c:pt idx="12">
                  <c:v>1.9527777777777782</c:v>
                </c:pt>
                <c:pt idx="13">
                  <c:v>1.6255555555555554</c:v>
                </c:pt>
                <c:pt idx="14">
                  <c:v>2.7288888888888887</c:v>
                </c:pt>
                <c:pt idx="15">
                  <c:v>2.8822222222222225</c:v>
                </c:pt>
                <c:pt idx="16">
                  <c:v>2.4622222222222225</c:v>
                </c:pt>
                <c:pt idx="17">
                  <c:v>1.9372222222222224</c:v>
                </c:pt>
                <c:pt idx="18">
                  <c:v>2.2222222222222223</c:v>
                </c:pt>
                <c:pt idx="19">
                  <c:v>2.0222222222222221</c:v>
                </c:pt>
                <c:pt idx="20">
                  <c:v>1.8422222222222224</c:v>
                </c:pt>
                <c:pt idx="21">
                  <c:v>1.9088888888888889</c:v>
                </c:pt>
                <c:pt idx="22">
                  <c:v>1.7133333333333334</c:v>
                </c:pt>
                <c:pt idx="23">
                  <c:v>1.5266666666666668</c:v>
                </c:pt>
                <c:pt idx="24">
                  <c:v>1.4388888888888891</c:v>
                </c:pt>
                <c:pt idx="25">
                  <c:v>1.3900000000000001</c:v>
                </c:pt>
                <c:pt idx="26">
                  <c:v>1.2566666666666668</c:v>
                </c:pt>
                <c:pt idx="27">
                  <c:v>1.1955555555555555</c:v>
                </c:pt>
                <c:pt idx="28">
                  <c:v>1.221111111111111</c:v>
                </c:pt>
                <c:pt idx="29">
                  <c:v>1.1655555555555559</c:v>
                </c:pt>
                <c:pt idx="30">
                  <c:v>1.3338888888888889</c:v>
                </c:pt>
                <c:pt idx="31">
                  <c:v>1.3261111111111112</c:v>
                </c:pt>
                <c:pt idx="32">
                  <c:v>1.0883333333333336</c:v>
                </c:pt>
                <c:pt idx="33">
                  <c:v>0.98888888888888893</c:v>
                </c:pt>
                <c:pt idx="34">
                  <c:v>0.86444444444444435</c:v>
                </c:pt>
                <c:pt idx="35">
                  <c:v>0.81499999999999995</c:v>
                </c:pt>
                <c:pt idx="36">
                  <c:v>0.88611111111111107</c:v>
                </c:pt>
                <c:pt idx="37">
                  <c:v>1.016111111111111</c:v>
                </c:pt>
                <c:pt idx="38">
                  <c:v>0.93166666666666664</c:v>
                </c:pt>
                <c:pt idx="39">
                  <c:v>0.89277777777777778</c:v>
                </c:pt>
                <c:pt idx="40">
                  <c:v>1.0216666666666667</c:v>
                </c:pt>
                <c:pt idx="41">
                  <c:v>0.97500000000000009</c:v>
                </c:pt>
                <c:pt idx="42">
                  <c:v>0.93611111111111123</c:v>
                </c:pt>
                <c:pt idx="43">
                  <c:v>0.92222222222222228</c:v>
                </c:pt>
                <c:pt idx="44">
                  <c:v>0.8</c:v>
                </c:pt>
                <c:pt idx="45">
                  <c:v>0.90388888888888885</c:v>
                </c:pt>
                <c:pt idx="46">
                  <c:v>0.83055555555555571</c:v>
                </c:pt>
                <c:pt idx="47">
                  <c:v>0.638333333333333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690F-4233-B3C0-18D7F54BCE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216015"/>
        <c:axId val="53211855"/>
        <c:extLst>
          <c:ext xmlns:c15="http://schemas.microsoft.com/office/drawing/2012/chart" uri="{02D57815-91ED-43cb-92C2-25804820EDAC}">
            <c15:filteredScatterSeries>
              <c15:ser>
                <c:idx val="18"/>
                <c:order val="18"/>
                <c:tx>
                  <c:v>E2S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or12unblocked!$AB$51:$AB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0699999999999998</c:v>
                      </c:pt>
                      <c:pt idx="1">
                        <c:v>1.41</c:v>
                      </c:pt>
                      <c:pt idx="2">
                        <c:v>0.84</c:v>
                      </c:pt>
                      <c:pt idx="3">
                        <c:v>0.27</c:v>
                      </c:pt>
                      <c:pt idx="4">
                        <c:v>0.9</c:v>
                      </c:pt>
                      <c:pt idx="5">
                        <c:v>154.29</c:v>
                      </c:pt>
                      <c:pt idx="6">
                        <c:v>37.97</c:v>
                      </c:pt>
                      <c:pt idx="7">
                        <c:v>350.49</c:v>
                      </c:pt>
                      <c:pt idx="8">
                        <c:v>7.85</c:v>
                      </c:pt>
                      <c:pt idx="9">
                        <c:v>289.17</c:v>
                      </c:pt>
                      <c:pt idx="10">
                        <c:v>86.85</c:v>
                      </c:pt>
                      <c:pt idx="11">
                        <c:v>26.79</c:v>
                      </c:pt>
                      <c:pt idx="12">
                        <c:v>4.5</c:v>
                      </c:pt>
                      <c:pt idx="13">
                        <c:v>1.74</c:v>
                      </c:pt>
                      <c:pt idx="14">
                        <c:v>1.02</c:v>
                      </c:pt>
                      <c:pt idx="15">
                        <c:v>1.26</c:v>
                      </c:pt>
                      <c:pt idx="16">
                        <c:v>1.02</c:v>
                      </c:pt>
                      <c:pt idx="17">
                        <c:v>1.1100000000000001</c:v>
                      </c:pt>
                      <c:pt idx="18">
                        <c:v>1.02</c:v>
                      </c:pt>
                      <c:pt idx="19">
                        <c:v>0.9</c:v>
                      </c:pt>
                      <c:pt idx="20">
                        <c:v>0.81</c:v>
                      </c:pt>
                      <c:pt idx="21">
                        <c:v>0.6</c:v>
                      </c:pt>
                      <c:pt idx="22">
                        <c:v>0.6</c:v>
                      </c:pt>
                      <c:pt idx="23">
                        <c:v>0.3</c:v>
                      </c:pt>
                      <c:pt idx="24">
                        <c:v>0.56999999999999995</c:v>
                      </c:pt>
                      <c:pt idx="25">
                        <c:v>0.45</c:v>
                      </c:pt>
                      <c:pt idx="26">
                        <c:v>1.32</c:v>
                      </c:pt>
                      <c:pt idx="27">
                        <c:v>1.1100000000000001</c:v>
                      </c:pt>
                      <c:pt idx="28">
                        <c:v>0.48</c:v>
                      </c:pt>
                      <c:pt idx="29">
                        <c:v>1.1100000000000001</c:v>
                      </c:pt>
                      <c:pt idx="30">
                        <c:v>1.1399999999999999</c:v>
                      </c:pt>
                      <c:pt idx="31">
                        <c:v>0.27</c:v>
                      </c:pt>
                      <c:pt idx="32">
                        <c:v>0.99</c:v>
                      </c:pt>
                      <c:pt idx="33">
                        <c:v>1.1100000000000001</c:v>
                      </c:pt>
                      <c:pt idx="34">
                        <c:v>1.2</c:v>
                      </c:pt>
                      <c:pt idx="35">
                        <c:v>1.35</c:v>
                      </c:pt>
                      <c:pt idx="36">
                        <c:v>1.23</c:v>
                      </c:pt>
                      <c:pt idx="37">
                        <c:v>1.17</c:v>
                      </c:pt>
                      <c:pt idx="38">
                        <c:v>1.38</c:v>
                      </c:pt>
                      <c:pt idx="39">
                        <c:v>1.5</c:v>
                      </c:pt>
                      <c:pt idx="40">
                        <c:v>0.56999999999999995</c:v>
                      </c:pt>
                      <c:pt idx="41">
                        <c:v>1.2</c:v>
                      </c:pt>
                      <c:pt idx="42">
                        <c:v>1.23</c:v>
                      </c:pt>
                      <c:pt idx="43">
                        <c:v>1.2</c:v>
                      </c:pt>
                      <c:pt idx="44">
                        <c:v>0.9</c:v>
                      </c:pt>
                      <c:pt idx="45">
                        <c:v>0.72</c:v>
                      </c:pt>
                      <c:pt idx="46">
                        <c:v>0.6</c:v>
                      </c:pt>
                      <c:pt idx="47">
                        <c:v>0.87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13-690F-4233-B3C0-18D7F54BCE0C}"/>
                  </c:ext>
                </c:extLst>
              </c15:ser>
            </c15:filteredScatterSeries>
            <c15:filteredScatterSeries>
              <c15:ser>
                <c:idx val="19"/>
                <c:order val="19"/>
                <c:tx>
                  <c:v>E2S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C$51:$AC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32</c:v>
                      </c:pt>
                      <c:pt idx="1">
                        <c:v>1.02</c:v>
                      </c:pt>
                      <c:pt idx="2">
                        <c:v>1.38</c:v>
                      </c:pt>
                      <c:pt idx="3">
                        <c:v>0.96</c:v>
                      </c:pt>
                      <c:pt idx="4">
                        <c:v>0.63</c:v>
                      </c:pt>
                      <c:pt idx="5">
                        <c:v>2.46</c:v>
                      </c:pt>
                      <c:pt idx="6">
                        <c:v>142.77000000000001</c:v>
                      </c:pt>
                      <c:pt idx="7">
                        <c:v>23.67</c:v>
                      </c:pt>
                      <c:pt idx="8">
                        <c:v>8.94</c:v>
                      </c:pt>
                      <c:pt idx="9">
                        <c:v>12.21</c:v>
                      </c:pt>
                      <c:pt idx="10">
                        <c:v>5.61</c:v>
                      </c:pt>
                      <c:pt idx="11">
                        <c:v>4.68</c:v>
                      </c:pt>
                      <c:pt idx="12">
                        <c:v>1.95</c:v>
                      </c:pt>
                      <c:pt idx="13">
                        <c:v>1.17</c:v>
                      </c:pt>
                      <c:pt idx="14">
                        <c:v>0.3</c:v>
                      </c:pt>
                      <c:pt idx="15">
                        <c:v>0.9</c:v>
                      </c:pt>
                      <c:pt idx="16">
                        <c:v>1.59</c:v>
                      </c:pt>
                      <c:pt idx="17">
                        <c:v>2.25</c:v>
                      </c:pt>
                      <c:pt idx="18">
                        <c:v>0.87</c:v>
                      </c:pt>
                      <c:pt idx="19">
                        <c:v>0.96</c:v>
                      </c:pt>
                      <c:pt idx="20">
                        <c:v>0.72</c:v>
                      </c:pt>
                      <c:pt idx="21">
                        <c:v>0.39</c:v>
                      </c:pt>
                      <c:pt idx="22">
                        <c:v>0.87</c:v>
                      </c:pt>
                      <c:pt idx="23">
                        <c:v>1.38</c:v>
                      </c:pt>
                      <c:pt idx="24">
                        <c:v>1.41</c:v>
                      </c:pt>
                      <c:pt idx="25">
                        <c:v>1.83</c:v>
                      </c:pt>
                      <c:pt idx="26">
                        <c:v>1.38</c:v>
                      </c:pt>
                      <c:pt idx="27">
                        <c:v>1.41</c:v>
                      </c:pt>
                      <c:pt idx="28">
                        <c:v>3.06</c:v>
                      </c:pt>
                      <c:pt idx="29">
                        <c:v>2.7</c:v>
                      </c:pt>
                      <c:pt idx="30">
                        <c:v>1.83</c:v>
                      </c:pt>
                      <c:pt idx="31">
                        <c:v>0.51</c:v>
                      </c:pt>
                      <c:pt idx="32">
                        <c:v>0.39</c:v>
                      </c:pt>
                      <c:pt idx="33">
                        <c:v>1.29</c:v>
                      </c:pt>
                      <c:pt idx="34">
                        <c:v>0.48</c:v>
                      </c:pt>
                      <c:pt idx="35">
                        <c:v>1.05</c:v>
                      </c:pt>
                      <c:pt idx="36">
                        <c:v>0.6</c:v>
                      </c:pt>
                      <c:pt idx="37">
                        <c:v>0.93</c:v>
                      </c:pt>
                      <c:pt idx="38">
                        <c:v>0.56999999999999995</c:v>
                      </c:pt>
                      <c:pt idx="39">
                        <c:v>0.75</c:v>
                      </c:pt>
                      <c:pt idx="40">
                        <c:v>0.69</c:v>
                      </c:pt>
                      <c:pt idx="41">
                        <c:v>0.69</c:v>
                      </c:pt>
                      <c:pt idx="42">
                        <c:v>0.96</c:v>
                      </c:pt>
                      <c:pt idx="43">
                        <c:v>0.99</c:v>
                      </c:pt>
                      <c:pt idx="44">
                        <c:v>0.93</c:v>
                      </c:pt>
                      <c:pt idx="45">
                        <c:v>0.6</c:v>
                      </c:pt>
                      <c:pt idx="46">
                        <c:v>0.93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690F-4233-B3C0-18D7F54BCE0C}"/>
                  </c:ext>
                </c:extLst>
              </c15:ser>
            </c15:filteredScatterSeries>
            <c15:filteredScatterSeries>
              <c15:ser>
                <c:idx val="20"/>
                <c:order val="20"/>
                <c:tx>
                  <c:v>E2S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D$51:$AD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5</c:v>
                      </c:pt>
                      <c:pt idx="1">
                        <c:v>0.96</c:v>
                      </c:pt>
                      <c:pt idx="2">
                        <c:v>1.23</c:v>
                      </c:pt>
                      <c:pt idx="3">
                        <c:v>1.47</c:v>
                      </c:pt>
                      <c:pt idx="4">
                        <c:v>1.44</c:v>
                      </c:pt>
                      <c:pt idx="5">
                        <c:v>0.81</c:v>
                      </c:pt>
                      <c:pt idx="6">
                        <c:v>0.75</c:v>
                      </c:pt>
                      <c:pt idx="7">
                        <c:v>6.51</c:v>
                      </c:pt>
                      <c:pt idx="8">
                        <c:v>2.19</c:v>
                      </c:pt>
                      <c:pt idx="9">
                        <c:v>1.92</c:v>
                      </c:pt>
                      <c:pt idx="10">
                        <c:v>1.8</c:v>
                      </c:pt>
                      <c:pt idx="11">
                        <c:v>1.74</c:v>
                      </c:pt>
                      <c:pt idx="12">
                        <c:v>1.29</c:v>
                      </c:pt>
                      <c:pt idx="13">
                        <c:v>19.8</c:v>
                      </c:pt>
                      <c:pt idx="14">
                        <c:v>2.04</c:v>
                      </c:pt>
                      <c:pt idx="15">
                        <c:v>2.0699999999999998</c:v>
                      </c:pt>
                      <c:pt idx="16">
                        <c:v>1.47</c:v>
                      </c:pt>
                      <c:pt idx="17">
                        <c:v>1.23</c:v>
                      </c:pt>
                      <c:pt idx="18">
                        <c:v>1.23</c:v>
                      </c:pt>
                      <c:pt idx="19">
                        <c:v>0.75</c:v>
                      </c:pt>
                      <c:pt idx="20">
                        <c:v>0.87</c:v>
                      </c:pt>
                      <c:pt idx="21">
                        <c:v>1.41</c:v>
                      </c:pt>
                      <c:pt idx="22">
                        <c:v>1.05</c:v>
                      </c:pt>
                      <c:pt idx="23">
                        <c:v>0.66</c:v>
                      </c:pt>
                      <c:pt idx="24">
                        <c:v>1.41</c:v>
                      </c:pt>
                      <c:pt idx="25">
                        <c:v>1.92</c:v>
                      </c:pt>
                      <c:pt idx="26">
                        <c:v>2.04</c:v>
                      </c:pt>
                      <c:pt idx="27">
                        <c:v>2.16</c:v>
                      </c:pt>
                      <c:pt idx="28">
                        <c:v>1.47</c:v>
                      </c:pt>
                      <c:pt idx="29">
                        <c:v>1.1100000000000001</c:v>
                      </c:pt>
                      <c:pt idx="30">
                        <c:v>1.29</c:v>
                      </c:pt>
                      <c:pt idx="31">
                        <c:v>0.93</c:v>
                      </c:pt>
                      <c:pt idx="32">
                        <c:v>0.75</c:v>
                      </c:pt>
                      <c:pt idx="33">
                        <c:v>0.87</c:v>
                      </c:pt>
                      <c:pt idx="34">
                        <c:v>1.17</c:v>
                      </c:pt>
                      <c:pt idx="35">
                        <c:v>1.05</c:v>
                      </c:pt>
                      <c:pt idx="36">
                        <c:v>0.81</c:v>
                      </c:pt>
                      <c:pt idx="37">
                        <c:v>1.26</c:v>
                      </c:pt>
                      <c:pt idx="38">
                        <c:v>1.53</c:v>
                      </c:pt>
                      <c:pt idx="39">
                        <c:v>0.63</c:v>
                      </c:pt>
                      <c:pt idx="40">
                        <c:v>0.27</c:v>
                      </c:pt>
                      <c:pt idx="41">
                        <c:v>0.66</c:v>
                      </c:pt>
                      <c:pt idx="42">
                        <c:v>0.75</c:v>
                      </c:pt>
                      <c:pt idx="43">
                        <c:v>0.56999999999999995</c:v>
                      </c:pt>
                      <c:pt idx="44">
                        <c:v>0.75</c:v>
                      </c:pt>
                      <c:pt idx="45">
                        <c:v>1.08</c:v>
                      </c:pt>
                      <c:pt idx="46">
                        <c:v>0.78</c:v>
                      </c:pt>
                      <c:pt idx="47">
                        <c:v>0.3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690F-4233-B3C0-18D7F54BCE0C}"/>
                  </c:ext>
                </c:extLst>
              </c15:ser>
            </c15:filteredScatterSeries>
            <c15:filteredScatterSeries>
              <c15:ser>
                <c:idx val="21"/>
                <c:order val="21"/>
                <c:tx>
                  <c:v>E2S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E$51:$AE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2</c:v>
                      </c:pt>
                      <c:pt idx="1">
                        <c:v>0.18</c:v>
                      </c:pt>
                      <c:pt idx="2">
                        <c:v>0.54</c:v>
                      </c:pt>
                      <c:pt idx="3">
                        <c:v>0.87</c:v>
                      </c:pt>
                      <c:pt idx="4">
                        <c:v>1.1100000000000001</c:v>
                      </c:pt>
                      <c:pt idx="5">
                        <c:v>0.56999999999999995</c:v>
                      </c:pt>
                      <c:pt idx="6">
                        <c:v>0.3</c:v>
                      </c:pt>
                      <c:pt idx="7">
                        <c:v>0.93</c:v>
                      </c:pt>
                      <c:pt idx="8">
                        <c:v>0.21</c:v>
                      </c:pt>
                      <c:pt idx="9">
                        <c:v>0.27</c:v>
                      </c:pt>
                      <c:pt idx="10">
                        <c:v>0.6</c:v>
                      </c:pt>
                      <c:pt idx="11">
                        <c:v>0.48</c:v>
                      </c:pt>
                      <c:pt idx="12">
                        <c:v>0.69</c:v>
                      </c:pt>
                      <c:pt idx="13">
                        <c:v>1.05</c:v>
                      </c:pt>
                      <c:pt idx="14">
                        <c:v>1.2</c:v>
                      </c:pt>
                      <c:pt idx="15">
                        <c:v>0.42</c:v>
                      </c:pt>
                      <c:pt idx="16">
                        <c:v>1.23</c:v>
                      </c:pt>
                      <c:pt idx="17">
                        <c:v>2.1</c:v>
                      </c:pt>
                      <c:pt idx="18">
                        <c:v>0.81</c:v>
                      </c:pt>
                      <c:pt idx="19">
                        <c:v>0.48</c:v>
                      </c:pt>
                      <c:pt idx="20">
                        <c:v>0.9</c:v>
                      </c:pt>
                      <c:pt idx="21">
                        <c:v>0.84</c:v>
                      </c:pt>
                      <c:pt idx="22">
                        <c:v>0.63</c:v>
                      </c:pt>
                      <c:pt idx="23">
                        <c:v>0.72</c:v>
                      </c:pt>
                      <c:pt idx="24">
                        <c:v>1.68</c:v>
                      </c:pt>
                      <c:pt idx="25">
                        <c:v>1.74</c:v>
                      </c:pt>
                      <c:pt idx="26">
                        <c:v>1.05</c:v>
                      </c:pt>
                      <c:pt idx="27">
                        <c:v>0.81</c:v>
                      </c:pt>
                      <c:pt idx="28">
                        <c:v>0.78</c:v>
                      </c:pt>
                      <c:pt idx="29">
                        <c:v>0.48</c:v>
                      </c:pt>
                      <c:pt idx="30">
                        <c:v>0.96</c:v>
                      </c:pt>
                      <c:pt idx="31">
                        <c:v>1.17</c:v>
                      </c:pt>
                      <c:pt idx="32">
                        <c:v>1.1399999999999999</c:v>
                      </c:pt>
                      <c:pt idx="33">
                        <c:v>0.66</c:v>
                      </c:pt>
                      <c:pt idx="34">
                        <c:v>0.69</c:v>
                      </c:pt>
                      <c:pt idx="35">
                        <c:v>0.6</c:v>
                      </c:pt>
                      <c:pt idx="36">
                        <c:v>1.26</c:v>
                      </c:pt>
                      <c:pt idx="37">
                        <c:v>0.81</c:v>
                      </c:pt>
                      <c:pt idx="38">
                        <c:v>0.45</c:v>
                      </c:pt>
                      <c:pt idx="39">
                        <c:v>1.1100000000000001</c:v>
                      </c:pt>
                      <c:pt idx="40">
                        <c:v>1.17</c:v>
                      </c:pt>
                      <c:pt idx="41">
                        <c:v>1.17</c:v>
                      </c:pt>
                      <c:pt idx="42">
                        <c:v>0.84</c:v>
                      </c:pt>
                      <c:pt idx="43">
                        <c:v>0.87</c:v>
                      </c:pt>
                      <c:pt idx="44">
                        <c:v>0.93</c:v>
                      </c:pt>
                      <c:pt idx="45">
                        <c:v>0.75</c:v>
                      </c:pt>
                      <c:pt idx="46">
                        <c:v>0.93</c:v>
                      </c:pt>
                      <c:pt idx="47">
                        <c:v>0.8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690F-4233-B3C0-18D7F54BCE0C}"/>
                  </c:ext>
                </c:extLst>
              </c15:ser>
            </c15:filteredScatterSeries>
            <c15:filteredScatterSeries>
              <c15:ser>
                <c:idx val="22"/>
                <c:order val="22"/>
                <c:tx>
                  <c:v>E2S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F$51:$AF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4</c:v>
                      </c:pt>
                      <c:pt idx="1">
                        <c:v>0.75</c:v>
                      </c:pt>
                      <c:pt idx="2">
                        <c:v>0.27</c:v>
                      </c:pt>
                      <c:pt idx="3">
                        <c:v>0.27</c:v>
                      </c:pt>
                      <c:pt idx="4">
                        <c:v>0.54</c:v>
                      </c:pt>
                      <c:pt idx="5">
                        <c:v>0.93</c:v>
                      </c:pt>
                      <c:pt idx="6">
                        <c:v>0.66</c:v>
                      </c:pt>
                      <c:pt idx="7">
                        <c:v>0.45</c:v>
                      </c:pt>
                      <c:pt idx="8">
                        <c:v>0.72</c:v>
                      </c:pt>
                      <c:pt idx="9">
                        <c:v>0.72</c:v>
                      </c:pt>
                      <c:pt idx="10">
                        <c:v>0.54</c:v>
                      </c:pt>
                      <c:pt idx="11">
                        <c:v>0.63</c:v>
                      </c:pt>
                      <c:pt idx="12">
                        <c:v>0.27</c:v>
                      </c:pt>
                      <c:pt idx="13">
                        <c:v>0.27</c:v>
                      </c:pt>
                      <c:pt idx="14">
                        <c:v>0.54</c:v>
                      </c:pt>
                      <c:pt idx="15">
                        <c:v>1.05</c:v>
                      </c:pt>
                      <c:pt idx="16">
                        <c:v>0.93</c:v>
                      </c:pt>
                      <c:pt idx="17">
                        <c:v>0.75</c:v>
                      </c:pt>
                      <c:pt idx="18">
                        <c:v>0.87</c:v>
                      </c:pt>
                      <c:pt idx="19">
                        <c:v>1.29</c:v>
                      </c:pt>
                      <c:pt idx="20">
                        <c:v>0.99</c:v>
                      </c:pt>
                      <c:pt idx="21">
                        <c:v>0.48</c:v>
                      </c:pt>
                      <c:pt idx="22">
                        <c:v>1.2</c:v>
                      </c:pt>
                      <c:pt idx="23">
                        <c:v>1.17</c:v>
                      </c:pt>
                      <c:pt idx="24">
                        <c:v>0.75</c:v>
                      </c:pt>
                      <c:pt idx="25">
                        <c:v>0.93</c:v>
                      </c:pt>
                      <c:pt idx="26">
                        <c:v>1.1100000000000001</c:v>
                      </c:pt>
                      <c:pt idx="27">
                        <c:v>0.54</c:v>
                      </c:pt>
                      <c:pt idx="28">
                        <c:v>0.36</c:v>
                      </c:pt>
                      <c:pt idx="29">
                        <c:v>0.54</c:v>
                      </c:pt>
                      <c:pt idx="30">
                        <c:v>0.27</c:v>
                      </c:pt>
                      <c:pt idx="31">
                        <c:v>0</c:v>
                      </c:pt>
                      <c:pt idx="32">
                        <c:v>0.09</c:v>
                      </c:pt>
                      <c:pt idx="33">
                        <c:v>0.09</c:v>
                      </c:pt>
                      <c:pt idx="34">
                        <c:v>0.18</c:v>
                      </c:pt>
                      <c:pt idx="35">
                        <c:v>0.54</c:v>
                      </c:pt>
                      <c:pt idx="36">
                        <c:v>1.1100000000000001</c:v>
                      </c:pt>
                      <c:pt idx="37">
                        <c:v>1.1399999999999999</c:v>
                      </c:pt>
                      <c:pt idx="38">
                        <c:v>0.84</c:v>
                      </c:pt>
                      <c:pt idx="39">
                        <c:v>0.9</c:v>
                      </c:pt>
                      <c:pt idx="40">
                        <c:v>0.72</c:v>
                      </c:pt>
                      <c:pt idx="41">
                        <c:v>0.63</c:v>
                      </c:pt>
                      <c:pt idx="42">
                        <c:v>0.48</c:v>
                      </c:pt>
                      <c:pt idx="43">
                        <c:v>0.45</c:v>
                      </c:pt>
                      <c:pt idx="44">
                        <c:v>0.63</c:v>
                      </c:pt>
                      <c:pt idx="45">
                        <c:v>1.65</c:v>
                      </c:pt>
                      <c:pt idx="46">
                        <c:v>1.56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690F-4233-B3C0-18D7F54BCE0C}"/>
                  </c:ext>
                </c:extLst>
              </c15:ser>
            </c15:filteredScatterSeries>
            <c15:filteredScatterSeries>
              <c15:ser>
                <c:idx val="23"/>
                <c:order val="23"/>
                <c:tx>
                  <c:v>E2S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G$51:$AG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27</c:v>
                      </c:pt>
                      <c:pt idx="1">
                        <c:v>1.02</c:v>
                      </c:pt>
                      <c:pt idx="2">
                        <c:v>1.59</c:v>
                      </c:pt>
                      <c:pt idx="3">
                        <c:v>1.74</c:v>
                      </c:pt>
                      <c:pt idx="4">
                        <c:v>1.2</c:v>
                      </c:pt>
                      <c:pt idx="5">
                        <c:v>0.63</c:v>
                      </c:pt>
                      <c:pt idx="6">
                        <c:v>1.38</c:v>
                      </c:pt>
                      <c:pt idx="7">
                        <c:v>1.26</c:v>
                      </c:pt>
                      <c:pt idx="8">
                        <c:v>0.69</c:v>
                      </c:pt>
                      <c:pt idx="9">
                        <c:v>1.59</c:v>
                      </c:pt>
                      <c:pt idx="10">
                        <c:v>1.29</c:v>
                      </c:pt>
                      <c:pt idx="11">
                        <c:v>0.36</c:v>
                      </c:pt>
                      <c:pt idx="12">
                        <c:v>0.27</c:v>
                      </c:pt>
                      <c:pt idx="13">
                        <c:v>0.72</c:v>
                      </c:pt>
                      <c:pt idx="14">
                        <c:v>0.36</c:v>
                      </c:pt>
                      <c:pt idx="15">
                        <c:v>0.56999999999999995</c:v>
                      </c:pt>
                      <c:pt idx="16">
                        <c:v>1.05</c:v>
                      </c:pt>
                      <c:pt idx="17">
                        <c:v>0.36</c:v>
                      </c:pt>
                      <c:pt idx="18">
                        <c:v>0.56999999999999995</c:v>
                      </c:pt>
                      <c:pt idx="19">
                        <c:v>0.27</c:v>
                      </c:pt>
                      <c:pt idx="20">
                        <c:v>0.54</c:v>
                      </c:pt>
                      <c:pt idx="21">
                        <c:v>0.66</c:v>
                      </c:pt>
                      <c:pt idx="22">
                        <c:v>0.69</c:v>
                      </c:pt>
                      <c:pt idx="23">
                        <c:v>0.6</c:v>
                      </c:pt>
                      <c:pt idx="24">
                        <c:v>0.39</c:v>
                      </c:pt>
                      <c:pt idx="25">
                        <c:v>0.51</c:v>
                      </c:pt>
                      <c:pt idx="26">
                        <c:v>0.42</c:v>
                      </c:pt>
                      <c:pt idx="27">
                        <c:v>0.6</c:v>
                      </c:pt>
                      <c:pt idx="28">
                        <c:v>0.66</c:v>
                      </c:pt>
                      <c:pt idx="29">
                        <c:v>0.6</c:v>
                      </c:pt>
                      <c:pt idx="30">
                        <c:v>0.84</c:v>
                      </c:pt>
                      <c:pt idx="31">
                        <c:v>0.78</c:v>
                      </c:pt>
                      <c:pt idx="32">
                        <c:v>0.48</c:v>
                      </c:pt>
                      <c:pt idx="33">
                        <c:v>0.6</c:v>
                      </c:pt>
                      <c:pt idx="34">
                        <c:v>0.51</c:v>
                      </c:pt>
                      <c:pt idx="35">
                        <c:v>0.21</c:v>
                      </c:pt>
                      <c:pt idx="36">
                        <c:v>0.51</c:v>
                      </c:pt>
                      <c:pt idx="37">
                        <c:v>0.18</c:v>
                      </c:pt>
                      <c:pt idx="38">
                        <c:v>0.09</c:v>
                      </c:pt>
                      <c:pt idx="39">
                        <c:v>0.3</c:v>
                      </c:pt>
                      <c:pt idx="40">
                        <c:v>0.96</c:v>
                      </c:pt>
                      <c:pt idx="41">
                        <c:v>1.59</c:v>
                      </c:pt>
                      <c:pt idx="42">
                        <c:v>1.23</c:v>
                      </c:pt>
                      <c:pt idx="43">
                        <c:v>0.69</c:v>
                      </c:pt>
                      <c:pt idx="44">
                        <c:v>0.39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690F-4233-B3C0-18D7F54BCE0C}"/>
                  </c:ext>
                </c:extLst>
              </c15:ser>
            </c15:filteredScatterSeries>
            <c15:filteredScatterSeries>
              <c15:ser>
                <c:idx val="24"/>
                <c:order val="24"/>
                <c:tx>
                  <c:v>E2S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H$51:$AH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54</c:v>
                      </c:pt>
                      <c:pt idx="1">
                        <c:v>0.36</c:v>
                      </c:pt>
                      <c:pt idx="2">
                        <c:v>0.72</c:v>
                      </c:pt>
                      <c:pt idx="3">
                        <c:v>1.35</c:v>
                      </c:pt>
                      <c:pt idx="4">
                        <c:v>1.35</c:v>
                      </c:pt>
                      <c:pt idx="5">
                        <c:v>1.21</c:v>
                      </c:pt>
                      <c:pt idx="6">
                        <c:v>1.08</c:v>
                      </c:pt>
                      <c:pt idx="7">
                        <c:v>1.17</c:v>
                      </c:pt>
                      <c:pt idx="8">
                        <c:v>1.26</c:v>
                      </c:pt>
                      <c:pt idx="9">
                        <c:v>0.81</c:v>
                      </c:pt>
                      <c:pt idx="10">
                        <c:v>0.81</c:v>
                      </c:pt>
                      <c:pt idx="11">
                        <c:v>0.72</c:v>
                      </c:pt>
                      <c:pt idx="12">
                        <c:v>0.9</c:v>
                      </c:pt>
                      <c:pt idx="13">
                        <c:v>0.63</c:v>
                      </c:pt>
                      <c:pt idx="14">
                        <c:v>0.54</c:v>
                      </c:pt>
                      <c:pt idx="15">
                        <c:v>0.9</c:v>
                      </c:pt>
                      <c:pt idx="16">
                        <c:v>0.9</c:v>
                      </c:pt>
                      <c:pt idx="17">
                        <c:v>0.94</c:v>
                      </c:pt>
                      <c:pt idx="18">
                        <c:v>0.81</c:v>
                      </c:pt>
                      <c:pt idx="19">
                        <c:v>0.72</c:v>
                      </c:pt>
                      <c:pt idx="20">
                        <c:v>0.72</c:v>
                      </c:pt>
                      <c:pt idx="21">
                        <c:v>0.81</c:v>
                      </c:pt>
                      <c:pt idx="22">
                        <c:v>0.81</c:v>
                      </c:pt>
                      <c:pt idx="23">
                        <c:v>0.94</c:v>
                      </c:pt>
                      <c:pt idx="24">
                        <c:v>1.08</c:v>
                      </c:pt>
                      <c:pt idx="25">
                        <c:v>0.63</c:v>
                      </c:pt>
                      <c:pt idx="26">
                        <c:v>0.45</c:v>
                      </c:pt>
                      <c:pt idx="27">
                        <c:v>0.72</c:v>
                      </c:pt>
                      <c:pt idx="28">
                        <c:v>0.72</c:v>
                      </c:pt>
                      <c:pt idx="29">
                        <c:v>0.76</c:v>
                      </c:pt>
                      <c:pt idx="30">
                        <c:v>1.17</c:v>
                      </c:pt>
                      <c:pt idx="31">
                        <c:v>0.99</c:v>
                      </c:pt>
                      <c:pt idx="32">
                        <c:v>0.63</c:v>
                      </c:pt>
                      <c:pt idx="33">
                        <c:v>0.9</c:v>
                      </c:pt>
                      <c:pt idx="34">
                        <c:v>0.9</c:v>
                      </c:pt>
                      <c:pt idx="35">
                        <c:v>0.99</c:v>
                      </c:pt>
                      <c:pt idx="36">
                        <c:v>0.81</c:v>
                      </c:pt>
                      <c:pt idx="37">
                        <c:v>0.81</c:v>
                      </c:pt>
                      <c:pt idx="38">
                        <c:v>0.9</c:v>
                      </c:pt>
                      <c:pt idx="39">
                        <c:v>0.81</c:v>
                      </c:pt>
                      <c:pt idx="40">
                        <c:v>0.81</c:v>
                      </c:pt>
                      <c:pt idx="41">
                        <c:v>1.1200000000000001</c:v>
                      </c:pt>
                      <c:pt idx="42">
                        <c:v>0.81</c:v>
                      </c:pt>
                      <c:pt idx="43">
                        <c:v>0.54</c:v>
                      </c:pt>
                      <c:pt idx="44">
                        <c:v>0.72</c:v>
                      </c:pt>
                      <c:pt idx="45">
                        <c:v>1.17</c:v>
                      </c:pt>
                      <c:pt idx="46">
                        <c:v>1.17</c:v>
                      </c:pt>
                      <c:pt idx="47">
                        <c:v>0.9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690F-4233-B3C0-18D7F54BCE0C}"/>
                  </c:ext>
                </c:extLst>
              </c15:ser>
            </c15:filteredScatterSeries>
            <c15:filteredScatterSeries>
              <c15:ser>
                <c:idx val="25"/>
                <c:order val="25"/>
                <c:tx>
                  <c:v>E2S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I$51:$A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39</c:v>
                      </c:pt>
                      <c:pt idx="1">
                        <c:v>0.48</c:v>
                      </c:pt>
                      <c:pt idx="2">
                        <c:v>0.39</c:v>
                      </c:pt>
                      <c:pt idx="3">
                        <c:v>0.39</c:v>
                      </c:pt>
                      <c:pt idx="4">
                        <c:v>0.69</c:v>
                      </c:pt>
                      <c:pt idx="5">
                        <c:v>0.81</c:v>
                      </c:pt>
                      <c:pt idx="6">
                        <c:v>0.81</c:v>
                      </c:pt>
                      <c:pt idx="7">
                        <c:v>0.81</c:v>
                      </c:pt>
                      <c:pt idx="8">
                        <c:v>1.23</c:v>
                      </c:pt>
                      <c:pt idx="9">
                        <c:v>1.23</c:v>
                      </c:pt>
                      <c:pt idx="10">
                        <c:v>0.75</c:v>
                      </c:pt>
                      <c:pt idx="11">
                        <c:v>0.69</c:v>
                      </c:pt>
                      <c:pt idx="12">
                        <c:v>0.69</c:v>
                      </c:pt>
                      <c:pt idx="13">
                        <c:v>0.64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7</c:v>
                      </c:pt>
                      <c:pt idx="17">
                        <c:v>0.9</c:v>
                      </c:pt>
                      <c:pt idx="18">
                        <c:v>0.9</c:v>
                      </c:pt>
                      <c:pt idx="19">
                        <c:v>0.54</c:v>
                      </c:pt>
                      <c:pt idx="20">
                        <c:v>0.18</c:v>
                      </c:pt>
                      <c:pt idx="21">
                        <c:v>0.18</c:v>
                      </c:pt>
                      <c:pt idx="22">
                        <c:v>0.42</c:v>
                      </c:pt>
                      <c:pt idx="23">
                        <c:v>0.9</c:v>
                      </c:pt>
                      <c:pt idx="24">
                        <c:v>0.9</c:v>
                      </c:pt>
                      <c:pt idx="25">
                        <c:v>0.82</c:v>
                      </c:pt>
                      <c:pt idx="26">
                        <c:v>0.99</c:v>
                      </c:pt>
                      <c:pt idx="27">
                        <c:v>0.99</c:v>
                      </c:pt>
                      <c:pt idx="28">
                        <c:v>0.94</c:v>
                      </c:pt>
                      <c:pt idx="29">
                        <c:v>0.69</c:v>
                      </c:pt>
                      <c:pt idx="30">
                        <c:v>0.69</c:v>
                      </c:pt>
                      <c:pt idx="31">
                        <c:v>1.05</c:v>
                      </c:pt>
                      <c:pt idx="32">
                        <c:v>0.3</c:v>
                      </c:pt>
                      <c:pt idx="33">
                        <c:v>0.3</c:v>
                      </c:pt>
                      <c:pt idx="34">
                        <c:v>0.43</c:v>
                      </c:pt>
                      <c:pt idx="35">
                        <c:v>1.2</c:v>
                      </c:pt>
                      <c:pt idx="36">
                        <c:v>1.2</c:v>
                      </c:pt>
                      <c:pt idx="37">
                        <c:v>0.78</c:v>
                      </c:pt>
                      <c:pt idx="38">
                        <c:v>0.56999999999999995</c:v>
                      </c:pt>
                      <c:pt idx="39">
                        <c:v>0.56999999999999995</c:v>
                      </c:pt>
                      <c:pt idx="40">
                        <c:v>0.61</c:v>
                      </c:pt>
                      <c:pt idx="41">
                        <c:v>0.56999999999999995</c:v>
                      </c:pt>
                      <c:pt idx="42">
                        <c:v>0.56999999999999995</c:v>
                      </c:pt>
                      <c:pt idx="43">
                        <c:v>1.05</c:v>
                      </c:pt>
                      <c:pt idx="44">
                        <c:v>1.62</c:v>
                      </c:pt>
                      <c:pt idx="45">
                        <c:v>1.62</c:v>
                      </c:pt>
                      <c:pt idx="46">
                        <c:v>1.149999999999999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690F-4233-B3C0-18D7F54BCE0C}"/>
                  </c:ext>
                </c:extLst>
              </c15:ser>
            </c15:filteredScatterSeries>
            <c15:filteredScatterSeries>
              <c15:ser>
                <c:idx val="26"/>
                <c:order val="26"/>
                <c:tx>
                  <c:v>E2S9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J$51:$AJ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16</c:v>
                      </c:pt>
                      <c:pt idx="1">
                        <c:v>2.16</c:v>
                      </c:pt>
                      <c:pt idx="2">
                        <c:v>2.02</c:v>
                      </c:pt>
                      <c:pt idx="3">
                        <c:v>2.85</c:v>
                      </c:pt>
                      <c:pt idx="4">
                        <c:v>2.85</c:v>
                      </c:pt>
                      <c:pt idx="5">
                        <c:v>2.86</c:v>
                      </c:pt>
                      <c:pt idx="6">
                        <c:v>2.97</c:v>
                      </c:pt>
                      <c:pt idx="7">
                        <c:v>2.97</c:v>
                      </c:pt>
                      <c:pt idx="8">
                        <c:v>2.58</c:v>
                      </c:pt>
                      <c:pt idx="9">
                        <c:v>2.0099999999999998</c:v>
                      </c:pt>
                      <c:pt idx="10">
                        <c:v>2.0099999999999998</c:v>
                      </c:pt>
                      <c:pt idx="11">
                        <c:v>1.54</c:v>
                      </c:pt>
                      <c:pt idx="12">
                        <c:v>2.16</c:v>
                      </c:pt>
                      <c:pt idx="13">
                        <c:v>2.16</c:v>
                      </c:pt>
                      <c:pt idx="14">
                        <c:v>2.2200000000000002</c:v>
                      </c:pt>
                      <c:pt idx="15">
                        <c:v>2.31</c:v>
                      </c:pt>
                      <c:pt idx="16">
                        <c:v>2.31</c:v>
                      </c:pt>
                      <c:pt idx="17">
                        <c:v>2.44</c:v>
                      </c:pt>
                      <c:pt idx="18">
                        <c:v>4.08</c:v>
                      </c:pt>
                      <c:pt idx="19">
                        <c:v>4.08</c:v>
                      </c:pt>
                      <c:pt idx="20">
                        <c:v>3.88</c:v>
                      </c:pt>
                      <c:pt idx="21">
                        <c:v>2.97</c:v>
                      </c:pt>
                      <c:pt idx="22">
                        <c:v>2.97</c:v>
                      </c:pt>
                      <c:pt idx="23">
                        <c:v>2.92</c:v>
                      </c:pt>
                      <c:pt idx="24">
                        <c:v>2.76</c:v>
                      </c:pt>
                      <c:pt idx="25">
                        <c:v>2.76</c:v>
                      </c:pt>
                      <c:pt idx="26">
                        <c:v>2.62</c:v>
                      </c:pt>
                      <c:pt idx="27">
                        <c:v>1.77</c:v>
                      </c:pt>
                      <c:pt idx="28">
                        <c:v>1.77</c:v>
                      </c:pt>
                      <c:pt idx="29">
                        <c:v>1.96</c:v>
                      </c:pt>
                      <c:pt idx="30">
                        <c:v>2.16</c:v>
                      </c:pt>
                      <c:pt idx="31">
                        <c:v>2.16</c:v>
                      </c:pt>
                      <c:pt idx="32">
                        <c:v>1.77</c:v>
                      </c:pt>
                      <c:pt idx="33">
                        <c:v>1.38</c:v>
                      </c:pt>
                      <c:pt idx="34">
                        <c:v>1.38</c:v>
                      </c:pt>
                      <c:pt idx="35">
                        <c:v>1.68</c:v>
                      </c:pt>
                      <c:pt idx="36">
                        <c:v>1.92</c:v>
                      </c:pt>
                      <c:pt idx="37">
                        <c:v>1.92</c:v>
                      </c:pt>
                      <c:pt idx="38">
                        <c:v>2.11</c:v>
                      </c:pt>
                      <c:pt idx="39">
                        <c:v>1.86</c:v>
                      </c:pt>
                      <c:pt idx="40">
                        <c:v>1.86</c:v>
                      </c:pt>
                      <c:pt idx="41">
                        <c:v>1.71</c:v>
                      </c:pt>
                      <c:pt idx="42">
                        <c:v>0.93</c:v>
                      </c:pt>
                      <c:pt idx="43">
                        <c:v>0.93</c:v>
                      </c:pt>
                      <c:pt idx="44">
                        <c:v>1.42</c:v>
                      </c:pt>
                      <c:pt idx="45">
                        <c:v>1.38</c:v>
                      </c:pt>
                      <c:pt idx="46">
                        <c:v>1.38</c:v>
                      </c:pt>
                      <c:pt idx="47">
                        <c:v>1.4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690F-4233-B3C0-18D7F54BCE0C}"/>
                  </c:ext>
                </c:extLst>
              </c15:ser>
            </c15:filteredScatterSeries>
            <c15:filteredScatterSeries>
              <c15:ser>
                <c:idx val="27"/>
                <c:order val="27"/>
                <c:tx>
                  <c:v>E2S10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K$51:$AK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8</c:v>
                      </c:pt>
                      <c:pt idx="1">
                        <c:v>1.03</c:v>
                      </c:pt>
                      <c:pt idx="2">
                        <c:v>1.68</c:v>
                      </c:pt>
                      <c:pt idx="3">
                        <c:v>1.68</c:v>
                      </c:pt>
                      <c:pt idx="4">
                        <c:v>1.1399999999999999</c:v>
                      </c:pt>
                      <c:pt idx="5">
                        <c:v>0.39</c:v>
                      </c:pt>
                      <c:pt idx="6">
                        <c:v>0.39</c:v>
                      </c:pt>
                      <c:pt idx="7">
                        <c:v>0.66</c:v>
                      </c:pt>
                      <c:pt idx="8">
                        <c:v>1.29</c:v>
                      </c:pt>
                      <c:pt idx="9">
                        <c:v>1.29</c:v>
                      </c:pt>
                      <c:pt idx="10">
                        <c:v>0.94</c:v>
                      </c:pt>
                      <c:pt idx="11">
                        <c:v>0.6</c:v>
                      </c:pt>
                      <c:pt idx="12">
                        <c:v>0.6</c:v>
                      </c:pt>
                      <c:pt idx="13">
                        <c:v>0.64</c:v>
                      </c:pt>
                      <c:pt idx="14">
                        <c:v>1.02</c:v>
                      </c:pt>
                      <c:pt idx="15">
                        <c:v>1.02</c:v>
                      </c:pt>
                      <c:pt idx="16">
                        <c:v>0.66</c:v>
                      </c:pt>
                      <c:pt idx="17">
                        <c:v>0.81</c:v>
                      </c:pt>
                      <c:pt idx="18">
                        <c:v>0.81</c:v>
                      </c:pt>
                      <c:pt idx="19">
                        <c:v>1</c:v>
                      </c:pt>
                      <c:pt idx="20">
                        <c:v>1.05</c:v>
                      </c:pt>
                      <c:pt idx="21">
                        <c:v>1.05</c:v>
                      </c:pt>
                      <c:pt idx="22">
                        <c:v>0.76</c:v>
                      </c:pt>
                      <c:pt idx="23">
                        <c:v>0.51</c:v>
                      </c:pt>
                      <c:pt idx="24">
                        <c:v>0.51</c:v>
                      </c:pt>
                      <c:pt idx="25">
                        <c:v>0.73</c:v>
                      </c:pt>
                      <c:pt idx="26">
                        <c:v>0.48</c:v>
                      </c:pt>
                      <c:pt idx="27">
                        <c:v>0.48</c:v>
                      </c:pt>
                      <c:pt idx="28">
                        <c:v>0.76</c:v>
                      </c:pt>
                      <c:pt idx="29">
                        <c:v>0.9</c:v>
                      </c:pt>
                      <c:pt idx="30">
                        <c:v>0.9</c:v>
                      </c:pt>
                      <c:pt idx="31">
                        <c:v>1.38</c:v>
                      </c:pt>
                      <c:pt idx="32">
                        <c:v>1.65</c:v>
                      </c:pt>
                      <c:pt idx="33">
                        <c:v>1.65</c:v>
                      </c:pt>
                      <c:pt idx="34">
                        <c:v>0.96</c:v>
                      </c:pt>
                      <c:pt idx="35">
                        <c:v>0.21</c:v>
                      </c:pt>
                      <c:pt idx="36">
                        <c:v>0.21</c:v>
                      </c:pt>
                      <c:pt idx="37">
                        <c:v>0.28000000000000003</c:v>
                      </c:pt>
                      <c:pt idx="38">
                        <c:v>0.09</c:v>
                      </c:pt>
                      <c:pt idx="39">
                        <c:v>0.09</c:v>
                      </c:pt>
                      <c:pt idx="40">
                        <c:v>0.28000000000000003</c:v>
                      </c:pt>
                      <c:pt idx="41">
                        <c:v>0.99</c:v>
                      </c:pt>
                      <c:pt idx="42">
                        <c:v>0.99</c:v>
                      </c:pt>
                      <c:pt idx="43">
                        <c:v>1.3</c:v>
                      </c:pt>
                      <c:pt idx="44">
                        <c:v>1.77</c:v>
                      </c:pt>
                      <c:pt idx="45">
                        <c:v>1.77</c:v>
                      </c:pt>
                      <c:pt idx="46">
                        <c:v>1.18</c:v>
                      </c:pt>
                      <c:pt idx="47">
                        <c:v>0.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690F-4233-B3C0-18D7F54BCE0C}"/>
                  </c:ext>
                </c:extLst>
              </c15:ser>
            </c15:filteredScatterSeries>
            <c15:filteredScatterSeries>
              <c15:ser>
                <c:idx val="28"/>
                <c:order val="28"/>
                <c:tx>
                  <c:v>E2S1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L$51:$AL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6</c:v>
                      </c:pt>
                      <c:pt idx="1">
                        <c:v>1.1100000000000001</c:v>
                      </c:pt>
                      <c:pt idx="2">
                        <c:v>1.1100000000000001</c:v>
                      </c:pt>
                      <c:pt idx="3">
                        <c:v>1.24</c:v>
                      </c:pt>
                      <c:pt idx="4">
                        <c:v>1.32</c:v>
                      </c:pt>
                      <c:pt idx="5">
                        <c:v>1.08</c:v>
                      </c:pt>
                      <c:pt idx="6">
                        <c:v>0.72</c:v>
                      </c:pt>
                      <c:pt idx="7">
                        <c:v>0.18</c:v>
                      </c:pt>
                      <c:pt idx="8">
                        <c:v>0.18</c:v>
                      </c:pt>
                      <c:pt idx="9">
                        <c:v>0.43</c:v>
                      </c:pt>
                      <c:pt idx="10">
                        <c:v>0.56999999999999995</c:v>
                      </c:pt>
                      <c:pt idx="11">
                        <c:v>0.81</c:v>
                      </c:pt>
                      <c:pt idx="12">
                        <c:v>0.72</c:v>
                      </c:pt>
                      <c:pt idx="13">
                        <c:v>0.54</c:v>
                      </c:pt>
                      <c:pt idx="14">
                        <c:v>0.54</c:v>
                      </c:pt>
                      <c:pt idx="15">
                        <c:v>0.85</c:v>
                      </c:pt>
                      <c:pt idx="16">
                        <c:v>1.1399999999999999</c:v>
                      </c:pt>
                      <c:pt idx="17">
                        <c:v>1.59</c:v>
                      </c:pt>
                      <c:pt idx="18">
                        <c:v>1.62</c:v>
                      </c:pt>
                      <c:pt idx="19">
                        <c:v>0.75</c:v>
                      </c:pt>
                      <c:pt idx="20">
                        <c:v>0.75</c:v>
                      </c:pt>
                      <c:pt idx="21">
                        <c:v>0.7</c:v>
                      </c:pt>
                      <c:pt idx="22">
                        <c:v>1.02</c:v>
                      </c:pt>
                      <c:pt idx="23">
                        <c:v>2.7</c:v>
                      </c:pt>
                      <c:pt idx="24">
                        <c:v>1.29</c:v>
                      </c:pt>
                      <c:pt idx="25">
                        <c:v>1.26</c:v>
                      </c:pt>
                      <c:pt idx="26">
                        <c:v>1.26</c:v>
                      </c:pt>
                      <c:pt idx="27">
                        <c:v>1.26</c:v>
                      </c:pt>
                      <c:pt idx="28">
                        <c:v>0.72</c:v>
                      </c:pt>
                      <c:pt idx="29">
                        <c:v>1.17</c:v>
                      </c:pt>
                      <c:pt idx="30">
                        <c:v>0.84</c:v>
                      </c:pt>
                      <c:pt idx="31">
                        <c:v>0.69</c:v>
                      </c:pt>
                      <c:pt idx="32">
                        <c:v>0.69</c:v>
                      </c:pt>
                      <c:pt idx="33">
                        <c:v>0.9</c:v>
                      </c:pt>
                      <c:pt idx="34">
                        <c:v>1.44</c:v>
                      </c:pt>
                      <c:pt idx="35">
                        <c:v>1.02</c:v>
                      </c:pt>
                      <c:pt idx="36">
                        <c:v>0.54</c:v>
                      </c:pt>
                      <c:pt idx="37">
                        <c:v>0.21</c:v>
                      </c:pt>
                      <c:pt idx="38">
                        <c:v>0.21</c:v>
                      </c:pt>
                      <c:pt idx="39">
                        <c:v>1.3</c:v>
                      </c:pt>
                      <c:pt idx="40">
                        <c:v>1.02</c:v>
                      </c:pt>
                      <c:pt idx="41">
                        <c:v>1.1100000000000001</c:v>
                      </c:pt>
                      <c:pt idx="42">
                        <c:v>0.48</c:v>
                      </c:pt>
                      <c:pt idx="43">
                        <c:v>0.36</c:v>
                      </c:pt>
                      <c:pt idx="44">
                        <c:v>0.36</c:v>
                      </c:pt>
                      <c:pt idx="45">
                        <c:v>0.36</c:v>
                      </c:pt>
                      <c:pt idx="46">
                        <c:v>0.48</c:v>
                      </c:pt>
                      <c:pt idx="47">
                        <c:v>0.9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690F-4233-B3C0-18D7F54BCE0C}"/>
                  </c:ext>
                </c:extLst>
              </c15:ser>
            </c15:filteredScatterSeries>
            <c15:filteredScatterSeries>
              <c15:ser>
                <c:idx val="29"/>
                <c:order val="29"/>
                <c:tx>
                  <c:v>E2S1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M$51:$AM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41</c:v>
                      </c:pt>
                      <c:pt idx="1">
                        <c:v>1.38</c:v>
                      </c:pt>
                      <c:pt idx="2">
                        <c:v>1.36</c:v>
                      </c:pt>
                      <c:pt idx="3">
                        <c:v>1.35</c:v>
                      </c:pt>
                      <c:pt idx="4">
                        <c:v>0.93</c:v>
                      </c:pt>
                      <c:pt idx="5">
                        <c:v>0.51</c:v>
                      </c:pt>
                      <c:pt idx="6">
                        <c:v>0.99</c:v>
                      </c:pt>
                      <c:pt idx="7">
                        <c:v>1.47</c:v>
                      </c:pt>
                      <c:pt idx="8">
                        <c:v>0.97</c:v>
                      </c:pt>
                      <c:pt idx="9">
                        <c:v>0.48</c:v>
                      </c:pt>
                      <c:pt idx="10">
                        <c:v>0.91</c:v>
                      </c:pt>
                      <c:pt idx="11">
                        <c:v>1.35</c:v>
                      </c:pt>
                      <c:pt idx="12">
                        <c:v>0.93</c:v>
                      </c:pt>
                      <c:pt idx="13">
                        <c:v>0.51</c:v>
                      </c:pt>
                      <c:pt idx="14">
                        <c:v>0.82</c:v>
                      </c:pt>
                      <c:pt idx="15">
                        <c:v>1.1399999999999999</c:v>
                      </c:pt>
                      <c:pt idx="16">
                        <c:v>1.18</c:v>
                      </c:pt>
                      <c:pt idx="17">
                        <c:v>1.23</c:v>
                      </c:pt>
                      <c:pt idx="18">
                        <c:v>1</c:v>
                      </c:pt>
                      <c:pt idx="19">
                        <c:v>0.78</c:v>
                      </c:pt>
                      <c:pt idx="20">
                        <c:v>3.27</c:v>
                      </c:pt>
                      <c:pt idx="21">
                        <c:v>5.76</c:v>
                      </c:pt>
                      <c:pt idx="22">
                        <c:v>4.6900000000000004</c:v>
                      </c:pt>
                      <c:pt idx="23">
                        <c:v>3.63</c:v>
                      </c:pt>
                      <c:pt idx="24">
                        <c:v>2.91</c:v>
                      </c:pt>
                      <c:pt idx="25">
                        <c:v>2.19</c:v>
                      </c:pt>
                      <c:pt idx="26">
                        <c:v>2.94</c:v>
                      </c:pt>
                      <c:pt idx="27">
                        <c:v>3.69</c:v>
                      </c:pt>
                      <c:pt idx="28">
                        <c:v>2.23</c:v>
                      </c:pt>
                      <c:pt idx="29">
                        <c:v>0.78</c:v>
                      </c:pt>
                      <c:pt idx="30">
                        <c:v>0.91</c:v>
                      </c:pt>
                      <c:pt idx="31">
                        <c:v>1.05</c:v>
                      </c:pt>
                      <c:pt idx="32">
                        <c:v>1.8</c:v>
                      </c:pt>
                      <c:pt idx="33">
                        <c:v>2.5499999999999998</c:v>
                      </c:pt>
                      <c:pt idx="34">
                        <c:v>1.95</c:v>
                      </c:pt>
                      <c:pt idx="35">
                        <c:v>1.35</c:v>
                      </c:pt>
                      <c:pt idx="36">
                        <c:v>1.03</c:v>
                      </c:pt>
                      <c:pt idx="37">
                        <c:v>0.72</c:v>
                      </c:pt>
                      <c:pt idx="38">
                        <c:v>0.87</c:v>
                      </c:pt>
                      <c:pt idx="39">
                        <c:v>1.02</c:v>
                      </c:pt>
                      <c:pt idx="40">
                        <c:v>1.33</c:v>
                      </c:pt>
                      <c:pt idx="41">
                        <c:v>1.65</c:v>
                      </c:pt>
                      <c:pt idx="42">
                        <c:v>1.51</c:v>
                      </c:pt>
                      <c:pt idx="43">
                        <c:v>1.38</c:v>
                      </c:pt>
                      <c:pt idx="44">
                        <c:v>1.26</c:v>
                      </c:pt>
                      <c:pt idx="45">
                        <c:v>1.1399999999999999</c:v>
                      </c:pt>
                      <c:pt idx="46">
                        <c:v>1.17</c:v>
                      </c:pt>
                      <c:pt idx="47">
                        <c:v>1.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690F-4233-B3C0-18D7F54BCE0C}"/>
                  </c:ext>
                </c:extLst>
              </c15:ser>
            </c15:filteredScatterSeries>
            <c15:filteredScatterSeries>
              <c15:ser>
                <c:idx val="30"/>
                <c:order val="30"/>
                <c:tx>
                  <c:v>E2S1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N$51:$AN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8</c:v>
                      </c:pt>
                      <c:pt idx="1">
                        <c:v>1.08</c:v>
                      </c:pt>
                      <c:pt idx="2">
                        <c:v>0.99</c:v>
                      </c:pt>
                      <c:pt idx="3">
                        <c:v>0.54</c:v>
                      </c:pt>
                      <c:pt idx="4">
                        <c:v>0.72</c:v>
                      </c:pt>
                      <c:pt idx="5">
                        <c:v>0.72</c:v>
                      </c:pt>
                      <c:pt idx="6">
                        <c:v>0.54</c:v>
                      </c:pt>
                      <c:pt idx="7">
                        <c:v>0.54</c:v>
                      </c:pt>
                      <c:pt idx="8">
                        <c:v>3.03</c:v>
                      </c:pt>
                      <c:pt idx="9">
                        <c:v>5.91</c:v>
                      </c:pt>
                      <c:pt idx="10">
                        <c:v>3.87</c:v>
                      </c:pt>
                      <c:pt idx="11">
                        <c:v>4.8600000000000003</c:v>
                      </c:pt>
                      <c:pt idx="12">
                        <c:v>2.76</c:v>
                      </c:pt>
                      <c:pt idx="13">
                        <c:v>2.76</c:v>
                      </c:pt>
                      <c:pt idx="14">
                        <c:v>2.79</c:v>
                      </c:pt>
                      <c:pt idx="15">
                        <c:v>10.050000000000001</c:v>
                      </c:pt>
                      <c:pt idx="16">
                        <c:v>11.76</c:v>
                      </c:pt>
                      <c:pt idx="17">
                        <c:v>7.02</c:v>
                      </c:pt>
                      <c:pt idx="18">
                        <c:v>6.69</c:v>
                      </c:pt>
                      <c:pt idx="19">
                        <c:v>6.69</c:v>
                      </c:pt>
                      <c:pt idx="20">
                        <c:v>5.92</c:v>
                      </c:pt>
                      <c:pt idx="21">
                        <c:v>4.47</c:v>
                      </c:pt>
                      <c:pt idx="22">
                        <c:v>3.24</c:v>
                      </c:pt>
                      <c:pt idx="23">
                        <c:v>3.72</c:v>
                      </c:pt>
                      <c:pt idx="24">
                        <c:v>5.55</c:v>
                      </c:pt>
                      <c:pt idx="25">
                        <c:v>5.55</c:v>
                      </c:pt>
                      <c:pt idx="26">
                        <c:v>4.21</c:v>
                      </c:pt>
                      <c:pt idx="27">
                        <c:v>2.31</c:v>
                      </c:pt>
                      <c:pt idx="28">
                        <c:v>1.35</c:v>
                      </c:pt>
                      <c:pt idx="29">
                        <c:v>1.08</c:v>
                      </c:pt>
                      <c:pt idx="30">
                        <c:v>1.59</c:v>
                      </c:pt>
                      <c:pt idx="31">
                        <c:v>1.59</c:v>
                      </c:pt>
                      <c:pt idx="32">
                        <c:v>1.44</c:v>
                      </c:pt>
                      <c:pt idx="33">
                        <c:v>0.45</c:v>
                      </c:pt>
                      <c:pt idx="34">
                        <c:v>1.1100000000000001</c:v>
                      </c:pt>
                      <c:pt idx="35">
                        <c:v>0.72</c:v>
                      </c:pt>
                      <c:pt idx="36">
                        <c:v>0.81</c:v>
                      </c:pt>
                      <c:pt idx="37">
                        <c:v>0.81</c:v>
                      </c:pt>
                      <c:pt idx="38">
                        <c:v>0.85</c:v>
                      </c:pt>
                      <c:pt idx="39">
                        <c:v>0.9</c:v>
                      </c:pt>
                      <c:pt idx="40">
                        <c:v>1.02</c:v>
                      </c:pt>
                      <c:pt idx="41">
                        <c:v>1.65</c:v>
                      </c:pt>
                      <c:pt idx="42">
                        <c:v>0.81</c:v>
                      </c:pt>
                      <c:pt idx="43">
                        <c:v>0.81</c:v>
                      </c:pt>
                      <c:pt idx="44">
                        <c:v>1.05</c:v>
                      </c:pt>
                      <c:pt idx="45">
                        <c:v>0.9</c:v>
                      </c:pt>
                      <c:pt idx="46">
                        <c:v>0.72</c:v>
                      </c:pt>
                      <c:pt idx="47">
                        <c:v>0.5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690F-4233-B3C0-18D7F54BCE0C}"/>
                  </c:ext>
                </c:extLst>
              </c15:ser>
            </c15:filteredScatterSeries>
            <c15:filteredScatterSeries>
              <c15:ser>
                <c:idx val="31"/>
                <c:order val="31"/>
                <c:tx>
                  <c:v>E2S1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O$51:$AO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5</c:v>
                      </c:pt>
                      <c:pt idx="1">
                        <c:v>0.45</c:v>
                      </c:pt>
                      <c:pt idx="2">
                        <c:v>0.63</c:v>
                      </c:pt>
                      <c:pt idx="3">
                        <c:v>1.38</c:v>
                      </c:pt>
                      <c:pt idx="4">
                        <c:v>1.38</c:v>
                      </c:pt>
                      <c:pt idx="5">
                        <c:v>1.05</c:v>
                      </c:pt>
                      <c:pt idx="6">
                        <c:v>0.63</c:v>
                      </c:pt>
                      <c:pt idx="7">
                        <c:v>0.63</c:v>
                      </c:pt>
                      <c:pt idx="8">
                        <c:v>0.63</c:v>
                      </c:pt>
                      <c:pt idx="9">
                        <c:v>1.17</c:v>
                      </c:pt>
                      <c:pt idx="10">
                        <c:v>1.17</c:v>
                      </c:pt>
                      <c:pt idx="11">
                        <c:v>2.23</c:v>
                      </c:pt>
                      <c:pt idx="12">
                        <c:v>9.69</c:v>
                      </c:pt>
                      <c:pt idx="13">
                        <c:v>9.69</c:v>
                      </c:pt>
                      <c:pt idx="14">
                        <c:v>22.8</c:v>
                      </c:pt>
                      <c:pt idx="15">
                        <c:v>14.73</c:v>
                      </c:pt>
                      <c:pt idx="16">
                        <c:v>14.73</c:v>
                      </c:pt>
                      <c:pt idx="17">
                        <c:v>13.74</c:v>
                      </c:pt>
                      <c:pt idx="18">
                        <c:v>12.15</c:v>
                      </c:pt>
                      <c:pt idx="19">
                        <c:v>12.15</c:v>
                      </c:pt>
                      <c:pt idx="20">
                        <c:v>13.35</c:v>
                      </c:pt>
                      <c:pt idx="21">
                        <c:v>13.74</c:v>
                      </c:pt>
                      <c:pt idx="22">
                        <c:v>13.74</c:v>
                      </c:pt>
                      <c:pt idx="23">
                        <c:v>11.5</c:v>
                      </c:pt>
                      <c:pt idx="24">
                        <c:v>4.8</c:v>
                      </c:pt>
                      <c:pt idx="25">
                        <c:v>4.8</c:v>
                      </c:pt>
                      <c:pt idx="26">
                        <c:v>6.94</c:v>
                      </c:pt>
                      <c:pt idx="27">
                        <c:v>7.05</c:v>
                      </c:pt>
                      <c:pt idx="28">
                        <c:v>7.05</c:v>
                      </c:pt>
                      <c:pt idx="29">
                        <c:v>7.02</c:v>
                      </c:pt>
                      <c:pt idx="30">
                        <c:v>4.8600000000000003</c:v>
                      </c:pt>
                      <c:pt idx="31">
                        <c:v>4.8600000000000003</c:v>
                      </c:pt>
                      <c:pt idx="32">
                        <c:v>5.04</c:v>
                      </c:pt>
                      <c:pt idx="33">
                        <c:v>4.3499999999999996</c:v>
                      </c:pt>
                      <c:pt idx="34">
                        <c:v>4.3499999999999996</c:v>
                      </c:pt>
                      <c:pt idx="35">
                        <c:v>3</c:v>
                      </c:pt>
                      <c:pt idx="36">
                        <c:v>1.29</c:v>
                      </c:pt>
                      <c:pt idx="37">
                        <c:v>1.29</c:v>
                      </c:pt>
                      <c:pt idx="38">
                        <c:v>1.41</c:v>
                      </c:pt>
                      <c:pt idx="39">
                        <c:v>0.99</c:v>
                      </c:pt>
                      <c:pt idx="40">
                        <c:v>0.99</c:v>
                      </c:pt>
                      <c:pt idx="41">
                        <c:v>1.05</c:v>
                      </c:pt>
                      <c:pt idx="42">
                        <c:v>1.92</c:v>
                      </c:pt>
                      <c:pt idx="43">
                        <c:v>1.92</c:v>
                      </c:pt>
                      <c:pt idx="44">
                        <c:v>1.42</c:v>
                      </c:pt>
                      <c:pt idx="45">
                        <c:v>0.54</c:v>
                      </c:pt>
                      <c:pt idx="46">
                        <c:v>0.54</c:v>
                      </c:pt>
                      <c:pt idx="47">
                        <c:v>1.12000000000000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690F-4233-B3C0-18D7F54BCE0C}"/>
                  </c:ext>
                </c:extLst>
              </c15:ser>
            </c15:filteredScatterSeries>
            <c15:filteredScatterSeries>
              <c15:ser>
                <c:idx val="32"/>
                <c:order val="32"/>
                <c:tx>
                  <c:v>E2S1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P$51:$AP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39</c:v>
                      </c:pt>
                      <c:pt idx="1">
                        <c:v>1.5</c:v>
                      </c:pt>
                      <c:pt idx="2">
                        <c:v>0.72</c:v>
                      </c:pt>
                      <c:pt idx="3">
                        <c:v>0.18</c:v>
                      </c:pt>
                      <c:pt idx="4">
                        <c:v>0.09</c:v>
                      </c:pt>
                      <c:pt idx="5">
                        <c:v>0.09</c:v>
                      </c:pt>
                      <c:pt idx="6">
                        <c:v>0.09</c:v>
                      </c:pt>
                      <c:pt idx="7">
                        <c:v>0.72</c:v>
                      </c:pt>
                      <c:pt idx="8">
                        <c:v>1.1399999999999999</c:v>
                      </c:pt>
                      <c:pt idx="9">
                        <c:v>0.27</c:v>
                      </c:pt>
                      <c:pt idx="10">
                        <c:v>1.26</c:v>
                      </c:pt>
                      <c:pt idx="11">
                        <c:v>1.44</c:v>
                      </c:pt>
                      <c:pt idx="12">
                        <c:v>1.68</c:v>
                      </c:pt>
                      <c:pt idx="13">
                        <c:v>2.4900000000000002</c:v>
                      </c:pt>
                      <c:pt idx="14">
                        <c:v>2.1</c:v>
                      </c:pt>
                      <c:pt idx="15">
                        <c:v>18.18</c:v>
                      </c:pt>
                      <c:pt idx="16">
                        <c:v>10.77</c:v>
                      </c:pt>
                      <c:pt idx="17">
                        <c:v>2.2200000000000002</c:v>
                      </c:pt>
                      <c:pt idx="18">
                        <c:v>1.2</c:v>
                      </c:pt>
                      <c:pt idx="19">
                        <c:v>0.87</c:v>
                      </c:pt>
                      <c:pt idx="20">
                        <c:v>1.05</c:v>
                      </c:pt>
                      <c:pt idx="21">
                        <c:v>1.95</c:v>
                      </c:pt>
                      <c:pt idx="22">
                        <c:v>0.87</c:v>
                      </c:pt>
                      <c:pt idx="23">
                        <c:v>0.33</c:v>
                      </c:pt>
                      <c:pt idx="24">
                        <c:v>2.37</c:v>
                      </c:pt>
                      <c:pt idx="25">
                        <c:v>1.17</c:v>
                      </c:pt>
                      <c:pt idx="26">
                        <c:v>0.72</c:v>
                      </c:pt>
                      <c:pt idx="27">
                        <c:v>0.6</c:v>
                      </c:pt>
                      <c:pt idx="28">
                        <c:v>0.54</c:v>
                      </c:pt>
                      <c:pt idx="29">
                        <c:v>1.29</c:v>
                      </c:pt>
                      <c:pt idx="30">
                        <c:v>0.66</c:v>
                      </c:pt>
                      <c:pt idx="31">
                        <c:v>0.18</c:v>
                      </c:pt>
                      <c:pt idx="32">
                        <c:v>0.36</c:v>
                      </c:pt>
                      <c:pt idx="33">
                        <c:v>0.18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.3</c:v>
                      </c:pt>
                      <c:pt idx="37">
                        <c:v>1.65</c:v>
                      </c:pt>
                      <c:pt idx="38">
                        <c:v>0.48</c:v>
                      </c:pt>
                      <c:pt idx="39">
                        <c:v>1.17</c:v>
                      </c:pt>
                      <c:pt idx="40">
                        <c:v>0.27</c:v>
                      </c:pt>
                      <c:pt idx="41">
                        <c:v>0.18</c:v>
                      </c:pt>
                      <c:pt idx="42">
                        <c:v>0.18</c:v>
                      </c:pt>
                      <c:pt idx="43">
                        <c:v>0.36</c:v>
                      </c:pt>
                      <c:pt idx="44">
                        <c:v>0.48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690F-4233-B3C0-18D7F54BCE0C}"/>
                  </c:ext>
                </c:extLst>
              </c15:ser>
            </c15:filteredScatterSeries>
            <c15:filteredScatterSeries>
              <c15:ser>
                <c:idx val="33"/>
                <c:order val="33"/>
                <c:tx>
                  <c:v>E2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Q$51:$AQ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48</c:v>
                      </c:pt>
                      <c:pt idx="2">
                        <c:v>0.99</c:v>
                      </c:pt>
                      <c:pt idx="3">
                        <c:v>1.1399999999999999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63</c:v>
                      </c:pt>
                      <c:pt idx="7">
                        <c:v>0.42</c:v>
                      </c:pt>
                      <c:pt idx="8">
                        <c:v>0.27</c:v>
                      </c:pt>
                      <c:pt idx="9">
                        <c:v>0.36</c:v>
                      </c:pt>
                      <c:pt idx="10">
                        <c:v>0.09</c:v>
                      </c:pt>
                      <c:pt idx="11">
                        <c:v>0.09</c:v>
                      </c:pt>
                      <c:pt idx="12">
                        <c:v>0.09</c:v>
                      </c:pt>
                      <c:pt idx="13">
                        <c:v>0.45</c:v>
                      </c:pt>
                      <c:pt idx="14">
                        <c:v>0.87</c:v>
                      </c:pt>
                      <c:pt idx="15">
                        <c:v>0.6</c:v>
                      </c:pt>
                      <c:pt idx="16">
                        <c:v>0.09</c:v>
                      </c:pt>
                      <c:pt idx="17">
                        <c:v>0.48</c:v>
                      </c:pt>
                      <c:pt idx="18">
                        <c:v>0.54</c:v>
                      </c:pt>
                      <c:pt idx="19">
                        <c:v>0.54</c:v>
                      </c:pt>
                      <c:pt idx="20">
                        <c:v>0.54</c:v>
                      </c:pt>
                      <c:pt idx="21">
                        <c:v>0.66</c:v>
                      </c:pt>
                      <c:pt idx="22">
                        <c:v>0.69</c:v>
                      </c:pt>
                      <c:pt idx="23">
                        <c:v>0.51</c:v>
                      </c:pt>
                      <c:pt idx="24">
                        <c:v>0.81</c:v>
                      </c:pt>
                      <c:pt idx="25">
                        <c:v>0.9</c:v>
                      </c:pt>
                      <c:pt idx="26">
                        <c:v>0.3</c:v>
                      </c:pt>
                      <c:pt idx="27">
                        <c:v>0.9</c:v>
                      </c:pt>
                      <c:pt idx="28">
                        <c:v>1.17</c:v>
                      </c:pt>
                      <c:pt idx="29">
                        <c:v>0.42</c:v>
                      </c:pt>
                      <c:pt idx="30">
                        <c:v>0.09</c:v>
                      </c:pt>
                      <c:pt idx="31">
                        <c:v>0.51</c:v>
                      </c:pt>
                      <c:pt idx="32">
                        <c:v>0.99</c:v>
                      </c:pt>
                      <c:pt idx="33">
                        <c:v>0.56999999999999995</c:v>
                      </c:pt>
                      <c:pt idx="34">
                        <c:v>0.18</c:v>
                      </c:pt>
                      <c:pt idx="35">
                        <c:v>0.45</c:v>
                      </c:pt>
                      <c:pt idx="36">
                        <c:v>0.56999999999999995</c:v>
                      </c:pt>
                      <c:pt idx="37">
                        <c:v>0.75</c:v>
                      </c:pt>
                      <c:pt idx="38">
                        <c:v>0.63</c:v>
                      </c:pt>
                      <c:pt idx="39">
                        <c:v>0.72</c:v>
                      </c:pt>
                      <c:pt idx="40">
                        <c:v>0.56999999999999995</c:v>
                      </c:pt>
                      <c:pt idx="41">
                        <c:v>0.36</c:v>
                      </c:pt>
                      <c:pt idx="42">
                        <c:v>0.45</c:v>
                      </c:pt>
                      <c:pt idx="43">
                        <c:v>0.45</c:v>
                      </c:pt>
                      <c:pt idx="44">
                        <c:v>0.48</c:v>
                      </c:pt>
                      <c:pt idx="45">
                        <c:v>0.48</c:v>
                      </c:pt>
                      <c:pt idx="46">
                        <c:v>0.78</c:v>
                      </c:pt>
                      <c:pt idx="47">
                        <c:v>0.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690F-4233-B3C0-18D7F54BCE0C}"/>
                  </c:ext>
                </c:extLst>
              </c15:ser>
            </c15:filteredScatterSeries>
            <c15:filteredScatterSeries>
              <c15:ser>
                <c:idx val="34"/>
                <c:order val="34"/>
                <c:tx>
                  <c:v>E2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R$51:$AR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3</c:v>
                      </c:pt>
                      <c:pt idx="1">
                        <c:v>0.63</c:v>
                      </c:pt>
                      <c:pt idx="2">
                        <c:v>0.42</c:v>
                      </c:pt>
                      <c:pt idx="3">
                        <c:v>0</c:v>
                      </c:pt>
                      <c:pt idx="4">
                        <c:v>0.78</c:v>
                      </c:pt>
                      <c:pt idx="5">
                        <c:v>0.63</c:v>
                      </c:pt>
                      <c:pt idx="6">
                        <c:v>0.09</c:v>
                      </c:pt>
                      <c:pt idx="7">
                        <c:v>0.09</c:v>
                      </c:pt>
                      <c:pt idx="8">
                        <c:v>0.3</c:v>
                      </c:pt>
                      <c:pt idx="9">
                        <c:v>1.29</c:v>
                      </c:pt>
                      <c:pt idx="10">
                        <c:v>14.37</c:v>
                      </c:pt>
                      <c:pt idx="11">
                        <c:v>17.55</c:v>
                      </c:pt>
                      <c:pt idx="12">
                        <c:v>15.12</c:v>
                      </c:pt>
                      <c:pt idx="13">
                        <c:v>24.87</c:v>
                      </c:pt>
                      <c:pt idx="14">
                        <c:v>13.68</c:v>
                      </c:pt>
                      <c:pt idx="15">
                        <c:v>17.850000000000001</c:v>
                      </c:pt>
                      <c:pt idx="16">
                        <c:v>15.27</c:v>
                      </c:pt>
                      <c:pt idx="17">
                        <c:v>8.94</c:v>
                      </c:pt>
                      <c:pt idx="18">
                        <c:v>3.45</c:v>
                      </c:pt>
                      <c:pt idx="19">
                        <c:v>5.7</c:v>
                      </c:pt>
                      <c:pt idx="20">
                        <c:v>1.53</c:v>
                      </c:pt>
                      <c:pt idx="21">
                        <c:v>3.36</c:v>
                      </c:pt>
                      <c:pt idx="22">
                        <c:v>0.99</c:v>
                      </c:pt>
                      <c:pt idx="23">
                        <c:v>1.02</c:v>
                      </c:pt>
                      <c:pt idx="24">
                        <c:v>0.69</c:v>
                      </c:pt>
                      <c:pt idx="25">
                        <c:v>0.3</c:v>
                      </c:pt>
                      <c:pt idx="26">
                        <c:v>4.05</c:v>
                      </c:pt>
                      <c:pt idx="27">
                        <c:v>2.25</c:v>
                      </c:pt>
                      <c:pt idx="28">
                        <c:v>2.58</c:v>
                      </c:pt>
                      <c:pt idx="29">
                        <c:v>0.87</c:v>
                      </c:pt>
                      <c:pt idx="30">
                        <c:v>0.18</c:v>
                      </c:pt>
                      <c:pt idx="31">
                        <c:v>0.09</c:v>
                      </c:pt>
                      <c:pt idx="32">
                        <c:v>0.09</c:v>
                      </c:pt>
                      <c:pt idx="33">
                        <c:v>0.39</c:v>
                      </c:pt>
                      <c:pt idx="34">
                        <c:v>0.6</c:v>
                      </c:pt>
                      <c:pt idx="35">
                        <c:v>0.48</c:v>
                      </c:pt>
                      <c:pt idx="36">
                        <c:v>0.42</c:v>
                      </c:pt>
                      <c:pt idx="37">
                        <c:v>0.63</c:v>
                      </c:pt>
                      <c:pt idx="38">
                        <c:v>0.54</c:v>
                      </c:pt>
                      <c:pt idx="39">
                        <c:v>0.09</c:v>
                      </c:pt>
                      <c:pt idx="40">
                        <c:v>0.72</c:v>
                      </c:pt>
                      <c:pt idx="41">
                        <c:v>0.48</c:v>
                      </c:pt>
                      <c:pt idx="42">
                        <c:v>0.18</c:v>
                      </c:pt>
                      <c:pt idx="43">
                        <c:v>0.21</c:v>
                      </c:pt>
                      <c:pt idx="44">
                        <c:v>0.3</c:v>
                      </c:pt>
                      <c:pt idx="45">
                        <c:v>0.69</c:v>
                      </c:pt>
                      <c:pt idx="46">
                        <c:v>0.69</c:v>
                      </c:pt>
                      <c:pt idx="47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690F-4233-B3C0-18D7F54BCE0C}"/>
                  </c:ext>
                </c:extLst>
              </c15:ser>
            </c15:filteredScatterSeries>
            <c15:filteredScatterSeries>
              <c15:ser>
                <c:idx val="35"/>
                <c:order val="35"/>
                <c:tx>
                  <c:v>E2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S$51:$AS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27</c:v>
                      </c:pt>
                      <c:pt idx="1">
                        <c:v>0.27</c:v>
                      </c:pt>
                      <c:pt idx="2">
                        <c:v>0.09</c:v>
                      </c:pt>
                      <c:pt idx="3">
                        <c:v>0.18</c:v>
                      </c:pt>
                      <c:pt idx="4">
                        <c:v>0.18</c:v>
                      </c:pt>
                      <c:pt idx="5">
                        <c:v>0.09</c:v>
                      </c:pt>
                      <c:pt idx="6">
                        <c:v>0.36</c:v>
                      </c:pt>
                      <c:pt idx="7">
                        <c:v>0.36</c:v>
                      </c:pt>
                      <c:pt idx="8">
                        <c:v>0.78</c:v>
                      </c:pt>
                      <c:pt idx="9">
                        <c:v>0.81</c:v>
                      </c:pt>
                      <c:pt idx="10">
                        <c:v>0.09</c:v>
                      </c:pt>
                      <c:pt idx="11">
                        <c:v>0.18</c:v>
                      </c:pt>
                      <c:pt idx="12">
                        <c:v>0.18</c:v>
                      </c:pt>
                      <c:pt idx="13">
                        <c:v>0.27</c:v>
                      </c:pt>
                      <c:pt idx="14">
                        <c:v>0.27</c:v>
                      </c:pt>
                      <c:pt idx="15">
                        <c:v>0.6</c:v>
                      </c:pt>
                      <c:pt idx="16">
                        <c:v>0.72</c:v>
                      </c:pt>
                      <c:pt idx="17">
                        <c:v>0.18</c:v>
                      </c:pt>
                      <c:pt idx="18">
                        <c:v>0.48</c:v>
                      </c:pt>
                      <c:pt idx="19">
                        <c:v>1.56</c:v>
                      </c:pt>
                      <c:pt idx="20">
                        <c:v>0.93</c:v>
                      </c:pt>
                      <c:pt idx="21">
                        <c:v>0.56999999999999995</c:v>
                      </c:pt>
                      <c:pt idx="22">
                        <c:v>0.78</c:v>
                      </c:pt>
                      <c:pt idx="23">
                        <c:v>0.78</c:v>
                      </c:pt>
                      <c:pt idx="24">
                        <c:v>0.48</c:v>
                      </c:pt>
                      <c:pt idx="25">
                        <c:v>0.3</c:v>
                      </c:pt>
                      <c:pt idx="26">
                        <c:v>0.27</c:v>
                      </c:pt>
                      <c:pt idx="27">
                        <c:v>0.9</c:v>
                      </c:pt>
                      <c:pt idx="28">
                        <c:v>1.1100000000000001</c:v>
                      </c:pt>
                      <c:pt idx="29">
                        <c:v>0.3</c:v>
                      </c:pt>
                      <c:pt idx="30">
                        <c:v>0.3</c:v>
                      </c:pt>
                      <c:pt idx="31">
                        <c:v>0.27</c:v>
                      </c:pt>
                      <c:pt idx="32">
                        <c:v>0.09</c:v>
                      </c:pt>
                      <c:pt idx="33">
                        <c:v>0.3</c:v>
                      </c:pt>
                      <c:pt idx="34">
                        <c:v>0.78</c:v>
                      </c:pt>
                      <c:pt idx="35">
                        <c:v>0.78</c:v>
                      </c:pt>
                      <c:pt idx="36">
                        <c:v>0.39</c:v>
                      </c:pt>
                      <c:pt idx="37">
                        <c:v>0.9</c:v>
                      </c:pt>
                      <c:pt idx="38">
                        <c:v>0.69</c:v>
                      </c:pt>
                      <c:pt idx="39">
                        <c:v>0.6</c:v>
                      </c:pt>
                      <c:pt idx="40">
                        <c:v>0.3</c:v>
                      </c:pt>
                      <c:pt idx="41">
                        <c:v>0</c:v>
                      </c:pt>
                      <c:pt idx="42">
                        <c:v>0.27</c:v>
                      </c:pt>
                      <c:pt idx="43">
                        <c:v>0.27</c:v>
                      </c:pt>
                      <c:pt idx="44">
                        <c:v>0.09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690F-4233-B3C0-18D7F54BCE0C}"/>
                  </c:ext>
                </c:extLst>
              </c15:ser>
            </c15:filteredScatterSeries>
            <c15:filteredScatterSeries>
              <c15:ser>
                <c:idx val="36"/>
                <c:order val="36"/>
                <c:tx>
                  <c:v>E3S1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T$51:$AT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</c:v>
                      </c:pt>
                      <c:pt idx="1">
                        <c:v>0.3</c:v>
                      </c:pt>
                      <c:pt idx="2">
                        <c:v>0.56999999999999995</c:v>
                      </c:pt>
                      <c:pt idx="3">
                        <c:v>0.45</c:v>
                      </c:pt>
                      <c:pt idx="4">
                        <c:v>1.32</c:v>
                      </c:pt>
                      <c:pt idx="5">
                        <c:v>1.1100000000000001</c:v>
                      </c:pt>
                      <c:pt idx="6">
                        <c:v>0.48</c:v>
                      </c:pt>
                      <c:pt idx="7">
                        <c:v>1.1100000000000001</c:v>
                      </c:pt>
                      <c:pt idx="8">
                        <c:v>1.1399999999999999</c:v>
                      </c:pt>
                      <c:pt idx="9">
                        <c:v>0.27</c:v>
                      </c:pt>
                      <c:pt idx="10">
                        <c:v>0.99</c:v>
                      </c:pt>
                      <c:pt idx="11">
                        <c:v>1.1100000000000001</c:v>
                      </c:pt>
                      <c:pt idx="12">
                        <c:v>1.2</c:v>
                      </c:pt>
                      <c:pt idx="13">
                        <c:v>1.35</c:v>
                      </c:pt>
                      <c:pt idx="14">
                        <c:v>1.23</c:v>
                      </c:pt>
                      <c:pt idx="15">
                        <c:v>1.17</c:v>
                      </c:pt>
                      <c:pt idx="16">
                        <c:v>1.38</c:v>
                      </c:pt>
                      <c:pt idx="17">
                        <c:v>1.5</c:v>
                      </c:pt>
                      <c:pt idx="18">
                        <c:v>0.56999999999999995</c:v>
                      </c:pt>
                      <c:pt idx="19">
                        <c:v>1.2</c:v>
                      </c:pt>
                      <c:pt idx="20">
                        <c:v>1.23</c:v>
                      </c:pt>
                      <c:pt idx="21">
                        <c:v>1.2</c:v>
                      </c:pt>
                      <c:pt idx="22">
                        <c:v>0.9</c:v>
                      </c:pt>
                      <c:pt idx="23">
                        <c:v>0.72</c:v>
                      </c:pt>
                      <c:pt idx="24">
                        <c:v>0.6</c:v>
                      </c:pt>
                      <c:pt idx="25">
                        <c:v>0.87</c:v>
                      </c:pt>
                      <c:pt idx="26">
                        <c:v>1.29</c:v>
                      </c:pt>
                      <c:pt idx="27">
                        <c:v>1.2</c:v>
                      </c:pt>
                      <c:pt idx="28">
                        <c:v>0.66</c:v>
                      </c:pt>
                      <c:pt idx="29">
                        <c:v>0.36</c:v>
                      </c:pt>
                      <c:pt idx="30">
                        <c:v>0.18</c:v>
                      </c:pt>
                      <c:pt idx="31">
                        <c:v>0.6</c:v>
                      </c:pt>
                      <c:pt idx="32">
                        <c:v>0.78</c:v>
                      </c:pt>
                      <c:pt idx="33">
                        <c:v>0.36</c:v>
                      </c:pt>
                      <c:pt idx="34">
                        <c:v>0.6</c:v>
                      </c:pt>
                      <c:pt idx="35">
                        <c:v>0.81</c:v>
                      </c:pt>
                      <c:pt idx="36">
                        <c:v>0.39</c:v>
                      </c:pt>
                      <c:pt idx="37">
                        <c:v>0.48</c:v>
                      </c:pt>
                      <c:pt idx="38">
                        <c:v>0.99</c:v>
                      </c:pt>
                      <c:pt idx="39">
                        <c:v>1.1100000000000001</c:v>
                      </c:pt>
                      <c:pt idx="40">
                        <c:v>0.48</c:v>
                      </c:pt>
                      <c:pt idx="41">
                        <c:v>0.81</c:v>
                      </c:pt>
                      <c:pt idx="42">
                        <c:v>1.1100000000000001</c:v>
                      </c:pt>
                      <c:pt idx="43">
                        <c:v>0.56999999999999995</c:v>
                      </c:pt>
                      <c:pt idx="44">
                        <c:v>0.6</c:v>
                      </c:pt>
                      <c:pt idx="45">
                        <c:v>0.3</c:v>
                      </c:pt>
                      <c:pt idx="46">
                        <c:v>1.1399999999999999</c:v>
                      </c:pt>
                      <c:pt idx="47">
                        <c:v>1.2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690F-4233-B3C0-18D7F54BCE0C}"/>
                  </c:ext>
                </c:extLst>
              </c15:ser>
            </c15:filteredScatterSeries>
            <c15:filteredScatterSeries>
              <c15:ser>
                <c:idx val="37"/>
                <c:order val="37"/>
                <c:tx>
                  <c:v>E3S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U$51:$AU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7</c:v>
                      </c:pt>
                      <c:pt idx="1">
                        <c:v>1.38</c:v>
                      </c:pt>
                      <c:pt idx="2">
                        <c:v>1.41</c:v>
                      </c:pt>
                      <c:pt idx="3">
                        <c:v>1.83</c:v>
                      </c:pt>
                      <c:pt idx="4">
                        <c:v>1.38</c:v>
                      </c:pt>
                      <c:pt idx="5">
                        <c:v>1.41</c:v>
                      </c:pt>
                      <c:pt idx="6">
                        <c:v>3.06</c:v>
                      </c:pt>
                      <c:pt idx="7">
                        <c:v>2.7</c:v>
                      </c:pt>
                      <c:pt idx="8">
                        <c:v>1.83</c:v>
                      </c:pt>
                      <c:pt idx="9">
                        <c:v>0.51</c:v>
                      </c:pt>
                      <c:pt idx="10">
                        <c:v>0.39</c:v>
                      </c:pt>
                      <c:pt idx="11">
                        <c:v>1.29</c:v>
                      </c:pt>
                      <c:pt idx="12">
                        <c:v>0.48</c:v>
                      </c:pt>
                      <c:pt idx="13">
                        <c:v>1.05</c:v>
                      </c:pt>
                      <c:pt idx="14">
                        <c:v>0.6</c:v>
                      </c:pt>
                      <c:pt idx="15">
                        <c:v>0.93</c:v>
                      </c:pt>
                      <c:pt idx="16">
                        <c:v>0.56999999999999995</c:v>
                      </c:pt>
                      <c:pt idx="17">
                        <c:v>0.75</c:v>
                      </c:pt>
                      <c:pt idx="18">
                        <c:v>0.69</c:v>
                      </c:pt>
                      <c:pt idx="19">
                        <c:v>0.69</c:v>
                      </c:pt>
                      <c:pt idx="20">
                        <c:v>0.96</c:v>
                      </c:pt>
                      <c:pt idx="21">
                        <c:v>0.99</c:v>
                      </c:pt>
                      <c:pt idx="22">
                        <c:v>0.93</c:v>
                      </c:pt>
                      <c:pt idx="23">
                        <c:v>0.6</c:v>
                      </c:pt>
                      <c:pt idx="24">
                        <c:v>0.93</c:v>
                      </c:pt>
                      <c:pt idx="25">
                        <c:v>1.02</c:v>
                      </c:pt>
                      <c:pt idx="26">
                        <c:v>0.51</c:v>
                      </c:pt>
                      <c:pt idx="27">
                        <c:v>1.02</c:v>
                      </c:pt>
                      <c:pt idx="28">
                        <c:v>1.05</c:v>
                      </c:pt>
                      <c:pt idx="29">
                        <c:v>0.6</c:v>
                      </c:pt>
                      <c:pt idx="30">
                        <c:v>0.6</c:v>
                      </c:pt>
                      <c:pt idx="31">
                        <c:v>0.48</c:v>
                      </c:pt>
                      <c:pt idx="32">
                        <c:v>0.72</c:v>
                      </c:pt>
                      <c:pt idx="33">
                        <c:v>0.42</c:v>
                      </c:pt>
                      <c:pt idx="34">
                        <c:v>0.42</c:v>
                      </c:pt>
                      <c:pt idx="35">
                        <c:v>0.84</c:v>
                      </c:pt>
                      <c:pt idx="36">
                        <c:v>0.72</c:v>
                      </c:pt>
                      <c:pt idx="37">
                        <c:v>1.38</c:v>
                      </c:pt>
                      <c:pt idx="38">
                        <c:v>1.65</c:v>
                      </c:pt>
                      <c:pt idx="39">
                        <c:v>1.71</c:v>
                      </c:pt>
                      <c:pt idx="40">
                        <c:v>0.78</c:v>
                      </c:pt>
                      <c:pt idx="41">
                        <c:v>0.36</c:v>
                      </c:pt>
                      <c:pt idx="42">
                        <c:v>0.18</c:v>
                      </c:pt>
                      <c:pt idx="43">
                        <c:v>0.72</c:v>
                      </c:pt>
                      <c:pt idx="44">
                        <c:v>1.17</c:v>
                      </c:pt>
                      <c:pt idx="45">
                        <c:v>0.69</c:v>
                      </c:pt>
                      <c:pt idx="46">
                        <c:v>0.87</c:v>
                      </c:pt>
                      <c:pt idx="47">
                        <c:v>0.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690F-4233-B3C0-18D7F54BCE0C}"/>
                  </c:ext>
                </c:extLst>
              </c15:ser>
            </c15:filteredScatterSeries>
            <c15:filteredScatterSeries>
              <c15:ser>
                <c:idx val="38"/>
                <c:order val="38"/>
                <c:tx>
                  <c:v>E3S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V$51:$AV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5</c:v>
                      </c:pt>
                      <c:pt idx="1">
                        <c:v>0.66</c:v>
                      </c:pt>
                      <c:pt idx="2">
                        <c:v>1.41</c:v>
                      </c:pt>
                      <c:pt idx="3">
                        <c:v>1.92</c:v>
                      </c:pt>
                      <c:pt idx="4">
                        <c:v>2.04</c:v>
                      </c:pt>
                      <c:pt idx="5">
                        <c:v>2.16</c:v>
                      </c:pt>
                      <c:pt idx="6">
                        <c:v>1.47</c:v>
                      </c:pt>
                      <c:pt idx="7">
                        <c:v>1.1100000000000001</c:v>
                      </c:pt>
                      <c:pt idx="8">
                        <c:v>1.29</c:v>
                      </c:pt>
                      <c:pt idx="9">
                        <c:v>0.93</c:v>
                      </c:pt>
                      <c:pt idx="10">
                        <c:v>0.75</c:v>
                      </c:pt>
                      <c:pt idx="11">
                        <c:v>0.87</c:v>
                      </c:pt>
                      <c:pt idx="12">
                        <c:v>1.17</c:v>
                      </c:pt>
                      <c:pt idx="13">
                        <c:v>1.05</c:v>
                      </c:pt>
                      <c:pt idx="14">
                        <c:v>0.81</c:v>
                      </c:pt>
                      <c:pt idx="15">
                        <c:v>1.26</c:v>
                      </c:pt>
                      <c:pt idx="16">
                        <c:v>1.53</c:v>
                      </c:pt>
                      <c:pt idx="17">
                        <c:v>0.63</c:v>
                      </c:pt>
                      <c:pt idx="18">
                        <c:v>0.27</c:v>
                      </c:pt>
                      <c:pt idx="19">
                        <c:v>0.66</c:v>
                      </c:pt>
                      <c:pt idx="20">
                        <c:v>0.75</c:v>
                      </c:pt>
                      <c:pt idx="21">
                        <c:v>0.56999999999999995</c:v>
                      </c:pt>
                      <c:pt idx="22">
                        <c:v>0.75</c:v>
                      </c:pt>
                      <c:pt idx="23">
                        <c:v>1.08</c:v>
                      </c:pt>
                      <c:pt idx="24">
                        <c:v>0.78</c:v>
                      </c:pt>
                      <c:pt idx="25">
                        <c:v>0.36</c:v>
                      </c:pt>
                      <c:pt idx="26">
                        <c:v>0.36</c:v>
                      </c:pt>
                      <c:pt idx="27">
                        <c:v>0.09</c:v>
                      </c:pt>
                      <c:pt idx="28">
                        <c:v>0.36</c:v>
                      </c:pt>
                      <c:pt idx="29">
                        <c:v>0.75</c:v>
                      </c:pt>
                      <c:pt idx="30">
                        <c:v>0.75</c:v>
                      </c:pt>
                      <c:pt idx="31">
                        <c:v>0.72</c:v>
                      </c:pt>
                      <c:pt idx="32">
                        <c:v>0.9</c:v>
                      </c:pt>
                      <c:pt idx="33">
                        <c:v>0.63</c:v>
                      </c:pt>
                      <c:pt idx="34">
                        <c:v>0.84</c:v>
                      </c:pt>
                      <c:pt idx="35">
                        <c:v>0.75</c:v>
                      </c:pt>
                      <c:pt idx="36">
                        <c:v>1.1399999999999999</c:v>
                      </c:pt>
                      <c:pt idx="37">
                        <c:v>0.96</c:v>
                      </c:pt>
                      <c:pt idx="38">
                        <c:v>0.75</c:v>
                      </c:pt>
                      <c:pt idx="39">
                        <c:v>1.02</c:v>
                      </c:pt>
                      <c:pt idx="40">
                        <c:v>1.38</c:v>
                      </c:pt>
                      <c:pt idx="41">
                        <c:v>1.1100000000000001</c:v>
                      </c:pt>
                      <c:pt idx="42">
                        <c:v>0.54</c:v>
                      </c:pt>
                      <c:pt idx="43">
                        <c:v>1.29</c:v>
                      </c:pt>
                      <c:pt idx="44">
                        <c:v>1.02</c:v>
                      </c:pt>
                      <c:pt idx="45">
                        <c:v>0.66</c:v>
                      </c:pt>
                      <c:pt idx="46">
                        <c:v>0.27</c:v>
                      </c:pt>
                      <c:pt idx="47">
                        <c:v>0.6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690F-4233-B3C0-18D7F54BCE0C}"/>
                  </c:ext>
                </c:extLst>
              </c15:ser>
            </c15:filteredScatterSeries>
            <c15:filteredScatterSeries>
              <c15:ser>
                <c:idx val="39"/>
                <c:order val="39"/>
                <c:tx>
                  <c:v>E3S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W$51:$AW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3</c:v>
                      </c:pt>
                      <c:pt idx="1">
                        <c:v>0.72</c:v>
                      </c:pt>
                      <c:pt idx="2">
                        <c:v>1.68</c:v>
                      </c:pt>
                      <c:pt idx="3">
                        <c:v>1.74</c:v>
                      </c:pt>
                      <c:pt idx="4">
                        <c:v>1.05</c:v>
                      </c:pt>
                      <c:pt idx="5">
                        <c:v>0.81</c:v>
                      </c:pt>
                      <c:pt idx="6">
                        <c:v>0.78</c:v>
                      </c:pt>
                      <c:pt idx="7">
                        <c:v>0.48</c:v>
                      </c:pt>
                      <c:pt idx="8">
                        <c:v>0.96</c:v>
                      </c:pt>
                      <c:pt idx="9">
                        <c:v>1.17</c:v>
                      </c:pt>
                      <c:pt idx="10">
                        <c:v>1.1399999999999999</c:v>
                      </c:pt>
                      <c:pt idx="11">
                        <c:v>0.66</c:v>
                      </c:pt>
                      <c:pt idx="12">
                        <c:v>0.69</c:v>
                      </c:pt>
                      <c:pt idx="13">
                        <c:v>0.6</c:v>
                      </c:pt>
                      <c:pt idx="14">
                        <c:v>1.26</c:v>
                      </c:pt>
                      <c:pt idx="15">
                        <c:v>0.81</c:v>
                      </c:pt>
                      <c:pt idx="16">
                        <c:v>0.45</c:v>
                      </c:pt>
                      <c:pt idx="17">
                        <c:v>1.1100000000000001</c:v>
                      </c:pt>
                      <c:pt idx="18">
                        <c:v>1.17</c:v>
                      </c:pt>
                      <c:pt idx="19">
                        <c:v>1.17</c:v>
                      </c:pt>
                      <c:pt idx="20">
                        <c:v>0.84</c:v>
                      </c:pt>
                      <c:pt idx="21">
                        <c:v>0.87</c:v>
                      </c:pt>
                      <c:pt idx="22">
                        <c:v>0.93</c:v>
                      </c:pt>
                      <c:pt idx="23">
                        <c:v>0.75</c:v>
                      </c:pt>
                      <c:pt idx="24">
                        <c:v>0.93</c:v>
                      </c:pt>
                      <c:pt idx="25">
                        <c:v>0.81</c:v>
                      </c:pt>
                      <c:pt idx="26">
                        <c:v>0.69</c:v>
                      </c:pt>
                      <c:pt idx="27">
                        <c:v>0.6</c:v>
                      </c:pt>
                      <c:pt idx="28">
                        <c:v>0.09</c:v>
                      </c:pt>
                      <c:pt idx="29">
                        <c:v>0.63</c:v>
                      </c:pt>
                      <c:pt idx="30">
                        <c:v>1.35</c:v>
                      </c:pt>
                      <c:pt idx="31">
                        <c:v>1.02</c:v>
                      </c:pt>
                      <c:pt idx="32">
                        <c:v>0.27</c:v>
                      </c:pt>
                      <c:pt idx="33">
                        <c:v>0.63</c:v>
                      </c:pt>
                      <c:pt idx="34">
                        <c:v>1.05</c:v>
                      </c:pt>
                      <c:pt idx="35">
                        <c:v>0.69</c:v>
                      </c:pt>
                      <c:pt idx="36">
                        <c:v>0.81</c:v>
                      </c:pt>
                      <c:pt idx="37">
                        <c:v>0.63</c:v>
                      </c:pt>
                      <c:pt idx="38">
                        <c:v>0.42</c:v>
                      </c:pt>
                      <c:pt idx="39">
                        <c:v>0</c:v>
                      </c:pt>
                      <c:pt idx="40">
                        <c:v>0.3</c:v>
                      </c:pt>
                      <c:pt idx="41">
                        <c:v>0.3</c:v>
                      </c:pt>
                      <c:pt idx="42">
                        <c:v>0.27</c:v>
                      </c:pt>
                      <c:pt idx="43">
                        <c:v>0.72</c:v>
                      </c:pt>
                      <c:pt idx="44">
                        <c:v>1.05</c:v>
                      </c:pt>
                      <c:pt idx="45">
                        <c:v>0.93</c:v>
                      </c:pt>
                      <c:pt idx="46">
                        <c:v>0.51</c:v>
                      </c:pt>
                      <c:pt idx="47">
                        <c:v>0.5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690F-4233-B3C0-18D7F54BCE0C}"/>
                  </c:ext>
                </c:extLst>
              </c15:ser>
            </c15:filteredScatterSeries>
            <c15:filteredScatterSeries>
              <c15:ser>
                <c:idx val="40"/>
                <c:order val="40"/>
                <c:tx>
                  <c:v>E3S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X$51:$AX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2</c:v>
                      </c:pt>
                      <c:pt idx="1">
                        <c:v>1.17</c:v>
                      </c:pt>
                      <c:pt idx="2">
                        <c:v>0.75</c:v>
                      </c:pt>
                      <c:pt idx="3">
                        <c:v>0.93</c:v>
                      </c:pt>
                      <c:pt idx="4">
                        <c:v>1.1100000000000001</c:v>
                      </c:pt>
                      <c:pt idx="5">
                        <c:v>0.54</c:v>
                      </c:pt>
                      <c:pt idx="6">
                        <c:v>0.36</c:v>
                      </c:pt>
                      <c:pt idx="7">
                        <c:v>0.54</c:v>
                      </c:pt>
                      <c:pt idx="8">
                        <c:v>0.27</c:v>
                      </c:pt>
                      <c:pt idx="9">
                        <c:v>0</c:v>
                      </c:pt>
                      <c:pt idx="10">
                        <c:v>0.09</c:v>
                      </c:pt>
                      <c:pt idx="11">
                        <c:v>0.09</c:v>
                      </c:pt>
                      <c:pt idx="12">
                        <c:v>0.18</c:v>
                      </c:pt>
                      <c:pt idx="13">
                        <c:v>0.54</c:v>
                      </c:pt>
                      <c:pt idx="14">
                        <c:v>1.1100000000000001</c:v>
                      </c:pt>
                      <c:pt idx="15">
                        <c:v>1.1399999999999999</c:v>
                      </c:pt>
                      <c:pt idx="16">
                        <c:v>0.84</c:v>
                      </c:pt>
                      <c:pt idx="17">
                        <c:v>0.9</c:v>
                      </c:pt>
                      <c:pt idx="18">
                        <c:v>0.72</c:v>
                      </c:pt>
                      <c:pt idx="19">
                        <c:v>0.63</c:v>
                      </c:pt>
                      <c:pt idx="20">
                        <c:v>0.48</c:v>
                      </c:pt>
                      <c:pt idx="21">
                        <c:v>0.45</c:v>
                      </c:pt>
                      <c:pt idx="22">
                        <c:v>0.63</c:v>
                      </c:pt>
                      <c:pt idx="23">
                        <c:v>1.65</c:v>
                      </c:pt>
                      <c:pt idx="24">
                        <c:v>1.56</c:v>
                      </c:pt>
                      <c:pt idx="25">
                        <c:v>1.02</c:v>
                      </c:pt>
                      <c:pt idx="26">
                        <c:v>1.05</c:v>
                      </c:pt>
                      <c:pt idx="27">
                        <c:v>0.87</c:v>
                      </c:pt>
                      <c:pt idx="28">
                        <c:v>0.48</c:v>
                      </c:pt>
                      <c:pt idx="29">
                        <c:v>0.48</c:v>
                      </c:pt>
                      <c:pt idx="30">
                        <c:v>0.93</c:v>
                      </c:pt>
                      <c:pt idx="31">
                        <c:v>0.84</c:v>
                      </c:pt>
                      <c:pt idx="32">
                        <c:v>0.39</c:v>
                      </c:pt>
                      <c:pt idx="33">
                        <c:v>1.1399999999999999</c:v>
                      </c:pt>
                      <c:pt idx="34">
                        <c:v>1.53</c:v>
                      </c:pt>
                      <c:pt idx="35">
                        <c:v>1.02</c:v>
                      </c:pt>
                      <c:pt idx="36">
                        <c:v>0.54</c:v>
                      </c:pt>
                      <c:pt idx="37">
                        <c:v>0.54</c:v>
                      </c:pt>
                      <c:pt idx="38">
                        <c:v>2.34</c:v>
                      </c:pt>
                      <c:pt idx="39">
                        <c:v>2.58</c:v>
                      </c:pt>
                      <c:pt idx="40">
                        <c:v>1.26</c:v>
                      </c:pt>
                      <c:pt idx="41">
                        <c:v>1.02</c:v>
                      </c:pt>
                      <c:pt idx="42">
                        <c:v>0.36</c:v>
                      </c:pt>
                      <c:pt idx="43">
                        <c:v>1.1399999999999999</c:v>
                      </c:pt>
                      <c:pt idx="44">
                        <c:v>1.23</c:v>
                      </c:pt>
                      <c:pt idx="45">
                        <c:v>1.23</c:v>
                      </c:pt>
                      <c:pt idx="46">
                        <c:v>0.75</c:v>
                      </c:pt>
                      <c:pt idx="47">
                        <c:v>0.8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690F-4233-B3C0-18D7F54BCE0C}"/>
                  </c:ext>
                </c:extLst>
              </c15:ser>
            </c15:filteredScatterSeries>
            <c15:filteredScatterSeries>
              <c15:ser>
                <c:idx val="41"/>
                <c:order val="41"/>
                <c:tx>
                  <c:v>E3S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Y$51:$AY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6</c:v>
                      </c:pt>
                      <c:pt idx="2">
                        <c:v>0.39</c:v>
                      </c:pt>
                      <c:pt idx="3">
                        <c:v>0.51</c:v>
                      </c:pt>
                      <c:pt idx="4">
                        <c:v>0.42</c:v>
                      </c:pt>
                      <c:pt idx="5">
                        <c:v>0.6</c:v>
                      </c:pt>
                      <c:pt idx="6">
                        <c:v>0.66</c:v>
                      </c:pt>
                      <c:pt idx="7">
                        <c:v>0.6</c:v>
                      </c:pt>
                      <c:pt idx="8">
                        <c:v>0.84</c:v>
                      </c:pt>
                      <c:pt idx="9">
                        <c:v>0.78</c:v>
                      </c:pt>
                      <c:pt idx="10">
                        <c:v>0.48</c:v>
                      </c:pt>
                      <c:pt idx="11">
                        <c:v>0.6</c:v>
                      </c:pt>
                      <c:pt idx="12">
                        <c:v>0.51</c:v>
                      </c:pt>
                      <c:pt idx="13">
                        <c:v>0.21</c:v>
                      </c:pt>
                      <c:pt idx="14">
                        <c:v>0.51</c:v>
                      </c:pt>
                      <c:pt idx="15">
                        <c:v>0.18</c:v>
                      </c:pt>
                      <c:pt idx="16">
                        <c:v>0.09</c:v>
                      </c:pt>
                      <c:pt idx="17">
                        <c:v>0.3</c:v>
                      </c:pt>
                      <c:pt idx="18">
                        <c:v>0.96</c:v>
                      </c:pt>
                      <c:pt idx="19">
                        <c:v>1.59</c:v>
                      </c:pt>
                      <c:pt idx="20">
                        <c:v>1.23</c:v>
                      </c:pt>
                      <c:pt idx="21">
                        <c:v>0.69</c:v>
                      </c:pt>
                      <c:pt idx="22">
                        <c:v>0.39</c:v>
                      </c:pt>
                      <c:pt idx="23">
                        <c:v>0.27</c:v>
                      </c:pt>
                      <c:pt idx="24">
                        <c:v>0.18</c:v>
                      </c:pt>
                      <c:pt idx="25">
                        <c:v>0.27</c:v>
                      </c:pt>
                      <c:pt idx="26">
                        <c:v>0.09</c:v>
                      </c:pt>
                      <c:pt idx="27">
                        <c:v>0.39</c:v>
                      </c:pt>
                      <c:pt idx="28">
                        <c:v>0.81</c:v>
                      </c:pt>
                      <c:pt idx="29">
                        <c:v>1.02</c:v>
                      </c:pt>
                      <c:pt idx="30">
                        <c:v>0.72</c:v>
                      </c:pt>
                      <c:pt idx="31">
                        <c:v>0.72</c:v>
                      </c:pt>
                      <c:pt idx="32">
                        <c:v>0.54</c:v>
                      </c:pt>
                      <c:pt idx="33">
                        <c:v>0.75</c:v>
                      </c:pt>
                      <c:pt idx="34">
                        <c:v>0.09</c:v>
                      </c:pt>
                      <c:pt idx="35">
                        <c:v>0.39</c:v>
                      </c:pt>
                      <c:pt idx="36">
                        <c:v>0.96</c:v>
                      </c:pt>
                      <c:pt idx="37">
                        <c:v>1.2</c:v>
                      </c:pt>
                      <c:pt idx="38">
                        <c:v>0.72</c:v>
                      </c:pt>
                      <c:pt idx="39">
                        <c:v>0.6</c:v>
                      </c:pt>
                      <c:pt idx="40">
                        <c:v>1.1399999999999999</c:v>
                      </c:pt>
                      <c:pt idx="41">
                        <c:v>1.02</c:v>
                      </c:pt>
                      <c:pt idx="42">
                        <c:v>0.78</c:v>
                      </c:pt>
                      <c:pt idx="43">
                        <c:v>0.56999999999999995</c:v>
                      </c:pt>
                      <c:pt idx="44">
                        <c:v>0.45</c:v>
                      </c:pt>
                      <c:pt idx="45">
                        <c:v>0.39</c:v>
                      </c:pt>
                      <c:pt idx="46">
                        <c:v>1.05</c:v>
                      </c:pt>
                      <c:pt idx="47">
                        <c:v>1.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690F-4233-B3C0-18D7F54BCE0C}"/>
                  </c:ext>
                </c:extLst>
              </c15:ser>
            </c15:filteredScatterSeries>
            <c15:filteredScatterSeries>
              <c15:ser>
                <c:idx val="42"/>
                <c:order val="42"/>
                <c:tx>
                  <c:v>E3S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AZ$51:$AZ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1</c:v>
                      </c:pt>
                      <c:pt idx="1">
                        <c:v>0.94</c:v>
                      </c:pt>
                      <c:pt idx="2">
                        <c:v>1.08</c:v>
                      </c:pt>
                      <c:pt idx="3">
                        <c:v>0.63</c:v>
                      </c:pt>
                      <c:pt idx="4">
                        <c:v>0.45</c:v>
                      </c:pt>
                      <c:pt idx="5">
                        <c:v>0.72</c:v>
                      </c:pt>
                      <c:pt idx="6">
                        <c:v>0.72</c:v>
                      </c:pt>
                      <c:pt idx="7">
                        <c:v>0.76</c:v>
                      </c:pt>
                      <c:pt idx="8">
                        <c:v>1.17</c:v>
                      </c:pt>
                      <c:pt idx="9">
                        <c:v>0.99</c:v>
                      </c:pt>
                      <c:pt idx="10">
                        <c:v>0.63</c:v>
                      </c:pt>
                      <c:pt idx="11">
                        <c:v>0.9</c:v>
                      </c:pt>
                      <c:pt idx="12">
                        <c:v>0.9</c:v>
                      </c:pt>
                      <c:pt idx="13">
                        <c:v>0.99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9</c:v>
                      </c:pt>
                      <c:pt idx="17">
                        <c:v>0.81</c:v>
                      </c:pt>
                      <c:pt idx="18">
                        <c:v>0.81</c:v>
                      </c:pt>
                      <c:pt idx="19">
                        <c:v>1.1200000000000001</c:v>
                      </c:pt>
                      <c:pt idx="20">
                        <c:v>0.81</c:v>
                      </c:pt>
                      <c:pt idx="21">
                        <c:v>0.54</c:v>
                      </c:pt>
                      <c:pt idx="22">
                        <c:v>0.72</c:v>
                      </c:pt>
                      <c:pt idx="23">
                        <c:v>1.17</c:v>
                      </c:pt>
                      <c:pt idx="24">
                        <c:v>1.17</c:v>
                      </c:pt>
                      <c:pt idx="25">
                        <c:v>0.99</c:v>
                      </c:pt>
                      <c:pt idx="26">
                        <c:v>0.99</c:v>
                      </c:pt>
                      <c:pt idx="27">
                        <c:v>1.35</c:v>
                      </c:pt>
                      <c:pt idx="28">
                        <c:v>1.35</c:v>
                      </c:pt>
                      <c:pt idx="29">
                        <c:v>1.53</c:v>
                      </c:pt>
                      <c:pt idx="30">
                        <c:v>1.53</c:v>
                      </c:pt>
                      <c:pt idx="31">
                        <c:v>1.03</c:v>
                      </c:pt>
                      <c:pt idx="32">
                        <c:v>0.81</c:v>
                      </c:pt>
                      <c:pt idx="33">
                        <c:v>0.99</c:v>
                      </c:pt>
                      <c:pt idx="34">
                        <c:v>0.72</c:v>
                      </c:pt>
                      <c:pt idx="35">
                        <c:v>1.26</c:v>
                      </c:pt>
                      <c:pt idx="36">
                        <c:v>1.26</c:v>
                      </c:pt>
                      <c:pt idx="37">
                        <c:v>0.99</c:v>
                      </c:pt>
                      <c:pt idx="38">
                        <c:v>0.54</c:v>
                      </c:pt>
                      <c:pt idx="39">
                        <c:v>0.36</c:v>
                      </c:pt>
                      <c:pt idx="40">
                        <c:v>0.54</c:v>
                      </c:pt>
                      <c:pt idx="41">
                        <c:v>0.45</c:v>
                      </c:pt>
                      <c:pt idx="42">
                        <c:v>0.45</c:v>
                      </c:pt>
                      <c:pt idx="43">
                        <c:v>1.1200000000000001</c:v>
                      </c:pt>
                      <c:pt idx="44">
                        <c:v>0.9</c:v>
                      </c:pt>
                      <c:pt idx="45">
                        <c:v>0.63</c:v>
                      </c:pt>
                      <c:pt idx="46">
                        <c:v>0.99</c:v>
                      </c:pt>
                      <c:pt idx="47">
                        <c:v>0.7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690F-4233-B3C0-18D7F54BCE0C}"/>
                  </c:ext>
                </c:extLst>
              </c15:ser>
            </c15:filteredScatterSeries>
            <c15:filteredScatterSeries>
              <c15:ser>
                <c:idx val="43"/>
                <c:order val="43"/>
                <c:tx>
                  <c:v>E3S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A$51:$BA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42</c:v>
                      </c:pt>
                      <c:pt idx="1">
                        <c:v>0.9</c:v>
                      </c:pt>
                      <c:pt idx="2">
                        <c:v>0.9</c:v>
                      </c:pt>
                      <c:pt idx="3">
                        <c:v>0.82</c:v>
                      </c:pt>
                      <c:pt idx="4">
                        <c:v>0.99</c:v>
                      </c:pt>
                      <c:pt idx="5">
                        <c:v>0.99</c:v>
                      </c:pt>
                      <c:pt idx="6">
                        <c:v>0.94</c:v>
                      </c:pt>
                      <c:pt idx="7">
                        <c:v>0.69</c:v>
                      </c:pt>
                      <c:pt idx="8">
                        <c:v>0.69</c:v>
                      </c:pt>
                      <c:pt idx="9">
                        <c:v>1.05</c:v>
                      </c:pt>
                      <c:pt idx="10">
                        <c:v>0.3</c:v>
                      </c:pt>
                      <c:pt idx="11">
                        <c:v>0.3</c:v>
                      </c:pt>
                      <c:pt idx="12">
                        <c:v>0.43</c:v>
                      </c:pt>
                      <c:pt idx="13">
                        <c:v>1.2</c:v>
                      </c:pt>
                      <c:pt idx="14">
                        <c:v>1.2</c:v>
                      </c:pt>
                      <c:pt idx="15">
                        <c:v>0.78</c:v>
                      </c:pt>
                      <c:pt idx="16">
                        <c:v>0.56999999999999995</c:v>
                      </c:pt>
                      <c:pt idx="17">
                        <c:v>0.56999999999999995</c:v>
                      </c:pt>
                      <c:pt idx="18">
                        <c:v>0.61</c:v>
                      </c:pt>
                      <c:pt idx="19">
                        <c:v>0.56999999999999995</c:v>
                      </c:pt>
                      <c:pt idx="20">
                        <c:v>0.56999999999999995</c:v>
                      </c:pt>
                      <c:pt idx="21">
                        <c:v>1.05</c:v>
                      </c:pt>
                      <c:pt idx="22">
                        <c:v>1.62</c:v>
                      </c:pt>
                      <c:pt idx="23">
                        <c:v>1.62</c:v>
                      </c:pt>
                      <c:pt idx="24">
                        <c:v>1.1499999999999999</c:v>
                      </c:pt>
                      <c:pt idx="25">
                        <c:v>0.39</c:v>
                      </c:pt>
                      <c:pt idx="26">
                        <c:v>0.39</c:v>
                      </c:pt>
                      <c:pt idx="27">
                        <c:v>0.75</c:v>
                      </c:pt>
                      <c:pt idx="28">
                        <c:v>0.93</c:v>
                      </c:pt>
                      <c:pt idx="29">
                        <c:v>0.93</c:v>
                      </c:pt>
                      <c:pt idx="30">
                        <c:v>0.7</c:v>
                      </c:pt>
                      <c:pt idx="31">
                        <c:v>0.3</c:v>
                      </c:pt>
                      <c:pt idx="32">
                        <c:v>0.3</c:v>
                      </c:pt>
                      <c:pt idx="33">
                        <c:v>0.39</c:v>
                      </c:pt>
                      <c:pt idx="34">
                        <c:v>1.1100000000000001</c:v>
                      </c:pt>
                      <c:pt idx="35">
                        <c:v>1.1100000000000001</c:v>
                      </c:pt>
                      <c:pt idx="36">
                        <c:v>0.85</c:v>
                      </c:pt>
                      <c:pt idx="37">
                        <c:v>0.39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39</c:v>
                      </c:pt>
                      <c:pt idx="41">
                        <c:v>0.39</c:v>
                      </c:pt>
                      <c:pt idx="42">
                        <c:v>0.33</c:v>
                      </c:pt>
                      <c:pt idx="43">
                        <c:v>0.48</c:v>
                      </c:pt>
                      <c:pt idx="44">
                        <c:v>0.48</c:v>
                      </c:pt>
                      <c:pt idx="45">
                        <c:v>0.37</c:v>
                      </c:pt>
                      <c:pt idx="46">
                        <c:v>0.3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690F-4233-B3C0-18D7F54BCE0C}"/>
                  </c:ext>
                </c:extLst>
              </c15:ser>
            </c15:filteredScatterSeries>
            <c15:filteredScatterSeries>
              <c15:ser>
                <c:idx val="44"/>
                <c:order val="44"/>
                <c:tx>
                  <c:v>E3S9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B$51:$BB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2.97</c:v>
                      </c:pt>
                      <c:pt idx="1">
                        <c:v>2.92</c:v>
                      </c:pt>
                      <c:pt idx="2">
                        <c:v>2.76</c:v>
                      </c:pt>
                      <c:pt idx="3">
                        <c:v>2.76</c:v>
                      </c:pt>
                      <c:pt idx="4">
                        <c:v>2.62</c:v>
                      </c:pt>
                      <c:pt idx="5">
                        <c:v>1.77</c:v>
                      </c:pt>
                      <c:pt idx="6">
                        <c:v>1.77</c:v>
                      </c:pt>
                      <c:pt idx="7">
                        <c:v>1.96</c:v>
                      </c:pt>
                      <c:pt idx="8">
                        <c:v>2.16</c:v>
                      </c:pt>
                      <c:pt idx="9">
                        <c:v>2.16</c:v>
                      </c:pt>
                      <c:pt idx="10">
                        <c:v>1.77</c:v>
                      </c:pt>
                      <c:pt idx="11">
                        <c:v>1.38</c:v>
                      </c:pt>
                      <c:pt idx="12">
                        <c:v>1.38</c:v>
                      </c:pt>
                      <c:pt idx="13">
                        <c:v>1.68</c:v>
                      </c:pt>
                      <c:pt idx="14">
                        <c:v>1.92</c:v>
                      </c:pt>
                      <c:pt idx="15">
                        <c:v>1.92</c:v>
                      </c:pt>
                      <c:pt idx="16">
                        <c:v>2.11</c:v>
                      </c:pt>
                      <c:pt idx="17">
                        <c:v>1.86</c:v>
                      </c:pt>
                      <c:pt idx="18">
                        <c:v>1.86</c:v>
                      </c:pt>
                      <c:pt idx="19">
                        <c:v>1.71</c:v>
                      </c:pt>
                      <c:pt idx="20">
                        <c:v>0.93</c:v>
                      </c:pt>
                      <c:pt idx="21">
                        <c:v>0.93</c:v>
                      </c:pt>
                      <c:pt idx="22">
                        <c:v>1.42</c:v>
                      </c:pt>
                      <c:pt idx="23">
                        <c:v>1.38</c:v>
                      </c:pt>
                      <c:pt idx="24">
                        <c:v>1.38</c:v>
                      </c:pt>
                      <c:pt idx="25">
                        <c:v>1.45</c:v>
                      </c:pt>
                      <c:pt idx="26">
                        <c:v>0.99</c:v>
                      </c:pt>
                      <c:pt idx="27">
                        <c:v>0.99</c:v>
                      </c:pt>
                      <c:pt idx="28">
                        <c:v>1.1200000000000001</c:v>
                      </c:pt>
                      <c:pt idx="29">
                        <c:v>1.02</c:v>
                      </c:pt>
                      <c:pt idx="30">
                        <c:v>1.02</c:v>
                      </c:pt>
                      <c:pt idx="31">
                        <c:v>1.26</c:v>
                      </c:pt>
                      <c:pt idx="32">
                        <c:v>1.68</c:v>
                      </c:pt>
                      <c:pt idx="33">
                        <c:v>1.68</c:v>
                      </c:pt>
                      <c:pt idx="34">
                        <c:v>1.1200000000000001</c:v>
                      </c:pt>
                      <c:pt idx="35">
                        <c:v>0.56999999999999995</c:v>
                      </c:pt>
                      <c:pt idx="36">
                        <c:v>0.56999999999999995</c:v>
                      </c:pt>
                      <c:pt idx="37">
                        <c:v>0.99</c:v>
                      </c:pt>
                      <c:pt idx="38">
                        <c:v>1.47</c:v>
                      </c:pt>
                      <c:pt idx="39">
                        <c:v>1.47</c:v>
                      </c:pt>
                      <c:pt idx="40">
                        <c:v>1.24</c:v>
                      </c:pt>
                      <c:pt idx="41">
                        <c:v>0.93</c:v>
                      </c:pt>
                      <c:pt idx="42">
                        <c:v>0.93</c:v>
                      </c:pt>
                      <c:pt idx="43">
                        <c:v>1.1399999999999999</c:v>
                      </c:pt>
                      <c:pt idx="44">
                        <c:v>0.39</c:v>
                      </c:pt>
                      <c:pt idx="45">
                        <c:v>0.39</c:v>
                      </c:pt>
                      <c:pt idx="46">
                        <c:v>0.82</c:v>
                      </c:pt>
                      <c:pt idx="47">
                        <c:v>1.7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690F-4233-B3C0-18D7F54BCE0C}"/>
                  </c:ext>
                </c:extLst>
              </c15:ser>
            </c15:filteredScatterSeries>
            <c15:filteredScatterSeries>
              <c15:ser>
                <c:idx val="45"/>
                <c:order val="45"/>
                <c:tx>
                  <c:v>E3S10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C$51:$BC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6</c:v>
                      </c:pt>
                      <c:pt idx="1">
                        <c:v>0.51</c:v>
                      </c:pt>
                      <c:pt idx="2">
                        <c:v>0.51</c:v>
                      </c:pt>
                      <c:pt idx="3">
                        <c:v>0.73</c:v>
                      </c:pt>
                      <c:pt idx="4">
                        <c:v>0.48</c:v>
                      </c:pt>
                      <c:pt idx="5">
                        <c:v>0.48</c:v>
                      </c:pt>
                      <c:pt idx="6">
                        <c:v>0.76</c:v>
                      </c:pt>
                      <c:pt idx="7">
                        <c:v>0.9</c:v>
                      </c:pt>
                      <c:pt idx="8">
                        <c:v>0.9</c:v>
                      </c:pt>
                      <c:pt idx="9">
                        <c:v>1.38</c:v>
                      </c:pt>
                      <c:pt idx="10">
                        <c:v>1.65</c:v>
                      </c:pt>
                      <c:pt idx="11">
                        <c:v>1.65</c:v>
                      </c:pt>
                      <c:pt idx="12">
                        <c:v>0.96</c:v>
                      </c:pt>
                      <c:pt idx="13">
                        <c:v>0.21</c:v>
                      </c:pt>
                      <c:pt idx="14">
                        <c:v>0.21</c:v>
                      </c:pt>
                      <c:pt idx="15">
                        <c:v>0.28000000000000003</c:v>
                      </c:pt>
                      <c:pt idx="16">
                        <c:v>0.09</c:v>
                      </c:pt>
                      <c:pt idx="17">
                        <c:v>0.09</c:v>
                      </c:pt>
                      <c:pt idx="18">
                        <c:v>0.28000000000000003</c:v>
                      </c:pt>
                      <c:pt idx="19">
                        <c:v>0.99</c:v>
                      </c:pt>
                      <c:pt idx="20">
                        <c:v>0.99</c:v>
                      </c:pt>
                      <c:pt idx="21">
                        <c:v>1.3</c:v>
                      </c:pt>
                      <c:pt idx="22">
                        <c:v>1.77</c:v>
                      </c:pt>
                      <c:pt idx="23">
                        <c:v>1.77</c:v>
                      </c:pt>
                      <c:pt idx="24">
                        <c:v>1.18</c:v>
                      </c:pt>
                      <c:pt idx="25">
                        <c:v>0.9</c:v>
                      </c:pt>
                      <c:pt idx="26">
                        <c:v>0.9</c:v>
                      </c:pt>
                      <c:pt idx="27">
                        <c:v>0.55000000000000004</c:v>
                      </c:pt>
                      <c:pt idx="28">
                        <c:v>0.33</c:v>
                      </c:pt>
                      <c:pt idx="29">
                        <c:v>0.33</c:v>
                      </c:pt>
                      <c:pt idx="30">
                        <c:v>0.36</c:v>
                      </c:pt>
                      <c:pt idx="31">
                        <c:v>0.81</c:v>
                      </c:pt>
                      <c:pt idx="32">
                        <c:v>0.81</c:v>
                      </c:pt>
                      <c:pt idx="33">
                        <c:v>0.64</c:v>
                      </c:pt>
                      <c:pt idx="34">
                        <c:v>0.3</c:v>
                      </c:pt>
                      <c:pt idx="35">
                        <c:v>0.3</c:v>
                      </c:pt>
                      <c:pt idx="36">
                        <c:v>0.34</c:v>
                      </c:pt>
                      <c:pt idx="37">
                        <c:v>0.39</c:v>
                      </c:pt>
                      <c:pt idx="38">
                        <c:v>0.39</c:v>
                      </c:pt>
                      <c:pt idx="39">
                        <c:v>0.45</c:v>
                      </c:pt>
                      <c:pt idx="40">
                        <c:v>1.02</c:v>
                      </c:pt>
                      <c:pt idx="41">
                        <c:v>1.02</c:v>
                      </c:pt>
                      <c:pt idx="42">
                        <c:v>0.76</c:v>
                      </c:pt>
                      <c:pt idx="43">
                        <c:v>0.39</c:v>
                      </c:pt>
                      <c:pt idx="44">
                        <c:v>0.39</c:v>
                      </c:pt>
                      <c:pt idx="45">
                        <c:v>0.4</c:v>
                      </c:pt>
                      <c:pt idx="46">
                        <c:v>0.18</c:v>
                      </c:pt>
                      <c:pt idx="47">
                        <c:v>0.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690F-4233-B3C0-18D7F54BCE0C}"/>
                  </c:ext>
                </c:extLst>
              </c15:ser>
            </c15:filteredScatterSeries>
            <c15:filteredScatterSeries>
              <c15:ser>
                <c:idx val="46"/>
                <c:order val="46"/>
                <c:tx>
                  <c:v>E3S11</c:v>
                </c:tx>
                <c:spPr>
                  <a:ln w="1270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D$51:$BD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02</c:v>
                      </c:pt>
                      <c:pt idx="1">
                        <c:v>2.7</c:v>
                      </c:pt>
                      <c:pt idx="2">
                        <c:v>1.29</c:v>
                      </c:pt>
                      <c:pt idx="3">
                        <c:v>1.26</c:v>
                      </c:pt>
                      <c:pt idx="4">
                        <c:v>1.26</c:v>
                      </c:pt>
                      <c:pt idx="5">
                        <c:v>1.26</c:v>
                      </c:pt>
                      <c:pt idx="6">
                        <c:v>0.72</c:v>
                      </c:pt>
                      <c:pt idx="7">
                        <c:v>1.17</c:v>
                      </c:pt>
                      <c:pt idx="8">
                        <c:v>0.84</c:v>
                      </c:pt>
                      <c:pt idx="9">
                        <c:v>0.69</c:v>
                      </c:pt>
                      <c:pt idx="10">
                        <c:v>0.69</c:v>
                      </c:pt>
                      <c:pt idx="11">
                        <c:v>0.9</c:v>
                      </c:pt>
                      <c:pt idx="12">
                        <c:v>1.44</c:v>
                      </c:pt>
                      <c:pt idx="13">
                        <c:v>1.02</c:v>
                      </c:pt>
                      <c:pt idx="14">
                        <c:v>0.54</c:v>
                      </c:pt>
                      <c:pt idx="15">
                        <c:v>0.21</c:v>
                      </c:pt>
                      <c:pt idx="16">
                        <c:v>0.21</c:v>
                      </c:pt>
                      <c:pt idx="17">
                        <c:v>1.3</c:v>
                      </c:pt>
                      <c:pt idx="18">
                        <c:v>1.02</c:v>
                      </c:pt>
                      <c:pt idx="19">
                        <c:v>1.1100000000000001</c:v>
                      </c:pt>
                      <c:pt idx="20">
                        <c:v>0.48</c:v>
                      </c:pt>
                      <c:pt idx="21">
                        <c:v>0.36</c:v>
                      </c:pt>
                      <c:pt idx="22">
                        <c:v>0.36</c:v>
                      </c:pt>
                      <c:pt idx="23">
                        <c:v>0.36</c:v>
                      </c:pt>
                      <c:pt idx="24">
                        <c:v>0.48</c:v>
                      </c:pt>
                      <c:pt idx="25">
                        <c:v>0.93</c:v>
                      </c:pt>
                      <c:pt idx="26">
                        <c:v>1.1399999999999999</c:v>
                      </c:pt>
                      <c:pt idx="27">
                        <c:v>0.36</c:v>
                      </c:pt>
                      <c:pt idx="28">
                        <c:v>0.36</c:v>
                      </c:pt>
                      <c:pt idx="29">
                        <c:v>0.45</c:v>
                      </c:pt>
                      <c:pt idx="30">
                        <c:v>0.72</c:v>
                      </c:pt>
                      <c:pt idx="31">
                        <c:v>0.39</c:v>
                      </c:pt>
                      <c:pt idx="32">
                        <c:v>0.51</c:v>
                      </c:pt>
                      <c:pt idx="33">
                        <c:v>0.69</c:v>
                      </c:pt>
                      <c:pt idx="34">
                        <c:v>0.69</c:v>
                      </c:pt>
                      <c:pt idx="35">
                        <c:v>1.03</c:v>
                      </c:pt>
                      <c:pt idx="36">
                        <c:v>0.81</c:v>
                      </c:pt>
                      <c:pt idx="37">
                        <c:v>0.63</c:v>
                      </c:pt>
                      <c:pt idx="38">
                        <c:v>1.26</c:v>
                      </c:pt>
                      <c:pt idx="39">
                        <c:v>0.84</c:v>
                      </c:pt>
                      <c:pt idx="40">
                        <c:v>0.84</c:v>
                      </c:pt>
                      <c:pt idx="41">
                        <c:v>0.76</c:v>
                      </c:pt>
                      <c:pt idx="42">
                        <c:v>0.93</c:v>
                      </c:pt>
                      <c:pt idx="43">
                        <c:v>1.29</c:v>
                      </c:pt>
                      <c:pt idx="44">
                        <c:v>0.09</c:v>
                      </c:pt>
                      <c:pt idx="45">
                        <c:v>0.21</c:v>
                      </c:pt>
                      <c:pt idx="46">
                        <c:v>0.21</c:v>
                      </c:pt>
                      <c:pt idx="47">
                        <c:v>0.7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690F-4233-B3C0-18D7F54BCE0C}"/>
                  </c:ext>
                </c:extLst>
              </c15:ser>
            </c15:filteredScatterSeries>
            <c15:filteredScatterSeries>
              <c15:ser>
                <c:idx val="47"/>
                <c:order val="47"/>
                <c:tx>
                  <c:v>E3S12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E$51:$BE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4.6900000000000004</c:v>
                      </c:pt>
                      <c:pt idx="1">
                        <c:v>3.63</c:v>
                      </c:pt>
                      <c:pt idx="2">
                        <c:v>2.91</c:v>
                      </c:pt>
                      <c:pt idx="3">
                        <c:v>2.19</c:v>
                      </c:pt>
                      <c:pt idx="4">
                        <c:v>2.94</c:v>
                      </c:pt>
                      <c:pt idx="5">
                        <c:v>3.69</c:v>
                      </c:pt>
                      <c:pt idx="6">
                        <c:v>2.23</c:v>
                      </c:pt>
                      <c:pt idx="7">
                        <c:v>0.78</c:v>
                      </c:pt>
                      <c:pt idx="8">
                        <c:v>0.91</c:v>
                      </c:pt>
                      <c:pt idx="9">
                        <c:v>1.05</c:v>
                      </c:pt>
                      <c:pt idx="10">
                        <c:v>1.8</c:v>
                      </c:pt>
                      <c:pt idx="11">
                        <c:v>2.5499999999999998</c:v>
                      </c:pt>
                      <c:pt idx="12">
                        <c:v>1.95</c:v>
                      </c:pt>
                      <c:pt idx="13">
                        <c:v>1.35</c:v>
                      </c:pt>
                      <c:pt idx="14">
                        <c:v>1.03</c:v>
                      </c:pt>
                      <c:pt idx="15">
                        <c:v>0.72</c:v>
                      </c:pt>
                      <c:pt idx="16">
                        <c:v>0.87</c:v>
                      </c:pt>
                      <c:pt idx="17">
                        <c:v>1.02</c:v>
                      </c:pt>
                      <c:pt idx="18">
                        <c:v>1.33</c:v>
                      </c:pt>
                      <c:pt idx="19">
                        <c:v>1.65</c:v>
                      </c:pt>
                      <c:pt idx="20">
                        <c:v>1.51</c:v>
                      </c:pt>
                      <c:pt idx="21">
                        <c:v>1.38</c:v>
                      </c:pt>
                      <c:pt idx="22">
                        <c:v>1.26</c:v>
                      </c:pt>
                      <c:pt idx="23">
                        <c:v>1.1399999999999999</c:v>
                      </c:pt>
                      <c:pt idx="24">
                        <c:v>1.17</c:v>
                      </c:pt>
                      <c:pt idx="25">
                        <c:v>1.2</c:v>
                      </c:pt>
                      <c:pt idx="26">
                        <c:v>1.42</c:v>
                      </c:pt>
                      <c:pt idx="27">
                        <c:v>1.65</c:v>
                      </c:pt>
                      <c:pt idx="28">
                        <c:v>1.08</c:v>
                      </c:pt>
                      <c:pt idx="29">
                        <c:v>0.51</c:v>
                      </c:pt>
                      <c:pt idx="30">
                        <c:v>0.34</c:v>
                      </c:pt>
                      <c:pt idx="31">
                        <c:v>0.18</c:v>
                      </c:pt>
                      <c:pt idx="32">
                        <c:v>0.46</c:v>
                      </c:pt>
                      <c:pt idx="33">
                        <c:v>0.75</c:v>
                      </c:pt>
                      <c:pt idx="34">
                        <c:v>0.85</c:v>
                      </c:pt>
                      <c:pt idx="35">
                        <c:v>0.96</c:v>
                      </c:pt>
                      <c:pt idx="36">
                        <c:v>0.88</c:v>
                      </c:pt>
                      <c:pt idx="37">
                        <c:v>0.81</c:v>
                      </c:pt>
                      <c:pt idx="38">
                        <c:v>0.9</c:v>
                      </c:pt>
                      <c:pt idx="39">
                        <c:v>0.99</c:v>
                      </c:pt>
                      <c:pt idx="40">
                        <c:v>0.79</c:v>
                      </c:pt>
                      <c:pt idx="41">
                        <c:v>0.6</c:v>
                      </c:pt>
                      <c:pt idx="42">
                        <c:v>0.97</c:v>
                      </c:pt>
                      <c:pt idx="43">
                        <c:v>1.35</c:v>
                      </c:pt>
                      <c:pt idx="44">
                        <c:v>1.02</c:v>
                      </c:pt>
                      <c:pt idx="45">
                        <c:v>0.69</c:v>
                      </c:pt>
                      <c:pt idx="46">
                        <c:v>0.64</c:v>
                      </c:pt>
                      <c:pt idx="47">
                        <c:v>0.6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690F-4233-B3C0-18D7F54BCE0C}"/>
                  </c:ext>
                </c:extLst>
              </c15:ser>
            </c15:filteredScatterSeries>
            <c15:filteredScatterSeries>
              <c15:ser>
                <c:idx val="48"/>
                <c:order val="48"/>
                <c:tx>
                  <c:v>E3S13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F$51:$BF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3.24</c:v>
                      </c:pt>
                      <c:pt idx="1">
                        <c:v>3.72</c:v>
                      </c:pt>
                      <c:pt idx="2">
                        <c:v>5.55</c:v>
                      </c:pt>
                      <c:pt idx="3">
                        <c:v>5.55</c:v>
                      </c:pt>
                      <c:pt idx="4">
                        <c:v>4.21</c:v>
                      </c:pt>
                      <c:pt idx="5">
                        <c:v>2.31</c:v>
                      </c:pt>
                      <c:pt idx="6">
                        <c:v>1.35</c:v>
                      </c:pt>
                      <c:pt idx="7">
                        <c:v>1.08</c:v>
                      </c:pt>
                      <c:pt idx="8">
                        <c:v>1.59</c:v>
                      </c:pt>
                      <c:pt idx="9">
                        <c:v>1.59</c:v>
                      </c:pt>
                      <c:pt idx="10">
                        <c:v>1.44</c:v>
                      </c:pt>
                      <c:pt idx="11">
                        <c:v>0.45</c:v>
                      </c:pt>
                      <c:pt idx="12">
                        <c:v>1.1100000000000001</c:v>
                      </c:pt>
                      <c:pt idx="13">
                        <c:v>0.72</c:v>
                      </c:pt>
                      <c:pt idx="14">
                        <c:v>0.81</c:v>
                      </c:pt>
                      <c:pt idx="15">
                        <c:v>0.81</c:v>
                      </c:pt>
                      <c:pt idx="16">
                        <c:v>0.85</c:v>
                      </c:pt>
                      <c:pt idx="17">
                        <c:v>0.9</c:v>
                      </c:pt>
                      <c:pt idx="18">
                        <c:v>1.02</c:v>
                      </c:pt>
                      <c:pt idx="19">
                        <c:v>1.65</c:v>
                      </c:pt>
                      <c:pt idx="20">
                        <c:v>0.81</c:v>
                      </c:pt>
                      <c:pt idx="21">
                        <c:v>0.81</c:v>
                      </c:pt>
                      <c:pt idx="22">
                        <c:v>1.05</c:v>
                      </c:pt>
                      <c:pt idx="23">
                        <c:v>0.9</c:v>
                      </c:pt>
                      <c:pt idx="24">
                        <c:v>0.72</c:v>
                      </c:pt>
                      <c:pt idx="25">
                        <c:v>0.54</c:v>
                      </c:pt>
                      <c:pt idx="26">
                        <c:v>0.45</c:v>
                      </c:pt>
                      <c:pt idx="27">
                        <c:v>0.45</c:v>
                      </c:pt>
                      <c:pt idx="28">
                        <c:v>0.45</c:v>
                      </c:pt>
                      <c:pt idx="29">
                        <c:v>0.9</c:v>
                      </c:pt>
                      <c:pt idx="30">
                        <c:v>0.81</c:v>
                      </c:pt>
                      <c:pt idx="31">
                        <c:v>0.99</c:v>
                      </c:pt>
                      <c:pt idx="32">
                        <c:v>1.35</c:v>
                      </c:pt>
                      <c:pt idx="33">
                        <c:v>1.35</c:v>
                      </c:pt>
                      <c:pt idx="34">
                        <c:v>0.94</c:v>
                      </c:pt>
                      <c:pt idx="35">
                        <c:v>0.36</c:v>
                      </c:pt>
                      <c:pt idx="36">
                        <c:v>0.63</c:v>
                      </c:pt>
                      <c:pt idx="37">
                        <c:v>1.08</c:v>
                      </c:pt>
                      <c:pt idx="38">
                        <c:v>0.63</c:v>
                      </c:pt>
                      <c:pt idx="39">
                        <c:v>0.63</c:v>
                      </c:pt>
                      <c:pt idx="40">
                        <c:v>0.49</c:v>
                      </c:pt>
                      <c:pt idx="41">
                        <c:v>0.45</c:v>
                      </c:pt>
                      <c:pt idx="42">
                        <c:v>0.63</c:v>
                      </c:pt>
                      <c:pt idx="43">
                        <c:v>0.81</c:v>
                      </c:pt>
                      <c:pt idx="44">
                        <c:v>0.9</c:v>
                      </c:pt>
                      <c:pt idx="45">
                        <c:v>0.9</c:v>
                      </c:pt>
                      <c:pt idx="46">
                        <c:v>0.91</c:v>
                      </c:pt>
                      <c:pt idx="47">
                        <c:v>0.6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690F-4233-B3C0-18D7F54BCE0C}"/>
                  </c:ext>
                </c:extLst>
              </c15:ser>
            </c15:filteredScatterSeries>
            <c15:filteredScatterSeries>
              <c15:ser>
                <c:idx val="49"/>
                <c:order val="49"/>
                <c:tx>
                  <c:v>E3S14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G$51:$BG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3.74</c:v>
                      </c:pt>
                      <c:pt idx="1">
                        <c:v>11.5</c:v>
                      </c:pt>
                      <c:pt idx="2">
                        <c:v>4.8</c:v>
                      </c:pt>
                      <c:pt idx="3">
                        <c:v>4.8</c:v>
                      </c:pt>
                      <c:pt idx="4">
                        <c:v>6.94</c:v>
                      </c:pt>
                      <c:pt idx="5">
                        <c:v>7.05</c:v>
                      </c:pt>
                      <c:pt idx="6">
                        <c:v>7.05</c:v>
                      </c:pt>
                      <c:pt idx="7">
                        <c:v>7.02</c:v>
                      </c:pt>
                      <c:pt idx="8">
                        <c:v>4.8600000000000003</c:v>
                      </c:pt>
                      <c:pt idx="9">
                        <c:v>4.8600000000000003</c:v>
                      </c:pt>
                      <c:pt idx="10">
                        <c:v>5.04</c:v>
                      </c:pt>
                      <c:pt idx="11">
                        <c:v>4.3499999999999996</c:v>
                      </c:pt>
                      <c:pt idx="12">
                        <c:v>4.3499999999999996</c:v>
                      </c:pt>
                      <c:pt idx="13">
                        <c:v>3</c:v>
                      </c:pt>
                      <c:pt idx="14">
                        <c:v>1.29</c:v>
                      </c:pt>
                      <c:pt idx="15">
                        <c:v>1.29</c:v>
                      </c:pt>
                      <c:pt idx="16">
                        <c:v>1.41</c:v>
                      </c:pt>
                      <c:pt idx="17">
                        <c:v>0.99</c:v>
                      </c:pt>
                      <c:pt idx="18">
                        <c:v>0.99</c:v>
                      </c:pt>
                      <c:pt idx="19">
                        <c:v>1.05</c:v>
                      </c:pt>
                      <c:pt idx="20">
                        <c:v>1.92</c:v>
                      </c:pt>
                      <c:pt idx="21">
                        <c:v>1.92</c:v>
                      </c:pt>
                      <c:pt idx="22">
                        <c:v>1.42</c:v>
                      </c:pt>
                      <c:pt idx="23">
                        <c:v>0.54</c:v>
                      </c:pt>
                      <c:pt idx="24">
                        <c:v>0.54</c:v>
                      </c:pt>
                      <c:pt idx="25">
                        <c:v>1.1200000000000001</c:v>
                      </c:pt>
                      <c:pt idx="26">
                        <c:v>1.47</c:v>
                      </c:pt>
                      <c:pt idx="27">
                        <c:v>1.47</c:v>
                      </c:pt>
                      <c:pt idx="28">
                        <c:v>1.0900000000000001</c:v>
                      </c:pt>
                      <c:pt idx="29">
                        <c:v>0.99</c:v>
                      </c:pt>
                      <c:pt idx="30">
                        <c:v>0.99</c:v>
                      </c:pt>
                      <c:pt idx="31">
                        <c:v>1.1200000000000001</c:v>
                      </c:pt>
                      <c:pt idx="32">
                        <c:v>0.9</c:v>
                      </c:pt>
                      <c:pt idx="33">
                        <c:v>0.9</c:v>
                      </c:pt>
                      <c:pt idx="34">
                        <c:v>0.57999999999999996</c:v>
                      </c:pt>
                      <c:pt idx="35">
                        <c:v>0.99</c:v>
                      </c:pt>
                      <c:pt idx="36">
                        <c:v>0.99</c:v>
                      </c:pt>
                      <c:pt idx="37">
                        <c:v>0.72</c:v>
                      </c:pt>
                      <c:pt idx="38">
                        <c:v>0.99</c:v>
                      </c:pt>
                      <c:pt idx="39">
                        <c:v>0.99</c:v>
                      </c:pt>
                      <c:pt idx="40">
                        <c:v>0.99</c:v>
                      </c:pt>
                      <c:pt idx="41">
                        <c:v>0.54</c:v>
                      </c:pt>
                      <c:pt idx="42">
                        <c:v>0.54</c:v>
                      </c:pt>
                      <c:pt idx="43">
                        <c:v>0.81</c:v>
                      </c:pt>
                      <c:pt idx="44">
                        <c:v>0.9</c:v>
                      </c:pt>
                      <c:pt idx="45">
                        <c:v>0.9</c:v>
                      </c:pt>
                      <c:pt idx="46">
                        <c:v>0.76</c:v>
                      </c:pt>
                      <c:pt idx="47">
                        <c:v>0.8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690F-4233-B3C0-18D7F54BCE0C}"/>
                  </c:ext>
                </c:extLst>
              </c15:ser>
            </c15:filteredScatterSeries>
            <c15:filteredScatterSeries>
              <c15:ser>
                <c:idx val="50"/>
                <c:order val="50"/>
                <c:tx>
                  <c:v>E3S15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H$51:$BH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87</c:v>
                      </c:pt>
                      <c:pt idx="1">
                        <c:v>0.33</c:v>
                      </c:pt>
                      <c:pt idx="2">
                        <c:v>2.37</c:v>
                      </c:pt>
                      <c:pt idx="3">
                        <c:v>1.17</c:v>
                      </c:pt>
                      <c:pt idx="4">
                        <c:v>0.72</c:v>
                      </c:pt>
                      <c:pt idx="5">
                        <c:v>0.6</c:v>
                      </c:pt>
                      <c:pt idx="6">
                        <c:v>0.54</c:v>
                      </c:pt>
                      <c:pt idx="7">
                        <c:v>1.29</c:v>
                      </c:pt>
                      <c:pt idx="8">
                        <c:v>0.66</c:v>
                      </c:pt>
                      <c:pt idx="9">
                        <c:v>0.18</c:v>
                      </c:pt>
                      <c:pt idx="10">
                        <c:v>0.36</c:v>
                      </c:pt>
                      <c:pt idx="11">
                        <c:v>0.18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.3</c:v>
                      </c:pt>
                      <c:pt idx="15">
                        <c:v>1.65</c:v>
                      </c:pt>
                      <c:pt idx="16">
                        <c:v>0.48</c:v>
                      </c:pt>
                      <c:pt idx="17">
                        <c:v>1.17</c:v>
                      </c:pt>
                      <c:pt idx="18">
                        <c:v>0.27</c:v>
                      </c:pt>
                      <c:pt idx="19">
                        <c:v>0.18</c:v>
                      </c:pt>
                      <c:pt idx="20">
                        <c:v>0.18</c:v>
                      </c:pt>
                      <c:pt idx="21">
                        <c:v>0.36</c:v>
                      </c:pt>
                      <c:pt idx="22">
                        <c:v>0.48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.09</c:v>
                      </c:pt>
                      <c:pt idx="27">
                        <c:v>0.36</c:v>
                      </c:pt>
                      <c:pt idx="28">
                        <c:v>0.27</c:v>
                      </c:pt>
                      <c:pt idx="29">
                        <c:v>0.09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18</c:v>
                      </c:pt>
                      <c:pt idx="33">
                        <c:v>0.27</c:v>
                      </c:pt>
                      <c:pt idx="34">
                        <c:v>0.27</c:v>
                      </c:pt>
                      <c:pt idx="35">
                        <c:v>0.18</c:v>
                      </c:pt>
                      <c:pt idx="36">
                        <c:v>0.18</c:v>
                      </c:pt>
                      <c:pt idx="37">
                        <c:v>0.63</c:v>
                      </c:pt>
                      <c:pt idx="38">
                        <c:v>0.72</c:v>
                      </c:pt>
                      <c:pt idx="39">
                        <c:v>0.18</c:v>
                      </c:pt>
                      <c:pt idx="40">
                        <c:v>0.09</c:v>
                      </c:pt>
                      <c:pt idx="41">
                        <c:v>0.39</c:v>
                      </c:pt>
                      <c:pt idx="42">
                        <c:v>0.39</c:v>
                      </c:pt>
                      <c:pt idx="43">
                        <c:v>0.09</c:v>
                      </c:pt>
                      <c:pt idx="44">
                        <c:v>0.18</c:v>
                      </c:pt>
                      <c:pt idx="45">
                        <c:v>0.27</c:v>
                      </c:pt>
                      <c:pt idx="46">
                        <c:v>0.18</c:v>
                      </c:pt>
                      <c:pt idx="47">
                        <c:v>0.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690F-4233-B3C0-18D7F54BCE0C}"/>
                  </c:ext>
                </c:extLst>
              </c15:ser>
            </c15:filteredScatterSeries>
            <c15:filteredScatterSeries>
              <c15:ser>
                <c:idx val="51"/>
                <c:order val="51"/>
                <c:tx>
                  <c:v>E3S16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I$51:$B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69</c:v>
                      </c:pt>
                      <c:pt idx="1">
                        <c:v>0.51</c:v>
                      </c:pt>
                      <c:pt idx="2">
                        <c:v>0.81</c:v>
                      </c:pt>
                      <c:pt idx="3">
                        <c:v>0.9</c:v>
                      </c:pt>
                      <c:pt idx="4">
                        <c:v>0.3</c:v>
                      </c:pt>
                      <c:pt idx="5">
                        <c:v>0.9</c:v>
                      </c:pt>
                      <c:pt idx="6">
                        <c:v>1.17</c:v>
                      </c:pt>
                      <c:pt idx="7">
                        <c:v>0.42</c:v>
                      </c:pt>
                      <c:pt idx="8">
                        <c:v>0.09</c:v>
                      </c:pt>
                      <c:pt idx="9">
                        <c:v>0.51</c:v>
                      </c:pt>
                      <c:pt idx="10">
                        <c:v>0.99</c:v>
                      </c:pt>
                      <c:pt idx="11">
                        <c:v>0.56999999999999995</c:v>
                      </c:pt>
                      <c:pt idx="12">
                        <c:v>0.18</c:v>
                      </c:pt>
                      <c:pt idx="13">
                        <c:v>0.45</c:v>
                      </c:pt>
                      <c:pt idx="14">
                        <c:v>0.56999999999999995</c:v>
                      </c:pt>
                      <c:pt idx="15">
                        <c:v>0.75</c:v>
                      </c:pt>
                      <c:pt idx="16">
                        <c:v>0.63</c:v>
                      </c:pt>
                      <c:pt idx="17">
                        <c:v>0.72</c:v>
                      </c:pt>
                      <c:pt idx="18">
                        <c:v>0.56999999999999995</c:v>
                      </c:pt>
                      <c:pt idx="19">
                        <c:v>0.36</c:v>
                      </c:pt>
                      <c:pt idx="20">
                        <c:v>0.45</c:v>
                      </c:pt>
                      <c:pt idx="21">
                        <c:v>0.45</c:v>
                      </c:pt>
                      <c:pt idx="22">
                        <c:v>0.48</c:v>
                      </c:pt>
                      <c:pt idx="23">
                        <c:v>0.48</c:v>
                      </c:pt>
                      <c:pt idx="24">
                        <c:v>0.78</c:v>
                      </c:pt>
                      <c:pt idx="25">
                        <c:v>0.66</c:v>
                      </c:pt>
                      <c:pt idx="26">
                        <c:v>0.6</c:v>
                      </c:pt>
                      <c:pt idx="27">
                        <c:v>0.69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42</c:v>
                      </c:pt>
                      <c:pt idx="31">
                        <c:v>0.09</c:v>
                      </c:pt>
                      <c:pt idx="32">
                        <c:v>0.48</c:v>
                      </c:pt>
                      <c:pt idx="33">
                        <c:v>0.56999999999999995</c:v>
                      </c:pt>
                      <c:pt idx="34">
                        <c:v>0.84</c:v>
                      </c:pt>
                      <c:pt idx="35">
                        <c:v>0.81</c:v>
                      </c:pt>
                      <c:pt idx="36">
                        <c:v>0.56999999999999995</c:v>
                      </c:pt>
                      <c:pt idx="37">
                        <c:v>0.72</c:v>
                      </c:pt>
                      <c:pt idx="38">
                        <c:v>0.39</c:v>
                      </c:pt>
                      <c:pt idx="39">
                        <c:v>0.39</c:v>
                      </c:pt>
                      <c:pt idx="40">
                        <c:v>0.63</c:v>
                      </c:pt>
                      <c:pt idx="41">
                        <c:v>0.96</c:v>
                      </c:pt>
                      <c:pt idx="42">
                        <c:v>0.39</c:v>
                      </c:pt>
                      <c:pt idx="43">
                        <c:v>0.66</c:v>
                      </c:pt>
                      <c:pt idx="44">
                        <c:v>0.81</c:v>
                      </c:pt>
                      <c:pt idx="45">
                        <c:v>0.72</c:v>
                      </c:pt>
                      <c:pt idx="46">
                        <c:v>0.18</c:v>
                      </c:pt>
                      <c:pt idx="47">
                        <c:v>0.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690F-4233-B3C0-18D7F54BCE0C}"/>
                  </c:ext>
                </c:extLst>
              </c15:ser>
            </c15:filteredScatterSeries>
            <c15:filteredScatterSeries>
              <c15:ser>
                <c:idx val="52"/>
                <c:order val="52"/>
                <c:tx>
                  <c:v>E3S17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J$51:$BJ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99</c:v>
                      </c:pt>
                      <c:pt idx="1">
                        <c:v>1.02</c:v>
                      </c:pt>
                      <c:pt idx="2">
                        <c:v>0.69</c:v>
                      </c:pt>
                      <c:pt idx="3">
                        <c:v>0.3</c:v>
                      </c:pt>
                      <c:pt idx="4">
                        <c:v>4.05</c:v>
                      </c:pt>
                      <c:pt idx="5">
                        <c:v>2.25</c:v>
                      </c:pt>
                      <c:pt idx="6">
                        <c:v>2.58</c:v>
                      </c:pt>
                      <c:pt idx="7">
                        <c:v>0.87</c:v>
                      </c:pt>
                      <c:pt idx="8">
                        <c:v>0.18</c:v>
                      </c:pt>
                      <c:pt idx="9">
                        <c:v>0.09</c:v>
                      </c:pt>
                      <c:pt idx="10">
                        <c:v>0.09</c:v>
                      </c:pt>
                      <c:pt idx="11">
                        <c:v>0.39</c:v>
                      </c:pt>
                      <c:pt idx="12">
                        <c:v>0.6</c:v>
                      </c:pt>
                      <c:pt idx="13">
                        <c:v>0.48</c:v>
                      </c:pt>
                      <c:pt idx="14">
                        <c:v>0.42</c:v>
                      </c:pt>
                      <c:pt idx="15">
                        <c:v>0.63</c:v>
                      </c:pt>
                      <c:pt idx="16">
                        <c:v>0.54</c:v>
                      </c:pt>
                      <c:pt idx="17">
                        <c:v>0.09</c:v>
                      </c:pt>
                      <c:pt idx="18">
                        <c:v>0.72</c:v>
                      </c:pt>
                      <c:pt idx="19">
                        <c:v>0.48</c:v>
                      </c:pt>
                      <c:pt idx="20">
                        <c:v>0.18</c:v>
                      </c:pt>
                      <c:pt idx="21">
                        <c:v>0.21</c:v>
                      </c:pt>
                      <c:pt idx="22">
                        <c:v>0.3</c:v>
                      </c:pt>
                      <c:pt idx="23">
                        <c:v>0.69</c:v>
                      </c:pt>
                      <c:pt idx="24">
                        <c:v>0.69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.51</c:v>
                      </c:pt>
                      <c:pt idx="29">
                        <c:v>0.75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</c:v>
                      </c:pt>
                      <c:pt idx="33">
                        <c:v>0.09</c:v>
                      </c:pt>
                      <c:pt idx="34">
                        <c:v>0</c:v>
                      </c:pt>
                      <c:pt idx="35">
                        <c:v>0.42</c:v>
                      </c:pt>
                      <c:pt idx="36">
                        <c:v>0.54</c:v>
                      </c:pt>
                      <c:pt idx="37">
                        <c:v>0.3</c:v>
                      </c:pt>
                      <c:pt idx="38">
                        <c:v>0.18</c:v>
                      </c:pt>
                      <c:pt idx="39">
                        <c:v>0.75</c:v>
                      </c:pt>
                      <c:pt idx="40">
                        <c:v>0.75</c:v>
                      </c:pt>
                      <c:pt idx="41">
                        <c:v>0</c:v>
                      </c:pt>
                      <c:pt idx="42">
                        <c:v>0.09</c:v>
                      </c:pt>
                      <c:pt idx="43">
                        <c:v>0.18</c:v>
                      </c:pt>
                      <c:pt idx="44">
                        <c:v>0.09</c:v>
                      </c:pt>
                      <c:pt idx="45">
                        <c:v>0</c:v>
                      </c:pt>
                      <c:pt idx="46">
                        <c:v>0.39</c:v>
                      </c:pt>
                      <c:pt idx="47">
                        <c:v>0.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690F-4233-B3C0-18D7F54BCE0C}"/>
                  </c:ext>
                </c:extLst>
              </c15:ser>
            </c15:filteredScatterSeries>
            <c15:filteredScatterSeries>
              <c15:ser>
                <c:idx val="53"/>
                <c:order val="53"/>
                <c:tx>
                  <c:v>E3S18</c:v>
                </c:tx>
                <c:spPr>
                  <a:ln w="19050" cap="rnd">
                    <a:solidFill>
                      <a:schemeClr val="accent5">
                        <a:lumMod val="70000"/>
                        <a:alpha val="15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K$51:$BK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0.78</c:v>
                      </c:pt>
                      <c:pt idx="1">
                        <c:v>0.78</c:v>
                      </c:pt>
                      <c:pt idx="2">
                        <c:v>0.48</c:v>
                      </c:pt>
                      <c:pt idx="3">
                        <c:v>0.3</c:v>
                      </c:pt>
                      <c:pt idx="4">
                        <c:v>0.27</c:v>
                      </c:pt>
                      <c:pt idx="5">
                        <c:v>0.9</c:v>
                      </c:pt>
                      <c:pt idx="6">
                        <c:v>1.1100000000000001</c:v>
                      </c:pt>
                      <c:pt idx="7">
                        <c:v>0.3</c:v>
                      </c:pt>
                      <c:pt idx="8">
                        <c:v>0.3</c:v>
                      </c:pt>
                      <c:pt idx="9">
                        <c:v>0.27</c:v>
                      </c:pt>
                      <c:pt idx="10">
                        <c:v>0.09</c:v>
                      </c:pt>
                      <c:pt idx="11">
                        <c:v>0.3</c:v>
                      </c:pt>
                      <c:pt idx="12">
                        <c:v>0.78</c:v>
                      </c:pt>
                      <c:pt idx="13">
                        <c:v>0.78</c:v>
                      </c:pt>
                      <c:pt idx="14">
                        <c:v>0.39</c:v>
                      </c:pt>
                      <c:pt idx="15">
                        <c:v>0.9</c:v>
                      </c:pt>
                      <c:pt idx="16">
                        <c:v>0.69</c:v>
                      </c:pt>
                      <c:pt idx="17">
                        <c:v>0.6</c:v>
                      </c:pt>
                      <c:pt idx="18">
                        <c:v>0.3</c:v>
                      </c:pt>
                      <c:pt idx="19">
                        <c:v>0</c:v>
                      </c:pt>
                      <c:pt idx="20">
                        <c:v>0.27</c:v>
                      </c:pt>
                      <c:pt idx="21">
                        <c:v>0.27</c:v>
                      </c:pt>
                      <c:pt idx="22">
                        <c:v>0.09</c:v>
                      </c:pt>
                      <c:pt idx="23">
                        <c:v>0.27</c:v>
                      </c:pt>
                      <c:pt idx="24">
                        <c:v>0.18</c:v>
                      </c:pt>
                      <c:pt idx="25">
                        <c:v>0.18</c:v>
                      </c:pt>
                      <c:pt idx="26">
                        <c:v>0.18</c:v>
                      </c:pt>
                      <c:pt idx="27">
                        <c:v>0.36</c:v>
                      </c:pt>
                      <c:pt idx="28">
                        <c:v>0.27</c:v>
                      </c:pt>
                      <c:pt idx="29">
                        <c:v>0</c:v>
                      </c:pt>
                      <c:pt idx="30">
                        <c:v>0.09</c:v>
                      </c:pt>
                      <c:pt idx="31">
                        <c:v>0.09</c:v>
                      </c:pt>
                      <c:pt idx="32">
                        <c:v>0.39</c:v>
                      </c:pt>
                      <c:pt idx="33">
                        <c:v>0.69</c:v>
                      </c:pt>
                      <c:pt idx="34">
                        <c:v>0.96</c:v>
                      </c:pt>
                      <c:pt idx="35">
                        <c:v>1.26</c:v>
                      </c:pt>
                      <c:pt idx="36">
                        <c:v>0.99</c:v>
                      </c:pt>
                      <c:pt idx="37">
                        <c:v>1.02</c:v>
                      </c:pt>
                      <c:pt idx="38">
                        <c:v>0.6</c:v>
                      </c:pt>
                      <c:pt idx="39">
                        <c:v>0.99</c:v>
                      </c:pt>
                      <c:pt idx="40">
                        <c:v>0.56999999999999995</c:v>
                      </c:pt>
                      <c:pt idx="41">
                        <c:v>0.09</c:v>
                      </c:pt>
                      <c:pt idx="42">
                        <c:v>0.27</c:v>
                      </c:pt>
                      <c:pt idx="43">
                        <c:v>0.36</c:v>
                      </c:pt>
                      <c:pt idx="44">
                        <c:v>0.09</c:v>
                      </c:pt>
                      <c:pt idx="45">
                        <c:v>0.18</c:v>
                      </c:pt>
                      <c:pt idx="46">
                        <c:v>0.27</c:v>
                      </c:pt>
                      <c:pt idx="47">
                        <c:v>0.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690F-4233-B3C0-18D7F54BCE0C}"/>
                  </c:ext>
                </c:extLst>
              </c15:ser>
            </c15:filteredScatterSeries>
            <c15:filteredScatterSeries>
              <c15:ser>
                <c:idx val="54"/>
                <c:order val="54"/>
                <c:tx>
                  <c:v>Average</c:v>
                </c:tx>
                <c:spPr>
                  <a:ln w="15875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I$51:$I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0</c:v>
                      </c:pt>
                      <c:pt idx="1">
                        <c:v>20</c:v>
                      </c:pt>
                      <c:pt idx="2">
                        <c:v>30</c:v>
                      </c:pt>
                      <c:pt idx="3">
                        <c:v>40</c:v>
                      </c:pt>
                      <c:pt idx="4">
                        <c:v>50</c:v>
                      </c:pt>
                      <c:pt idx="5">
                        <c:v>60</c:v>
                      </c:pt>
                      <c:pt idx="6">
                        <c:v>70</c:v>
                      </c:pt>
                      <c:pt idx="7">
                        <c:v>80</c:v>
                      </c:pt>
                      <c:pt idx="8">
                        <c:v>90</c:v>
                      </c:pt>
                      <c:pt idx="9">
                        <c:v>100</c:v>
                      </c:pt>
                      <c:pt idx="10">
                        <c:v>110</c:v>
                      </c:pt>
                      <c:pt idx="11">
                        <c:v>120</c:v>
                      </c:pt>
                      <c:pt idx="12">
                        <c:v>130</c:v>
                      </c:pt>
                      <c:pt idx="13">
                        <c:v>140</c:v>
                      </c:pt>
                      <c:pt idx="14">
                        <c:v>150</c:v>
                      </c:pt>
                      <c:pt idx="15">
                        <c:v>160</c:v>
                      </c:pt>
                      <c:pt idx="16">
                        <c:v>170</c:v>
                      </c:pt>
                      <c:pt idx="17">
                        <c:v>180</c:v>
                      </c:pt>
                      <c:pt idx="18">
                        <c:v>190</c:v>
                      </c:pt>
                      <c:pt idx="19">
                        <c:v>200</c:v>
                      </c:pt>
                      <c:pt idx="20">
                        <c:v>210</c:v>
                      </c:pt>
                      <c:pt idx="21">
                        <c:v>220</c:v>
                      </c:pt>
                      <c:pt idx="22">
                        <c:v>230</c:v>
                      </c:pt>
                      <c:pt idx="23">
                        <c:v>240</c:v>
                      </c:pt>
                      <c:pt idx="24">
                        <c:v>250</c:v>
                      </c:pt>
                      <c:pt idx="25">
                        <c:v>260</c:v>
                      </c:pt>
                      <c:pt idx="26">
                        <c:v>270</c:v>
                      </c:pt>
                      <c:pt idx="27">
                        <c:v>280</c:v>
                      </c:pt>
                      <c:pt idx="28">
                        <c:v>290</c:v>
                      </c:pt>
                      <c:pt idx="29">
                        <c:v>300</c:v>
                      </c:pt>
                      <c:pt idx="30">
                        <c:v>310</c:v>
                      </c:pt>
                      <c:pt idx="31">
                        <c:v>320</c:v>
                      </c:pt>
                      <c:pt idx="32">
                        <c:v>330</c:v>
                      </c:pt>
                      <c:pt idx="33">
                        <c:v>340</c:v>
                      </c:pt>
                      <c:pt idx="34">
                        <c:v>350</c:v>
                      </c:pt>
                      <c:pt idx="35">
                        <c:v>360</c:v>
                      </c:pt>
                      <c:pt idx="36">
                        <c:v>370</c:v>
                      </c:pt>
                      <c:pt idx="37">
                        <c:v>380</c:v>
                      </c:pt>
                      <c:pt idx="38">
                        <c:v>390</c:v>
                      </c:pt>
                      <c:pt idx="39">
                        <c:v>400</c:v>
                      </c:pt>
                      <c:pt idx="40">
                        <c:v>410</c:v>
                      </c:pt>
                      <c:pt idx="41">
                        <c:v>420</c:v>
                      </c:pt>
                      <c:pt idx="42">
                        <c:v>430</c:v>
                      </c:pt>
                      <c:pt idx="43">
                        <c:v>440</c:v>
                      </c:pt>
                      <c:pt idx="44">
                        <c:v>450</c:v>
                      </c:pt>
                      <c:pt idx="45">
                        <c:v>460</c:v>
                      </c:pt>
                      <c:pt idx="46">
                        <c:v>470</c:v>
                      </c:pt>
                      <c:pt idx="47">
                        <c:v>48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or12unblocked!$BL$51:$BL$98</c15:sqref>
                        </c15:formulaRef>
                      </c:ext>
                    </c:extLst>
                    <c:numCache>
                      <c:formatCode>General</c:formatCode>
                      <c:ptCount val="48"/>
                      <c:pt idx="0">
                        <c:v>1.3197777777777779</c:v>
                      </c:pt>
                      <c:pt idx="1">
                        <c:v>1.2897777777777777</c:v>
                      </c:pt>
                      <c:pt idx="2">
                        <c:v>1.2151111111111104</c:v>
                      </c:pt>
                      <c:pt idx="3">
                        <c:v>1.218444444444444</c:v>
                      </c:pt>
                      <c:pt idx="4">
                        <c:v>1.1846666666666663</c:v>
                      </c:pt>
                      <c:pt idx="5">
                        <c:v>7.9137777777777778</c:v>
                      </c:pt>
                      <c:pt idx="6">
                        <c:v>14.067333333333332</c:v>
                      </c:pt>
                      <c:pt idx="7">
                        <c:v>16.075333333333329</c:v>
                      </c:pt>
                      <c:pt idx="8">
                        <c:v>13.948444444444441</c:v>
                      </c:pt>
                      <c:pt idx="9">
                        <c:v>13.092888888888881</c:v>
                      </c:pt>
                      <c:pt idx="10">
                        <c:v>10.532444444444447</c:v>
                      </c:pt>
                      <c:pt idx="11">
                        <c:v>2.9464444444444453</c:v>
                      </c:pt>
                      <c:pt idx="12">
                        <c:v>1.512666666666667</c:v>
                      </c:pt>
                      <c:pt idx="13">
                        <c:v>1.7173333333333327</c:v>
                      </c:pt>
                      <c:pt idx="14">
                        <c:v>2.1173333333333342</c:v>
                      </c:pt>
                      <c:pt idx="15">
                        <c:v>2.6179999999999994</c:v>
                      </c:pt>
                      <c:pt idx="16">
                        <c:v>2.3531111111111112</c:v>
                      </c:pt>
                      <c:pt idx="17">
                        <c:v>1.9055555555555552</c:v>
                      </c:pt>
                      <c:pt idx="18">
                        <c:v>1.9037777777777769</c:v>
                      </c:pt>
                      <c:pt idx="19">
                        <c:v>1.8400000000000003</c:v>
                      </c:pt>
                      <c:pt idx="20">
                        <c:v>1.7802222222222233</c:v>
                      </c:pt>
                      <c:pt idx="21">
                        <c:v>1.8153333333333326</c:v>
                      </c:pt>
                      <c:pt idx="22">
                        <c:v>1.7282222222222228</c:v>
                      </c:pt>
                      <c:pt idx="23">
                        <c:v>1.5980000000000003</c:v>
                      </c:pt>
                      <c:pt idx="24">
                        <c:v>1.4426666666666668</c:v>
                      </c:pt>
                      <c:pt idx="25">
                        <c:v>1.3822222222222225</c:v>
                      </c:pt>
                      <c:pt idx="26">
                        <c:v>1.3415555555555554</c:v>
                      </c:pt>
                      <c:pt idx="27">
                        <c:v>1.2804444444444445</c:v>
                      </c:pt>
                      <c:pt idx="28">
                        <c:v>1.2068888888888887</c:v>
                      </c:pt>
                      <c:pt idx="29">
                        <c:v>1.162666666666667</c:v>
                      </c:pt>
                      <c:pt idx="30">
                        <c:v>1.1755555555555561</c:v>
                      </c:pt>
                      <c:pt idx="31">
                        <c:v>1.1108888888888893</c:v>
                      </c:pt>
                      <c:pt idx="32">
                        <c:v>1.0288888888888892</c:v>
                      </c:pt>
                      <c:pt idx="33">
                        <c:v>1.0071111111111113</c:v>
                      </c:pt>
                      <c:pt idx="34">
                        <c:v>0.93488888888888888</c:v>
                      </c:pt>
                      <c:pt idx="35">
                        <c:v>0.86888888888888904</c:v>
                      </c:pt>
                      <c:pt idx="36">
                        <c:v>0.86533333333333373</c:v>
                      </c:pt>
                      <c:pt idx="37">
                        <c:v>0.93533333333333368</c:v>
                      </c:pt>
                      <c:pt idx="38">
                        <c:v>0.90844444444444439</c:v>
                      </c:pt>
                      <c:pt idx="39">
                        <c:v>0.92933333333333368</c:v>
                      </c:pt>
                      <c:pt idx="40">
                        <c:v>0.91200000000000025</c:v>
                      </c:pt>
                      <c:pt idx="41">
                        <c:v>0.92111111111111132</c:v>
                      </c:pt>
                      <c:pt idx="42">
                        <c:v>0.83844444444444455</c:v>
                      </c:pt>
                      <c:pt idx="43">
                        <c:v>0.90999999999999992</c:v>
                      </c:pt>
                      <c:pt idx="44">
                        <c:v>0.85977777777777808</c:v>
                      </c:pt>
                      <c:pt idx="45">
                        <c:v>0.84533333333333316</c:v>
                      </c:pt>
                      <c:pt idx="46">
                        <c:v>0.79822222222222228</c:v>
                      </c:pt>
                      <c:pt idx="47">
                        <c:v>0.7344444444444443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690F-4233-B3C0-18D7F54BCE0C}"/>
                  </c:ext>
                </c:extLst>
              </c15:ser>
            </c15:filteredScatterSeries>
          </c:ext>
        </c:extLst>
      </c:scatterChart>
      <c:valAx>
        <c:axId val="53216015"/>
        <c:scaling>
          <c:orientation val="minMax"/>
          <c:max val="5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1855"/>
        <c:crossesAt val="0"/>
        <c:crossBetween val="midCat"/>
      </c:valAx>
      <c:valAx>
        <c:axId val="53211855"/>
        <c:scaling>
          <c:logBase val="10"/>
          <c:orientation val="minMax"/>
          <c:min val="1.0000000000000002E-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articles/cc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31750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60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2</cp:revision>
  <dcterms:created xsi:type="dcterms:W3CDTF">2021-11-04T06:07:00Z</dcterms:created>
  <dcterms:modified xsi:type="dcterms:W3CDTF">2021-11-04T06:31:00Z</dcterms:modified>
</cp:coreProperties>
</file>